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44CA" w:rsidRPr="007B31BC" w:rsidP="00D95AB9" w14:paraId="77E756A7" w14:textId="6E3039B4">
      <w:pPr>
        <w:pStyle w:val="StyleStyleCoverTitleWhiteTopSinglesolidlineText26p"/>
        <w:rPr>
          <w:rFonts w:ascii="Times New Roman" w:hAnsi="Times New Roman"/>
          <w:color w:val="auto"/>
          <w:sz w:val="22"/>
          <w:szCs w:val="22"/>
        </w:rPr>
      </w:pPr>
      <w:bookmarkStart w:id="0" w:name="OLE_LINK31"/>
      <w:bookmarkStart w:id="1" w:name="OLE_LINK62"/>
      <w:r w:rsidRPr="007B31BC">
        <w:rPr>
          <w:rFonts w:ascii="Times New Roman" w:hAnsi="Times New Roman"/>
          <w:color w:val="auto"/>
          <w:sz w:val="36"/>
          <w:szCs w:val="36"/>
        </w:rPr>
        <w:t xml:space="preserve">Survey on </w:t>
      </w:r>
      <w:r w:rsidRPr="007B31BC" w:rsidR="00400EDF">
        <w:rPr>
          <w:rFonts w:ascii="Times New Roman" w:hAnsi="Times New Roman"/>
          <w:color w:val="auto"/>
          <w:sz w:val="36"/>
          <w:szCs w:val="36"/>
        </w:rPr>
        <w:t>W</w:t>
      </w:r>
      <w:r w:rsidRPr="007B31BC">
        <w:rPr>
          <w:rFonts w:ascii="Times New Roman" w:hAnsi="Times New Roman"/>
          <w:color w:val="auto"/>
          <w:sz w:val="36"/>
          <w:szCs w:val="36"/>
        </w:rPr>
        <w:t xml:space="preserve">here Parents Look for and Find Information When Selecting Child Care </w:t>
      </w:r>
      <w:bookmarkEnd w:id="0"/>
    </w:p>
    <w:bookmarkEnd w:id="1"/>
    <w:p w:rsidR="004128CC" w:rsidRPr="007B31BC" w:rsidP="00F02CD4" w14:paraId="36C3882B" w14:textId="04FCF1EC">
      <w:pPr>
        <w:rPr>
          <w:rFonts w:ascii="Times New Roman" w:hAnsi="Times New Roman"/>
          <w:sz w:val="22"/>
          <w:szCs w:val="22"/>
        </w:rPr>
        <w:sectPr w:rsidSect="00165B61">
          <w:headerReference w:type="even" r:id="rId8"/>
          <w:headerReference w:type="default" r:id="rId9"/>
          <w:footerReference w:type="default" r:id="rId10"/>
          <w:headerReference w:type="first" r:id="rId11"/>
          <w:footerReference w:type="first" r:id="rId12"/>
          <w:pgSz w:w="12240" w:h="15840" w:code="1"/>
          <w:pgMar w:top="720" w:right="720" w:bottom="720" w:left="720" w:header="360" w:footer="360" w:gutter="0"/>
          <w:cols w:space="720"/>
          <w:docGrid w:linePitch="360"/>
        </w:sectPr>
      </w:pPr>
      <w:r w:rsidRPr="007B31BC">
        <w:rPr>
          <w:rFonts w:ascii="Times New Roman" w:hAnsi="Times New Roman"/>
          <w:sz w:val="22"/>
          <w:szCs w:val="22"/>
        </w:rPr>
        <w:t xml:space="preserve">          </w:t>
      </w:r>
    </w:p>
    <w:p w:rsidR="00726415" w:rsidRPr="007B31BC" w:rsidP="00231336" w14:paraId="064BB962" w14:textId="1F0277E2">
      <w:pPr>
        <w:pStyle w:val="NORCQuestionA"/>
        <w:ind w:left="450" w:hanging="450"/>
        <w:rPr>
          <w:rFonts w:ascii="Times New Roman" w:hAnsi="Times New Roman"/>
          <w:sz w:val="22"/>
          <w:szCs w:val="22"/>
        </w:rPr>
      </w:pPr>
      <w:r w:rsidRPr="007B31BC">
        <w:rPr>
          <w:rFonts w:ascii="Times New Roman" w:hAnsi="Times New Roman"/>
          <w:sz w:val="22"/>
          <w:szCs w:val="22"/>
        </w:rPr>
        <w:t>A</w:t>
      </w:r>
      <w:r w:rsidR="00860130">
        <w:rPr>
          <w:rFonts w:ascii="Times New Roman" w:hAnsi="Times New Roman"/>
          <w:sz w:val="22"/>
          <w:szCs w:val="22"/>
        </w:rPr>
        <w:t>E</w:t>
      </w:r>
      <w:r w:rsidRPr="007B31BC">
        <w:rPr>
          <w:rFonts w:ascii="Times New Roman" w:hAnsi="Times New Roman"/>
          <w:sz w:val="22"/>
          <w:szCs w:val="22"/>
        </w:rPr>
        <w:t>.</w:t>
      </w:r>
      <w:r w:rsidRPr="007B31BC">
        <w:rPr>
          <w:rFonts w:ascii="Times New Roman" w:hAnsi="Times New Roman"/>
          <w:sz w:val="22"/>
          <w:szCs w:val="22"/>
        </w:rPr>
        <w:tab/>
      </w:r>
      <w:bookmarkStart w:id="2" w:name="OLE_LINK41"/>
      <w:bookmarkStart w:id="3" w:name="OLE_LINK8"/>
      <w:r w:rsidRPr="007B31BC">
        <w:rPr>
          <w:rFonts w:ascii="Times New Roman" w:hAnsi="Times New Roman"/>
          <w:sz w:val="22"/>
          <w:szCs w:val="22"/>
        </w:rPr>
        <w:t>About Your Household</w:t>
      </w:r>
    </w:p>
    <w:p w:rsidR="00F356F9" w:rsidP="00B9003A" w14:paraId="55D961CC" w14:textId="20C2E8D5">
      <w:pPr>
        <w:pStyle w:val="NORCCopyonly"/>
        <w:jc w:val="both"/>
        <w:rPr>
          <w:rFonts w:ascii="Times New Roman" w:hAnsi="Times New Roman"/>
          <w:sz w:val="22"/>
          <w:szCs w:val="22"/>
        </w:rPr>
      </w:pPr>
      <w:bookmarkStart w:id="4" w:name="OLE_LINK43"/>
      <w:r w:rsidRPr="007B31BC">
        <w:rPr>
          <w:rFonts w:ascii="Times New Roman" w:hAnsi="Times New Roman"/>
          <w:sz w:val="22"/>
          <w:szCs w:val="22"/>
        </w:rPr>
        <w:t xml:space="preserve">NORC is conducting an important survey to </w:t>
      </w:r>
      <w:bookmarkStart w:id="5" w:name="OLE_LINK47"/>
      <w:r w:rsidRPr="007B31BC">
        <w:rPr>
          <w:rFonts w:ascii="Times New Roman" w:hAnsi="Times New Roman"/>
          <w:sz w:val="22"/>
          <w:szCs w:val="22"/>
        </w:rPr>
        <w:t xml:space="preserve">learn about </w:t>
      </w:r>
      <w:r w:rsidRPr="007B31BC" w:rsidR="003E3F91">
        <w:rPr>
          <w:rFonts w:ascii="Times New Roman" w:hAnsi="Times New Roman"/>
          <w:sz w:val="22"/>
          <w:szCs w:val="22"/>
        </w:rPr>
        <w:t xml:space="preserve">how parents look for and use information when they choose </w:t>
      </w:r>
      <w:r w:rsidR="0031456A">
        <w:rPr>
          <w:rFonts w:ascii="Times New Roman" w:hAnsi="Times New Roman"/>
          <w:sz w:val="22"/>
          <w:szCs w:val="22"/>
        </w:rPr>
        <w:t xml:space="preserve">child </w:t>
      </w:r>
      <w:r w:rsidRPr="007B31BC" w:rsidR="003E3F91">
        <w:rPr>
          <w:rFonts w:ascii="Times New Roman" w:hAnsi="Times New Roman"/>
          <w:sz w:val="22"/>
          <w:szCs w:val="22"/>
        </w:rPr>
        <w:t xml:space="preserve">care or </w:t>
      </w:r>
      <w:r w:rsidR="0031456A">
        <w:rPr>
          <w:rFonts w:ascii="Times New Roman" w:hAnsi="Times New Roman"/>
          <w:sz w:val="22"/>
          <w:szCs w:val="22"/>
        </w:rPr>
        <w:t xml:space="preserve">early </w:t>
      </w:r>
      <w:r w:rsidRPr="007B31BC" w:rsidR="003E3F91">
        <w:rPr>
          <w:rFonts w:ascii="Times New Roman" w:hAnsi="Times New Roman"/>
          <w:sz w:val="22"/>
          <w:szCs w:val="22"/>
        </w:rPr>
        <w:t>education for their young children</w:t>
      </w:r>
      <w:r w:rsidRPr="007B31BC">
        <w:rPr>
          <w:rFonts w:ascii="Times New Roman" w:hAnsi="Times New Roman"/>
          <w:sz w:val="22"/>
          <w:szCs w:val="22"/>
        </w:rPr>
        <w:t>.</w:t>
      </w:r>
      <w:bookmarkEnd w:id="5"/>
      <w:r w:rsidRPr="007B31BC">
        <w:rPr>
          <w:rFonts w:ascii="Times New Roman" w:hAnsi="Times New Roman"/>
          <w:sz w:val="22"/>
          <w:szCs w:val="22"/>
        </w:rPr>
        <w:t xml:space="preserve"> </w:t>
      </w:r>
      <w:bookmarkStart w:id="6" w:name="OLE_LINK7"/>
      <w:bookmarkEnd w:id="4"/>
      <w:r w:rsidRPr="00B9003A" w:rsidR="00B9003A">
        <w:rPr>
          <w:rFonts w:ascii="Times New Roman" w:hAnsi="Times New Roman"/>
          <w:sz w:val="22"/>
          <w:szCs w:val="22"/>
        </w:rPr>
        <w:t>Some parents may use child care or early education</w:t>
      </w:r>
      <w:r w:rsidR="005149EB">
        <w:rPr>
          <w:rFonts w:ascii="Times New Roman" w:hAnsi="Times New Roman"/>
          <w:sz w:val="22"/>
          <w:szCs w:val="22"/>
        </w:rPr>
        <w:t>, while other parents may not and</w:t>
      </w:r>
      <w:r w:rsidRPr="00B9003A" w:rsidR="00B9003A">
        <w:rPr>
          <w:rFonts w:ascii="Times New Roman" w:hAnsi="Times New Roman"/>
          <w:sz w:val="22"/>
          <w:szCs w:val="22"/>
        </w:rPr>
        <w:t xml:space="preserve"> instead care for their child(ren) themselves. </w:t>
      </w:r>
      <w:r w:rsidRPr="007B31BC">
        <w:rPr>
          <w:rFonts w:ascii="Times New Roman" w:hAnsi="Times New Roman"/>
          <w:sz w:val="22"/>
          <w:szCs w:val="22"/>
        </w:rPr>
        <w:t xml:space="preserve">The study is sponsored by </w:t>
      </w:r>
      <w:r w:rsidRPr="007B31BC" w:rsidR="003E3F91">
        <w:rPr>
          <w:rFonts w:ascii="Times New Roman" w:hAnsi="Times New Roman"/>
          <w:sz w:val="22"/>
          <w:szCs w:val="22"/>
        </w:rPr>
        <w:t>the Administration for Children and Families, a federal agency</w:t>
      </w:r>
      <w:r w:rsidRPr="007B31BC" w:rsidR="00C207AF">
        <w:rPr>
          <w:rFonts w:ascii="Times New Roman" w:hAnsi="Times New Roman"/>
          <w:sz w:val="22"/>
          <w:szCs w:val="22"/>
        </w:rPr>
        <w:t>. The information collected will help policymakers understand what parents may need to help find child care and early education</w:t>
      </w:r>
      <w:r w:rsidRPr="007B31BC">
        <w:rPr>
          <w:rFonts w:ascii="Times New Roman" w:hAnsi="Times New Roman"/>
          <w:sz w:val="22"/>
          <w:szCs w:val="22"/>
        </w:rPr>
        <w:t>.</w:t>
      </w:r>
      <w:bookmarkEnd w:id="6"/>
      <w:r w:rsidRPr="007B31BC">
        <w:rPr>
          <w:rFonts w:ascii="Times New Roman" w:hAnsi="Times New Roman"/>
          <w:sz w:val="22"/>
          <w:szCs w:val="22"/>
        </w:rPr>
        <w:t xml:space="preserve"> Please have an adult (18 years or older) who lives in this household answer the following questions. </w:t>
      </w:r>
      <w:r w:rsidRPr="007B31BC" w:rsidR="00471280">
        <w:rPr>
          <w:rStyle w:val="cf01"/>
          <w:rFonts w:ascii="Times New Roman" w:hAnsi="Times New Roman" w:cs="Times New Roman"/>
          <w:sz w:val="22"/>
          <w:szCs w:val="22"/>
        </w:rPr>
        <w:t xml:space="preserve">The questions take about </w:t>
      </w:r>
      <w:r w:rsidRPr="007B31BC" w:rsidR="00C82A5D">
        <w:rPr>
          <w:rStyle w:val="cf01"/>
          <w:rFonts w:ascii="Times New Roman" w:hAnsi="Times New Roman" w:cs="Times New Roman"/>
          <w:sz w:val="22"/>
          <w:szCs w:val="22"/>
        </w:rPr>
        <w:t>20</w:t>
      </w:r>
      <w:r w:rsidRPr="007B31BC" w:rsidR="00471280">
        <w:rPr>
          <w:rStyle w:val="cf01"/>
          <w:rFonts w:ascii="Times New Roman" w:hAnsi="Times New Roman" w:cs="Times New Roman"/>
          <w:sz w:val="22"/>
          <w:szCs w:val="22"/>
        </w:rPr>
        <w:t xml:space="preserve"> minutes, and your participation is voluntary. </w:t>
      </w:r>
      <w:r w:rsidRPr="007B31BC" w:rsidR="00926920">
        <w:rPr>
          <w:rFonts w:ascii="Times New Roman" w:hAnsi="Times New Roman"/>
          <w:sz w:val="22"/>
          <w:szCs w:val="22"/>
        </w:rPr>
        <w:t xml:space="preserve">You do not have to answer any question you do not want to answer. </w:t>
      </w:r>
      <w:r w:rsidRPr="007B31BC">
        <w:rPr>
          <w:rFonts w:ascii="Times New Roman" w:hAnsi="Times New Roman"/>
          <w:sz w:val="22"/>
          <w:szCs w:val="22"/>
        </w:rPr>
        <w:t>Your information will be kept private</w:t>
      </w:r>
      <w:r w:rsidRPr="007B31BC" w:rsidR="00A37A79">
        <w:rPr>
          <w:rFonts w:ascii="Times New Roman" w:hAnsi="Times New Roman"/>
          <w:sz w:val="22"/>
          <w:szCs w:val="22"/>
        </w:rPr>
        <w:t xml:space="preserve">. </w:t>
      </w:r>
      <w:r w:rsidRPr="007B31BC" w:rsidR="00926920">
        <w:rPr>
          <w:rFonts w:ascii="Times New Roman" w:hAnsi="Times New Roman"/>
          <w:sz w:val="22"/>
          <w:szCs w:val="22"/>
        </w:rPr>
        <w:t xml:space="preserve">All of your answers will become part of an anonymous group of responses called a data set. </w:t>
      </w:r>
      <w:r w:rsidRPr="007B31BC" w:rsidR="00A37A79">
        <w:rPr>
          <w:rFonts w:ascii="Times New Roman" w:hAnsi="Times New Roman"/>
          <w:sz w:val="22"/>
          <w:szCs w:val="22"/>
        </w:rPr>
        <w:t xml:space="preserve">The survey </w:t>
      </w:r>
      <w:r w:rsidR="004A49A5">
        <w:rPr>
          <w:rFonts w:ascii="Times New Roman" w:hAnsi="Times New Roman"/>
          <w:sz w:val="22"/>
          <w:szCs w:val="22"/>
        </w:rPr>
        <w:t>findings</w:t>
      </w:r>
      <w:r w:rsidRPr="007B31BC" w:rsidR="004A49A5">
        <w:rPr>
          <w:rFonts w:ascii="Times New Roman" w:hAnsi="Times New Roman"/>
          <w:sz w:val="22"/>
          <w:szCs w:val="22"/>
        </w:rPr>
        <w:t xml:space="preserve"> </w:t>
      </w:r>
      <w:r w:rsidRPr="007B31BC" w:rsidR="00A37A79">
        <w:rPr>
          <w:rFonts w:ascii="Times New Roman" w:hAnsi="Times New Roman"/>
          <w:sz w:val="22"/>
          <w:szCs w:val="22"/>
        </w:rPr>
        <w:t xml:space="preserve">will only be shared </w:t>
      </w:r>
      <w:r w:rsidRPr="007B31BC" w:rsidR="007F5B88">
        <w:rPr>
          <w:rFonts w:ascii="Times New Roman" w:hAnsi="Times New Roman"/>
          <w:sz w:val="22"/>
          <w:szCs w:val="22"/>
        </w:rPr>
        <w:t>as summary statistics</w:t>
      </w:r>
      <w:r w:rsidRPr="007B31BC" w:rsidR="00A37A79">
        <w:rPr>
          <w:rFonts w:ascii="Times New Roman" w:hAnsi="Times New Roman"/>
          <w:sz w:val="22"/>
          <w:szCs w:val="22"/>
        </w:rPr>
        <w:t xml:space="preserve"> and will not include any information that could identify you or your child(ren).</w:t>
      </w:r>
      <w:r w:rsidRPr="007B31BC">
        <w:rPr>
          <w:rFonts w:ascii="Times New Roman" w:hAnsi="Times New Roman"/>
          <w:sz w:val="22"/>
          <w:szCs w:val="22"/>
        </w:rPr>
        <w:t xml:space="preserve"> </w:t>
      </w:r>
      <w:r w:rsidR="005149EB">
        <w:rPr>
          <w:rFonts w:ascii="Times New Roman" w:hAnsi="Times New Roman"/>
          <w:sz w:val="22"/>
          <w:szCs w:val="22"/>
        </w:rPr>
        <w:t>We</w:t>
      </w:r>
      <w:r w:rsidRPr="005149EB" w:rsidR="005149EB">
        <w:rPr>
          <w:rFonts w:ascii="Times New Roman" w:hAnsi="Times New Roman"/>
          <w:sz w:val="22"/>
          <w:szCs w:val="22"/>
        </w:rPr>
        <w:t xml:space="preserve"> may link </w:t>
      </w:r>
      <w:r w:rsidR="005149EB">
        <w:rPr>
          <w:rFonts w:ascii="Times New Roman" w:hAnsi="Times New Roman"/>
          <w:sz w:val="22"/>
          <w:szCs w:val="22"/>
        </w:rPr>
        <w:t>this survey</w:t>
      </w:r>
      <w:r w:rsidRPr="005149EB" w:rsidR="005149EB">
        <w:rPr>
          <w:rFonts w:ascii="Times New Roman" w:hAnsi="Times New Roman"/>
          <w:sz w:val="22"/>
          <w:szCs w:val="22"/>
        </w:rPr>
        <w:t xml:space="preserve"> data </w:t>
      </w:r>
      <w:r w:rsidR="005149EB">
        <w:rPr>
          <w:rFonts w:ascii="Times New Roman" w:hAnsi="Times New Roman"/>
          <w:sz w:val="22"/>
          <w:szCs w:val="22"/>
        </w:rPr>
        <w:t xml:space="preserve">with other data about </w:t>
      </w:r>
      <w:r w:rsidRPr="005149EB" w:rsidR="005149EB">
        <w:rPr>
          <w:rFonts w:ascii="Times New Roman" w:hAnsi="Times New Roman"/>
          <w:sz w:val="22"/>
          <w:szCs w:val="22"/>
        </w:rPr>
        <w:t>the neighborhood or state you live in</w:t>
      </w:r>
      <w:r w:rsidR="005149EB">
        <w:rPr>
          <w:rFonts w:ascii="Times New Roman" w:hAnsi="Times New Roman"/>
          <w:sz w:val="22"/>
          <w:szCs w:val="22"/>
        </w:rPr>
        <w:t xml:space="preserve">. </w:t>
      </w:r>
      <w:r w:rsidRPr="007B31BC" w:rsidR="00926920">
        <w:rPr>
          <w:rFonts w:ascii="Times New Roman" w:hAnsi="Times New Roman"/>
          <w:bCs/>
          <w:sz w:val="22"/>
          <w:szCs w:val="22"/>
        </w:rPr>
        <w:t xml:space="preserve">Study findings </w:t>
      </w:r>
      <w:r w:rsidRPr="007B31BC" w:rsidR="00D9710C">
        <w:rPr>
          <w:rFonts w:ascii="Times New Roman" w:hAnsi="Times New Roman"/>
          <w:bCs/>
          <w:sz w:val="22"/>
          <w:szCs w:val="22"/>
        </w:rPr>
        <w:t>will be</w:t>
      </w:r>
      <w:r w:rsidRPr="007B31BC" w:rsidR="00926920">
        <w:rPr>
          <w:rFonts w:ascii="Times New Roman" w:hAnsi="Times New Roman"/>
          <w:bCs/>
          <w:sz w:val="22"/>
          <w:szCs w:val="22"/>
        </w:rPr>
        <w:t xml:space="preserve"> put into summary reports </w:t>
      </w:r>
      <w:r w:rsidRPr="007B31BC" w:rsidR="00BA772A">
        <w:rPr>
          <w:rFonts w:ascii="Times New Roman" w:hAnsi="Times New Roman"/>
          <w:bCs/>
          <w:sz w:val="22"/>
          <w:szCs w:val="22"/>
        </w:rPr>
        <w:t>and shared publicly but</w:t>
      </w:r>
      <w:r w:rsidRPr="007B31BC" w:rsidR="00D9710C">
        <w:rPr>
          <w:rFonts w:ascii="Times New Roman" w:hAnsi="Times New Roman"/>
          <w:bCs/>
          <w:sz w:val="22"/>
          <w:szCs w:val="22"/>
        </w:rPr>
        <w:t xml:space="preserve"> will not </w:t>
      </w:r>
      <w:r w:rsidRPr="007B31BC" w:rsidR="00926920">
        <w:rPr>
          <w:rFonts w:ascii="Times New Roman" w:hAnsi="Times New Roman"/>
          <w:bCs/>
          <w:sz w:val="22"/>
          <w:szCs w:val="22"/>
        </w:rPr>
        <w:t xml:space="preserve">contain </w:t>
      </w:r>
      <w:r w:rsidRPr="007B31BC" w:rsidR="00D9710C">
        <w:rPr>
          <w:rFonts w:ascii="Times New Roman" w:hAnsi="Times New Roman"/>
          <w:bCs/>
          <w:sz w:val="22"/>
          <w:szCs w:val="22"/>
        </w:rPr>
        <w:t>any</w:t>
      </w:r>
      <w:r w:rsidRPr="007B31BC" w:rsidR="00926920">
        <w:rPr>
          <w:rFonts w:ascii="Times New Roman" w:hAnsi="Times New Roman"/>
          <w:bCs/>
          <w:sz w:val="22"/>
          <w:szCs w:val="22"/>
        </w:rPr>
        <w:t xml:space="preserve"> names or other information that identifies you</w:t>
      </w:r>
      <w:r w:rsidRPr="007B31BC" w:rsidR="00D9710C">
        <w:rPr>
          <w:rFonts w:ascii="Times New Roman" w:hAnsi="Times New Roman"/>
          <w:bCs/>
          <w:sz w:val="22"/>
          <w:szCs w:val="22"/>
        </w:rPr>
        <w:t>. The data, questionnaire, and analysis files will be prepared and submitted to be archived in an online data repository. The archived data will be available to other researchers to access and use</w:t>
      </w:r>
      <w:r w:rsidR="005149EB">
        <w:rPr>
          <w:rFonts w:ascii="Times New Roman" w:hAnsi="Times New Roman"/>
          <w:bCs/>
          <w:sz w:val="22"/>
          <w:szCs w:val="22"/>
        </w:rPr>
        <w:t xml:space="preserve"> but will not contain names or other identifying information</w:t>
      </w:r>
      <w:r w:rsidRPr="007B31BC" w:rsidR="00D9710C">
        <w:rPr>
          <w:rFonts w:ascii="Times New Roman" w:hAnsi="Times New Roman"/>
          <w:bCs/>
          <w:sz w:val="22"/>
          <w:szCs w:val="22"/>
        </w:rPr>
        <w:t>. </w:t>
      </w:r>
      <w:r w:rsidRPr="007B31BC">
        <w:rPr>
          <w:rFonts w:ascii="Times New Roman" w:hAnsi="Times New Roman"/>
          <w:sz w:val="22"/>
          <w:szCs w:val="22"/>
        </w:rPr>
        <w:t xml:space="preserve">If you have any </w:t>
      </w:r>
      <w:r w:rsidRPr="007B31BC" w:rsidR="005D2CB4">
        <w:rPr>
          <w:rFonts w:ascii="Times New Roman" w:hAnsi="Times New Roman"/>
          <w:sz w:val="22"/>
          <w:szCs w:val="22"/>
        </w:rPr>
        <w:t>questions,</w:t>
      </w:r>
      <w:r w:rsidRPr="007B31BC">
        <w:rPr>
          <w:rFonts w:ascii="Times New Roman" w:hAnsi="Times New Roman"/>
          <w:sz w:val="22"/>
          <w:szCs w:val="22"/>
        </w:rPr>
        <w:t xml:space="preserve"> </w:t>
      </w:r>
      <w:r w:rsidRPr="007B31BC" w:rsidR="003F522F">
        <w:rPr>
          <w:rFonts w:ascii="Times New Roman" w:hAnsi="Times New Roman"/>
          <w:sz w:val="22"/>
          <w:szCs w:val="22"/>
        </w:rPr>
        <w:t>you may call the NORC Institutional Review Board Administrator, toll free, at 1-866-309-0542.</w:t>
      </w:r>
    </w:p>
    <w:p w:rsidR="003F522F" w:rsidRPr="007B31BC" w:rsidP="00B9003A" w14:paraId="2C9979E9" w14:textId="254BA825">
      <w:pPr>
        <w:pStyle w:val="NORCCopyonly"/>
        <w:jc w:val="both"/>
        <w:rPr>
          <w:rFonts w:ascii="Times New Roman" w:hAnsi="Times New Roman"/>
          <w:sz w:val="22"/>
          <w:szCs w:val="22"/>
        </w:rPr>
      </w:pPr>
      <w:r>
        <w:rPr>
          <w:rFonts w:ascii="Times New Roman" w:hAnsi="Times New Roman"/>
          <w:sz w:val="22"/>
          <w:szCs w:val="22"/>
        </w:rPr>
        <w:t xml:space="preserve">An agency may not conduct or sponsor, and a person is not required to respond to, a collection of information unless it displays a currently valid OMB control number. The OMB number and expiration date for this collection are </w:t>
      </w:r>
      <w:r w:rsidRPr="0006077E">
        <w:rPr>
          <w:rFonts w:ascii="Times New Roman" w:hAnsi="Times New Roman"/>
          <w:sz w:val="22"/>
          <w:szCs w:val="22"/>
        </w:rPr>
        <w:t>OMB #: 0970-</w:t>
      </w:r>
      <w:r w:rsidRPr="0006077E" w:rsidR="0006077E">
        <w:rPr>
          <w:rFonts w:ascii="Times New Roman" w:hAnsi="Times New Roman"/>
          <w:sz w:val="22"/>
          <w:szCs w:val="22"/>
        </w:rPr>
        <w:t>0627</w:t>
      </w:r>
      <w:r w:rsidRPr="0006077E">
        <w:rPr>
          <w:rFonts w:ascii="Times New Roman" w:hAnsi="Times New Roman"/>
          <w:sz w:val="22"/>
          <w:szCs w:val="22"/>
        </w:rPr>
        <w:t xml:space="preserve">, Exp: </w:t>
      </w:r>
      <w:r w:rsidRPr="0006077E" w:rsidR="0006077E">
        <w:rPr>
          <w:rFonts w:ascii="Times New Roman" w:hAnsi="Times New Roman"/>
          <w:sz w:val="22"/>
          <w:szCs w:val="22"/>
        </w:rPr>
        <w:t>05/13/2025</w:t>
      </w:r>
      <w:r w:rsidRPr="0006077E">
        <w:rPr>
          <w:rFonts w:ascii="Times New Roman" w:hAnsi="Times New Roman"/>
          <w:sz w:val="22"/>
          <w:szCs w:val="22"/>
        </w:rPr>
        <w:t>.</w:t>
      </w:r>
    </w:p>
    <w:bookmarkEnd w:id="2"/>
    <w:p w:rsidR="00BD5503" w:rsidP="00740CEC" w14:paraId="549E31B9" w14:textId="77777777">
      <w:pPr>
        <w:pStyle w:val="NORCQuestionB"/>
        <w:ind w:left="450"/>
        <w:rPr>
          <w:rFonts w:ascii="Times New Roman" w:hAnsi="Times New Roman" w:cs="Times New Roman"/>
          <w:b w:val="0"/>
          <w:bCs/>
          <w:sz w:val="22"/>
          <w:szCs w:val="22"/>
        </w:rPr>
      </w:pPr>
    </w:p>
    <w:p w:rsidR="00052FA1" w:rsidRPr="007B31BC" w:rsidP="00740CEC" w14:paraId="2D76C266" w14:textId="36F05ACC">
      <w:pPr>
        <w:pStyle w:val="NORCQuestionB"/>
        <w:ind w:left="450"/>
        <w:rPr>
          <w:rFonts w:ascii="Times New Roman" w:hAnsi="Times New Roman" w:cs="Times New Roman"/>
          <w:b w:val="0"/>
          <w:bCs/>
          <w:sz w:val="22"/>
          <w:szCs w:val="22"/>
        </w:rPr>
      </w:pPr>
      <w:bookmarkStart w:id="7" w:name="OLE_LINK64"/>
      <w:r w:rsidRPr="007B31BC">
        <w:rPr>
          <w:rFonts w:ascii="Times New Roman" w:hAnsi="Times New Roman" w:cs="Times New Roman"/>
          <w:b w:val="0"/>
          <w:bCs/>
          <w:sz w:val="22"/>
          <w:szCs w:val="22"/>
        </w:rPr>
        <w:t>A</w:t>
      </w:r>
      <w:r w:rsidR="00546C86">
        <w:rPr>
          <w:rFonts w:ascii="Times New Roman" w:hAnsi="Times New Roman" w:cs="Times New Roman"/>
          <w:b w:val="0"/>
          <w:bCs/>
          <w:sz w:val="22"/>
          <w:szCs w:val="22"/>
        </w:rPr>
        <w:t>E</w:t>
      </w:r>
      <w:r w:rsidRPr="007B31BC">
        <w:rPr>
          <w:rFonts w:ascii="Times New Roman" w:hAnsi="Times New Roman" w:cs="Times New Roman"/>
          <w:b w:val="0"/>
          <w:bCs/>
          <w:sz w:val="22"/>
          <w:szCs w:val="22"/>
        </w:rPr>
        <w:t>1.</w:t>
      </w:r>
      <w:r w:rsidR="00860130">
        <w:rPr>
          <w:rFonts w:ascii="Times New Roman" w:hAnsi="Times New Roman" w:cs="Times New Roman"/>
          <w:sz w:val="22"/>
          <w:szCs w:val="22"/>
        </w:rPr>
        <w:t xml:space="preserve"> </w:t>
      </w:r>
      <w:r w:rsidRPr="007B31BC" w:rsidR="00F3331B">
        <w:rPr>
          <w:rFonts w:ascii="Times New Roman" w:hAnsi="Times New Roman" w:cs="Times New Roman"/>
          <w:b w:val="0"/>
          <w:bCs/>
          <w:sz w:val="22"/>
          <w:szCs w:val="22"/>
        </w:rPr>
        <w:t xml:space="preserve">First, </w:t>
      </w:r>
      <w:bookmarkStart w:id="8" w:name="OLE_LINK50"/>
      <w:r w:rsidR="008C5CA5">
        <w:rPr>
          <w:rFonts w:ascii="Times New Roman" w:hAnsi="Times New Roman" w:cs="Times New Roman"/>
          <w:b w:val="0"/>
          <w:bCs/>
          <w:sz w:val="22"/>
          <w:szCs w:val="22"/>
        </w:rPr>
        <w:t>are there</w:t>
      </w:r>
      <w:r w:rsidRPr="007B31BC">
        <w:rPr>
          <w:rFonts w:ascii="Times New Roman" w:hAnsi="Times New Roman" w:cs="Times New Roman"/>
          <w:b w:val="0"/>
          <w:bCs/>
          <w:sz w:val="22"/>
          <w:szCs w:val="22"/>
        </w:rPr>
        <w:t xml:space="preserve"> any children under the age of </w:t>
      </w:r>
      <w:r w:rsidRPr="007B31BC" w:rsidR="00FF6342">
        <w:rPr>
          <w:rFonts w:ascii="Times New Roman" w:hAnsi="Times New Roman" w:cs="Times New Roman"/>
          <w:b w:val="0"/>
          <w:bCs/>
          <w:sz w:val="22"/>
          <w:szCs w:val="22"/>
        </w:rPr>
        <w:t>6</w:t>
      </w:r>
      <w:r w:rsidRPr="007B31BC">
        <w:rPr>
          <w:rFonts w:ascii="Times New Roman" w:hAnsi="Times New Roman" w:cs="Times New Roman"/>
          <w:b w:val="0"/>
          <w:bCs/>
          <w:sz w:val="22"/>
          <w:szCs w:val="22"/>
        </w:rPr>
        <w:t xml:space="preserve"> years, including babies, who live in this household?  </w:t>
      </w:r>
    </w:p>
    <w:bookmarkEnd w:id="8"/>
    <w:p w:rsidR="00052FA1" w:rsidRPr="007B31BC" w14:paraId="034B4BB9" w14:textId="0D09D79B">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Yes</w:t>
      </w:r>
    </w:p>
    <w:p w:rsidR="00052FA1" w:rsidRPr="007B31BC" w14:paraId="77A2ACCF" w14:textId="57A84916">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 xml:space="preserve">No </w:t>
      </w:r>
      <w:r w:rsidRPr="007B31BC">
        <w:rPr>
          <w:rFonts w:ascii="Times New Roman" w:hAnsi="Times New Roman" w:cs="Times New Roman"/>
          <w:b w:val="0"/>
          <w:bCs/>
          <w:color w:val="FF0000"/>
          <w:sz w:val="22"/>
          <w:szCs w:val="22"/>
        </w:rPr>
        <w:t>(</w:t>
      </w:r>
      <w:r w:rsidRPr="007B31BC" w:rsidR="00471280">
        <w:rPr>
          <w:rFonts w:ascii="Times New Roman" w:hAnsi="Times New Roman" w:cs="Times New Roman"/>
          <w:b w:val="0"/>
          <w:bCs/>
          <w:color w:val="FF0000"/>
          <w:sz w:val="22"/>
          <w:szCs w:val="22"/>
        </w:rPr>
        <w:t xml:space="preserve">EXIT </w:t>
      </w:r>
      <w:r w:rsidRPr="007B31BC" w:rsidR="004A5139">
        <w:rPr>
          <w:rFonts w:ascii="Times New Roman" w:hAnsi="Times New Roman" w:cs="Times New Roman"/>
          <w:b w:val="0"/>
          <w:bCs/>
          <w:color w:val="FF0000"/>
          <w:sz w:val="22"/>
          <w:szCs w:val="22"/>
        </w:rPr>
        <w:t xml:space="preserve">THE </w:t>
      </w:r>
      <w:r w:rsidRPr="007B31BC">
        <w:rPr>
          <w:rFonts w:ascii="Times New Roman" w:hAnsi="Times New Roman" w:cs="Times New Roman"/>
          <w:b w:val="0"/>
          <w:bCs/>
          <w:color w:val="FF0000"/>
          <w:sz w:val="22"/>
          <w:szCs w:val="22"/>
        </w:rPr>
        <w:t>INTERVIEW</w:t>
      </w:r>
      <w:r w:rsidRPr="007B31BC" w:rsidR="00242774">
        <w:rPr>
          <w:rFonts w:ascii="Times New Roman" w:hAnsi="Times New Roman" w:cs="Times New Roman"/>
          <w:b w:val="0"/>
          <w:bCs/>
          <w:color w:val="FF0000"/>
          <w:sz w:val="22"/>
          <w:szCs w:val="22"/>
        </w:rPr>
        <w:t>, GO TO DA6</w:t>
      </w:r>
      <w:r w:rsidRPr="007B31BC">
        <w:rPr>
          <w:rFonts w:ascii="Times New Roman" w:hAnsi="Times New Roman" w:cs="Times New Roman"/>
          <w:b w:val="0"/>
          <w:bCs/>
          <w:color w:val="FF0000"/>
          <w:sz w:val="22"/>
          <w:szCs w:val="22"/>
        </w:rPr>
        <w:t>)</w:t>
      </w:r>
    </w:p>
    <w:p w:rsidR="004A5139" w:rsidRPr="007B31BC" w:rsidP="004A5139" w14:paraId="29D8E8E9" w14:textId="465BFB37">
      <w:pPr>
        <w:pStyle w:val="NORCQuestionB"/>
        <w:keepNext/>
        <w:rPr>
          <w:rFonts w:ascii="Times New Roman" w:hAnsi="Times New Roman" w:cs="Times New Roman"/>
          <w:b w:val="0"/>
          <w:sz w:val="22"/>
          <w:szCs w:val="22"/>
        </w:rPr>
      </w:pPr>
      <w:bookmarkStart w:id="9" w:name="OLE_LINK61"/>
      <w:bookmarkEnd w:id="3"/>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2. </w:t>
      </w:r>
      <w:bookmarkStart w:id="10" w:name="OLE_LINK53"/>
      <w:r w:rsidRPr="007B31BC">
        <w:rPr>
          <w:rFonts w:ascii="Times New Roman" w:hAnsi="Times New Roman" w:cs="Times New Roman"/>
          <w:b w:val="0"/>
          <w:sz w:val="22"/>
          <w:szCs w:val="22"/>
        </w:rPr>
        <w:t xml:space="preserve">Are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enrolled in kindergarten or higher grades? </w:t>
      </w:r>
      <w:bookmarkEnd w:id="10"/>
    </w:p>
    <w:p w:rsidR="004A5139" w:rsidRPr="007B31BC" w14:paraId="269B4014"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4A5139" w:rsidRPr="007B31BC" w14:paraId="2CF6010E"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p w:rsidR="004A5139" w:rsidRPr="007B31BC" w:rsidP="004A5139" w14:paraId="7493477E" w14:textId="77777777">
      <w:pPr>
        <w:pStyle w:val="NORCQuestionB"/>
        <w:keepNext/>
        <w:rPr>
          <w:rFonts w:ascii="Times New Roman" w:hAnsi="Times New Roman" w:cs="Times New Roman"/>
          <w:b w:val="0"/>
          <w:sz w:val="22"/>
          <w:szCs w:val="22"/>
        </w:rPr>
      </w:pPr>
    </w:p>
    <w:p w:rsidR="004A5139" w:rsidRPr="007B31BC" w:rsidP="004A5139" w14:paraId="512AA751" w14:textId="02E3EC85">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3. </w:t>
      </w:r>
      <w:bookmarkStart w:id="11" w:name="OLE_LINK57"/>
      <w:r w:rsidRPr="007B31BC">
        <w:rPr>
          <w:rFonts w:ascii="Times New Roman" w:hAnsi="Times New Roman" w:cs="Times New Roman"/>
          <w:b w:val="0"/>
          <w:sz w:val="22"/>
          <w:szCs w:val="22"/>
        </w:rPr>
        <w:t xml:space="preserve">How m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are not yet enrolled in kindergarten?</w:t>
      </w:r>
      <w:bookmarkEnd w:id="11"/>
      <w:r w:rsidRPr="007B31BC">
        <w:rPr>
          <w:rFonts w:ascii="Times New Roman" w:hAnsi="Times New Roman" w:cs="Times New Roman"/>
          <w:b w:val="0"/>
          <w:sz w:val="22"/>
          <w:szCs w:val="22"/>
        </w:rPr>
        <w:t xml:space="preserve"> </w:t>
      </w:r>
    </w:p>
    <w:p w:rsidR="004A5139" w:rsidRPr="007B31BC" w:rsidP="00321A39" w14:paraId="6C61BE4B" w14:textId="043AD1C5">
      <w:pPr>
        <w:pStyle w:val="NORCQuestionB"/>
        <w:keepNext/>
        <w:ind w:left="450" w:firstLine="4"/>
        <w:rPr>
          <w:rFonts w:ascii="Times New Roman" w:hAnsi="Times New Roman" w:cs="Times New Roman"/>
          <w:b w:val="0"/>
          <w:sz w:val="22"/>
          <w:szCs w:val="22"/>
        </w:rPr>
      </w:pPr>
      <w:r w:rsidRPr="007B31BC">
        <w:rPr>
          <w:rFonts w:ascii="Times New Roman" w:hAnsi="Times New Roman" w:cs="Times New Roman"/>
          <w:b w:val="0"/>
          <w:sz w:val="22"/>
          <w:szCs w:val="22"/>
        </w:rPr>
        <w:t>_____________</w:t>
      </w:r>
      <w:r w:rsidRPr="007B31BC" w:rsidR="00321A39">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NUMBER OF CHILDREN </w:t>
      </w:r>
      <w:r w:rsidRPr="007B31BC" w:rsidR="00C674B4">
        <w:rPr>
          <w:rFonts w:ascii="Times New Roman" w:hAnsi="Times New Roman" w:cs="Times New Roman"/>
          <w:b w:val="0"/>
          <w:color w:val="FF0000"/>
          <w:sz w:val="22"/>
          <w:szCs w:val="22"/>
        </w:rPr>
        <w:t>[0-</w:t>
      </w:r>
      <w:r w:rsidRPr="007B31BC" w:rsidR="00584C3B">
        <w:rPr>
          <w:rFonts w:ascii="Times New Roman" w:hAnsi="Times New Roman" w:cs="Times New Roman"/>
          <w:b w:val="0"/>
          <w:color w:val="FF0000"/>
          <w:sz w:val="22"/>
          <w:szCs w:val="22"/>
        </w:rPr>
        <w:t>9</w:t>
      </w:r>
      <w:r w:rsidR="001F67E2">
        <w:rPr>
          <w:rFonts w:ascii="Times New Roman" w:hAnsi="Times New Roman" w:cs="Times New Roman"/>
          <w:b w:val="0"/>
          <w:color w:val="FF0000"/>
          <w:sz w:val="22"/>
          <w:szCs w:val="22"/>
        </w:rPr>
        <w:t>9</w:t>
      </w:r>
      <w:r w:rsidRPr="007B31BC" w:rsidR="00C674B4">
        <w:rPr>
          <w:rFonts w:ascii="Times New Roman" w:hAnsi="Times New Roman" w:cs="Times New Roman"/>
          <w:b w:val="0"/>
          <w:color w:val="FF0000"/>
          <w:sz w:val="22"/>
          <w:szCs w:val="22"/>
        </w:rPr>
        <w:t>]</w:t>
      </w:r>
    </w:p>
    <w:p w:rsidR="004A5139" w:rsidRPr="007B31BC" w:rsidP="00321A39" w14:paraId="7CCE245A" w14:textId="7DCA0D4F">
      <w:pPr>
        <w:pStyle w:val="NORCQuestionB"/>
        <w:keepNext/>
        <w:ind w:firstLine="4"/>
        <w:rPr>
          <w:rFonts w:ascii="Times New Roman" w:hAnsi="Times New Roman" w:cs="Times New Roman"/>
          <w:b w:val="0"/>
          <w:color w:val="FF0000"/>
          <w:sz w:val="22"/>
          <w:szCs w:val="22"/>
        </w:rPr>
      </w:pPr>
      <w:bookmarkStart w:id="12" w:name="OLE_LINK59"/>
      <w:bookmarkStart w:id="13" w:name="OLE_LINK2"/>
      <w:r w:rsidRPr="007B31BC">
        <w:rPr>
          <w:rFonts w:ascii="Times New Roman" w:hAnsi="Times New Roman" w:cs="Times New Roman"/>
          <w:b w:val="0"/>
          <w:color w:val="FF0000"/>
          <w:sz w:val="22"/>
          <w:szCs w:val="22"/>
        </w:rPr>
        <w:t>If 0</w:t>
      </w:r>
      <w:bookmarkEnd w:id="12"/>
      <w:r w:rsidRPr="007B31BC">
        <w:rPr>
          <w:rFonts w:ascii="Times New Roman" w:hAnsi="Times New Roman" w:cs="Times New Roman"/>
          <w:b w:val="0"/>
          <w:color w:val="FF0000"/>
          <w:sz w:val="22"/>
          <w:szCs w:val="22"/>
        </w:rPr>
        <w:t xml:space="preserve"> (EXIT THE INTERVIEW</w:t>
      </w:r>
      <w:bookmarkStart w:id="14" w:name="OLE_LINK74"/>
      <w:r w:rsidRPr="007B31BC" w:rsidR="00242774">
        <w:rPr>
          <w:rFonts w:ascii="Times New Roman" w:hAnsi="Times New Roman" w:cs="Times New Roman"/>
          <w:b w:val="0"/>
          <w:color w:val="FF0000"/>
          <w:sz w:val="22"/>
          <w:szCs w:val="22"/>
        </w:rPr>
        <w:t>, GO TO DA6</w:t>
      </w:r>
      <w:bookmarkEnd w:id="14"/>
      <w:r w:rsidRPr="007B31BC">
        <w:rPr>
          <w:rFonts w:ascii="Times New Roman" w:hAnsi="Times New Roman" w:cs="Times New Roman"/>
          <w:b w:val="0"/>
          <w:color w:val="FF0000"/>
          <w:sz w:val="22"/>
          <w:szCs w:val="22"/>
        </w:rPr>
        <w:t>)</w:t>
      </w:r>
    </w:p>
    <w:bookmarkEnd w:id="13"/>
    <w:p w:rsidR="004A5139" w:rsidP="004A5139" w14:paraId="0B557A1F" w14:textId="77777777">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 xml:space="preserve">  </w:t>
      </w:r>
    </w:p>
    <w:p w:rsidR="00BE5224" w:rsidRPr="007B31BC" w:rsidP="004A5139" w14:paraId="5AE2FF12" w14:textId="3C9F041A">
      <w:pPr>
        <w:pStyle w:val="NORCQuestionB"/>
        <w:keepNext/>
        <w:rPr>
          <w:rFonts w:ascii="Times New Roman" w:hAnsi="Times New Roman" w:cs="Times New Roman"/>
          <w:b w:val="0"/>
          <w:sz w:val="22"/>
          <w:szCs w:val="22"/>
        </w:rPr>
      </w:pPr>
    </w:p>
    <w:p w:rsidR="00133859" w:rsidRPr="007B31BC" w:rsidP="00133859" w14:paraId="23E73982" w14:textId="6C70A74F">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19533D">
        <w:rPr>
          <w:rFonts w:ascii="Times New Roman" w:hAnsi="Times New Roman" w:cs="Times New Roman"/>
          <w:b w:val="0"/>
          <w:sz w:val="22"/>
          <w:szCs w:val="22"/>
        </w:rPr>
        <w:t>E</w:t>
      </w:r>
      <w:r w:rsidR="00991CBB">
        <w:rPr>
          <w:rFonts w:ascii="Times New Roman" w:hAnsi="Times New Roman" w:cs="Times New Roman"/>
          <w:b w:val="0"/>
          <w:sz w:val="22"/>
          <w:szCs w:val="22"/>
        </w:rPr>
        <w:t>4</w:t>
      </w:r>
      <w:r w:rsidRPr="007B31BC">
        <w:rPr>
          <w:rFonts w:ascii="Times New Roman" w:hAnsi="Times New Roman" w:cs="Times New Roman"/>
          <w:b w:val="0"/>
          <w:sz w:val="22"/>
          <w:szCs w:val="22"/>
        </w:rPr>
        <w:t xml:space="preserve">. </w:t>
      </w:r>
      <w:bookmarkStart w:id="15" w:name="OLE_LINK63"/>
      <w:r w:rsidRPr="007B31BC">
        <w:rPr>
          <w:rFonts w:ascii="Times New Roman" w:hAnsi="Times New Roman" w:cs="Times New Roman"/>
          <w:b w:val="0"/>
          <w:sz w:val="22"/>
          <w:szCs w:val="22"/>
        </w:rPr>
        <w:t xml:space="preserve">Do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not yet in kindergarten have a physical, emotional, developmental, or behavioral condition that affects the way you provide care for them?</w:t>
      </w:r>
    </w:p>
    <w:p w:rsidR="00133859" w:rsidRPr="007B31BC" w14:paraId="6303C9E6" w14:textId="2618DCF3">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Yes</w:t>
      </w:r>
    </w:p>
    <w:p w:rsidR="00A622FD" w:rsidRPr="007B31BC" w14:paraId="52AA6D26" w14:textId="2FFD8EBE">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15"/>
    <w:p w:rsidR="004A5139" w:rsidRPr="007B31BC" w:rsidP="0019533D" w14:paraId="1288B481" w14:textId="22D39036">
      <w:pPr>
        <w:pStyle w:val="NORCQuestionB"/>
        <w:keepNext/>
        <w:ind w:left="0" w:firstLine="0"/>
        <w:rPr>
          <w:rFonts w:ascii="Times New Roman" w:hAnsi="Times New Roman" w:cs="Times New Roman"/>
          <w:b w:val="0"/>
          <w:sz w:val="22"/>
          <w:szCs w:val="22"/>
        </w:rPr>
      </w:pPr>
    </w:p>
    <w:p w:rsidR="004A5139" w:rsidRPr="007B31BC" w:rsidP="004A5139" w14:paraId="512371CE" w14:textId="4F6E1AED">
      <w:pPr>
        <w:pStyle w:val="NORCQuestionB"/>
        <w:keepNext/>
        <w:rPr>
          <w:rFonts w:ascii="Times New Roman" w:hAnsi="Times New Roman" w:cs="Times New Roman"/>
          <w:b w:val="0"/>
          <w:sz w:val="22"/>
          <w:szCs w:val="22"/>
        </w:rPr>
      </w:pPr>
      <w:bookmarkStart w:id="16" w:name="OLE_LINK51"/>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00991CBB">
        <w:rPr>
          <w:rFonts w:ascii="Times New Roman" w:hAnsi="Times New Roman" w:cs="Times New Roman"/>
          <w:b w:val="0"/>
          <w:sz w:val="22"/>
          <w:szCs w:val="22"/>
        </w:rPr>
        <w:t>5</w:t>
      </w:r>
      <w:r w:rsidRPr="007B31BC">
        <w:rPr>
          <w:rFonts w:ascii="Times New Roman" w:hAnsi="Times New Roman" w:cs="Times New Roman"/>
          <w:b w:val="0"/>
          <w:sz w:val="22"/>
          <w:szCs w:val="22"/>
        </w:rPr>
        <w:t xml:space="preserve">. How many adults (18 years and older), including yourself live in this household? </w:t>
      </w:r>
    </w:p>
    <w:p w:rsidR="004A5139" w:rsidRPr="007B31BC" w:rsidP="00321A39" w14:paraId="57D1BF88" w14:textId="5F8E3780">
      <w:pPr>
        <w:pStyle w:val="NORCQuestionB"/>
        <w:keepNext/>
        <w:ind w:firstLine="4"/>
        <w:rPr>
          <w:rFonts w:ascii="Times New Roman" w:hAnsi="Times New Roman" w:cs="Times New Roman"/>
          <w:b w:val="0"/>
          <w:sz w:val="22"/>
          <w:szCs w:val="22"/>
        </w:rPr>
      </w:pPr>
      <w:r w:rsidRPr="007B31BC">
        <w:rPr>
          <w:rFonts w:ascii="Times New Roman" w:hAnsi="Times New Roman" w:cs="Times New Roman"/>
          <w:b w:val="0"/>
          <w:sz w:val="22"/>
          <w:szCs w:val="22"/>
        </w:rPr>
        <w:t xml:space="preserve">______________ </w:t>
      </w:r>
      <w:r w:rsidRPr="007B31BC">
        <w:rPr>
          <w:rFonts w:ascii="Times New Roman" w:hAnsi="Times New Roman" w:cs="Times New Roman"/>
          <w:b w:val="0"/>
          <w:sz w:val="22"/>
          <w:szCs w:val="22"/>
        </w:rPr>
        <w:t>NUMBER OF ADULTS</w:t>
      </w:r>
      <w:bookmarkEnd w:id="9"/>
      <w:r w:rsidRPr="007B31BC">
        <w:rPr>
          <w:rFonts w:ascii="Times New Roman" w:hAnsi="Times New Roman" w:cs="Times New Roman"/>
          <w:b w:val="0"/>
          <w:sz w:val="22"/>
          <w:szCs w:val="22"/>
        </w:rPr>
        <w:t xml:space="preserve"> </w:t>
      </w:r>
      <w:r w:rsidRPr="007B31BC" w:rsidR="00584C3B">
        <w:rPr>
          <w:rFonts w:ascii="Times New Roman" w:hAnsi="Times New Roman" w:cs="Times New Roman"/>
          <w:b w:val="0"/>
          <w:color w:val="FF0000"/>
          <w:sz w:val="22"/>
          <w:szCs w:val="22"/>
        </w:rPr>
        <w:t>[0-9</w:t>
      </w:r>
      <w:r w:rsidR="001F67E2">
        <w:rPr>
          <w:rFonts w:ascii="Times New Roman" w:hAnsi="Times New Roman" w:cs="Times New Roman"/>
          <w:b w:val="0"/>
          <w:color w:val="FF0000"/>
          <w:sz w:val="22"/>
          <w:szCs w:val="22"/>
        </w:rPr>
        <w:t>9</w:t>
      </w:r>
      <w:r w:rsidRPr="007B31BC" w:rsidR="00584C3B">
        <w:rPr>
          <w:rFonts w:ascii="Times New Roman" w:hAnsi="Times New Roman" w:cs="Times New Roman"/>
          <w:b w:val="0"/>
          <w:color w:val="FF0000"/>
          <w:sz w:val="22"/>
          <w:szCs w:val="22"/>
        </w:rPr>
        <w:t>]</w:t>
      </w:r>
    </w:p>
    <w:p w:rsidR="00242774" w:rsidRPr="007B31BC" w:rsidP="00321A39" w14:paraId="43C7162A" w14:textId="5D882C65">
      <w:pPr>
        <w:pStyle w:val="NORCQuestionB"/>
        <w:keepNext/>
        <w:ind w:firstLine="4"/>
        <w:rPr>
          <w:rFonts w:ascii="Times New Roman" w:hAnsi="Times New Roman" w:cs="Times New Roman"/>
          <w:b w:val="0"/>
          <w:color w:val="FF0000"/>
          <w:sz w:val="22"/>
          <w:szCs w:val="22"/>
        </w:rPr>
      </w:pPr>
      <w:bookmarkStart w:id="17" w:name="OLE_LINK72"/>
      <w:r w:rsidRPr="007B31BC">
        <w:rPr>
          <w:rFonts w:ascii="Times New Roman" w:hAnsi="Times New Roman" w:cs="Times New Roman"/>
          <w:b w:val="0"/>
          <w:color w:val="FF0000"/>
          <w:sz w:val="22"/>
          <w:szCs w:val="22"/>
        </w:rPr>
        <w:t>If 0 (EXIT THE INTERVIEW, GO TO DA6)</w:t>
      </w:r>
    </w:p>
    <w:bookmarkEnd w:id="7"/>
    <w:bookmarkEnd w:id="16"/>
    <w:bookmarkEnd w:id="17"/>
    <w:p w:rsidR="00A622FD" w:rsidRPr="007B31BC" w:rsidP="00751546" w14:paraId="48D8C091" w14:textId="77777777">
      <w:pPr>
        <w:pStyle w:val="StyleStyleNORCAnswer1Left025Hanging025Left0"/>
        <w:numPr>
          <w:ilvl w:val="0"/>
          <w:numId w:val="0"/>
        </w:numPr>
        <w:rPr>
          <w:rFonts w:ascii="Times New Roman" w:hAnsi="Times New Roman"/>
          <w:bCs/>
          <w:sz w:val="22"/>
          <w:szCs w:val="22"/>
        </w:rPr>
      </w:pPr>
    </w:p>
    <w:p w:rsidR="003B0663" w:rsidRPr="007B31BC" w:rsidP="00680BBC" w14:paraId="422C7B0B" w14:textId="2A60C0D4">
      <w:pPr>
        <w:pStyle w:val="StyleStyleNORCAnswer1Left025Hanging025Left0"/>
        <w:numPr>
          <w:ilvl w:val="0"/>
          <w:numId w:val="0"/>
        </w:numPr>
        <w:ind w:left="450"/>
        <w:rPr>
          <w:rFonts w:ascii="Times New Roman" w:hAnsi="Times New Roman"/>
          <w:sz w:val="22"/>
          <w:szCs w:val="22"/>
        </w:rPr>
      </w:pPr>
      <w:r w:rsidRPr="007B31BC">
        <w:rPr>
          <w:rFonts w:ascii="Times New Roman" w:hAnsi="Times New Roman"/>
          <w:sz w:val="22"/>
          <w:szCs w:val="22"/>
        </w:rPr>
        <w:br w:type="column"/>
      </w:r>
    </w:p>
    <w:p w:rsidR="00200199" w:rsidRPr="007B31BC" w:rsidP="00200199" w14:paraId="584D940D" w14:textId="77777777">
      <w:pPr>
        <w:rPr>
          <w:rFonts w:ascii="Times New Roman" w:hAnsi="Times New Roman"/>
          <w:sz w:val="22"/>
          <w:szCs w:val="22"/>
        </w:rPr>
        <w:sectPr w:rsidSect="00165B61">
          <w:headerReference w:type="even" r:id="rId13"/>
          <w:headerReference w:type="default" r:id="rId14"/>
          <w:headerReference w:type="first" r:id="rId15"/>
          <w:type w:val="continuous"/>
          <w:pgSz w:w="12240" w:h="15840" w:code="1"/>
          <w:pgMar w:top="720" w:right="720" w:bottom="720" w:left="720" w:header="360" w:footer="360" w:gutter="0"/>
          <w:cols w:num="2" w:sep="1" w:space="720"/>
          <w:docGrid w:linePitch="360"/>
        </w:sectPr>
      </w:pPr>
    </w:p>
    <w:p w:rsidR="00860130" w:rsidP="004A5139" w14:paraId="1992D8FA" w14:textId="77777777">
      <w:pPr>
        <w:rPr>
          <w:rFonts w:ascii="Times New Roman" w:hAnsi="Times New Roman"/>
          <w:b/>
          <w:sz w:val="22"/>
          <w:szCs w:val="22"/>
        </w:rPr>
      </w:pPr>
    </w:p>
    <w:p w:rsidR="00860130" w:rsidRPr="0019533D" w:rsidP="0019533D" w14:paraId="78189140" w14:textId="1EC8F13F">
      <w:pPr>
        <w:pStyle w:val="StyleStyleCoverTitleWhiteTopSinglesolidlineText26p"/>
        <w:numPr>
          <w:ilvl w:val="0"/>
          <w:numId w:val="94"/>
        </w:numPr>
        <w:rPr>
          <w:rFonts w:ascii="Times New Roman" w:hAnsi="Times New Roman"/>
          <w:color w:val="FFFFFF" w:themeColor="background1"/>
          <w:sz w:val="22"/>
          <w:szCs w:val="22"/>
        </w:rPr>
      </w:pPr>
      <w:r w:rsidRPr="0019533D">
        <w:rPr>
          <w:rFonts w:ascii="Times New Roman" w:hAnsi="Times New Roman"/>
          <w:color w:val="FFFFFF" w:themeColor="background1"/>
          <w:sz w:val="22"/>
          <w:szCs w:val="22"/>
        </w:rPr>
        <w:t xml:space="preserve"> Introductory Questions</w:t>
      </w:r>
    </w:p>
    <w:p w:rsidR="00860130" w:rsidP="004A5139" w14:paraId="21BA31F1" w14:textId="77777777">
      <w:pPr>
        <w:rPr>
          <w:rFonts w:ascii="Times New Roman" w:hAnsi="Times New Roman"/>
          <w:b/>
          <w:sz w:val="22"/>
          <w:szCs w:val="22"/>
        </w:rPr>
      </w:pPr>
    </w:p>
    <w:p w:rsidR="00860130" w:rsidP="0019533D" w14:paraId="4389B80A" w14:textId="77777777">
      <w:pPr>
        <w:pStyle w:val="StyleStyleNORCAnswer1Left025Hanging025Left0"/>
        <w:numPr>
          <w:ilvl w:val="0"/>
          <w:numId w:val="0"/>
        </w:numPr>
        <w:tabs>
          <w:tab w:val="left" w:pos="720"/>
        </w:tabs>
        <w:rPr>
          <w:rFonts w:ascii="Times New Roman" w:hAnsi="Times New Roman"/>
          <w:bCs/>
          <w:sz w:val="22"/>
          <w:szCs w:val="22"/>
        </w:rPr>
      </w:pPr>
      <w:r>
        <w:rPr>
          <w:rFonts w:ascii="Times New Roman" w:hAnsi="Times New Roman"/>
          <w:bCs/>
          <w:sz w:val="22"/>
          <w:szCs w:val="22"/>
        </w:rPr>
        <w:t xml:space="preserve">A1. What state do you currently live in? </w:t>
      </w:r>
    </w:p>
    <w:p w:rsidR="00860130" w:rsidP="00860130" w14:paraId="6F61EA75" w14:textId="15663DC3">
      <w:pPr>
        <w:rPr>
          <w:rFonts w:ascii="Times New Roman" w:hAnsi="Times New Roman"/>
          <w:b/>
          <w:sz w:val="22"/>
          <w:szCs w:val="22"/>
        </w:rPr>
      </w:pPr>
      <w:r>
        <w:rPr>
          <w:rFonts w:ascii="Times New Roman" w:hAnsi="Times New Roman"/>
          <w:bCs/>
          <w:color w:val="FF0000"/>
          <w:sz w:val="22"/>
          <w:szCs w:val="22"/>
        </w:rPr>
        <w:t>[DROP DOWN MENU LISTING EACH STATE AND DISTRICT OF COLUMBIA]</w:t>
      </w:r>
    </w:p>
    <w:p w:rsidR="00860130" w:rsidP="004A5139" w14:paraId="5B9E7CDA" w14:textId="77777777">
      <w:pPr>
        <w:rPr>
          <w:rFonts w:ascii="Times New Roman" w:hAnsi="Times New Roman"/>
          <w:b/>
          <w:sz w:val="22"/>
          <w:szCs w:val="22"/>
        </w:rPr>
      </w:pPr>
    </w:p>
    <w:p w:rsidR="00860130" w:rsidP="004A5139" w14:paraId="6F8945D5" w14:textId="77777777">
      <w:pPr>
        <w:rPr>
          <w:rFonts w:ascii="Times New Roman" w:hAnsi="Times New Roman"/>
          <w:b/>
          <w:sz w:val="22"/>
          <w:szCs w:val="22"/>
        </w:rPr>
      </w:pPr>
    </w:p>
    <w:p w:rsidR="004A5139" w:rsidRPr="007B31BC" w:rsidP="004A5139" w14:paraId="313084C6" w14:textId="3269E977">
      <w:pPr>
        <w:rPr>
          <w:rFonts w:ascii="Times New Roman" w:hAnsi="Times New Roman"/>
          <w:bCs/>
          <w:sz w:val="22"/>
          <w:szCs w:val="22"/>
        </w:rPr>
      </w:pPr>
      <w:r w:rsidRPr="007B31BC">
        <w:rPr>
          <w:rFonts w:ascii="Times New Roman" w:hAnsi="Times New Roman"/>
          <w:b/>
          <w:sz w:val="22"/>
          <w:szCs w:val="22"/>
        </w:rPr>
        <w:t>INSTRUCTIONS:</w:t>
      </w:r>
      <w:r w:rsidRPr="007B31BC">
        <w:rPr>
          <w:rFonts w:ascii="Times New Roman" w:hAnsi="Times New Roman"/>
          <w:bCs/>
          <w:sz w:val="22"/>
          <w:szCs w:val="22"/>
        </w:rPr>
        <w:t xml:space="preserve"> </w:t>
      </w:r>
      <w:bookmarkStart w:id="18" w:name="OLE_LINK44"/>
      <w:r w:rsidRPr="0038326A">
        <w:rPr>
          <w:rFonts w:ascii="Times New Roman" w:hAnsi="Times New Roman"/>
          <w:bCs/>
          <w:sz w:val="22"/>
          <w:szCs w:val="22"/>
        </w:rPr>
        <w:t>Throughout this</w:t>
      </w:r>
      <w:r w:rsidRPr="007B31BC">
        <w:rPr>
          <w:rFonts w:ascii="Times New Roman" w:hAnsi="Times New Roman"/>
          <w:bCs/>
          <w:sz w:val="22"/>
          <w:szCs w:val="22"/>
        </w:rPr>
        <w:t xml:space="preserve"> questionnaire, we will </w:t>
      </w:r>
      <w:r w:rsidR="002F0857">
        <w:rPr>
          <w:rFonts w:ascii="Times New Roman" w:hAnsi="Times New Roman"/>
          <w:bCs/>
          <w:sz w:val="22"/>
          <w:szCs w:val="22"/>
        </w:rPr>
        <w:t>ask</w:t>
      </w:r>
      <w:r w:rsidRPr="007B31BC">
        <w:rPr>
          <w:rFonts w:ascii="Times New Roman" w:hAnsi="Times New Roman"/>
          <w:bCs/>
          <w:sz w:val="22"/>
          <w:szCs w:val="22"/>
        </w:rPr>
        <w:t xml:space="preserve"> you </w:t>
      </w:r>
      <w:r w:rsidRPr="007B31BC" w:rsidR="006F217A">
        <w:rPr>
          <w:rFonts w:ascii="Times New Roman" w:hAnsi="Times New Roman"/>
          <w:bCs/>
          <w:sz w:val="22"/>
          <w:szCs w:val="22"/>
        </w:rPr>
        <w:t xml:space="preserve">questions </w:t>
      </w:r>
      <w:r w:rsidRPr="007B31BC">
        <w:rPr>
          <w:rFonts w:ascii="Times New Roman" w:hAnsi="Times New Roman"/>
          <w:bCs/>
          <w:sz w:val="22"/>
          <w:szCs w:val="22"/>
        </w:rPr>
        <w:t>about child care and early education</w:t>
      </w:r>
      <w:r w:rsidR="00F73945">
        <w:rPr>
          <w:rFonts w:ascii="Times New Roman" w:hAnsi="Times New Roman"/>
          <w:bCs/>
          <w:sz w:val="22"/>
          <w:szCs w:val="22"/>
        </w:rPr>
        <w:t xml:space="preserve"> that families may use when their child is not with </w:t>
      </w:r>
      <w:r w:rsidRPr="00843508" w:rsidR="00F73945">
        <w:rPr>
          <w:rFonts w:ascii="Times New Roman" w:hAnsi="Times New Roman"/>
          <w:bCs/>
          <w:sz w:val="22"/>
          <w:szCs w:val="22"/>
        </w:rPr>
        <w:t>the parent or legal guardian</w:t>
      </w:r>
      <w:r w:rsidR="001F44D8">
        <w:rPr>
          <w:rFonts w:ascii="Times New Roman" w:hAnsi="Times New Roman"/>
          <w:bCs/>
          <w:sz w:val="22"/>
          <w:szCs w:val="22"/>
        </w:rPr>
        <w:t>.</w:t>
      </w:r>
      <w:r w:rsidR="00843508">
        <w:rPr>
          <w:rFonts w:ascii="Times New Roman" w:hAnsi="Times New Roman"/>
          <w:bCs/>
          <w:sz w:val="22"/>
          <w:szCs w:val="22"/>
        </w:rPr>
        <w:t xml:space="preserve"> </w:t>
      </w:r>
      <w:r w:rsidR="002F0857">
        <w:rPr>
          <w:rFonts w:ascii="Times New Roman" w:hAnsi="Times New Roman"/>
          <w:bCs/>
          <w:sz w:val="22"/>
          <w:szCs w:val="22"/>
        </w:rPr>
        <w:t xml:space="preserve">When asking you </w:t>
      </w:r>
      <w:r w:rsidR="00C84480">
        <w:rPr>
          <w:rFonts w:ascii="Times New Roman" w:hAnsi="Times New Roman"/>
          <w:bCs/>
          <w:sz w:val="22"/>
          <w:szCs w:val="22"/>
        </w:rPr>
        <w:t xml:space="preserve">these questions, we mean all the different types of child care and early education, including child care, </w:t>
      </w:r>
      <w:r w:rsidR="00A750FE">
        <w:rPr>
          <w:rFonts w:ascii="Times New Roman" w:hAnsi="Times New Roman"/>
          <w:bCs/>
          <w:sz w:val="22"/>
          <w:szCs w:val="22"/>
        </w:rPr>
        <w:t xml:space="preserve">sometimes referred to as daycare, </w:t>
      </w:r>
      <w:r w:rsidR="00C84480">
        <w:rPr>
          <w:rFonts w:ascii="Times New Roman" w:hAnsi="Times New Roman"/>
          <w:bCs/>
          <w:sz w:val="22"/>
          <w:szCs w:val="22"/>
        </w:rPr>
        <w:t>Early Head Start, Head Start, preschool/pre-kindergarten programs, nursery school, Mon</w:t>
      </w:r>
      <w:r w:rsidR="00C007CA">
        <w:rPr>
          <w:rFonts w:ascii="Times New Roman" w:hAnsi="Times New Roman"/>
          <w:bCs/>
          <w:sz w:val="22"/>
          <w:szCs w:val="22"/>
        </w:rPr>
        <w:t xml:space="preserve">tessori or other programs which can be: </w:t>
      </w:r>
      <w:r w:rsidRPr="007B31BC">
        <w:rPr>
          <w:rFonts w:ascii="Times New Roman" w:hAnsi="Times New Roman"/>
          <w:bCs/>
          <w:sz w:val="22"/>
          <w:szCs w:val="22"/>
        </w:rPr>
        <w:t xml:space="preserve"> </w:t>
      </w:r>
    </w:p>
    <w:p w:rsidR="004A5139" w:rsidRPr="007B31BC" w:rsidP="00CD6DEB" w14:paraId="2D626191" w14:textId="7007F81D">
      <w:pPr>
        <w:numPr>
          <w:ilvl w:val="0"/>
          <w:numId w:val="6"/>
        </w:numPr>
        <w:rPr>
          <w:rFonts w:ascii="Times New Roman" w:hAnsi="Times New Roman"/>
          <w:bCs/>
          <w:sz w:val="22"/>
          <w:szCs w:val="22"/>
        </w:rPr>
      </w:pPr>
      <w:r>
        <w:rPr>
          <w:rFonts w:ascii="Times New Roman" w:hAnsi="Times New Roman"/>
          <w:bCs/>
          <w:sz w:val="22"/>
          <w:szCs w:val="22"/>
        </w:rPr>
        <w:t>Home-based, which occurs in someone’s home, such as the child’s home or the provider’s home</w:t>
      </w:r>
      <w:r w:rsidRPr="00970944" w:rsidR="00970944">
        <w:rPr>
          <w:rFonts w:ascii="Segoe UI" w:hAnsi="Segoe UI" w:cs="Segoe UI"/>
          <w:sz w:val="18"/>
          <w:szCs w:val="18"/>
        </w:rPr>
        <w:t xml:space="preserve"> </w:t>
      </w:r>
      <w:r w:rsidRPr="00970944" w:rsidR="00970944">
        <w:rPr>
          <w:rFonts w:ascii="Times New Roman" w:hAnsi="Times New Roman"/>
          <w:bCs/>
          <w:sz w:val="22"/>
          <w:szCs w:val="22"/>
        </w:rPr>
        <w:t xml:space="preserve">regardless of where they live </w:t>
      </w:r>
      <w:bookmarkStart w:id="19" w:name="OLE_LINK11"/>
      <w:r w:rsidRPr="00970944" w:rsidR="00970944">
        <w:rPr>
          <w:rFonts w:ascii="Times New Roman" w:hAnsi="Times New Roman"/>
          <w:bCs/>
          <w:sz w:val="22"/>
          <w:szCs w:val="22"/>
        </w:rPr>
        <w:t xml:space="preserve">(such as a self-standing house, apartment that they share with extended members of the family). </w:t>
      </w:r>
      <w:bookmarkEnd w:id="19"/>
      <w:r>
        <w:rPr>
          <w:rFonts w:ascii="Times New Roman" w:hAnsi="Times New Roman"/>
          <w:bCs/>
          <w:sz w:val="22"/>
          <w:szCs w:val="22"/>
        </w:rPr>
        <w:t xml:space="preserve"> Home-based care can be paid or unpaid, from family, friends or neighbors, or </w:t>
      </w:r>
      <w:r w:rsidR="00E022DA">
        <w:rPr>
          <w:rFonts w:ascii="Times New Roman" w:hAnsi="Times New Roman"/>
          <w:bCs/>
          <w:sz w:val="22"/>
          <w:szCs w:val="22"/>
        </w:rPr>
        <w:t xml:space="preserve">from someone who operates a child care business in their home. </w:t>
      </w:r>
      <w:r w:rsidRPr="007B31BC">
        <w:rPr>
          <w:rFonts w:ascii="Times New Roman" w:hAnsi="Times New Roman"/>
          <w:bCs/>
          <w:sz w:val="22"/>
          <w:szCs w:val="22"/>
        </w:rPr>
        <w:t xml:space="preserve"> </w:t>
      </w:r>
    </w:p>
    <w:p w:rsidR="004A5139" w:rsidRPr="007B31BC" w:rsidP="00E022DA" w14:paraId="3245D603" w14:textId="4F0910DB">
      <w:pPr>
        <w:numPr>
          <w:ilvl w:val="0"/>
          <w:numId w:val="6"/>
        </w:numPr>
        <w:rPr>
          <w:rFonts w:ascii="Times New Roman" w:hAnsi="Times New Roman"/>
          <w:bCs/>
          <w:sz w:val="22"/>
          <w:szCs w:val="22"/>
        </w:rPr>
      </w:pPr>
      <w:r w:rsidRPr="00E022DA">
        <w:rPr>
          <w:rFonts w:ascii="Times New Roman" w:hAnsi="Times New Roman"/>
          <w:bCs/>
          <w:sz w:val="22"/>
          <w:szCs w:val="22"/>
        </w:rPr>
        <w:t xml:space="preserve">Center-based, which occurs in an organization, </w:t>
      </w:r>
      <w:r w:rsidR="00420BC9">
        <w:rPr>
          <w:rFonts w:ascii="Times New Roman" w:hAnsi="Times New Roman"/>
          <w:bCs/>
          <w:sz w:val="22"/>
          <w:szCs w:val="22"/>
        </w:rPr>
        <w:t>s</w:t>
      </w:r>
      <w:r w:rsidRPr="00E022DA">
        <w:rPr>
          <w:rFonts w:ascii="Times New Roman" w:hAnsi="Times New Roman"/>
          <w:bCs/>
          <w:sz w:val="22"/>
          <w:szCs w:val="22"/>
        </w:rPr>
        <w:t>chool, or business that is large or small and not someone’s home.</w:t>
      </w:r>
    </w:p>
    <w:bookmarkEnd w:id="18"/>
    <w:p w:rsidR="00E63D47" w:rsidP="00C33FF9" w14:paraId="53F85628" w14:textId="77777777">
      <w:pPr>
        <w:rPr>
          <w:rFonts w:ascii="Times New Roman" w:hAnsi="Times New Roman"/>
          <w:bCs/>
          <w:sz w:val="22"/>
          <w:szCs w:val="22"/>
        </w:rPr>
      </w:pPr>
    </w:p>
    <w:p w:rsidR="006F217A" w:rsidRPr="007B31BC" w:rsidP="00C33FF9" w14:paraId="23720D82" w14:textId="17DB0819">
      <w:pPr>
        <w:rPr>
          <w:rFonts w:ascii="Times New Roman" w:hAnsi="Times New Roman"/>
          <w:bCs/>
          <w:sz w:val="22"/>
          <w:szCs w:val="22"/>
        </w:rPr>
      </w:pPr>
      <w:r>
        <w:rPr>
          <w:rFonts w:ascii="Times New Roman" w:hAnsi="Times New Roman"/>
          <w:bCs/>
          <w:sz w:val="22"/>
          <w:szCs w:val="22"/>
        </w:rPr>
        <w:t xml:space="preserve">In the questions throughout this questionnaire, we will be using the term </w:t>
      </w:r>
      <w:r w:rsidRPr="00A93626">
        <w:rPr>
          <w:rFonts w:ascii="Times New Roman" w:hAnsi="Times New Roman"/>
          <w:b/>
          <w:i/>
          <w:iCs/>
          <w:sz w:val="22"/>
          <w:szCs w:val="22"/>
        </w:rPr>
        <w:t>‘child care’</w:t>
      </w:r>
      <w:r>
        <w:rPr>
          <w:rFonts w:ascii="Times New Roman" w:hAnsi="Times New Roman"/>
          <w:bCs/>
          <w:sz w:val="22"/>
          <w:szCs w:val="22"/>
        </w:rPr>
        <w:t xml:space="preserve"> to mean all these different types of child care and early education</w:t>
      </w:r>
      <w:r w:rsidR="00970944">
        <w:rPr>
          <w:rFonts w:ascii="Times New Roman" w:hAnsi="Times New Roman"/>
          <w:bCs/>
          <w:sz w:val="22"/>
          <w:szCs w:val="22"/>
        </w:rPr>
        <w:t xml:space="preserve"> </w:t>
      </w:r>
      <w:r w:rsidRPr="00970944" w:rsidR="00970944">
        <w:rPr>
          <w:rFonts w:ascii="Times New Roman" w:hAnsi="Times New Roman"/>
          <w:bCs/>
          <w:sz w:val="22"/>
          <w:szCs w:val="22"/>
        </w:rPr>
        <w:t xml:space="preserve">for children </w:t>
      </w:r>
      <w:bookmarkStart w:id="20" w:name="OLE_LINK83"/>
      <w:r w:rsidRPr="00970944" w:rsidR="00970944">
        <w:rPr>
          <w:rFonts w:ascii="Times New Roman" w:hAnsi="Times New Roman"/>
          <w:bCs/>
          <w:sz w:val="22"/>
          <w:szCs w:val="22"/>
        </w:rPr>
        <w:t>who are not yet in kindergarten</w:t>
      </w:r>
      <w:bookmarkEnd w:id="20"/>
      <w:r>
        <w:rPr>
          <w:rFonts w:ascii="Times New Roman" w:hAnsi="Times New Roman"/>
          <w:bCs/>
          <w:sz w:val="22"/>
          <w:szCs w:val="22"/>
        </w:rPr>
        <w:t>.</w:t>
      </w:r>
      <w:r w:rsidR="00705A43">
        <w:rPr>
          <w:rFonts w:ascii="Times New Roman" w:hAnsi="Times New Roman"/>
          <w:bCs/>
          <w:sz w:val="22"/>
          <w:szCs w:val="22"/>
        </w:rPr>
        <w:t xml:space="preserve"> </w:t>
      </w:r>
    </w:p>
    <w:p w:rsidR="006F217A" w:rsidRPr="007B31BC" w:rsidP="006F217A" w14:paraId="55244CDE" w14:textId="40CF9995">
      <w:pPr>
        <w:pStyle w:val="NORCQuestionB"/>
        <w:keepNext/>
        <w:rPr>
          <w:rFonts w:ascii="Times New Roman" w:hAnsi="Times New Roman" w:cs="Times New Roman"/>
          <w:b w:val="0"/>
          <w:color w:val="FF0000"/>
          <w:sz w:val="22"/>
          <w:szCs w:val="22"/>
        </w:rPr>
      </w:pPr>
      <w:bookmarkStart w:id="21" w:name="OLE_LINK3"/>
      <w:r w:rsidRPr="007B31BC">
        <w:rPr>
          <w:rFonts w:ascii="Times New Roman" w:hAnsi="Times New Roman" w:cs="Times New Roman"/>
          <w:b w:val="0"/>
          <w:color w:val="FF0000"/>
          <w:sz w:val="22"/>
          <w:szCs w:val="22"/>
        </w:rPr>
        <w:t xml:space="preserve">Please answer this questionnaire </w:t>
      </w:r>
      <w:bookmarkEnd w:id="21"/>
      <w:r w:rsidRPr="007B31BC">
        <w:rPr>
          <w:rFonts w:ascii="Times New Roman" w:hAnsi="Times New Roman" w:cs="Times New Roman"/>
          <w:b w:val="0"/>
          <w:color w:val="FF0000"/>
          <w:sz w:val="22"/>
          <w:szCs w:val="22"/>
        </w:rPr>
        <w:t xml:space="preserve">thinking about child(ren) </w:t>
      </w:r>
      <w:r w:rsidR="009B0365">
        <w:rPr>
          <w:rFonts w:ascii="Times New Roman" w:hAnsi="Times New Roman" w:cs="Times New Roman"/>
          <w:b w:val="0"/>
          <w:color w:val="FF0000"/>
          <w:sz w:val="22"/>
          <w:szCs w:val="22"/>
        </w:rPr>
        <w:t xml:space="preserve">in your household </w:t>
      </w:r>
      <w:r w:rsidRPr="007B31BC">
        <w:rPr>
          <w:rFonts w:ascii="Times New Roman" w:hAnsi="Times New Roman" w:cs="Times New Roman"/>
          <w:b w:val="0"/>
          <w:color w:val="FF0000"/>
          <w:sz w:val="22"/>
          <w:szCs w:val="22"/>
        </w:rPr>
        <w:t xml:space="preserve">who are under the age of 6, but not yet in kindergarten. </w:t>
      </w:r>
    </w:p>
    <w:p w:rsidR="001909EE" w:rsidP="000F05EE" w14:paraId="028A5B8A" w14:textId="1D394577">
      <w:pPr>
        <w:rPr>
          <w:rFonts w:ascii="Times New Roman" w:hAnsi="Times New Roman"/>
          <w:bCs/>
          <w:color w:val="FF0000"/>
          <w:sz w:val="22"/>
          <w:szCs w:val="22"/>
        </w:rPr>
      </w:pPr>
    </w:p>
    <w:p w:rsidR="001909EE" w:rsidRPr="007B31BC" w:rsidP="001909EE" w14:paraId="68004F2A" w14:textId="7743C8CF">
      <w:pPr>
        <w:pStyle w:val="NORCQuestionB"/>
        <w:keepNext/>
        <w:rPr>
          <w:rFonts w:ascii="Times New Roman" w:hAnsi="Times New Roman" w:cs="Times New Roman"/>
          <w:b w:val="0"/>
          <w:sz w:val="22"/>
          <w:szCs w:val="22"/>
        </w:rPr>
      </w:pPr>
      <w:bookmarkStart w:id="22" w:name="OLE_LINK49"/>
      <w:r w:rsidRPr="007B31BC">
        <w:rPr>
          <w:rFonts w:ascii="Times New Roman" w:hAnsi="Times New Roman" w:cs="Times New Roman"/>
          <w:b w:val="0"/>
          <w:sz w:val="22"/>
          <w:szCs w:val="22"/>
        </w:rPr>
        <w:t xml:space="preserve">A2. Are any of </w:t>
      </w:r>
      <w:r w:rsidR="0072658D">
        <w:rPr>
          <w:rFonts w:ascii="Times New Roman" w:hAnsi="Times New Roman" w:cs="Times New Roman"/>
          <w:b w:val="0"/>
          <w:sz w:val="22"/>
          <w:szCs w:val="22"/>
        </w:rPr>
        <w:t>the</w:t>
      </w:r>
      <w:r w:rsidR="009B0365">
        <w:rPr>
          <w:rFonts w:ascii="Times New Roman" w:hAnsi="Times New Roman" w:cs="Times New Roman"/>
          <w:b w:val="0"/>
          <w:sz w:val="22"/>
          <w:szCs w:val="22"/>
        </w:rPr>
        <w:t>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w:t>
      </w:r>
      <w:r>
        <w:rPr>
          <w:rFonts w:ascii="Times New Roman" w:hAnsi="Times New Roman" w:cs="Times New Roman"/>
          <w:b w:val="0"/>
          <w:sz w:val="22"/>
          <w:szCs w:val="22"/>
        </w:rPr>
        <w:t xml:space="preserve">(not yet </w:t>
      </w:r>
      <w:r w:rsidRPr="007B31BC">
        <w:rPr>
          <w:rFonts w:ascii="Times New Roman" w:hAnsi="Times New Roman" w:cs="Times New Roman"/>
          <w:b w:val="0"/>
          <w:sz w:val="22"/>
          <w:szCs w:val="22"/>
        </w:rPr>
        <w:t>enrolled in kindergarten</w:t>
      </w:r>
      <w:r>
        <w:rPr>
          <w:rFonts w:ascii="Times New Roman" w:hAnsi="Times New Roman" w:cs="Times New Roman"/>
          <w:b w:val="0"/>
          <w:sz w:val="22"/>
          <w:szCs w:val="22"/>
        </w:rPr>
        <w:t>) currently enrolled in a child care program</w:t>
      </w:r>
      <w:r w:rsidRPr="007B31BC">
        <w:rPr>
          <w:rFonts w:ascii="Times New Roman" w:hAnsi="Times New Roman" w:cs="Times New Roman"/>
          <w:b w:val="0"/>
          <w:sz w:val="22"/>
          <w:szCs w:val="22"/>
        </w:rPr>
        <w:t xml:space="preserve">? </w:t>
      </w:r>
    </w:p>
    <w:p w:rsidR="001909EE" w:rsidRPr="007B31BC" w:rsidP="001909EE" w14:paraId="6EE9E548"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1909EE" w:rsidP="001909EE" w14:paraId="1E0DF1FF"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22"/>
    <w:p w:rsidR="001909EE" w:rsidP="000F05EE" w14:paraId="594B6508" w14:textId="77777777">
      <w:pPr>
        <w:rPr>
          <w:rFonts w:ascii="Times New Roman" w:hAnsi="Times New Roman"/>
          <w:bCs/>
          <w:color w:val="FF0000"/>
          <w:sz w:val="22"/>
          <w:szCs w:val="22"/>
        </w:rPr>
      </w:pPr>
    </w:p>
    <w:p w:rsidR="004A5139" w:rsidRPr="007B31BC" w:rsidP="00C33FF9" w14:paraId="1DD9ED82" w14:textId="77777777">
      <w:pPr>
        <w:rPr>
          <w:rFonts w:ascii="Times New Roman" w:hAnsi="Times New Roman"/>
          <w:sz w:val="22"/>
          <w:szCs w:val="22"/>
        </w:rPr>
      </w:pPr>
    </w:p>
    <w:p w:rsidR="002600A0" w:rsidRPr="007B31BC" w:rsidP="002600A0" w14:paraId="16192A41" w14:textId="6BD4EE23">
      <w:pPr>
        <w:pStyle w:val="StyleStyleCoverTitleWhiteTopSinglesolidlineText26p"/>
        <w:rPr>
          <w:rFonts w:ascii="Times New Roman" w:hAnsi="Times New Roman"/>
          <w:color w:val="auto"/>
          <w:sz w:val="22"/>
          <w:szCs w:val="22"/>
        </w:rPr>
      </w:pPr>
      <w:bookmarkStart w:id="23" w:name="OLE_LINK60"/>
      <w:r w:rsidRPr="007B31BC">
        <w:rPr>
          <w:rFonts w:ascii="Times New Roman" w:hAnsi="Times New Roman"/>
          <w:color w:val="auto"/>
          <w:sz w:val="22"/>
          <w:szCs w:val="22"/>
        </w:rPr>
        <w:t>C.  Finding Information about Child Care</w:t>
      </w:r>
    </w:p>
    <w:p w:rsidR="00860130" w:rsidP="00860130" w14:paraId="335B77B2" w14:textId="6B40835D">
      <w:pPr>
        <w:rPr>
          <w:rFonts w:ascii="Times New Roman" w:hAnsi="Times New Roman"/>
          <w:bCs/>
          <w:color w:val="FF0000"/>
          <w:sz w:val="22"/>
          <w:szCs w:val="22"/>
        </w:rPr>
      </w:pPr>
      <w:bookmarkStart w:id="24" w:name="OLE_LINK4"/>
      <w:bookmarkEnd w:id="23"/>
      <w:r>
        <w:rPr>
          <w:rFonts w:ascii="Times New Roman" w:hAnsi="Times New Roman"/>
          <w:bCs/>
          <w:color w:val="FF0000"/>
          <w:sz w:val="22"/>
          <w:szCs w:val="22"/>
        </w:rPr>
        <w:t xml:space="preserve">In this section, we want you to think about different sources of information. By </w:t>
      </w:r>
      <w:r>
        <w:rPr>
          <w:rFonts w:ascii="Times New Roman" w:hAnsi="Times New Roman"/>
          <w:b/>
          <w:i/>
          <w:iCs/>
          <w:color w:val="FF0000"/>
          <w:sz w:val="22"/>
          <w:szCs w:val="22"/>
        </w:rPr>
        <w:t>‘sources of information’</w:t>
      </w:r>
      <w:r>
        <w:rPr>
          <w:rFonts w:ascii="Times New Roman" w:hAnsi="Times New Roman"/>
          <w:bCs/>
          <w:color w:val="FF0000"/>
          <w:sz w:val="22"/>
          <w:szCs w:val="22"/>
        </w:rPr>
        <w:t xml:space="preserve"> we mean any person, thing, or place that may offer information.  </w:t>
      </w:r>
    </w:p>
    <w:p w:rsidR="00526C83" w:rsidRPr="007B31BC" w:rsidP="00526C83" w14:paraId="3CB21D75" w14:textId="3C43F56E">
      <w:pPr>
        <w:spacing w:line="252" w:lineRule="auto"/>
        <w:ind w:left="360"/>
        <w:rPr>
          <w:rFonts w:ascii="Times New Roman" w:hAnsi="Times New Roman"/>
          <w:sz w:val="22"/>
          <w:szCs w:val="22"/>
        </w:rPr>
      </w:pPr>
      <w:r w:rsidRPr="007B31BC">
        <w:rPr>
          <w:rFonts w:ascii="Times New Roman" w:hAnsi="Times New Roman"/>
          <w:sz w:val="22"/>
          <w:szCs w:val="22"/>
        </w:rPr>
        <w:tab/>
      </w:r>
      <w:bookmarkEnd w:id="24"/>
      <w:r w:rsidRPr="007B31BC">
        <w:rPr>
          <w:rFonts w:ascii="Times New Roman" w:hAnsi="Times New Roman"/>
          <w:sz w:val="22"/>
          <w:szCs w:val="22"/>
        </w:rPr>
        <w:tab/>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35"/>
        <w:gridCol w:w="1800"/>
        <w:gridCol w:w="1800"/>
        <w:gridCol w:w="1980"/>
      </w:tblGrid>
      <w:tr w14:paraId="65D17BB4" w14:textId="77777777" w:rsidTr="003B5D69">
        <w:tblPrEx>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3509"/>
        </w:trPr>
        <w:tc>
          <w:tcPr>
            <w:tcW w:w="5035" w:type="dxa"/>
          </w:tcPr>
          <w:p w:rsidR="004A5139" w:rsidRPr="007B31BC" w:rsidP="004A5139" w14:paraId="01578231" w14:textId="77777777">
            <w:pPr>
              <w:spacing w:before="40" w:after="40"/>
              <w:rPr>
                <w:rFonts w:ascii="Times New Roman" w:hAnsi="Times New Roman"/>
                <w:sz w:val="22"/>
                <w:szCs w:val="22"/>
              </w:rPr>
            </w:pPr>
            <w:bookmarkStart w:id="25" w:name="OLE_LINK12"/>
          </w:p>
        </w:tc>
        <w:tc>
          <w:tcPr>
            <w:tcW w:w="1800" w:type="dxa"/>
          </w:tcPr>
          <w:p w:rsidR="004A5139" w:rsidRPr="007B31BC" w:rsidP="004A5139" w14:paraId="152A395E" w14:textId="59BB3EA0">
            <w:pPr>
              <w:pStyle w:val="ListParagraph"/>
              <w:numPr>
                <w:ilvl w:val="0"/>
                <w:numId w:val="3"/>
              </w:numPr>
              <w:ind w:left="0" w:right="20"/>
              <w:rPr>
                <w:rFonts w:ascii="Times New Roman" w:hAnsi="Times New Roman"/>
              </w:rPr>
            </w:pPr>
          </w:p>
        </w:tc>
        <w:tc>
          <w:tcPr>
            <w:tcW w:w="1800" w:type="dxa"/>
          </w:tcPr>
          <w:p w:rsidR="004A5139" w:rsidRPr="007B31BC" w:rsidP="004A5139" w14:paraId="78564CAD" w14:textId="57EB0D45">
            <w:pPr>
              <w:rPr>
                <w:rFonts w:ascii="Times New Roman" w:hAnsi="Times New Roman"/>
                <w:bCs/>
                <w:sz w:val="22"/>
                <w:szCs w:val="22"/>
              </w:rPr>
            </w:pPr>
            <w:r w:rsidRPr="007B31BC">
              <w:rPr>
                <w:rFonts w:ascii="Times New Roman" w:hAnsi="Times New Roman"/>
                <w:bCs/>
                <w:sz w:val="22"/>
                <w:szCs w:val="22"/>
              </w:rPr>
              <w:t>C</w:t>
            </w:r>
            <w:r w:rsidR="00226001">
              <w:rPr>
                <w:rFonts w:ascii="Times New Roman" w:hAnsi="Times New Roman"/>
                <w:bCs/>
                <w:sz w:val="22"/>
                <w:szCs w:val="22"/>
              </w:rPr>
              <w:t>1</w:t>
            </w:r>
            <w:r w:rsidRPr="007B31BC">
              <w:rPr>
                <w:rFonts w:ascii="Times New Roman" w:hAnsi="Times New Roman"/>
                <w:bCs/>
                <w:sz w:val="22"/>
                <w:szCs w:val="22"/>
              </w:rPr>
              <w:t xml:space="preserve">) In the past 12 months, have you </w:t>
            </w:r>
            <w:r w:rsidRPr="007B31BC">
              <w:rPr>
                <w:rFonts w:ascii="Times New Roman" w:hAnsi="Times New Roman"/>
                <w:b/>
                <w:i/>
                <w:iCs/>
                <w:sz w:val="22"/>
                <w:szCs w:val="22"/>
              </w:rPr>
              <w:t>gotten information</w:t>
            </w:r>
            <w:r w:rsidRPr="007B31BC">
              <w:rPr>
                <w:rFonts w:ascii="Times New Roman" w:hAnsi="Times New Roman"/>
                <w:b/>
                <w:sz w:val="22"/>
                <w:szCs w:val="22"/>
              </w:rPr>
              <w:t xml:space="preserve"> </w:t>
            </w:r>
            <w:r w:rsidRPr="007B31BC" w:rsidR="000F05EE">
              <w:rPr>
                <w:rFonts w:ascii="Times New Roman" w:hAnsi="Times New Roman"/>
                <w:bCs/>
                <w:sz w:val="22"/>
                <w:szCs w:val="22"/>
              </w:rPr>
              <w:t>about</w:t>
            </w:r>
            <w:r w:rsidRPr="007B31BC">
              <w:rPr>
                <w:rFonts w:ascii="Times New Roman" w:hAnsi="Times New Roman"/>
                <w:b/>
                <w:i/>
                <w:iCs/>
                <w:sz w:val="22"/>
                <w:szCs w:val="22"/>
              </w:rPr>
              <w:t xml:space="preserve"> child care</w:t>
            </w:r>
            <w:r w:rsidRPr="007B31BC" w:rsidR="000F05EE">
              <w:rPr>
                <w:rFonts w:ascii="Times New Roman" w:hAnsi="Times New Roman"/>
                <w:b/>
                <w:i/>
                <w:iCs/>
                <w:sz w:val="22"/>
                <w:szCs w:val="22"/>
              </w:rPr>
              <w:t xml:space="preserve"> </w:t>
            </w:r>
            <w:r w:rsidRPr="007B31BC" w:rsidR="000F05EE">
              <w:rPr>
                <w:rFonts w:ascii="Times New Roman" w:hAnsi="Times New Roman"/>
                <w:bCs/>
                <w:i/>
                <w:iCs/>
                <w:sz w:val="22"/>
                <w:szCs w:val="22"/>
              </w:rPr>
              <w:t>from these sources</w:t>
            </w:r>
            <w:r w:rsidRPr="007B31BC">
              <w:rPr>
                <w:rFonts w:ascii="Times New Roman" w:hAnsi="Times New Roman"/>
                <w:bCs/>
                <w:sz w:val="22"/>
                <w:szCs w:val="22"/>
              </w:rPr>
              <w:t xml:space="preserve">? </w:t>
            </w:r>
          </w:p>
          <w:p w:rsidR="004A5139" w:rsidRPr="007B31BC" w:rsidP="004A5139" w14:paraId="0FE77B08" w14:textId="5353AE5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c>
          <w:tcPr>
            <w:tcW w:w="1980" w:type="dxa"/>
          </w:tcPr>
          <w:p w:rsidR="004A5139" w:rsidRPr="007B31BC" w:rsidP="004A5139" w14:paraId="482679A0" w14:textId="63F11801">
            <w:pPr>
              <w:rPr>
                <w:rFonts w:ascii="Times New Roman" w:hAnsi="Times New Roman"/>
                <w:bCs/>
                <w:color w:val="FF0000"/>
                <w:sz w:val="22"/>
                <w:szCs w:val="22"/>
              </w:rPr>
            </w:pPr>
            <w:r w:rsidRPr="007B31BC">
              <w:rPr>
                <w:rFonts w:ascii="Times New Roman" w:hAnsi="Times New Roman"/>
                <w:bCs/>
                <w:color w:val="FF0000"/>
                <w:sz w:val="22"/>
                <w:szCs w:val="22"/>
              </w:rPr>
              <w:t xml:space="preserve">[IF SOURCE MARKED </w:t>
            </w:r>
            <w:r w:rsidR="00226001">
              <w:rPr>
                <w:rFonts w:ascii="Times New Roman" w:hAnsi="Times New Roman"/>
                <w:bCs/>
                <w:color w:val="FF0000"/>
                <w:sz w:val="22"/>
                <w:szCs w:val="22"/>
              </w:rPr>
              <w:t>’NO’</w:t>
            </w:r>
            <w:r w:rsidRPr="007B31BC">
              <w:rPr>
                <w:rFonts w:ascii="Times New Roman" w:hAnsi="Times New Roman"/>
                <w:bCs/>
                <w:color w:val="FF0000"/>
                <w:sz w:val="22"/>
                <w:szCs w:val="22"/>
              </w:rPr>
              <w:t xml:space="preserve"> IN C</w:t>
            </w:r>
            <w:r w:rsidR="00226001">
              <w:rPr>
                <w:rFonts w:ascii="Times New Roman" w:hAnsi="Times New Roman"/>
                <w:bCs/>
                <w:color w:val="FF0000"/>
                <w:sz w:val="22"/>
                <w:szCs w:val="22"/>
              </w:rPr>
              <w:t>1</w:t>
            </w:r>
            <w:r w:rsidRPr="007B31BC" w:rsidR="009C40E7">
              <w:rPr>
                <w:rFonts w:ascii="Times New Roman" w:hAnsi="Times New Roman"/>
                <w:bCs/>
                <w:color w:val="FF0000"/>
                <w:sz w:val="22"/>
                <w:szCs w:val="22"/>
              </w:rPr>
              <w:t>, ASK C</w:t>
            </w:r>
            <w:r w:rsidR="00226001">
              <w:rPr>
                <w:rFonts w:ascii="Times New Roman" w:hAnsi="Times New Roman"/>
                <w:bCs/>
                <w:color w:val="FF0000"/>
                <w:sz w:val="22"/>
                <w:szCs w:val="22"/>
              </w:rPr>
              <w:t>2</w:t>
            </w:r>
            <w:r w:rsidRPr="007B31BC">
              <w:rPr>
                <w:rFonts w:ascii="Times New Roman" w:hAnsi="Times New Roman"/>
                <w:bCs/>
                <w:color w:val="FF0000"/>
                <w:sz w:val="22"/>
                <w:szCs w:val="22"/>
              </w:rPr>
              <w:t xml:space="preserve">] </w:t>
            </w:r>
          </w:p>
          <w:p w:rsidR="004A5139" w:rsidRPr="007B31BC" w:rsidP="004A5139" w14:paraId="0B238E02" w14:textId="77777777">
            <w:pPr>
              <w:rPr>
                <w:rFonts w:ascii="Times New Roman" w:hAnsi="Times New Roman"/>
                <w:bCs/>
                <w:sz w:val="22"/>
                <w:szCs w:val="22"/>
              </w:rPr>
            </w:pPr>
          </w:p>
          <w:p w:rsidR="004A5139" w:rsidRPr="007B31BC" w:rsidP="004A5139" w14:paraId="1F422070" w14:textId="5B479CA6">
            <w:pPr>
              <w:rPr>
                <w:rFonts w:ascii="Times New Roman" w:hAnsi="Times New Roman"/>
                <w:b/>
                <w:sz w:val="22"/>
                <w:szCs w:val="22"/>
              </w:rPr>
            </w:pPr>
            <w:r w:rsidRPr="007B31BC">
              <w:rPr>
                <w:rFonts w:ascii="Times New Roman" w:hAnsi="Times New Roman"/>
                <w:bCs/>
                <w:sz w:val="22"/>
                <w:szCs w:val="22"/>
              </w:rPr>
              <w:t>C</w:t>
            </w:r>
            <w:r w:rsidR="00226001">
              <w:rPr>
                <w:rFonts w:ascii="Times New Roman" w:hAnsi="Times New Roman"/>
                <w:bCs/>
                <w:sz w:val="22"/>
                <w:szCs w:val="22"/>
              </w:rPr>
              <w:t>2</w:t>
            </w:r>
            <w:r w:rsidRPr="007B31BC">
              <w:rPr>
                <w:rFonts w:ascii="Times New Roman" w:hAnsi="Times New Roman"/>
                <w:bCs/>
                <w:sz w:val="22"/>
                <w:szCs w:val="22"/>
              </w:rPr>
              <w:t xml:space="preserve">) </w:t>
            </w:r>
            <w:bookmarkStart w:id="26" w:name="OLE_LINK10"/>
            <w:r w:rsidRPr="007B31BC">
              <w:rPr>
                <w:rFonts w:ascii="Times New Roman" w:hAnsi="Times New Roman"/>
                <w:bCs/>
                <w:sz w:val="22"/>
                <w:szCs w:val="22"/>
              </w:rPr>
              <w:t xml:space="preserve">In the past 12 months, have you </w:t>
            </w:r>
            <w:r w:rsidRPr="007B31BC">
              <w:rPr>
                <w:rFonts w:ascii="Times New Roman" w:hAnsi="Times New Roman"/>
                <w:b/>
                <w:i/>
                <w:iCs/>
                <w:sz w:val="22"/>
                <w:szCs w:val="22"/>
              </w:rPr>
              <w:t>tried to get</w:t>
            </w:r>
            <w:r w:rsidRPr="007B31BC">
              <w:rPr>
                <w:rFonts w:ascii="Times New Roman" w:hAnsi="Times New Roman"/>
                <w:bCs/>
                <w:sz w:val="22"/>
                <w:szCs w:val="22"/>
              </w:rPr>
              <w:t xml:space="preserve"> information about </w:t>
            </w:r>
            <w:r w:rsidRPr="007B31BC">
              <w:rPr>
                <w:rFonts w:ascii="Times New Roman" w:hAnsi="Times New Roman"/>
                <w:b/>
                <w:i/>
                <w:iCs/>
                <w:sz w:val="22"/>
                <w:szCs w:val="22"/>
              </w:rPr>
              <w:t>child care</w:t>
            </w:r>
            <w:r w:rsidRPr="007B31BC" w:rsidR="000F05EE">
              <w:rPr>
                <w:rFonts w:ascii="Times New Roman" w:hAnsi="Times New Roman"/>
                <w:b/>
                <w:sz w:val="22"/>
                <w:szCs w:val="22"/>
              </w:rPr>
              <w:t xml:space="preserve"> </w:t>
            </w:r>
            <w:r w:rsidRPr="007B31BC" w:rsidR="000F05EE">
              <w:rPr>
                <w:rFonts w:ascii="Times New Roman" w:hAnsi="Times New Roman"/>
                <w:bCs/>
                <w:sz w:val="22"/>
                <w:szCs w:val="22"/>
              </w:rPr>
              <w:t>from these sources</w:t>
            </w:r>
            <w:bookmarkEnd w:id="26"/>
            <w:r w:rsidR="001A2E6E">
              <w:rPr>
                <w:rFonts w:ascii="Times New Roman" w:hAnsi="Times New Roman"/>
                <w:bCs/>
                <w:sz w:val="22"/>
                <w:szCs w:val="22"/>
              </w:rPr>
              <w:t>, without success</w:t>
            </w:r>
            <w:r w:rsidRPr="007B31BC" w:rsidR="0047357A">
              <w:rPr>
                <w:rFonts w:ascii="Times New Roman" w:hAnsi="Times New Roman"/>
                <w:b/>
                <w:sz w:val="22"/>
                <w:szCs w:val="22"/>
              </w:rPr>
              <w:t xml:space="preserve">? </w:t>
            </w:r>
          </w:p>
          <w:p w:rsidR="004A5139" w:rsidRPr="007B31BC" w:rsidP="003B5D69" w14:paraId="3E67A382" w14:textId="2BDFA3E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r>
      <w:tr w14:paraId="758FD933" w14:textId="77777777" w:rsidTr="004E6743">
        <w:tblPrEx>
          <w:tblW w:w="10615" w:type="dxa"/>
          <w:tblLayout w:type="fixed"/>
          <w:tblLook w:val="04A0"/>
        </w:tblPrEx>
        <w:trPr>
          <w:cantSplit/>
        </w:trPr>
        <w:tc>
          <w:tcPr>
            <w:tcW w:w="5035" w:type="dxa"/>
          </w:tcPr>
          <w:p w:rsidR="004A5139" w:rsidRPr="007B31BC" w:rsidP="00CD6DEB" w14:paraId="4552279E" w14:textId="11A48444">
            <w:pPr>
              <w:pStyle w:val="ListParagraph"/>
              <w:numPr>
                <w:ilvl w:val="0"/>
                <w:numId w:val="4"/>
              </w:numPr>
              <w:spacing w:line="252" w:lineRule="auto"/>
              <w:rPr>
                <w:rFonts w:ascii="Times New Roman" w:hAnsi="Times New Roman"/>
              </w:rPr>
            </w:pPr>
            <w:bookmarkStart w:id="27" w:name="_Hlk114691409"/>
            <w:r w:rsidRPr="007B31BC">
              <w:rPr>
                <w:rFonts w:ascii="Times New Roman" w:hAnsi="Times New Roman"/>
              </w:rPr>
              <w:t>Official government websites such as childcare.gov, quality rating and improvement system (QRIS)</w:t>
            </w:r>
            <w:r w:rsidRPr="007B31BC" w:rsidR="00FC3EBF">
              <w:rPr>
                <w:rFonts w:ascii="Times New Roman" w:hAnsi="Times New Roman"/>
              </w:rPr>
              <w:t xml:space="preserve"> </w:t>
            </w:r>
            <w:r w:rsidRPr="007B31BC" w:rsidR="00FC3EBF">
              <w:rPr>
                <w:rFonts w:ascii="Times New Roman" w:hAnsi="Times New Roman"/>
                <w:color w:val="FF0000"/>
              </w:rPr>
              <w:t>[INSERT STATE QRIS NAME]</w:t>
            </w:r>
            <w:r w:rsidRPr="007B31BC">
              <w:rPr>
                <w:rFonts w:ascii="Times New Roman" w:hAnsi="Times New Roman"/>
              </w:rPr>
              <w:t>, child care licensing website, or an online child care search tool from a state or community organization</w:t>
            </w:r>
          </w:p>
        </w:tc>
        <w:tc>
          <w:tcPr>
            <w:tcW w:w="1800" w:type="dxa"/>
            <w:vAlign w:val="center"/>
          </w:tcPr>
          <w:p w:rsidR="004A5139" w:rsidRPr="007B31BC" w:rsidP="009A4203" w14:paraId="0E3DFC07" w14:textId="1FDDA438"/>
        </w:tc>
        <w:tc>
          <w:tcPr>
            <w:tcW w:w="1800" w:type="dxa"/>
            <w:vAlign w:val="center"/>
          </w:tcPr>
          <w:p w:rsidR="004A5139" w:rsidRPr="007B31BC" w:rsidP="00CD6DEB" w14:paraId="3D4C3C6E" w14:textId="77777777">
            <w:pPr>
              <w:pStyle w:val="ListParagraph"/>
              <w:numPr>
                <w:ilvl w:val="0"/>
                <w:numId w:val="14"/>
              </w:numPr>
              <w:spacing w:line="14" w:lineRule="atLeast"/>
              <w:rPr>
                <w:rFonts w:ascii="Times New Roman" w:hAnsi="Times New Roman"/>
              </w:rPr>
            </w:pPr>
            <w:r w:rsidRPr="007B31BC">
              <w:rPr>
                <w:rFonts w:ascii="Times New Roman" w:hAnsi="Times New Roman"/>
              </w:rPr>
              <w:t>Yes</w:t>
            </w:r>
          </w:p>
          <w:p w:rsidR="004A5139" w:rsidRPr="007B31BC" w:rsidP="00CD6DEB" w14:paraId="71991296" w14:textId="1387015E">
            <w:pPr>
              <w:pStyle w:val="ListParagraph"/>
              <w:numPr>
                <w:ilvl w:val="0"/>
                <w:numId w:val="14"/>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0A8EB0E6" w14:textId="77777777">
            <w:pPr>
              <w:pStyle w:val="ListParagraph"/>
              <w:numPr>
                <w:ilvl w:val="0"/>
                <w:numId w:val="21"/>
              </w:numPr>
              <w:spacing w:line="14" w:lineRule="atLeast"/>
              <w:rPr>
                <w:rFonts w:ascii="Times New Roman" w:hAnsi="Times New Roman"/>
              </w:rPr>
            </w:pPr>
            <w:r w:rsidRPr="007B31BC">
              <w:rPr>
                <w:rFonts w:ascii="Times New Roman" w:hAnsi="Times New Roman"/>
              </w:rPr>
              <w:t>Yes</w:t>
            </w:r>
          </w:p>
          <w:p w:rsidR="004A5139" w:rsidRPr="007B31BC" w:rsidP="00CD6DEB" w14:paraId="5A9A89B0" w14:textId="5585D6CF">
            <w:pPr>
              <w:pStyle w:val="ListParagraph"/>
              <w:numPr>
                <w:ilvl w:val="0"/>
                <w:numId w:val="21"/>
              </w:numPr>
              <w:spacing w:line="14" w:lineRule="atLeast"/>
              <w:rPr>
                <w:rFonts w:ascii="Times New Roman" w:hAnsi="Times New Roman"/>
              </w:rPr>
            </w:pPr>
            <w:r w:rsidRPr="007B31BC">
              <w:rPr>
                <w:rFonts w:ascii="Times New Roman" w:hAnsi="Times New Roman"/>
              </w:rPr>
              <w:t>No</w:t>
            </w:r>
          </w:p>
        </w:tc>
      </w:tr>
      <w:tr w14:paraId="59B565CA" w14:textId="77777777" w:rsidTr="004E6743">
        <w:tblPrEx>
          <w:tblW w:w="10615" w:type="dxa"/>
          <w:tblLayout w:type="fixed"/>
          <w:tblLook w:val="04A0"/>
        </w:tblPrEx>
        <w:trPr>
          <w:cantSplit/>
        </w:trPr>
        <w:tc>
          <w:tcPr>
            <w:tcW w:w="5035" w:type="dxa"/>
          </w:tcPr>
          <w:p w:rsidR="004A5139" w:rsidRPr="007B31BC" w:rsidP="00CD6DEB" w14:paraId="7A3EA6D5" w14:textId="6612AF68">
            <w:pPr>
              <w:pStyle w:val="ListParagraph"/>
              <w:numPr>
                <w:ilvl w:val="0"/>
                <w:numId w:val="4"/>
              </w:numPr>
              <w:spacing w:line="252" w:lineRule="auto"/>
              <w:rPr>
                <w:rFonts w:ascii="Times New Roman" w:hAnsi="Times New Roman"/>
              </w:rPr>
            </w:pPr>
            <w:r w:rsidRPr="007B31BC">
              <w:rPr>
                <w:rFonts w:ascii="Times New Roman" w:hAnsi="Times New Roman"/>
              </w:rPr>
              <w:t>Commercial websites or apps for parents such as parenting.com and care.com</w:t>
            </w:r>
          </w:p>
        </w:tc>
        <w:tc>
          <w:tcPr>
            <w:tcW w:w="1800" w:type="dxa"/>
            <w:vAlign w:val="center"/>
          </w:tcPr>
          <w:p w:rsidR="004A5139" w:rsidRPr="007B31BC" w:rsidP="009A4203" w14:paraId="50932354" w14:textId="1AB796A8"/>
        </w:tc>
        <w:tc>
          <w:tcPr>
            <w:tcW w:w="1800" w:type="dxa"/>
            <w:vAlign w:val="center"/>
          </w:tcPr>
          <w:p w:rsidR="004A5139" w:rsidRPr="007B31BC" w:rsidP="00CD6DEB" w14:paraId="1DECF185" w14:textId="77777777">
            <w:pPr>
              <w:pStyle w:val="ListParagraph"/>
              <w:numPr>
                <w:ilvl w:val="0"/>
                <w:numId w:val="15"/>
              </w:numPr>
              <w:spacing w:line="14" w:lineRule="atLeast"/>
              <w:rPr>
                <w:rFonts w:ascii="Times New Roman" w:hAnsi="Times New Roman"/>
              </w:rPr>
            </w:pPr>
            <w:r w:rsidRPr="007B31BC">
              <w:rPr>
                <w:rFonts w:ascii="Times New Roman" w:hAnsi="Times New Roman"/>
              </w:rPr>
              <w:t>Yes</w:t>
            </w:r>
          </w:p>
          <w:p w:rsidR="004A5139" w:rsidRPr="007B31BC" w:rsidP="00CD6DEB" w14:paraId="37BF215C" w14:textId="273E591A">
            <w:pPr>
              <w:pStyle w:val="ListParagraph"/>
              <w:numPr>
                <w:ilvl w:val="0"/>
                <w:numId w:val="15"/>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11B81516" w14:textId="77777777">
            <w:pPr>
              <w:pStyle w:val="ListParagraph"/>
              <w:numPr>
                <w:ilvl w:val="0"/>
                <w:numId w:val="22"/>
              </w:numPr>
              <w:spacing w:line="14" w:lineRule="atLeast"/>
              <w:rPr>
                <w:rFonts w:ascii="Times New Roman" w:hAnsi="Times New Roman"/>
              </w:rPr>
            </w:pPr>
            <w:r w:rsidRPr="007B31BC">
              <w:rPr>
                <w:rFonts w:ascii="Times New Roman" w:hAnsi="Times New Roman"/>
              </w:rPr>
              <w:t>Yes</w:t>
            </w:r>
          </w:p>
          <w:p w:rsidR="004A5139" w:rsidRPr="007B31BC" w:rsidP="00CD6DEB" w14:paraId="3A6FAA14" w14:textId="20239FD9">
            <w:pPr>
              <w:pStyle w:val="ListParagraph"/>
              <w:numPr>
                <w:ilvl w:val="0"/>
                <w:numId w:val="22"/>
              </w:numPr>
              <w:spacing w:line="14" w:lineRule="atLeast"/>
              <w:rPr>
                <w:rFonts w:ascii="Times New Roman" w:hAnsi="Times New Roman"/>
              </w:rPr>
            </w:pPr>
            <w:r w:rsidRPr="007B31BC">
              <w:rPr>
                <w:rFonts w:ascii="Times New Roman" w:hAnsi="Times New Roman"/>
              </w:rPr>
              <w:t>No</w:t>
            </w:r>
          </w:p>
        </w:tc>
      </w:tr>
      <w:tr w14:paraId="62A71D4E" w14:textId="77777777" w:rsidTr="004E6743">
        <w:tblPrEx>
          <w:tblW w:w="10615" w:type="dxa"/>
          <w:tblLayout w:type="fixed"/>
          <w:tblLook w:val="04A0"/>
        </w:tblPrEx>
        <w:trPr>
          <w:cantSplit/>
        </w:trPr>
        <w:tc>
          <w:tcPr>
            <w:tcW w:w="5035" w:type="dxa"/>
          </w:tcPr>
          <w:p w:rsidR="004A5139" w:rsidRPr="007B31BC" w:rsidP="00CD6DEB" w14:paraId="5B58C6FE" w14:textId="04B9D61B">
            <w:pPr>
              <w:pStyle w:val="ListParagraph"/>
              <w:numPr>
                <w:ilvl w:val="0"/>
                <w:numId w:val="4"/>
              </w:numPr>
              <w:spacing w:line="252" w:lineRule="auto"/>
              <w:rPr>
                <w:rFonts w:ascii="Times New Roman" w:hAnsi="Times New Roman"/>
              </w:rPr>
            </w:pPr>
            <w:r w:rsidRPr="007B31BC">
              <w:rPr>
                <w:rFonts w:ascii="Times New Roman" w:hAnsi="Times New Roman"/>
              </w:rPr>
              <w:t>In-person or telephone conversations with organizations that help parents find care</w:t>
            </w:r>
          </w:p>
        </w:tc>
        <w:tc>
          <w:tcPr>
            <w:tcW w:w="1800" w:type="dxa"/>
            <w:vAlign w:val="center"/>
          </w:tcPr>
          <w:p w:rsidR="004A5139" w:rsidRPr="007B31BC" w:rsidP="009A4203" w14:paraId="77D6DDCE" w14:textId="062D8595"/>
        </w:tc>
        <w:tc>
          <w:tcPr>
            <w:tcW w:w="1800" w:type="dxa"/>
            <w:vAlign w:val="center"/>
          </w:tcPr>
          <w:p w:rsidR="004A5139" w:rsidRPr="007B31BC" w:rsidP="00CD6DEB" w14:paraId="61CF6FEC" w14:textId="77777777">
            <w:pPr>
              <w:pStyle w:val="ListParagraph"/>
              <w:numPr>
                <w:ilvl w:val="0"/>
                <w:numId w:val="16"/>
              </w:numPr>
              <w:spacing w:line="14" w:lineRule="atLeast"/>
              <w:rPr>
                <w:rFonts w:ascii="Times New Roman" w:hAnsi="Times New Roman"/>
              </w:rPr>
            </w:pPr>
            <w:r w:rsidRPr="007B31BC">
              <w:rPr>
                <w:rFonts w:ascii="Times New Roman" w:hAnsi="Times New Roman"/>
              </w:rPr>
              <w:t>Yes</w:t>
            </w:r>
          </w:p>
          <w:p w:rsidR="004A5139" w:rsidRPr="007B31BC" w:rsidP="00CD6DEB" w14:paraId="09081862" w14:textId="40C1B1D1">
            <w:pPr>
              <w:pStyle w:val="ListParagraph"/>
              <w:numPr>
                <w:ilvl w:val="0"/>
                <w:numId w:val="16"/>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57A31757" w14:textId="77777777">
            <w:pPr>
              <w:pStyle w:val="ListParagraph"/>
              <w:numPr>
                <w:ilvl w:val="0"/>
                <w:numId w:val="23"/>
              </w:numPr>
              <w:spacing w:line="14" w:lineRule="atLeast"/>
              <w:rPr>
                <w:rFonts w:ascii="Times New Roman" w:hAnsi="Times New Roman"/>
              </w:rPr>
            </w:pPr>
            <w:r w:rsidRPr="007B31BC">
              <w:rPr>
                <w:rFonts w:ascii="Times New Roman" w:hAnsi="Times New Roman"/>
              </w:rPr>
              <w:t>Yes</w:t>
            </w:r>
          </w:p>
          <w:p w:rsidR="004A5139" w:rsidRPr="007B31BC" w:rsidP="00CD6DEB" w14:paraId="169C147D" w14:textId="402B492D">
            <w:pPr>
              <w:pStyle w:val="ListParagraph"/>
              <w:numPr>
                <w:ilvl w:val="0"/>
                <w:numId w:val="23"/>
              </w:numPr>
              <w:spacing w:line="14" w:lineRule="atLeast"/>
              <w:rPr>
                <w:rFonts w:ascii="Times New Roman" w:hAnsi="Times New Roman"/>
              </w:rPr>
            </w:pPr>
            <w:r w:rsidRPr="007B31BC">
              <w:rPr>
                <w:rFonts w:ascii="Times New Roman" w:hAnsi="Times New Roman"/>
              </w:rPr>
              <w:t>No</w:t>
            </w:r>
          </w:p>
        </w:tc>
      </w:tr>
      <w:tr w14:paraId="614CBCDF" w14:textId="77777777" w:rsidTr="004E6743">
        <w:tblPrEx>
          <w:tblW w:w="10615" w:type="dxa"/>
          <w:tblLayout w:type="fixed"/>
          <w:tblLook w:val="04A0"/>
        </w:tblPrEx>
        <w:trPr>
          <w:cantSplit/>
        </w:trPr>
        <w:tc>
          <w:tcPr>
            <w:tcW w:w="5035" w:type="dxa"/>
          </w:tcPr>
          <w:p w:rsidR="004A5139" w:rsidRPr="007B31BC" w:rsidP="00CD6DEB" w14:paraId="6912D918" w14:textId="75A2B40E">
            <w:pPr>
              <w:pStyle w:val="ListParagraph"/>
              <w:numPr>
                <w:ilvl w:val="0"/>
                <w:numId w:val="4"/>
              </w:numPr>
              <w:spacing w:line="252" w:lineRule="auto"/>
              <w:rPr>
                <w:rFonts w:ascii="Times New Roman" w:hAnsi="Times New Roman"/>
              </w:rPr>
            </w:pPr>
            <w:r w:rsidRPr="007B31BC">
              <w:rPr>
                <w:rFonts w:ascii="Times New Roman" w:hAnsi="Times New Roman"/>
              </w:rPr>
              <w:t>Child care providers themselves, whether on their websites, flyers, advertisements</w:t>
            </w:r>
            <w:r w:rsidR="00BD7564">
              <w:rPr>
                <w:rFonts w:ascii="Times New Roman" w:hAnsi="Times New Roman"/>
              </w:rPr>
              <w:t xml:space="preserve">, </w:t>
            </w:r>
            <w:bookmarkStart w:id="28" w:name="OLE_LINK33"/>
            <w:r w:rsidR="00BD7564">
              <w:rPr>
                <w:rFonts w:ascii="Times New Roman" w:hAnsi="Times New Roman"/>
              </w:rPr>
              <w:t>through social media,</w:t>
            </w:r>
            <w:r w:rsidRPr="007B31BC">
              <w:rPr>
                <w:rFonts w:ascii="Times New Roman" w:hAnsi="Times New Roman"/>
              </w:rPr>
              <w:t xml:space="preserve"> </w:t>
            </w:r>
            <w:bookmarkEnd w:id="28"/>
            <w:r w:rsidRPr="007B31BC">
              <w:rPr>
                <w:rFonts w:ascii="Times New Roman" w:hAnsi="Times New Roman"/>
              </w:rPr>
              <w:t>or visits or calls you made to them</w:t>
            </w:r>
          </w:p>
        </w:tc>
        <w:tc>
          <w:tcPr>
            <w:tcW w:w="1800" w:type="dxa"/>
            <w:vAlign w:val="center"/>
          </w:tcPr>
          <w:p w:rsidR="004A5139" w:rsidRPr="007B31BC" w:rsidP="009A4203" w14:paraId="34CF0AAE" w14:textId="5965E906"/>
        </w:tc>
        <w:tc>
          <w:tcPr>
            <w:tcW w:w="1800" w:type="dxa"/>
            <w:vAlign w:val="center"/>
          </w:tcPr>
          <w:p w:rsidR="004A5139" w:rsidRPr="007B31BC" w:rsidP="00CD6DEB" w14:paraId="45236E74" w14:textId="77777777">
            <w:pPr>
              <w:pStyle w:val="ListParagraph"/>
              <w:numPr>
                <w:ilvl w:val="0"/>
                <w:numId w:val="17"/>
              </w:numPr>
              <w:spacing w:line="14" w:lineRule="atLeast"/>
              <w:rPr>
                <w:rFonts w:ascii="Times New Roman" w:hAnsi="Times New Roman"/>
              </w:rPr>
            </w:pPr>
            <w:r w:rsidRPr="007B31BC">
              <w:rPr>
                <w:rFonts w:ascii="Times New Roman" w:hAnsi="Times New Roman"/>
              </w:rPr>
              <w:t>Yes</w:t>
            </w:r>
          </w:p>
          <w:p w:rsidR="004A5139" w:rsidRPr="007B31BC" w:rsidP="00CD6DEB" w14:paraId="032FBB7B" w14:textId="19A0B3EE">
            <w:pPr>
              <w:pStyle w:val="ListParagraph"/>
              <w:numPr>
                <w:ilvl w:val="0"/>
                <w:numId w:val="17"/>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35A29B62" w14:textId="77777777">
            <w:pPr>
              <w:pStyle w:val="ListParagraph"/>
              <w:numPr>
                <w:ilvl w:val="0"/>
                <w:numId w:val="24"/>
              </w:numPr>
              <w:spacing w:line="14" w:lineRule="atLeast"/>
              <w:rPr>
                <w:rFonts w:ascii="Times New Roman" w:hAnsi="Times New Roman"/>
              </w:rPr>
            </w:pPr>
            <w:r w:rsidRPr="007B31BC">
              <w:rPr>
                <w:rFonts w:ascii="Times New Roman" w:hAnsi="Times New Roman"/>
              </w:rPr>
              <w:t>Yes</w:t>
            </w:r>
          </w:p>
          <w:p w:rsidR="004A5139" w:rsidRPr="007B31BC" w:rsidP="00CD6DEB" w14:paraId="56BAC649" w14:textId="498CB257">
            <w:pPr>
              <w:pStyle w:val="ListParagraph"/>
              <w:numPr>
                <w:ilvl w:val="0"/>
                <w:numId w:val="24"/>
              </w:numPr>
              <w:spacing w:line="14" w:lineRule="atLeast"/>
              <w:rPr>
                <w:rFonts w:ascii="Times New Roman" w:hAnsi="Times New Roman"/>
              </w:rPr>
            </w:pPr>
            <w:r w:rsidRPr="007B31BC">
              <w:rPr>
                <w:rFonts w:ascii="Times New Roman" w:hAnsi="Times New Roman"/>
              </w:rPr>
              <w:t>No</w:t>
            </w:r>
          </w:p>
        </w:tc>
      </w:tr>
      <w:tr w14:paraId="1B19A0B7" w14:textId="77777777" w:rsidTr="004E6743">
        <w:tblPrEx>
          <w:tblW w:w="10615" w:type="dxa"/>
          <w:tblLayout w:type="fixed"/>
          <w:tblLook w:val="04A0"/>
        </w:tblPrEx>
        <w:trPr>
          <w:cantSplit/>
        </w:trPr>
        <w:tc>
          <w:tcPr>
            <w:tcW w:w="5035" w:type="dxa"/>
          </w:tcPr>
          <w:p w:rsidR="004A5139" w:rsidRPr="007B31BC" w:rsidP="00CD6DEB" w14:paraId="57F6A71A" w14:textId="7FDE4A6F">
            <w:pPr>
              <w:pStyle w:val="ListParagraph"/>
              <w:numPr>
                <w:ilvl w:val="0"/>
                <w:numId w:val="4"/>
              </w:numPr>
              <w:rPr>
                <w:rFonts w:ascii="Times New Roman" w:hAnsi="Times New Roman"/>
              </w:rPr>
            </w:pPr>
            <w:r w:rsidRPr="007B31BC">
              <w:rPr>
                <w:rFonts w:ascii="Times New Roman" w:hAnsi="Times New Roman"/>
              </w:rPr>
              <w:t xml:space="preserve">Service providers you know, like doctors/pediatricians, social workers, schools, </w:t>
            </w:r>
            <w:r w:rsidR="00BF5C59">
              <w:rPr>
                <w:rFonts w:ascii="Times New Roman" w:hAnsi="Times New Roman"/>
              </w:rPr>
              <w:t xml:space="preserve">libraries, </w:t>
            </w:r>
            <w:r w:rsidRPr="007B31BC">
              <w:rPr>
                <w:rFonts w:ascii="Times New Roman" w:hAnsi="Times New Roman"/>
              </w:rPr>
              <w:t xml:space="preserve">and clergy. </w:t>
            </w:r>
            <w:r w:rsidRPr="007B31BC" w:rsidR="009C40E7">
              <w:rPr>
                <w:rFonts w:ascii="Times New Roman" w:hAnsi="Times New Roman"/>
              </w:rPr>
              <w:t>(</w:t>
            </w:r>
            <w:r w:rsidRPr="007B31BC">
              <w:rPr>
                <w:rFonts w:ascii="Times New Roman" w:hAnsi="Times New Roman"/>
              </w:rPr>
              <w:t>Please do not include child care providers.</w:t>
            </w:r>
            <w:r w:rsidRPr="007B31BC" w:rsidR="009C40E7">
              <w:rPr>
                <w:rFonts w:ascii="Times New Roman" w:hAnsi="Times New Roman"/>
              </w:rPr>
              <w:t>)</w:t>
            </w:r>
          </w:p>
        </w:tc>
        <w:tc>
          <w:tcPr>
            <w:tcW w:w="1800" w:type="dxa"/>
            <w:vAlign w:val="center"/>
          </w:tcPr>
          <w:p w:rsidR="004A5139" w:rsidRPr="007B31BC" w:rsidP="009A4203" w14:paraId="33B41391" w14:textId="3F9AD6B8"/>
        </w:tc>
        <w:tc>
          <w:tcPr>
            <w:tcW w:w="1800" w:type="dxa"/>
            <w:vAlign w:val="center"/>
          </w:tcPr>
          <w:p w:rsidR="004A5139" w:rsidRPr="007B31BC" w:rsidP="00CD6DEB" w14:paraId="0A0F26D5" w14:textId="77777777">
            <w:pPr>
              <w:pStyle w:val="ListParagraph"/>
              <w:numPr>
                <w:ilvl w:val="0"/>
                <w:numId w:val="18"/>
              </w:numPr>
              <w:spacing w:line="14" w:lineRule="atLeast"/>
              <w:rPr>
                <w:rFonts w:ascii="Times New Roman" w:hAnsi="Times New Roman"/>
              </w:rPr>
            </w:pPr>
            <w:r w:rsidRPr="007B31BC">
              <w:rPr>
                <w:rFonts w:ascii="Times New Roman" w:hAnsi="Times New Roman"/>
              </w:rPr>
              <w:t>Yes</w:t>
            </w:r>
          </w:p>
          <w:p w:rsidR="004A5139" w:rsidRPr="007B31BC" w:rsidP="00CD6DEB" w14:paraId="4DC22344" w14:textId="0B34F7B2">
            <w:pPr>
              <w:pStyle w:val="ListParagraph"/>
              <w:numPr>
                <w:ilvl w:val="0"/>
                <w:numId w:val="18"/>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EBEDF83" w14:textId="77777777">
            <w:pPr>
              <w:pStyle w:val="ListParagraph"/>
              <w:numPr>
                <w:ilvl w:val="0"/>
                <w:numId w:val="25"/>
              </w:numPr>
              <w:spacing w:line="14" w:lineRule="atLeast"/>
              <w:rPr>
                <w:rFonts w:ascii="Times New Roman" w:hAnsi="Times New Roman"/>
              </w:rPr>
            </w:pPr>
            <w:r w:rsidRPr="007B31BC">
              <w:rPr>
                <w:rFonts w:ascii="Times New Roman" w:hAnsi="Times New Roman"/>
              </w:rPr>
              <w:t>Yes</w:t>
            </w:r>
          </w:p>
          <w:p w:rsidR="004A5139" w:rsidRPr="007B31BC" w:rsidP="00CD6DEB" w14:paraId="5CED3B68" w14:textId="6E4F9974">
            <w:pPr>
              <w:pStyle w:val="ListParagraph"/>
              <w:numPr>
                <w:ilvl w:val="0"/>
                <w:numId w:val="25"/>
              </w:numPr>
              <w:spacing w:line="14" w:lineRule="atLeast"/>
              <w:rPr>
                <w:rFonts w:ascii="Times New Roman" w:hAnsi="Times New Roman"/>
              </w:rPr>
            </w:pPr>
            <w:r w:rsidRPr="007B31BC">
              <w:rPr>
                <w:rFonts w:ascii="Times New Roman" w:hAnsi="Times New Roman"/>
              </w:rPr>
              <w:t>No</w:t>
            </w:r>
          </w:p>
        </w:tc>
      </w:tr>
      <w:tr w14:paraId="79689A61" w14:textId="77777777" w:rsidTr="004E6743">
        <w:tblPrEx>
          <w:tblW w:w="10615" w:type="dxa"/>
          <w:tblLayout w:type="fixed"/>
          <w:tblLook w:val="04A0"/>
        </w:tblPrEx>
        <w:trPr>
          <w:cantSplit/>
        </w:trPr>
        <w:tc>
          <w:tcPr>
            <w:tcW w:w="5035" w:type="dxa"/>
          </w:tcPr>
          <w:p w:rsidR="004A5139" w:rsidRPr="007B31BC" w:rsidP="00CD6DEB" w14:paraId="3BA27D94" w14:textId="3718D395">
            <w:pPr>
              <w:pStyle w:val="ListParagraph"/>
              <w:numPr>
                <w:ilvl w:val="0"/>
                <w:numId w:val="4"/>
              </w:numPr>
              <w:rPr>
                <w:rFonts w:ascii="Times New Roman" w:hAnsi="Times New Roman"/>
              </w:rPr>
            </w:pPr>
            <w:r w:rsidRPr="007B31BC">
              <w:rPr>
                <w:rFonts w:ascii="Times New Roman" w:hAnsi="Times New Roman"/>
              </w:rPr>
              <w:t>People you don’t know, such as on Facebook groups, Yelp ratings, or things you overheard</w:t>
            </w:r>
          </w:p>
        </w:tc>
        <w:tc>
          <w:tcPr>
            <w:tcW w:w="1800" w:type="dxa"/>
            <w:vAlign w:val="center"/>
          </w:tcPr>
          <w:p w:rsidR="004A5139" w:rsidRPr="007B31BC" w:rsidP="009A4203" w14:paraId="63B85DDF" w14:textId="64A79F26"/>
        </w:tc>
        <w:tc>
          <w:tcPr>
            <w:tcW w:w="1800" w:type="dxa"/>
            <w:vAlign w:val="center"/>
          </w:tcPr>
          <w:p w:rsidR="004A5139" w:rsidRPr="007B31BC" w:rsidP="00CD6DEB" w14:paraId="4562CBD0" w14:textId="77777777">
            <w:pPr>
              <w:pStyle w:val="ListParagraph"/>
              <w:numPr>
                <w:ilvl w:val="0"/>
                <w:numId w:val="19"/>
              </w:numPr>
              <w:spacing w:line="14" w:lineRule="atLeast"/>
              <w:rPr>
                <w:rFonts w:ascii="Times New Roman" w:hAnsi="Times New Roman"/>
              </w:rPr>
            </w:pPr>
            <w:r w:rsidRPr="007B31BC">
              <w:rPr>
                <w:rFonts w:ascii="Times New Roman" w:hAnsi="Times New Roman"/>
              </w:rPr>
              <w:t>Yes</w:t>
            </w:r>
          </w:p>
          <w:p w:rsidR="004A5139" w:rsidRPr="007B31BC" w:rsidP="00CD6DEB" w14:paraId="32F61C50" w14:textId="64DB1FE0">
            <w:pPr>
              <w:pStyle w:val="ListParagraph"/>
              <w:numPr>
                <w:ilvl w:val="0"/>
                <w:numId w:val="19"/>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23DD18CE" w14:textId="77777777">
            <w:pPr>
              <w:pStyle w:val="ListParagraph"/>
              <w:numPr>
                <w:ilvl w:val="0"/>
                <w:numId w:val="26"/>
              </w:numPr>
              <w:spacing w:line="14" w:lineRule="atLeast"/>
              <w:rPr>
                <w:rFonts w:ascii="Times New Roman" w:hAnsi="Times New Roman"/>
              </w:rPr>
            </w:pPr>
            <w:r w:rsidRPr="007B31BC">
              <w:rPr>
                <w:rFonts w:ascii="Times New Roman" w:hAnsi="Times New Roman"/>
              </w:rPr>
              <w:t>Yes</w:t>
            </w:r>
          </w:p>
          <w:p w:rsidR="004A5139" w:rsidRPr="007B31BC" w:rsidP="00CD6DEB" w14:paraId="26A8FCE9" w14:textId="7E948C73">
            <w:pPr>
              <w:pStyle w:val="ListParagraph"/>
              <w:numPr>
                <w:ilvl w:val="0"/>
                <w:numId w:val="26"/>
              </w:numPr>
              <w:spacing w:line="14" w:lineRule="atLeast"/>
              <w:rPr>
                <w:rFonts w:ascii="Times New Roman" w:hAnsi="Times New Roman"/>
              </w:rPr>
            </w:pPr>
            <w:r w:rsidRPr="007B31BC">
              <w:rPr>
                <w:rFonts w:ascii="Times New Roman" w:hAnsi="Times New Roman"/>
              </w:rPr>
              <w:t>No</w:t>
            </w:r>
          </w:p>
        </w:tc>
      </w:tr>
      <w:tr w14:paraId="5164BA64" w14:textId="77777777" w:rsidTr="004E6743">
        <w:tblPrEx>
          <w:tblW w:w="10615" w:type="dxa"/>
          <w:tblLayout w:type="fixed"/>
          <w:tblLook w:val="04A0"/>
        </w:tblPrEx>
        <w:trPr>
          <w:cantSplit/>
        </w:trPr>
        <w:tc>
          <w:tcPr>
            <w:tcW w:w="5035" w:type="dxa"/>
          </w:tcPr>
          <w:p w:rsidR="004A5139" w:rsidRPr="007B31BC" w:rsidP="00CD6DEB" w14:paraId="41374A12" w14:textId="61B40A09">
            <w:pPr>
              <w:pStyle w:val="ListParagraph"/>
              <w:numPr>
                <w:ilvl w:val="0"/>
                <w:numId w:val="4"/>
              </w:numPr>
              <w:rPr>
                <w:rFonts w:ascii="Times New Roman" w:hAnsi="Times New Roman"/>
              </w:rPr>
            </w:pPr>
            <w:r w:rsidRPr="007B31BC">
              <w:rPr>
                <w:rFonts w:ascii="Times New Roman" w:hAnsi="Times New Roman"/>
              </w:rPr>
              <w:t>People you know, such as friends, family</w:t>
            </w:r>
            <w:r w:rsidR="00BF5C59">
              <w:rPr>
                <w:rFonts w:ascii="Times New Roman" w:hAnsi="Times New Roman"/>
              </w:rPr>
              <w:t>, employers,</w:t>
            </w:r>
            <w:r w:rsidRPr="007B31BC">
              <w:rPr>
                <w:rFonts w:ascii="Times New Roman" w:hAnsi="Times New Roman"/>
              </w:rPr>
              <w:t xml:space="preserve"> or neighbors (even if on social media like Facebook and apps)</w:t>
            </w:r>
          </w:p>
        </w:tc>
        <w:tc>
          <w:tcPr>
            <w:tcW w:w="1800" w:type="dxa"/>
            <w:vAlign w:val="center"/>
          </w:tcPr>
          <w:p w:rsidR="004A5139" w:rsidRPr="007B31BC" w:rsidP="009A4203" w14:paraId="7C5A7C79" w14:textId="1C1DEF1F"/>
        </w:tc>
        <w:tc>
          <w:tcPr>
            <w:tcW w:w="1800" w:type="dxa"/>
            <w:vAlign w:val="center"/>
          </w:tcPr>
          <w:p w:rsidR="004A5139" w:rsidRPr="007B31BC" w:rsidP="00CD6DEB" w14:paraId="258E4F29" w14:textId="77777777">
            <w:pPr>
              <w:pStyle w:val="ListParagraph"/>
              <w:numPr>
                <w:ilvl w:val="0"/>
                <w:numId w:val="20"/>
              </w:numPr>
              <w:spacing w:line="14" w:lineRule="atLeast"/>
              <w:rPr>
                <w:rFonts w:ascii="Times New Roman" w:hAnsi="Times New Roman"/>
              </w:rPr>
            </w:pPr>
            <w:r w:rsidRPr="007B31BC">
              <w:rPr>
                <w:rFonts w:ascii="Times New Roman" w:hAnsi="Times New Roman"/>
              </w:rPr>
              <w:t>Yes</w:t>
            </w:r>
          </w:p>
          <w:p w:rsidR="004A5139" w:rsidRPr="007B31BC" w:rsidP="00CD6DEB" w14:paraId="091CB726" w14:textId="3A7B418B">
            <w:pPr>
              <w:pStyle w:val="ListParagraph"/>
              <w:numPr>
                <w:ilvl w:val="0"/>
                <w:numId w:val="20"/>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67F60B6" w14:textId="77777777">
            <w:pPr>
              <w:pStyle w:val="ListParagraph"/>
              <w:numPr>
                <w:ilvl w:val="0"/>
                <w:numId w:val="27"/>
              </w:numPr>
              <w:spacing w:line="14" w:lineRule="atLeast"/>
              <w:rPr>
                <w:rFonts w:ascii="Times New Roman" w:hAnsi="Times New Roman"/>
              </w:rPr>
            </w:pPr>
            <w:r w:rsidRPr="007B31BC">
              <w:rPr>
                <w:rFonts w:ascii="Times New Roman" w:hAnsi="Times New Roman"/>
              </w:rPr>
              <w:t>Yes</w:t>
            </w:r>
          </w:p>
          <w:p w:rsidR="004A5139" w:rsidRPr="007B31BC" w:rsidP="00CD6DEB" w14:paraId="110BC914" w14:textId="73113732">
            <w:pPr>
              <w:pStyle w:val="ListParagraph"/>
              <w:numPr>
                <w:ilvl w:val="0"/>
                <w:numId w:val="27"/>
              </w:numPr>
              <w:spacing w:line="14" w:lineRule="atLeast"/>
              <w:rPr>
                <w:rFonts w:ascii="Times New Roman" w:hAnsi="Times New Roman"/>
              </w:rPr>
            </w:pPr>
            <w:r w:rsidRPr="007B31BC">
              <w:rPr>
                <w:rFonts w:ascii="Times New Roman" w:hAnsi="Times New Roman"/>
              </w:rPr>
              <w:t>No</w:t>
            </w:r>
          </w:p>
        </w:tc>
      </w:tr>
      <w:bookmarkEnd w:id="25"/>
      <w:bookmarkEnd w:id="27"/>
    </w:tbl>
    <w:p w:rsidR="00705A43" w:rsidRPr="007B31BC" w14:paraId="76D17C03" w14:textId="77777777">
      <w:pPr>
        <w:rPr>
          <w:rFonts w:ascii="Times New Roman" w:hAnsi="Times New Roman"/>
          <w:sz w:val="22"/>
          <w:szCs w:val="22"/>
        </w:rPr>
      </w:pPr>
    </w:p>
    <w:p w:rsidR="00705A43" w14:paraId="0B3A3398" w14:textId="77777777">
      <w:pPr>
        <w:rPr>
          <w:rFonts w:ascii="Times New Roman" w:hAnsi="Times New Roman"/>
          <w:color w:val="FF0000"/>
          <w:sz w:val="22"/>
          <w:szCs w:val="22"/>
        </w:rPr>
      </w:pPr>
    </w:p>
    <w:p w:rsidR="00FB2B61" w14:paraId="4D0B43A1" w14:textId="7B6503E3">
      <w:pPr>
        <w:rPr>
          <w:rFonts w:ascii="Times New Roman" w:hAnsi="Times New Roman"/>
          <w:sz w:val="22"/>
          <w:szCs w:val="22"/>
        </w:rPr>
      </w:pPr>
      <w:bookmarkStart w:id="29" w:name="OLE_LINK19"/>
      <w:r w:rsidRPr="007B31BC">
        <w:rPr>
          <w:rFonts w:ascii="Times New Roman" w:hAnsi="Times New Roman"/>
          <w:color w:val="FF0000"/>
          <w:sz w:val="22"/>
          <w:szCs w:val="22"/>
        </w:rPr>
        <w:t xml:space="preserve">(IF a </w:t>
      </w:r>
      <w:r w:rsidR="00CB67C9">
        <w:rPr>
          <w:rFonts w:ascii="Times New Roman" w:hAnsi="Times New Roman"/>
          <w:color w:val="FF0000"/>
          <w:sz w:val="22"/>
          <w:szCs w:val="22"/>
        </w:rPr>
        <w:t>or</w:t>
      </w:r>
      <w:r w:rsidRPr="007B31BC">
        <w:rPr>
          <w:rFonts w:ascii="Times New Roman" w:hAnsi="Times New Roman"/>
          <w:color w:val="FF0000"/>
          <w:sz w:val="22"/>
          <w:szCs w:val="22"/>
        </w:rPr>
        <w:t xml:space="preserve"> b) </w:t>
      </w:r>
      <w:r w:rsidR="00292F01">
        <w:rPr>
          <w:rFonts w:ascii="Times New Roman" w:hAnsi="Times New Roman"/>
          <w:color w:val="FF0000"/>
          <w:sz w:val="22"/>
          <w:szCs w:val="22"/>
        </w:rPr>
        <w:t xml:space="preserve">Yes in </w:t>
      </w:r>
      <w:r w:rsidRPr="007B31BC">
        <w:rPr>
          <w:rFonts w:ascii="Times New Roman" w:hAnsi="Times New Roman"/>
          <w:color w:val="FF0000"/>
          <w:sz w:val="22"/>
          <w:szCs w:val="22"/>
        </w:rPr>
        <w:t>C</w:t>
      </w:r>
      <w:r w:rsidR="00705A43">
        <w:rPr>
          <w:rFonts w:ascii="Times New Roman" w:hAnsi="Times New Roman"/>
          <w:color w:val="FF0000"/>
          <w:sz w:val="22"/>
          <w:szCs w:val="22"/>
        </w:rPr>
        <w:t>1</w:t>
      </w:r>
      <w:r w:rsidRPr="007B31BC">
        <w:rPr>
          <w:rFonts w:ascii="Times New Roman" w:hAnsi="Times New Roman"/>
          <w:color w:val="FF0000"/>
          <w:sz w:val="22"/>
          <w:szCs w:val="22"/>
        </w:rPr>
        <w:t xml:space="preserve"> OR C</w:t>
      </w:r>
      <w:r w:rsidR="00705A43">
        <w:rPr>
          <w:rFonts w:ascii="Times New Roman" w:hAnsi="Times New Roman"/>
          <w:color w:val="FF0000"/>
          <w:sz w:val="22"/>
          <w:szCs w:val="22"/>
        </w:rPr>
        <w:t>2</w:t>
      </w:r>
      <w:r w:rsidRPr="007B31BC">
        <w:rPr>
          <w:rFonts w:ascii="Times New Roman" w:hAnsi="Times New Roman"/>
          <w:color w:val="FF0000"/>
          <w:sz w:val="22"/>
          <w:szCs w:val="22"/>
        </w:rPr>
        <w:t xml:space="preserve"> ABOVE, ASK:</w:t>
      </w:r>
    </w:p>
    <w:bookmarkEnd w:id="29"/>
    <w:p w:rsidR="007B66F9" w:rsidRPr="007B31BC" w14:paraId="5D25206E" w14:textId="2A78AA6E">
      <w:pPr>
        <w:rPr>
          <w:rFonts w:ascii="Times New Roman" w:hAnsi="Times New Roman"/>
          <w:sz w:val="22"/>
          <w:szCs w:val="22"/>
        </w:rPr>
      </w:pPr>
      <w:r w:rsidRPr="007B31BC">
        <w:rPr>
          <w:rFonts w:ascii="Times New Roman" w:hAnsi="Times New Roman"/>
          <w:sz w:val="22"/>
          <w:szCs w:val="22"/>
        </w:rPr>
        <w:t>C</w:t>
      </w:r>
      <w:r w:rsidR="00705A43">
        <w:rPr>
          <w:rFonts w:ascii="Times New Roman" w:hAnsi="Times New Roman"/>
          <w:sz w:val="22"/>
          <w:szCs w:val="22"/>
        </w:rPr>
        <w:t>3</w:t>
      </w:r>
      <w:r w:rsidRPr="007B31BC">
        <w:rPr>
          <w:rFonts w:ascii="Times New Roman" w:hAnsi="Times New Roman"/>
          <w:sz w:val="22"/>
          <w:szCs w:val="22"/>
        </w:rPr>
        <w:t>.</w:t>
      </w:r>
      <w:r w:rsidR="00FB2B61">
        <w:rPr>
          <w:rFonts w:ascii="Times New Roman" w:hAnsi="Times New Roman"/>
          <w:sz w:val="22"/>
          <w:szCs w:val="22"/>
        </w:rPr>
        <w:t xml:space="preserve"> </w:t>
      </w:r>
      <w:r w:rsidRPr="007B31BC">
        <w:rPr>
          <w:rFonts w:ascii="Times New Roman" w:hAnsi="Times New Roman"/>
          <w:sz w:val="22"/>
          <w:szCs w:val="22"/>
        </w:rPr>
        <w:t>What websites</w:t>
      </w:r>
      <w:r w:rsidR="00A9608F">
        <w:rPr>
          <w:rFonts w:ascii="Times New Roman" w:hAnsi="Times New Roman"/>
          <w:sz w:val="22"/>
          <w:szCs w:val="22"/>
        </w:rPr>
        <w:t xml:space="preserve"> (not including Google)</w:t>
      </w:r>
      <w:r w:rsidRPr="007B31BC">
        <w:rPr>
          <w:rFonts w:ascii="Times New Roman" w:hAnsi="Times New Roman"/>
          <w:sz w:val="22"/>
          <w:szCs w:val="22"/>
        </w:rPr>
        <w:t xml:space="preserve">, </w:t>
      </w:r>
      <w:r w:rsidR="00A9608F">
        <w:rPr>
          <w:rFonts w:ascii="Times New Roman" w:hAnsi="Times New Roman"/>
          <w:sz w:val="22"/>
          <w:szCs w:val="22"/>
        </w:rPr>
        <w:t xml:space="preserve">child care </w:t>
      </w:r>
      <w:r w:rsidRPr="007B31BC">
        <w:rPr>
          <w:rFonts w:ascii="Times New Roman" w:hAnsi="Times New Roman"/>
          <w:sz w:val="22"/>
          <w:szCs w:val="22"/>
        </w:rPr>
        <w:t>search tools</w:t>
      </w:r>
      <w:r w:rsidRPr="007B31BC" w:rsidR="00E10F01">
        <w:rPr>
          <w:rFonts w:ascii="Times New Roman" w:hAnsi="Times New Roman"/>
          <w:sz w:val="22"/>
          <w:szCs w:val="22"/>
        </w:rPr>
        <w:t>,</w:t>
      </w:r>
      <w:r w:rsidRPr="007B31BC">
        <w:rPr>
          <w:rFonts w:ascii="Times New Roman" w:hAnsi="Times New Roman"/>
          <w:sz w:val="22"/>
          <w:szCs w:val="22"/>
        </w:rPr>
        <w:t xml:space="preserve"> </w:t>
      </w:r>
      <w:r w:rsidRPr="007B31BC" w:rsidR="00044D93">
        <w:rPr>
          <w:rFonts w:ascii="Times New Roman" w:hAnsi="Times New Roman"/>
          <w:sz w:val="22"/>
          <w:szCs w:val="22"/>
        </w:rPr>
        <w:t xml:space="preserve">or </w:t>
      </w:r>
      <w:r w:rsidRPr="007B31BC">
        <w:rPr>
          <w:rFonts w:ascii="Times New Roman" w:hAnsi="Times New Roman"/>
          <w:sz w:val="22"/>
          <w:szCs w:val="22"/>
        </w:rPr>
        <w:t xml:space="preserve">apps do you recall using? </w:t>
      </w:r>
      <w:r w:rsidRPr="007B31BC">
        <w:rPr>
          <w:rFonts w:ascii="Times New Roman" w:hAnsi="Times New Roman"/>
          <w:color w:val="FF0000"/>
          <w:sz w:val="22"/>
          <w:szCs w:val="22"/>
        </w:rPr>
        <w:t>(RECORD UP TO 3.)</w:t>
      </w:r>
    </w:p>
    <w:p w:rsidR="0039756E" w:rsidRPr="007B31BC" w14:paraId="3DDEC977"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rsidRPr="007B31BC" w14:paraId="4D8DB749"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14:paraId="3D9235AC"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8454E8" w:rsidRPr="007B31BC" w14:paraId="3C48698A" w14:textId="77777777">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4"/>
        <w:gridCol w:w="1634"/>
        <w:gridCol w:w="1828"/>
        <w:gridCol w:w="1853"/>
        <w:gridCol w:w="1611"/>
      </w:tblGrid>
      <w:tr w14:paraId="6CC3C794" w14:textId="77777777" w:rsidTr="00BB29C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94"/>
        </w:trPr>
        <w:tc>
          <w:tcPr>
            <w:tcW w:w="3865" w:type="dxa"/>
            <w:vAlign w:val="bottom"/>
          </w:tcPr>
          <w:p w:rsidR="00FB46CF" w:rsidRPr="007B31BC" w:rsidP="00E10F01" w14:paraId="6B943500" w14:textId="129A11B1">
            <w:pPr>
              <w:rPr>
                <w:rFonts w:ascii="Times New Roman" w:hAnsi="Times New Roman"/>
                <w:color w:val="FF0000"/>
                <w:sz w:val="22"/>
                <w:szCs w:val="22"/>
              </w:rPr>
            </w:pPr>
            <w:r w:rsidRPr="007B31BC">
              <w:rPr>
                <w:rFonts w:ascii="Times New Roman" w:hAnsi="Times New Roman"/>
                <w:color w:val="FF0000"/>
                <w:sz w:val="22"/>
                <w:szCs w:val="22"/>
              </w:rPr>
              <w:t>(ASK ONLY IF C</w:t>
            </w:r>
            <w:r w:rsidR="00FB5EA1">
              <w:rPr>
                <w:rFonts w:ascii="Times New Roman" w:hAnsi="Times New Roman"/>
                <w:color w:val="FF0000"/>
                <w:sz w:val="22"/>
                <w:szCs w:val="22"/>
              </w:rPr>
              <w:t>1</w:t>
            </w:r>
            <w:r w:rsidRPr="007B31BC">
              <w:rPr>
                <w:rFonts w:ascii="Times New Roman" w:hAnsi="Times New Roman"/>
                <w:color w:val="FF0000"/>
                <w:sz w:val="22"/>
                <w:szCs w:val="22"/>
              </w:rPr>
              <w:t xml:space="preserve"> or C</w:t>
            </w:r>
            <w:r w:rsidR="00FB5EA1">
              <w:rPr>
                <w:rFonts w:ascii="Times New Roman" w:hAnsi="Times New Roman"/>
                <w:color w:val="FF0000"/>
                <w:sz w:val="22"/>
                <w:szCs w:val="22"/>
              </w:rPr>
              <w:t>2</w:t>
            </w:r>
            <w:r w:rsidRPr="007B31BC">
              <w:rPr>
                <w:rFonts w:ascii="Times New Roman" w:hAnsi="Times New Roman"/>
                <w:color w:val="FF0000"/>
                <w:sz w:val="22"/>
                <w:szCs w:val="22"/>
              </w:rPr>
              <w:t>=YES</w:t>
            </w:r>
            <w:r w:rsidRPr="007B31BC" w:rsidR="00F01147">
              <w:rPr>
                <w:rFonts w:ascii="Times New Roman" w:hAnsi="Times New Roman"/>
                <w:color w:val="FF0000"/>
                <w:sz w:val="22"/>
                <w:szCs w:val="22"/>
              </w:rPr>
              <w:t xml:space="preserve"> </w:t>
            </w:r>
          </w:p>
          <w:p w:rsidR="00E10F01" w:rsidRPr="007B31BC" w:rsidP="00E10F01" w14:paraId="7B49ECC2" w14:textId="0CDB487A">
            <w:pPr>
              <w:rPr>
                <w:rFonts w:ascii="Times New Roman" w:hAnsi="Times New Roman"/>
                <w:color w:val="FF0000"/>
                <w:sz w:val="22"/>
                <w:szCs w:val="22"/>
              </w:rPr>
            </w:pPr>
            <w:r w:rsidRPr="007B31BC">
              <w:rPr>
                <w:rFonts w:ascii="Times New Roman" w:hAnsi="Times New Roman"/>
                <w:color w:val="FF0000"/>
                <w:sz w:val="22"/>
                <w:szCs w:val="22"/>
              </w:rPr>
              <w:t xml:space="preserve">FOR EACH </w:t>
            </w:r>
            <w:r w:rsidRPr="007B31BC" w:rsidR="00FB46CF">
              <w:rPr>
                <w:rFonts w:ascii="Times New Roman" w:hAnsi="Times New Roman"/>
                <w:color w:val="FF0000"/>
                <w:sz w:val="22"/>
                <w:szCs w:val="22"/>
              </w:rPr>
              <w:t>SELECTED SOURCE,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Pr>
                <w:rFonts w:ascii="Times New Roman" w:hAnsi="Times New Roman"/>
                <w:color w:val="FF0000"/>
                <w:sz w:val="22"/>
                <w:szCs w:val="22"/>
              </w:rPr>
              <w:t xml:space="preserve"> </w:t>
            </w:r>
            <w:r w:rsidRPr="007B31BC" w:rsidR="00FB46CF">
              <w:rPr>
                <w:rFonts w:ascii="Times New Roman" w:hAnsi="Times New Roman"/>
                <w:color w:val="FF0000"/>
                <w:sz w:val="22"/>
                <w:szCs w:val="22"/>
              </w:rPr>
              <w:t>AND LOOP BACK TO NEXT SOURCE TO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sidR="00FB46CF">
              <w:rPr>
                <w:rFonts w:ascii="Times New Roman" w:hAnsi="Times New Roman"/>
                <w:color w:val="FF0000"/>
                <w:sz w:val="22"/>
                <w:szCs w:val="22"/>
              </w:rPr>
              <w:t xml:space="preserve"> FOR ALL SOURCES SELECTED</w:t>
            </w:r>
            <w:r w:rsidRPr="007B31BC">
              <w:rPr>
                <w:rFonts w:ascii="Times New Roman" w:hAnsi="Times New Roman"/>
                <w:color w:val="FF0000"/>
                <w:sz w:val="22"/>
                <w:szCs w:val="22"/>
              </w:rPr>
              <w:t>)</w:t>
            </w:r>
          </w:p>
          <w:p w:rsidR="00E10F01" w:rsidRPr="007B31BC" w:rsidP="00E10F01" w14:paraId="35257D11" w14:textId="605F0C94">
            <w:pPr>
              <w:keepLines/>
              <w:spacing w:before="40" w:after="40"/>
              <w:rPr>
                <w:rFonts w:ascii="Times New Roman" w:hAnsi="Times New Roman"/>
                <w:sz w:val="22"/>
                <w:szCs w:val="22"/>
              </w:rPr>
            </w:pPr>
            <w:r w:rsidRPr="007B31BC">
              <w:rPr>
                <w:rFonts w:ascii="Times New Roman" w:hAnsi="Times New Roman"/>
                <w:b/>
                <w:bCs/>
                <w:sz w:val="22"/>
                <w:szCs w:val="22"/>
              </w:rPr>
              <w:t>How would you rate this source</w:t>
            </w:r>
            <w:r w:rsidRPr="007B31BC" w:rsidR="00F01147">
              <w:rPr>
                <w:rFonts w:ascii="Times New Roman" w:hAnsi="Times New Roman"/>
                <w:b/>
                <w:bCs/>
                <w:sz w:val="22"/>
                <w:szCs w:val="22"/>
              </w:rPr>
              <w:t xml:space="preserve"> </w:t>
            </w:r>
            <w:r w:rsidRPr="007B31BC" w:rsidR="00F01147">
              <w:rPr>
                <w:rFonts w:ascii="Times New Roman" w:hAnsi="Times New Roman"/>
                <w:color w:val="FF0000"/>
                <w:sz w:val="22"/>
                <w:szCs w:val="22"/>
              </w:rPr>
              <w:t>[INSERT SOURCE NAME]</w:t>
            </w:r>
            <w:r w:rsidRPr="007B31BC">
              <w:rPr>
                <w:rFonts w:ascii="Times New Roman" w:hAnsi="Times New Roman"/>
                <w:b/>
                <w:bCs/>
                <w:color w:val="FF0000"/>
                <w:sz w:val="22"/>
                <w:szCs w:val="22"/>
              </w:rPr>
              <w:t xml:space="preserve"> </w:t>
            </w:r>
            <w:r w:rsidRPr="007B31BC">
              <w:rPr>
                <w:rFonts w:ascii="Times New Roman" w:hAnsi="Times New Roman"/>
                <w:b/>
                <w:bCs/>
                <w:sz w:val="22"/>
                <w:szCs w:val="22"/>
              </w:rPr>
              <w:t>for information about child care?</w:t>
            </w:r>
          </w:p>
        </w:tc>
        <w:tc>
          <w:tcPr>
            <w:tcW w:w="1634" w:type="dxa"/>
            <w:vAlign w:val="bottom"/>
          </w:tcPr>
          <w:p w:rsidR="00E10F01" w:rsidRPr="007B31BC" w:rsidP="00E10F01" w14:paraId="7A3BD023" w14:textId="53782153">
            <w:pPr>
              <w:spacing w:line="252" w:lineRule="auto"/>
              <w:ind w:left="360"/>
              <w:rPr>
                <w:rFonts w:ascii="Times New Roman" w:hAnsi="Times New Roman"/>
                <w:sz w:val="22"/>
                <w:szCs w:val="22"/>
              </w:rPr>
            </w:pPr>
            <w:r w:rsidRPr="007B31BC">
              <w:rPr>
                <w:rFonts w:ascii="Times New Roman" w:hAnsi="Times New Roman"/>
                <w:sz w:val="22"/>
                <w:szCs w:val="22"/>
              </w:rPr>
              <w:t>C</w:t>
            </w:r>
            <w:r w:rsidR="00F676E6">
              <w:rPr>
                <w:rFonts w:ascii="Times New Roman" w:hAnsi="Times New Roman"/>
                <w:sz w:val="22"/>
                <w:szCs w:val="22"/>
              </w:rPr>
              <w:t>4</w:t>
            </w:r>
            <w:r w:rsidRPr="007B31BC">
              <w:rPr>
                <w:rFonts w:ascii="Times New Roman" w:hAnsi="Times New Roman"/>
                <w:sz w:val="22"/>
                <w:szCs w:val="22"/>
              </w:rPr>
              <w:t xml:space="preserve">) The source has current information </w:t>
            </w:r>
            <w:bookmarkStart w:id="30" w:name="OLE_LINK85"/>
            <w:r w:rsidRPr="007B31BC" w:rsidR="00A47BDD">
              <w:rPr>
                <w:rFonts w:ascii="Times New Roman" w:hAnsi="Times New Roman"/>
                <w:color w:val="FF0000"/>
                <w:sz w:val="22"/>
                <w:szCs w:val="22"/>
              </w:rPr>
              <w:t>(Code One)</w:t>
            </w:r>
            <w:bookmarkEnd w:id="30"/>
          </w:p>
        </w:tc>
        <w:tc>
          <w:tcPr>
            <w:tcW w:w="0" w:type="auto"/>
            <w:vAlign w:val="bottom"/>
          </w:tcPr>
          <w:p w:rsidR="00E10F01" w:rsidRPr="007B31BC" w:rsidP="00E10F01" w14:paraId="63ACBC2F" w14:textId="42A33F0D">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5</w:t>
            </w:r>
            <w:r w:rsidRPr="007B31BC">
              <w:rPr>
                <w:rFonts w:ascii="Times New Roman" w:hAnsi="Times New Roman"/>
                <w:bCs/>
                <w:sz w:val="22"/>
                <w:szCs w:val="22"/>
              </w:rPr>
              <w:t xml:space="preserve">) </w:t>
            </w:r>
            <w:r w:rsidRPr="007B31BC">
              <w:rPr>
                <w:rFonts w:ascii="Times New Roman" w:hAnsi="Times New Roman"/>
                <w:sz w:val="22"/>
                <w:szCs w:val="22"/>
              </w:rPr>
              <w:t>The source has the specific information I want to know</w:t>
            </w:r>
            <w:r w:rsidRPr="007B31BC" w:rsidR="00A47BDD">
              <w:rPr>
                <w:rFonts w:ascii="Times New Roman" w:hAnsi="Times New Roman"/>
                <w:sz w:val="22"/>
                <w:szCs w:val="22"/>
              </w:rPr>
              <w:t xml:space="preserve"> </w:t>
            </w:r>
            <w:r w:rsidRPr="007B31BC" w:rsidR="00A47BDD">
              <w:rPr>
                <w:rFonts w:ascii="Times New Roman" w:hAnsi="Times New Roman"/>
                <w:color w:val="FF0000"/>
                <w:sz w:val="22"/>
                <w:szCs w:val="22"/>
              </w:rPr>
              <w:t>(Code One)</w:t>
            </w:r>
          </w:p>
        </w:tc>
        <w:tc>
          <w:tcPr>
            <w:tcW w:w="0" w:type="auto"/>
            <w:vAlign w:val="bottom"/>
          </w:tcPr>
          <w:p w:rsidR="00705A43" w:rsidP="00705A43" w14:paraId="5008F63D" w14:textId="0BB69DA8">
            <w:pPr>
              <w:rPr>
                <w:rFonts w:ascii="Times New Roman" w:hAnsi="Times New Roman"/>
                <w:sz w:val="24"/>
                <w:szCs w:val="24"/>
              </w:rPr>
            </w:pPr>
            <w:r w:rsidRPr="007B31BC">
              <w:rPr>
                <w:rFonts w:ascii="Times New Roman" w:hAnsi="Times New Roman"/>
                <w:sz w:val="22"/>
                <w:szCs w:val="22"/>
              </w:rPr>
              <w:t>C</w:t>
            </w:r>
            <w:r w:rsidR="00F676E6">
              <w:rPr>
                <w:rFonts w:ascii="Times New Roman" w:hAnsi="Times New Roman"/>
                <w:sz w:val="22"/>
                <w:szCs w:val="22"/>
              </w:rPr>
              <w:t>6</w:t>
            </w:r>
            <w:r w:rsidRPr="007B31BC">
              <w:rPr>
                <w:rFonts w:ascii="Times New Roman" w:hAnsi="Times New Roman"/>
                <w:sz w:val="22"/>
                <w:szCs w:val="22"/>
              </w:rPr>
              <w:t xml:space="preserve">) </w:t>
            </w:r>
            <w:r>
              <w:rPr>
                <w:rFonts w:ascii="Times New Roman" w:hAnsi="Times New Roman"/>
                <w:sz w:val="22"/>
                <w:szCs w:val="22"/>
              </w:rPr>
              <w:t xml:space="preserve">It has been easy for me to find information from this source </w:t>
            </w:r>
            <w:r>
              <w:rPr>
                <w:rFonts w:ascii="Times New Roman" w:hAnsi="Times New Roman"/>
                <w:color w:val="FF0000"/>
                <w:sz w:val="22"/>
                <w:szCs w:val="22"/>
              </w:rPr>
              <w:t>(Code One)</w:t>
            </w:r>
            <w:r>
              <w:rPr>
                <w:rFonts w:ascii="Times New Roman" w:hAnsi="Times New Roman"/>
                <w:sz w:val="24"/>
                <w:szCs w:val="24"/>
              </w:rPr>
              <w:t xml:space="preserve"> </w:t>
            </w:r>
          </w:p>
          <w:p w:rsidR="00E10F01" w:rsidRPr="007B31BC" w:rsidP="00E10F01" w14:paraId="74BC3F72" w14:textId="2958491A">
            <w:pPr>
              <w:spacing w:line="252" w:lineRule="auto"/>
              <w:rPr>
                <w:rFonts w:ascii="Times New Roman" w:hAnsi="Times New Roman"/>
                <w:b/>
                <w:sz w:val="22"/>
                <w:szCs w:val="22"/>
              </w:rPr>
            </w:pPr>
          </w:p>
        </w:tc>
        <w:tc>
          <w:tcPr>
            <w:tcW w:w="0" w:type="auto"/>
            <w:vAlign w:val="bottom"/>
          </w:tcPr>
          <w:p w:rsidR="00E10F01" w:rsidRPr="007B31BC" w:rsidP="00E10F01" w14:paraId="74DAF996" w14:textId="3B32AA1F">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7</w:t>
            </w:r>
            <w:r w:rsidRPr="007B31BC">
              <w:rPr>
                <w:rFonts w:ascii="Times New Roman" w:hAnsi="Times New Roman"/>
                <w:bCs/>
                <w:sz w:val="22"/>
                <w:szCs w:val="22"/>
              </w:rPr>
              <w:t>)</w:t>
            </w:r>
            <w:r w:rsidRPr="007B31BC">
              <w:rPr>
                <w:rFonts w:ascii="Times New Roman" w:hAnsi="Times New Roman"/>
                <w:b/>
                <w:sz w:val="22"/>
                <w:szCs w:val="22"/>
              </w:rPr>
              <w:t xml:space="preserve"> </w:t>
            </w:r>
            <w:r w:rsidR="00705A43">
              <w:rPr>
                <w:rFonts w:ascii="Times New Roman" w:hAnsi="Times New Roman"/>
                <w:sz w:val="22"/>
                <w:szCs w:val="22"/>
              </w:rPr>
              <w:t xml:space="preserve">I trust the source </w:t>
            </w:r>
            <w:r w:rsidR="00705A43">
              <w:rPr>
                <w:rFonts w:ascii="Times New Roman" w:hAnsi="Times New Roman"/>
                <w:color w:val="FF0000"/>
                <w:sz w:val="22"/>
                <w:szCs w:val="22"/>
              </w:rPr>
              <w:t>(Code One)</w:t>
            </w:r>
            <w:r w:rsidRPr="007B31BC" w:rsidR="00705A43">
              <w:rPr>
                <w:rFonts w:ascii="Times New Roman" w:hAnsi="Times New Roman"/>
                <w:sz w:val="22"/>
                <w:szCs w:val="22"/>
              </w:rPr>
              <w:t xml:space="preserve"> </w:t>
            </w:r>
          </w:p>
        </w:tc>
      </w:tr>
      <w:tr w14:paraId="41F71EBE" w14:textId="77777777" w:rsidTr="00BB29CF">
        <w:tblPrEx>
          <w:tblW w:w="0" w:type="auto"/>
          <w:tblLook w:val="04A0"/>
        </w:tblPrEx>
        <w:trPr>
          <w:trHeight w:val="1008"/>
        </w:trPr>
        <w:tc>
          <w:tcPr>
            <w:tcW w:w="3865" w:type="dxa"/>
          </w:tcPr>
          <w:p w:rsidR="001B6AD8" w:rsidRPr="007B31BC" w:rsidP="00CD6DEB" w14:paraId="2DCC7932" w14:textId="324B6ABE">
            <w:pPr>
              <w:pStyle w:val="ListParagraph"/>
              <w:numPr>
                <w:ilvl w:val="0"/>
                <w:numId w:val="5"/>
              </w:numPr>
              <w:spacing w:line="252" w:lineRule="auto"/>
              <w:rPr>
                <w:rFonts w:ascii="Times New Roman" w:hAnsi="Times New Roman"/>
              </w:rPr>
            </w:pPr>
            <w:bookmarkStart w:id="31" w:name="_Hlk114692284"/>
            <w:bookmarkStart w:id="32" w:name="_Hlk124341992"/>
            <w:r w:rsidRPr="007B31BC">
              <w:rPr>
                <w:rFonts w:ascii="Times New Roman" w:hAnsi="Times New Roman"/>
              </w:rPr>
              <w:t xml:space="preserve">Official government websites such as childcare.gov, </w:t>
            </w:r>
            <w:bookmarkStart w:id="33" w:name="OLE_LINK1"/>
            <w:r w:rsidRPr="007B31BC" w:rsidR="00FC3EBF">
              <w:rPr>
                <w:rFonts w:ascii="Times New Roman" w:hAnsi="Times New Roman"/>
                <w:color w:val="FF0000"/>
              </w:rPr>
              <w:t>[INSERT STATE QRIS NAME]</w:t>
            </w:r>
            <w:bookmarkEnd w:id="33"/>
            <w:r w:rsidRPr="007B31BC">
              <w:rPr>
                <w:rFonts w:ascii="Times New Roman" w:hAnsi="Times New Roman"/>
              </w:rPr>
              <w:t>, child care licensing website, or an online child care search tool from a state or community organization</w:t>
            </w:r>
          </w:p>
        </w:tc>
        <w:tc>
          <w:tcPr>
            <w:tcW w:w="1634" w:type="dxa"/>
            <w:vAlign w:val="center"/>
          </w:tcPr>
          <w:p w:rsidR="001B6AD8" w:rsidRPr="007B31BC" w:rsidP="00CD6DEB" w14:paraId="7BCE4DE0" w14:textId="7C5B88CB">
            <w:pPr>
              <w:pStyle w:val="NORCQuestionB"/>
              <w:numPr>
                <w:ilvl w:val="0"/>
                <w:numId w:val="28"/>
              </w:numPr>
              <w:spacing w:before="0" w:after="0" w:line="168" w:lineRule="auto"/>
              <w:rPr>
                <w:rFonts w:ascii="Times New Roman" w:hAnsi="Times New Roman" w:cs="Times New Roman"/>
                <w:b w:val="0"/>
                <w:bCs/>
                <w:sz w:val="22"/>
                <w:szCs w:val="22"/>
              </w:rPr>
            </w:pPr>
            <w:bookmarkStart w:id="34" w:name="OLE_LINK13"/>
            <w:bookmarkStart w:id="35" w:name="OLE_LINK14"/>
            <w:r w:rsidRPr="007B31BC">
              <w:rPr>
                <w:rFonts w:ascii="Times New Roman" w:hAnsi="Times New Roman" w:cs="Times New Roman"/>
                <w:b w:val="0"/>
                <w:bCs/>
                <w:sz w:val="22"/>
                <w:szCs w:val="22"/>
              </w:rPr>
              <w:t>Very much</w:t>
            </w:r>
          </w:p>
          <w:p w:rsidR="001B6AD8" w:rsidRPr="007B31BC" w:rsidP="00CD6DEB" w14:paraId="75E73FD4" w14:textId="77777777">
            <w:pPr>
              <w:pStyle w:val="NORCQuestionB"/>
              <w:numPr>
                <w:ilvl w:val="0"/>
                <w:numId w:val="2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8523388" w14:textId="25772F7F">
            <w:pPr>
              <w:pStyle w:val="NORCQuestionB"/>
              <w:numPr>
                <w:ilvl w:val="0"/>
                <w:numId w:val="28"/>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w:t>
            </w:r>
            <w:bookmarkEnd w:id="34"/>
            <w:r w:rsidRPr="007B31BC">
              <w:rPr>
                <w:rFonts w:ascii="Times New Roman" w:hAnsi="Times New Roman" w:cs="Times New Roman"/>
                <w:b w:val="0"/>
                <w:bCs/>
                <w:sz w:val="22"/>
                <w:szCs w:val="22"/>
              </w:rPr>
              <w:t>ll</w:t>
            </w:r>
            <w:bookmarkEnd w:id="35"/>
          </w:p>
        </w:tc>
        <w:tc>
          <w:tcPr>
            <w:tcW w:w="0" w:type="auto"/>
            <w:vAlign w:val="center"/>
          </w:tcPr>
          <w:p w:rsidR="001B6AD8" w:rsidRPr="007B31BC" w:rsidP="00CD6DEB" w14:paraId="41AD89A9" w14:textId="5D2037A4">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986F994" w14:textId="77777777">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248F9D02" w14:textId="509825C4">
            <w:pPr>
              <w:keepLines/>
              <w:numPr>
                <w:ilvl w:val="0"/>
                <w:numId w:val="35"/>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3375AF18" w14:textId="0D0B4E08">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4CB0209" w14:textId="77777777">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871CD6" w14:textId="3B19F6B3">
            <w:pPr>
              <w:keepLines/>
              <w:numPr>
                <w:ilvl w:val="0"/>
                <w:numId w:val="42"/>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79B66835" w14:textId="4A6B7E9C">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5C8A30D" w14:textId="77777777">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E69FFAE" w14:textId="5D2415D8">
            <w:pPr>
              <w:keepLines/>
              <w:numPr>
                <w:ilvl w:val="0"/>
                <w:numId w:val="49"/>
              </w:numPr>
              <w:spacing w:line="168" w:lineRule="auto"/>
              <w:rPr>
                <w:rFonts w:ascii="Times New Roman" w:hAnsi="Times New Roman"/>
                <w:bCs/>
                <w:sz w:val="22"/>
                <w:szCs w:val="22"/>
              </w:rPr>
            </w:pPr>
            <w:r w:rsidRPr="007B31BC">
              <w:rPr>
                <w:rFonts w:ascii="Times New Roman" w:hAnsi="Times New Roman"/>
                <w:bCs/>
                <w:sz w:val="22"/>
                <w:szCs w:val="22"/>
              </w:rPr>
              <w:t>Not at all</w:t>
            </w:r>
          </w:p>
        </w:tc>
      </w:tr>
      <w:bookmarkEnd w:id="31"/>
      <w:tr w14:paraId="572F84C6" w14:textId="77777777" w:rsidTr="00BB29CF">
        <w:tblPrEx>
          <w:tblW w:w="0" w:type="auto"/>
          <w:tblLook w:val="04A0"/>
        </w:tblPrEx>
        <w:trPr>
          <w:trHeight w:val="1008"/>
        </w:trPr>
        <w:tc>
          <w:tcPr>
            <w:tcW w:w="3865" w:type="dxa"/>
          </w:tcPr>
          <w:p w:rsidR="001B6AD8" w:rsidRPr="007B31BC" w:rsidP="00CD6DEB" w14:paraId="406328D4" w14:textId="5AEB0110">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Commercial websites or apps for parents such as parenting.com and care.com</w:t>
            </w:r>
          </w:p>
        </w:tc>
        <w:tc>
          <w:tcPr>
            <w:tcW w:w="1634" w:type="dxa"/>
            <w:vAlign w:val="center"/>
          </w:tcPr>
          <w:p w:rsidR="001B6AD8" w:rsidRPr="007B31BC" w:rsidP="00CD6DEB" w14:paraId="4877C5B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E7C0D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2223A2" w14:textId="16DCB72B">
            <w:pPr>
              <w:pStyle w:val="NORCQuestionB"/>
              <w:numPr>
                <w:ilvl w:val="0"/>
                <w:numId w:val="29"/>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3AFE10AE"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D2B123"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3BDD6CB" w14:textId="10E261F6">
            <w:pPr>
              <w:pStyle w:val="Tablecopy"/>
              <w:keepLines/>
              <w:numPr>
                <w:ilvl w:val="0"/>
                <w:numId w:val="3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A4E449E"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7AB1DA4"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4E5F487" w14:textId="0A9CF7EB">
            <w:pPr>
              <w:pStyle w:val="Tablecopy"/>
              <w:keepLines/>
              <w:numPr>
                <w:ilvl w:val="0"/>
                <w:numId w:val="4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B544BB4"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BE8E7C0"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4E29D28" w14:textId="010F5C70">
            <w:pPr>
              <w:pStyle w:val="Tablecopy"/>
              <w:keepLines/>
              <w:numPr>
                <w:ilvl w:val="0"/>
                <w:numId w:val="5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582702F1" w14:textId="77777777" w:rsidTr="00BB29CF">
        <w:tblPrEx>
          <w:tblW w:w="0" w:type="auto"/>
          <w:tblLook w:val="04A0"/>
        </w:tblPrEx>
        <w:trPr>
          <w:trHeight w:val="1008"/>
        </w:trPr>
        <w:tc>
          <w:tcPr>
            <w:tcW w:w="3865" w:type="dxa"/>
          </w:tcPr>
          <w:p w:rsidR="001B6AD8" w:rsidRPr="007B31BC" w:rsidP="00CD6DEB" w14:paraId="55057CFD" w14:textId="129F46ED">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In-person or telephone conversations with organizations that help parents find care</w:t>
            </w:r>
          </w:p>
        </w:tc>
        <w:tc>
          <w:tcPr>
            <w:tcW w:w="1634" w:type="dxa"/>
            <w:vAlign w:val="center"/>
          </w:tcPr>
          <w:p w:rsidR="001B6AD8" w:rsidRPr="007B31BC" w:rsidP="00CD6DEB" w14:paraId="24940BC9"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5E94F71C"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E98E6AD" w14:textId="13D8C5E4">
            <w:pPr>
              <w:pStyle w:val="NORCQuestionB"/>
              <w:numPr>
                <w:ilvl w:val="0"/>
                <w:numId w:val="30"/>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52DA1E5A"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14CB4EF8"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AD662D9" w14:textId="56A145A0">
            <w:pPr>
              <w:keepLines/>
              <w:numPr>
                <w:ilvl w:val="0"/>
                <w:numId w:val="37"/>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01B08429"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BCACE51"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9AFD2A" w14:textId="5E59E6D2">
            <w:pPr>
              <w:keepLines/>
              <w:numPr>
                <w:ilvl w:val="0"/>
                <w:numId w:val="44"/>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204FEEE6"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8CA72D"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EF2865" w14:textId="6FF636F9">
            <w:pPr>
              <w:keepLines/>
              <w:numPr>
                <w:ilvl w:val="0"/>
                <w:numId w:val="51"/>
              </w:numPr>
              <w:spacing w:line="168" w:lineRule="auto"/>
              <w:rPr>
                <w:rFonts w:ascii="Times New Roman" w:hAnsi="Times New Roman"/>
                <w:bCs/>
                <w:sz w:val="22"/>
                <w:szCs w:val="22"/>
              </w:rPr>
            </w:pPr>
            <w:r w:rsidRPr="007B31BC">
              <w:rPr>
                <w:rFonts w:ascii="Times New Roman" w:hAnsi="Times New Roman"/>
                <w:bCs/>
                <w:sz w:val="22"/>
                <w:szCs w:val="22"/>
              </w:rPr>
              <w:t>Not at all</w:t>
            </w:r>
          </w:p>
        </w:tc>
      </w:tr>
      <w:tr w14:paraId="37D1B9A4" w14:textId="77777777" w:rsidTr="00BB29CF">
        <w:tblPrEx>
          <w:tblW w:w="0" w:type="auto"/>
          <w:tblLook w:val="04A0"/>
        </w:tblPrEx>
        <w:trPr>
          <w:trHeight w:val="1008"/>
        </w:trPr>
        <w:tc>
          <w:tcPr>
            <w:tcW w:w="3865" w:type="dxa"/>
          </w:tcPr>
          <w:p w:rsidR="001B6AD8" w:rsidRPr="007B31BC" w:rsidP="00CD6DEB" w14:paraId="6BA8B4E9" w14:textId="21B528AE">
            <w:pPr>
              <w:pStyle w:val="ListParagraph"/>
              <w:numPr>
                <w:ilvl w:val="0"/>
                <w:numId w:val="5"/>
              </w:numPr>
              <w:spacing w:line="252" w:lineRule="auto"/>
              <w:rPr>
                <w:rFonts w:ascii="Times New Roman" w:hAnsi="Times New Roman"/>
              </w:rPr>
            </w:pPr>
            <w:bookmarkStart w:id="36" w:name="OLE_LINK16"/>
            <w:r w:rsidRPr="007B31BC">
              <w:rPr>
                <w:rFonts w:ascii="Times New Roman" w:hAnsi="Times New Roman"/>
              </w:rPr>
              <w:t>Child care providers themselves, whether on their websites, flyers, advertisements</w:t>
            </w:r>
            <w:r w:rsidR="00BD7564">
              <w:rPr>
                <w:rFonts w:ascii="Times New Roman" w:hAnsi="Times New Roman"/>
              </w:rPr>
              <w:t xml:space="preserve">, through social media, </w:t>
            </w:r>
            <w:r w:rsidRPr="007B31BC">
              <w:rPr>
                <w:rFonts w:ascii="Times New Roman" w:hAnsi="Times New Roman"/>
              </w:rPr>
              <w:t>or visits or calls you made to them</w:t>
            </w:r>
            <w:bookmarkEnd w:id="36"/>
          </w:p>
        </w:tc>
        <w:tc>
          <w:tcPr>
            <w:tcW w:w="1634" w:type="dxa"/>
            <w:vAlign w:val="center"/>
          </w:tcPr>
          <w:p w:rsidR="001B6AD8" w:rsidRPr="007B31BC" w:rsidP="00CD6DEB" w14:paraId="67C45175"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7175DA5B"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23134EC" w14:textId="5146C1A1">
            <w:pPr>
              <w:pStyle w:val="NORCQuestionB"/>
              <w:numPr>
                <w:ilvl w:val="0"/>
                <w:numId w:val="31"/>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478644ED"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50F0CEC"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4C81953" w14:textId="2D6F5E87">
            <w:pPr>
              <w:pStyle w:val="Tablecopy"/>
              <w:keepLines/>
              <w:numPr>
                <w:ilvl w:val="0"/>
                <w:numId w:val="38"/>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615317B3"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BC125EA"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B806BF4" w14:textId="4BD84D76">
            <w:pPr>
              <w:pStyle w:val="Tablecopy"/>
              <w:keepLines/>
              <w:numPr>
                <w:ilvl w:val="0"/>
                <w:numId w:val="45"/>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2D9B743F"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C767E8"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A5192" w14:textId="5FEA1302">
            <w:pPr>
              <w:pStyle w:val="Tablecopy"/>
              <w:keepLines/>
              <w:numPr>
                <w:ilvl w:val="0"/>
                <w:numId w:val="52"/>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14F88115" w14:textId="77777777" w:rsidTr="00BB29CF">
        <w:tblPrEx>
          <w:tblW w:w="0" w:type="auto"/>
          <w:tblLook w:val="04A0"/>
        </w:tblPrEx>
        <w:trPr>
          <w:trHeight w:val="1008"/>
        </w:trPr>
        <w:tc>
          <w:tcPr>
            <w:tcW w:w="3865" w:type="dxa"/>
          </w:tcPr>
          <w:p w:rsidR="001B6AD8" w:rsidRPr="007B31BC" w14:paraId="3B9E622B" w14:textId="2ED40DED">
            <w:pPr>
              <w:pStyle w:val="ListParagraph"/>
              <w:numPr>
                <w:ilvl w:val="0"/>
                <w:numId w:val="56"/>
              </w:numPr>
              <w:rPr>
                <w:rFonts w:ascii="Times New Roman" w:hAnsi="Times New Roman"/>
              </w:rPr>
            </w:pPr>
            <w:bookmarkStart w:id="37" w:name="OLE_LINK6"/>
            <w:r w:rsidRPr="007B31BC">
              <w:rPr>
                <w:rFonts w:ascii="Times New Roman" w:hAnsi="Times New Roman"/>
              </w:rPr>
              <w:t xml:space="preserve">Service providers you know, like doctors/pediatricians, social workers, schools, </w:t>
            </w:r>
            <w:r w:rsidR="005B50B5">
              <w:rPr>
                <w:rFonts w:ascii="Times New Roman" w:hAnsi="Times New Roman"/>
              </w:rPr>
              <w:t xml:space="preserve">libraries </w:t>
            </w:r>
            <w:r w:rsidRPr="007B31BC">
              <w:rPr>
                <w:rFonts w:ascii="Times New Roman" w:hAnsi="Times New Roman"/>
              </w:rPr>
              <w:t xml:space="preserve">and clergy. </w:t>
            </w:r>
          </w:p>
          <w:bookmarkEnd w:id="37"/>
          <w:p w:rsidR="001B6AD8" w:rsidRPr="007B31BC" w:rsidP="001B6AD8" w14:paraId="03CB98E8" w14:textId="65BFF3DB">
            <w:pPr>
              <w:pStyle w:val="ListParagraph"/>
              <w:spacing w:line="252" w:lineRule="auto"/>
              <w:ind w:left="360"/>
              <w:rPr>
                <w:rFonts w:ascii="Times New Roman" w:hAnsi="Times New Roman"/>
              </w:rPr>
            </w:pPr>
            <w:r w:rsidRPr="007B31BC">
              <w:rPr>
                <w:rFonts w:ascii="Times New Roman" w:hAnsi="Times New Roman"/>
              </w:rPr>
              <w:t>(</w:t>
            </w:r>
            <w:r w:rsidRPr="007B31BC">
              <w:rPr>
                <w:rFonts w:ascii="Times New Roman" w:hAnsi="Times New Roman"/>
              </w:rPr>
              <w:t>Please do not include child care providers.</w:t>
            </w:r>
            <w:r w:rsidRPr="007B31BC">
              <w:rPr>
                <w:rFonts w:ascii="Times New Roman" w:hAnsi="Times New Roman"/>
              </w:rPr>
              <w:t>)</w:t>
            </w:r>
          </w:p>
        </w:tc>
        <w:tc>
          <w:tcPr>
            <w:tcW w:w="1634" w:type="dxa"/>
            <w:vAlign w:val="center"/>
          </w:tcPr>
          <w:p w:rsidR="001B6AD8" w:rsidRPr="007B31BC" w:rsidP="00CD6DEB" w14:paraId="32C132C8"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8C5FBF9"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B5A4F8" w14:textId="1E6046B7">
            <w:pPr>
              <w:pStyle w:val="Tablecopy"/>
              <w:numPr>
                <w:ilvl w:val="0"/>
                <w:numId w:val="32"/>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349D061B"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7000976"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8689C6" w14:textId="2777AA91">
            <w:pPr>
              <w:pStyle w:val="Tablecopy"/>
              <w:numPr>
                <w:ilvl w:val="0"/>
                <w:numId w:val="39"/>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41CEB244"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199B90A"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F6035F0" w14:textId="715C8268">
            <w:pPr>
              <w:pStyle w:val="Tablecopy"/>
              <w:numPr>
                <w:ilvl w:val="0"/>
                <w:numId w:val="4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BAE268D"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309FB30"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9021D30" w14:textId="10F645F8">
            <w:pPr>
              <w:pStyle w:val="Tablecopy"/>
              <w:numPr>
                <w:ilvl w:val="0"/>
                <w:numId w:val="5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38A71B57" w14:textId="77777777" w:rsidTr="00BB29CF">
        <w:tblPrEx>
          <w:tblW w:w="0" w:type="auto"/>
          <w:tblLook w:val="04A0"/>
        </w:tblPrEx>
        <w:trPr>
          <w:trHeight w:val="1008"/>
        </w:trPr>
        <w:tc>
          <w:tcPr>
            <w:tcW w:w="3865" w:type="dxa"/>
          </w:tcPr>
          <w:p w:rsidR="001B6AD8" w:rsidRPr="007B31BC" w14:paraId="5F1877F8" w14:textId="0B009491">
            <w:pPr>
              <w:pStyle w:val="NORCQuestionB"/>
              <w:numPr>
                <w:ilvl w:val="0"/>
                <w:numId w:val="57"/>
              </w:numPr>
              <w:spacing w:before="40" w:after="40"/>
              <w:rPr>
                <w:rFonts w:ascii="Times New Roman" w:hAnsi="Times New Roman" w:cs="Times New Roman"/>
                <w:b w:val="0"/>
                <w:sz w:val="22"/>
                <w:szCs w:val="22"/>
              </w:rPr>
            </w:pPr>
            <w:bookmarkStart w:id="38" w:name="_Hlk123903960"/>
            <w:r w:rsidRPr="007B31BC">
              <w:rPr>
                <w:rFonts w:ascii="Times New Roman" w:hAnsi="Times New Roman" w:cs="Times New Roman"/>
                <w:b w:val="0"/>
                <w:sz w:val="22"/>
                <w:szCs w:val="22"/>
              </w:rPr>
              <w:t>People you don’t know, such as on Facebook groups, Yelp ratings, or things you overheard</w:t>
            </w:r>
          </w:p>
        </w:tc>
        <w:tc>
          <w:tcPr>
            <w:tcW w:w="1634" w:type="dxa"/>
            <w:vAlign w:val="center"/>
          </w:tcPr>
          <w:p w:rsidR="001B6AD8" w:rsidRPr="007B31BC" w:rsidP="00CD6DEB" w14:paraId="52E6F34A"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1104091"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F5D6E" w14:textId="6789B69E">
            <w:pPr>
              <w:pStyle w:val="Tablecopy"/>
              <w:numPr>
                <w:ilvl w:val="0"/>
                <w:numId w:val="33"/>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40784D7D"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2418781"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07013DC" w14:textId="06F84A91">
            <w:pPr>
              <w:pStyle w:val="Tablecopy"/>
              <w:numPr>
                <w:ilvl w:val="0"/>
                <w:numId w:val="4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E5142F6"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E82D09B"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6B6C307" w14:textId="4B8979E3">
            <w:pPr>
              <w:pStyle w:val="Tablecopy"/>
              <w:numPr>
                <w:ilvl w:val="0"/>
                <w:numId w:val="47"/>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415E06A"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64F3261"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C64B0CA" w14:textId="274C6E0F">
            <w:pPr>
              <w:pStyle w:val="Tablecopy"/>
              <w:numPr>
                <w:ilvl w:val="0"/>
                <w:numId w:val="54"/>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bookmarkEnd w:id="38"/>
      <w:tr w14:paraId="185207AE" w14:textId="77777777" w:rsidTr="00BB29CF">
        <w:tblPrEx>
          <w:tblW w:w="0" w:type="auto"/>
          <w:tblLook w:val="04A0"/>
        </w:tblPrEx>
        <w:trPr>
          <w:trHeight w:val="1008"/>
        </w:trPr>
        <w:tc>
          <w:tcPr>
            <w:tcW w:w="3865" w:type="dxa"/>
          </w:tcPr>
          <w:p w:rsidR="001B6AD8" w:rsidRPr="007B31BC" w14:paraId="58FECF4A" w14:textId="341E1D4D">
            <w:pPr>
              <w:pStyle w:val="NORCQuestionB"/>
              <w:numPr>
                <w:ilvl w:val="0"/>
                <w:numId w:val="57"/>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People you know, such as friends, family</w:t>
            </w:r>
            <w:r w:rsidR="005B50B5">
              <w:rPr>
                <w:rFonts w:ascii="Times New Roman" w:hAnsi="Times New Roman" w:cs="Times New Roman"/>
                <w:b w:val="0"/>
                <w:sz w:val="22"/>
                <w:szCs w:val="22"/>
              </w:rPr>
              <w:t>, employers,</w:t>
            </w:r>
            <w:r w:rsidRPr="007B31BC">
              <w:rPr>
                <w:rFonts w:ascii="Times New Roman" w:hAnsi="Times New Roman" w:cs="Times New Roman"/>
                <w:b w:val="0"/>
                <w:sz w:val="22"/>
                <w:szCs w:val="22"/>
              </w:rPr>
              <w:t xml:space="preserve"> or neighbors </w:t>
            </w:r>
            <w:bookmarkStart w:id="39" w:name="OLE_LINK5"/>
            <w:r w:rsidRPr="007B31BC">
              <w:rPr>
                <w:rFonts w:ascii="Times New Roman" w:hAnsi="Times New Roman" w:cs="Times New Roman"/>
                <w:b w:val="0"/>
                <w:sz w:val="22"/>
                <w:szCs w:val="22"/>
              </w:rPr>
              <w:t>(even if on social media like Facebook and apps)</w:t>
            </w:r>
            <w:bookmarkEnd w:id="39"/>
          </w:p>
        </w:tc>
        <w:tc>
          <w:tcPr>
            <w:tcW w:w="1634" w:type="dxa"/>
            <w:vAlign w:val="center"/>
          </w:tcPr>
          <w:p w:rsidR="001B6AD8" w:rsidRPr="007B31BC" w:rsidP="00CD6DEB" w14:paraId="6FB5ADDF"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27DC2725"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426325F8" w14:textId="43D675E8">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576195B"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6EB763E4"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70B47DFF" w14:textId="0C8005A3">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2664EF98"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9486899"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575296D9" w14:textId="39E168E9">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7827662"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30448E0"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1671DC60" w14:textId="566C607D">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r>
      <w:bookmarkEnd w:id="32"/>
    </w:tbl>
    <w:p w:rsidR="006910DE" w:rsidRPr="007B31BC" w:rsidP="00C33FF9" w14:paraId="7DBF3C21" w14:textId="56800B18">
      <w:pPr>
        <w:pStyle w:val="NORCCopyonly"/>
        <w:keepNext/>
        <w:ind w:left="0"/>
        <w:rPr>
          <w:rFonts w:ascii="Times New Roman" w:hAnsi="Times New Roman"/>
          <w:sz w:val="22"/>
          <w:szCs w:val="22"/>
        </w:rPr>
      </w:pPr>
    </w:p>
    <w:p w:rsidR="00A61D5A" w:rsidP="00A61D5A" w14:paraId="190F89A1" w14:textId="77777777">
      <w:pPr>
        <w:keepLines/>
        <w:framePr w:hSpace="180" w:wrap="around" w:vAnchor="text" w:hAnchor="text" w:y="1"/>
        <w:ind w:left="446" w:hanging="446"/>
        <w:rPr>
          <w:rFonts w:ascii="Times New Roman" w:hAnsi="Times New Roman"/>
          <w:bCs/>
          <w:sz w:val="22"/>
        </w:rPr>
      </w:pPr>
      <w:bookmarkStart w:id="40" w:name="OLE_LINK76"/>
    </w:p>
    <w:p w:rsidR="00325A97" w:rsidRPr="007B31BC" w:rsidP="00A61D5A" w14:paraId="1F1D59E4" w14:textId="3BC35AB1">
      <w:pPr>
        <w:keepLines/>
        <w:framePr w:hSpace="180" w:wrap="around" w:vAnchor="text" w:hAnchor="text" w:y="1"/>
        <w:ind w:left="446" w:hanging="446"/>
        <w:rPr>
          <w:rFonts w:ascii="Times New Roman" w:hAnsi="Times New Roman"/>
          <w:bCs/>
          <w:sz w:val="22"/>
        </w:rPr>
      </w:pPr>
      <w:r w:rsidRPr="007B31BC">
        <w:rPr>
          <w:rFonts w:ascii="Times New Roman" w:hAnsi="Times New Roman"/>
          <w:bCs/>
          <w:color w:val="FF0000"/>
          <w:sz w:val="22"/>
        </w:rPr>
        <w:t xml:space="preserve">(ASK ONLY IF </w:t>
      </w:r>
      <w:r w:rsidR="00FB5EA1">
        <w:rPr>
          <w:rFonts w:ascii="Times New Roman" w:hAnsi="Times New Roman"/>
          <w:bCs/>
          <w:color w:val="FF0000"/>
          <w:sz w:val="22"/>
        </w:rPr>
        <w:t>SOURCES WERE SELECTED IN C1 AND C2 ABOVE</w:t>
      </w:r>
      <w:r w:rsidRPr="007B31BC">
        <w:rPr>
          <w:rFonts w:ascii="Times New Roman" w:hAnsi="Times New Roman"/>
          <w:bCs/>
          <w:color w:val="FF0000"/>
          <w:sz w:val="22"/>
        </w:rPr>
        <w:t>)</w:t>
      </w:r>
      <w:r w:rsidR="00B95811">
        <w:rPr>
          <w:rFonts w:ascii="Times New Roman" w:hAnsi="Times New Roman"/>
          <w:bCs/>
          <w:color w:val="FF0000"/>
          <w:sz w:val="22"/>
        </w:rPr>
        <w:t xml:space="preserve"> </w:t>
      </w:r>
    </w:p>
    <w:p w:rsidR="00A61D5A" w:rsidRPr="007B31BC" w:rsidP="00A61D5A" w14:paraId="041F9F69" w14:textId="1A5B7970">
      <w:pPr>
        <w:keepLines/>
        <w:framePr w:hSpace="180" w:wrap="around" w:vAnchor="text" w:hAnchor="text" w:y="1"/>
        <w:ind w:left="446" w:hanging="446"/>
        <w:rPr>
          <w:rFonts w:ascii="Times New Roman" w:hAnsi="Times New Roman"/>
          <w:bCs/>
          <w:sz w:val="22"/>
        </w:rPr>
      </w:pPr>
      <w:r w:rsidRPr="007B31BC">
        <w:rPr>
          <w:rFonts w:ascii="Times New Roman" w:hAnsi="Times New Roman"/>
          <w:bCs/>
          <w:sz w:val="22"/>
        </w:rPr>
        <w:t>C</w:t>
      </w:r>
      <w:r w:rsidR="00F676E6">
        <w:rPr>
          <w:rFonts w:ascii="Times New Roman" w:hAnsi="Times New Roman"/>
          <w:bCs/>
          <w:sz w:val="22"/>
        </w:rPr>
        <w:t>8</w:t>
      </w:r>
      <w:r w:rsidRPr="007B31BC">
        <w:rPr>
          <w:rFonts w:ascii="Times New Roman" w:hAnsi="Times New Roman"/>
          <w:bCs/>
          <w:sz w:val="22"/>
        </w:rPr>
        <w:t xml:space="preserve">. </w:t>
      </w:r>
      <w:r w:rsidRPr="00DA7C19" w:rsidR="00DA7C19">
        <w:rPr>
          <w:rFonts w:ascii="Times New Roman" w:hAnsi="Times New Roman"/>
          <w:bCs/>
          <w:sz w:val="22"/>
        </w:rPr>
        <w:t>Have any of the following made it hard for you to get the information you wanted about child care</w:t>
      </w:r>
      <w:r w:rsidRPr="007B31BC">
        <w:rPr>
          <w:rFonts w:ascii="Times New Roman" w:hAnsi="Times New Roman"/>
          <w:bCs/>
          <w:sz w:val="22"/>
        </w:rPr>
        <w:t>?</w:t>
      </w:r>
      <w:r w:rsidR="00B95811">
        <w:rPr>
          <w:rFonts w:ascii="Times New Roman" w:hAnsi="Times New Roman"/>
          <w:bCs/>
          <w:sz w:val="22"/>
        </w:rPr>
        <w:t xml:space="preserve"> </w:t>
      </w:r>
      <w:r w:rsidR="00B95811">
        <w:rPr>
          <w:rFonts w:ascii="Times New Roman" w:hAnsi="Times New Roman"/>
          <w:color w:val="FF0000"/>
          <w:sz w:val="22"/>
          <w:szCs w:val="22"/>
        </w:rPr>
        <w:t>(Code all that apply)</w:t>
      </w:r>
    </w:p>
    <w:p w:rsidR="008C0D75" w:rsidRPr="007B31BC" w14:paraId="39CAF0E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Not enough time to look for information</w:t>
      </w:r>
    </w:p>
    <w:p w:rsidR="008C0D75" w:rsidRPr="007B31BC" w14:paraId="3989B3ED"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where to look for information</w:t>
      </w:r>
    </w:p>
    <w:p w:rsidR="008C0D75" w:rsidRPr="007B31BC" w14:paraId="72C8604A"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Poor internet connection</w:t>
      </w:r>
    </w:p>
    <w:p w:rsidR="008C0D75" w:rsidRPr="00133FFF" w14:paraId="0C22E4E2" w14:textId="5949480C">
      <w:pPr>
        <w:pStyle w:val="ListParagraph"/>
        <w:framePr w:hSpace="180" w:wrap="around" w:vAnchor="text" w:hAnchor="text" w:y="1"/>
        <w:numPr>
          <w:ilvl w:val="0"/>
          <w:numId w:val="62"/>
        </w:numPr>
        <w:spacing w:line="252" w:lineRule="auto"/>
        <w:contextualSpacing/>
        <w:rPr>
          <w:rFonts w:ascii="Times New Roman" w:hAnsi="Times New Roman"/>
          <w:bCs/>
          <w:color w:val="FF0000"/>
          <w:szCs w:val="20"/>
        </w:rPr>
      </w:pPr>
      <w:r w:rsidRPr="007B31BC">
        <w:rPr>
          <w:rFonts w:ascii="Times New Roman" w:hAnsi="Times New Roman"/>
          <w:bCs/>
        </w:rPr>
        <w:t>Couldn’t find information that told me what I wanted to know</w:t>
      </w:r>
      <w:r w:rsidR="004038E4">
        <w:rPr>
          <w:rFonts w:ascii="Times New Roman" w:hAnsi="Times New Roman"/>
          <w:bCs/>
        </w:rPr>
        <w:t xml:space="preserve"> </w:t>
      </w:r>
      <w:r w:rsidRPr="00133FFF" w:rsidR="004038E4">
        <w:rPr>
          <w:rFonts w:ascii="Times New Roman" w:hAnsi="Times New Roman"/>
          <w:bCs/>
          <w:color w:val="FF0000"/>
          <w:szCs w:val="20"/>
        </w:rPr>
        <w:t>(IF SELECTED, ASK C</w:t>
      </w:r>
      <w:r w:rsidR="00B95811">
        <w:rPr>
          <w:rFonts w:ascii="Times New Roman" w:hAnsi="Times New Roman"/>
          <w:bCs/>
          <w:color w:val="FF0000"/>
          <w:szCs w:val="20"/>
        </w:rPr>
        <w:t>8</w:t>
      </w:r>
      <w:r w:rsidRPr="00133FFF" w:rsidR="004038E4">
        <w:rPr>
          <w:rFonts w:ascii="Times New Roman" w:hAnsi="Times New Roman"/>
          <w:bCs/>
          <w:color w:val="FF0000"/>
          <w:szCs w:val="20"/>
        </w:rPr>
        <w:t>a.)</w:t>
      </w:r>
    </w:p>
    <w:p w:rsidR="008C0D75" w:rsidRPr="007B31BC" w14:paraId="31B35817"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people I could ask</w:t>
      </w:r>
    </w:p>
    <w:p w:rsidR="008C0D75" w14:paraId="4D5D72F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Was not able to call or visit programs (e.g., due to transportation issues, work schedules, COVID-19 restrictions on visitation)</w:t>
      </w:r>
    </w:p>
    <w:p w:rsidR="004038E4" w:rsidRPr="007B31BC" w14:paraId="01D8032D" w14:textId="1E1CE70D">
      <w:pPr>
        <w:pStyle w:val="ListParagraph"/>
        <w:framePr w:hSpace="180" w:wrap="around" w:vAnchor="text" w:hAnchor="text" w:y="1"/>
        <w:numPr>
          <w:ilvl w:val="0"/>
          <w:numId w:val="62"/>
        </w:numPr>
        <w:spacing w:line="252" w:lineRule="auto"/>
        <w:contextualSpacing/>
        <w:rPr>
          <w:rFonts w:ascii="Times New Roman" w:hAnsi="Times New Roman"/>
          <w:bCs/>
        </w:rPr>
      </w:pPr>
      <w:r>
        <w:rPr>
          <w:rFonts w:ascii="Times New Roman" w:hAnsi="Times New Roman"/>
          <w:bCs/>
        </w:rPr>
        <w:t>It was not hard to get the information I wanted about child care</w:t>
      </w:r>
      <w:r w:rsidR="00BF5C59">
        <w:rPr>
          <w:rFonts w:ascii="Times New Roman" w:hAnsi="Times New Roman"/>
          <w:bCs/>
        </w:rPr>
        <w:t xml:space="preserve"> </w:t>
      </w:r>
      <w:r w:rsidR="00717A8A">
        <w:rPr>
          <w:rFonts w:ascii="Times New Roman" w:hAnsi="Times New Roman"/>
          <w:bCs/>
        </w:rPr>
        <w:t>[Exclusive]</w:t>
      </w:r>
    </w:p>
    <w:p w:rsidR="00A61D5A" w14:paraId="1AB363AD" w14:textId="55BAA3DC">
      <w:pPr>
        <w:pStyle w:val="ListParagraph"/>
        <w:framePr w:hSpace="180" w:wrap="around" w:vAnchor="text" w:hAnchor="text" w:y="1"/>
        <w:numPr>
          <w:ilvl w:val="0"/>
          <w:numId w:val="62"/>
        </w:numPr>
        <w:spacing w:line="252" w:lineRule="auto"/>
        <w:contextualSpacing/>
        <w:rPr>
          <w:rFonts w:ascii="Times New Roman" w:hAnsi="Times New Roman"/>
        </w:rPr>
      </w:pPr>
      <w:r w:rsidRPr="007B31BC">
        <w:rPr>
          <w:rFonts w:ascii="Times New Roman" w:hAnsi="Times New Roman"/>
        </w:rPr>
        <w:t>Other (specify)_________________</w:t>
      </w:r>
    </w:p>
    <w:p w:rsidR="004038E4" w:rsidP="004038E4" w14:paraId="319FA431" w14:textId="77777777">
      <w:pPr>
        <w:framePr w:hSpace="180" w:wrap="around" w:vAnchor="text" w:hAnchor="text" w:y="1"/>
        <w:spacing w:line="252" w:lineRule="auto"/>
        <w:ind w:left="1080"/>
        <w:contextualSpacing/>
        <w:rPr>
          <w:rFonts w:ascii="Times New Roman" w:hAnsi="Times New Roman"/>
        </w:rPr>
      </w:pPr>
    </w:p>
    <w:p w:rsidR="00BF5C59" w:rsidRPr="00B95811" w:rsidP="00DA7C19" w14:paraId="122CEDB4" w14:textId="3D98E064">
      <w:pPr>
        <w:pStyle w:val="ListParagraph"/>
        <w:framePr w:hSpace="180" w:wrap="around" w:vAnchor="text" w:hAnchor="text" w:y="1"/>
        <w:spacing w:line="252" w:lineRule="auto"/>
        <w:ind w:left="1080"/>
        <w:contextualSpacing/>
        <w:rPr>
          <w:rFonts w:ascii="Times New Roman" w:hAnsi="Times New Roman"/>
          <w:bCs/>
          <w:color w:val="FF0000"/>
          <w:szCs w:val="20"/>
        </w:rPr>
      </w:pPr>
      <w:r w:rsidRPr="00F74EA1">
        <w:rPr>
          <w:rFonts w:ascii="Times New Roman" w:hAnsi="Times New Roman"/>
          <w:color w:val="FF0000"/>
          <w:sz w:val="20"/>
          <w:szCs w:val="20"/>
        </w:rPr>
        <w:t>(</w:t>
      </w:r>
      <w:r w:rsidR="00B95811">
        <w:rPr>
          <w:rFonts w:ascii="Times New Roman" w:hAnsi="Times New Roman"/>
          <w:color w:val="FF0000"/>
          <w:sz w:val="20"/>
          <w:szCs w:val="20"/>
        </w:rPr>
        <w:t>ASK ONLY IF</w:t>
      </w:r>
      <w:r w:rsidRPr="00F74EA1">
        <w:rPr>
          <w:rFonts w:ascii="Times New Roman" w:hAnsi="Times New Roman"/>
          <w:color w:val="FF0000"/>
          <w:sz w:val="20"/>
          <w:szCs w:val="20"/>
        </w:rPr>
        <w:t xml:space="preserve"> </w:t>
      </w:r>
      <w:r w:rsidR="00B95811">
        <w:rPr>
          <w:rFonts w:ascii="Times New Roman" w:hAnsi="Times New Roman"/>
          <w:color w:val="FF0000"/>
          <w:sz w:val="20"/>
          <w:szCs w:val="20"/>
        </w:rPr>
        <w:t>C8</w:t>
      </w:r>
      <w:r w:rsidRPr="00B95811">
        <w:rPr>
          <w:rFonts w:ascii="Times New Roman" w:hAnsi="Times New Roman"/>
          <w:bCs/>
          <w:color w:val="FF0000"/>
          <w:szCs w:val="20"/>
        </w:rPr>
        <w:t>.4 is selected)</w:t>
      </w:r>
    </w:p>
    <w:p w:rsidR="004038E4" w:rsidRPr="00133FFF" w:rsidP="00133FFF" w14:paraId="319D47AF" w14:textId="6F31EA80">
      <w:pPr>
        <w:framePr w:hSpace="180" w:wrap="around" w:vAnchor="text" w:hAnchor="text" w:y="1"/>
        <w:spacing w:line="252" w:lineRule="auto"/>
        <w:ind w:left="1080"/>
        <w:contextualSpacing/>
        <w:rPr>
          <w:rFonts w:ascii="Times New Roman" w:hAnsi="Times New Roman"/>
          <w:sz w:val="22"/>
          <w:szCs w:val="22"/>
        </w:rPr>
      </w:pPr>
      <w:r w:rsidRPr="00133FFF">
        <w:rPr>
          <w:rFonts w:ascii="Times New Roman" w:hAnsi="Times New Roman"/>
          <w:sz w:val="22"/>
          <w:szCs w:val="22"/>
        </w:rPr>
        <w:t>C</w:t>
      </w:r>
      <w:r w:rsidR="00B95811">
        <w:rPr>
          <w:rFonts w:ascii="Times New Roman" w:hAnsi="Times New Roman"/>
          <w:sz w:val="22"/>
          <w:szCs w:val="22"/>
        </w:rPr>
        <w:t>8</w:t>
      </w:r>
      <w:r w:rsidRPr="00133FFF">
        <w:rPr>
          <w:rFonts w:ascii="Times New Roman" w:hAnsi="Times New Roman"/>
          <w:sz w:val="22"/>
          <w:szCs w:val="22"/>
        </w:rPr>
        <w:t xml:space="preserve">a. </w:t>
      </w:r>
      <w:r>
        <w:rPr>
          <w:rFonts w:ascii="Times New Roman" w:hAnsi="Times New Roman"/>
          <w:sz w:val="22"/>
          <w:szCs w:val="22"/>
        </w:rPr>
        <w:t>What information did you</w:t>
      </w:r>
      <w:r w:rsidR="00D21B7C">
        <w:rPr>
          <w:rFonts w:ascii="Times New Roman" w:hAnsi="Times New Roman"/>
          <w:sz w:val="22"/>
          <w:szCs w:val="22"/>
        </w:rPr>
        <w:t xml:space="preserve"> want to know</w:t>
      </w:r>
      <w:r w:rsidR="00133FFF">
        <w:rPr>
          <w:rFonts w:ascii="Times New Roman" w:hAnsi="Times New Roman"/>
          <w:sz w:val="22"/>
          <w:szCs w:val="22"/>
        </w:rPr>
        <w:t xml:space="preserve"> about child care </w:t>
      </w:r>
      <w:r w:rsidR="0024182A">
        <w:rPr>
          <w:rFonts w:ascii="Times New Roman" w:hAnsi="Times New Roman"/>
          <w:sz w:val="22"/>
          <w:szCs w:val="22"/>
        </w:rPr>
        <w:t>that you were not able to find</w:t>
      </w:r>
      <w:r>
        <w:rPr>
          <w:rFonts w:ascii="Times New Roman" w:hAnsi="Times New Roman"/>
          <w:sz w:val="22"/>
          <w:szCs w:val="22"/>
        </w:rPr>
        <w:t xml:space="preserve">? </w:t>
      </w:r>
      <w:r w:rsidRPr="00133FFF">
        <w:rPr>
          <w:rFonts w:ascii="Times New Roman" w:hAnsi="Times New Roman"/>
          <w:bCs/>
          <w:color w:val="FF0000"/>
          <w:sz w:val="22"/>
        </w:rPr>
        <w:t>(OPEN ENDED)</w:t>
      </w:r>
    </w:p>
    <w:p w:rsidR="00264CBB" w:rsidRPr="007B31BC" w:rsidP="00A61D5A" w14:paraId="46090AA1" w14:textId="77777777">
      <w:pPr>
        <w:framePr w:hSpace="180" w:wrap="around" w:vAnchor="text" w:hAnchor="text" w:y="1"/>
        <w:spacing w:line="252" w:lineRule="auto"/>
        <w:ind w:left="360"/>
        <w:rPr>
          <w:rFonts w:ascii="Times New Roman" w:hAnsi="Times New Roman"/>
          <w:sz w:val="22"/>
        </w:rPr>
      </w:pPr>
    </w:p>
    <w:bookmarkEnd w:id="40"/>
    <w:p w:rsidR="00393730" w:rsidRPr="007B31BC" w:rsidP="00393730" w14:paraId="1711FBB5" w14:textId="64EAE736">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T. Types of Information about Child Care</w:t>
      </w:r>
    </w:p>
    <w:p w:rsidR="00393730" w:rsidRPr="007B31BC" w:rsidP="00393730" w14:paraId="27F213D7" w14:textId="77777777">
      <w:pPr>
        <w:rPr>
          <w:rFonts w:ascii="Times New Roman" w:hAnsi="Times New Roman"/>
          <w:b/>
          <w:sz w:val="22"/>
          <w:szCs w:val="22"/>
        </w:rPr>
        <w:sectPr w:rsidSect="00393730">
          <w:type w:val="continuous"/>
          <w:pgSz w:w="12240" w:h="15840"/>
          <w:pgMar w:top="720" w:right="720" w:bottom="720" w:left="720" w:header="360" w:footer="360" w:gutter="0"/>
          <w:cols w:space="720"/>
        </w:sectPr>
      </w:pPr>
    </w:p>
    <w:p w:rsidR="002B5920" w:rsidRPr="002B5920" w:rsidP="00F74EA1" w14:paraId="53374674" w14:textId="600F95E5">
      <w:pPr>
        <w:rPr>
          <w:rFonts w:ascii="Times New Roman" w:hAnsi="Times New Roman"/>
          <w:bCs/>
          <w:sz w:val="22"/>
          <w:szCs w:val="22"/>
        </w:rPr>
      </w:pPr>
      <w:r>
        <w:rPr>
          <w:rFonts w:ascii="Times New Roman" w:hAnsi="Times New Roman"/>
          <w:bCs/>
          <w:sz w:val="22"/>
          <w:szCs w:val="22"/>
        </w:rPr>
        <w:t>The</w:t>
      </w:r>
      <w:r w:rsidR="00FF5CE2">
        <w:rPr>
          <w:rFonts w:ascii="Times New Roman" w:hAnsi="Times New Roman"/>
          <w:bCs/>
          <w:sz w:val="22"/>
          <w:szCs w:val="22"/>
        </w:rPr>
        <w:t>se next</w:t>
      </w:r>
      <w:r>
        <w:rPr>
          <w:rFonts w:ascii="Times New Roman" w:hAnsi="Times New Roman"/>
          <w:bCs/>
          <w:sz w:val="22"/>
          <w:szCs w:val="22"/>
        </w:rPr>
        <w:t xml:space="preserve"> questions ask about the </w:t>
      </w:r>
      <w:r w:rsidR="00FF5CE2">
        <w:rPr>
          <w:rFonts w:ascii="Times New Roman" w:hAnsi="Times New Roman"/>
          <w:bCs/>
          <w:sz w:val="22"/>
          <w:szCs w:val="22"/>
        </w:rPr>
        <w:t>types of</w:t>
      </w:r>
      <w:r w:rsidR="00880421">
        <w:rPr>
          <w:rFonts w:ascii="Times New Roman" w:hAnsi="Times New Roman"/>
          <w:bCs/>
          <w:sz w:val="22"/>
          <w:szCs w:val="22"/>
        </w:rPr>
        <w:t xml:space="preserve"> </w:t>
      </w:r>
      <w:r>
        <w:rPr>
          <w:rFonts w:ascii="Times New Roman" w:hAnsi="Times New Roman"/>
          <w:bCs/>
          <w:sz w:val="22"/>
          <w:szCs w:val="22"/>
        </w:rPr>
        <w:t xml:space="preserve">information </w:t>
      </w:r>
      <w:r w:rsidR="00FF5CE2">
        <w:rPr>
          <w:rFonts w:ascii="Times New Roman" w:hAnsi="Times New Roman"/>
          <w:bCs/>
          <w:sz w:val="22"/>
          <w:szCs w:val="22"/>
        </w:rPr>
        <w:t xml:space="preserve">about child care </w:t>
      </w:r>
      <w:r>
        <w:rPr>
          <w:rFonts w:ascii="Times New Roman" w:hAnsi="Times New Roman"/>
          <w:bCs/>
          <w:sz w:val="22"/>
          <w:szCs w:val="22"/>
        </w:rPr>
        <w:t xml:space="preserve">you may have looked for </w:t>
      </w:r>
      <w:r w:rsidR="00DF5147">
        <w:rPr>
          <w:rFonts w:ascii="Times New Roman" w:hAnsi="Times New Roman"/>
          <w:bCs/>
          <w:sz w:val="22"/>
          <w:szCs w:val="22"/>
        </w:rPr>
        <w:t>in the past 12 months</w:t>
      </w:r>
      <w:r>
        <w:rPr>
          <w:rFonts w:ascii="Times New Roman" w:hAnsi="Times New Roman"/>
          <w:bCs/>
          <w:sz w:val="22"/>
          <w:szCs w:val="22"/>
        </w:rPr>
        <w:t xml:space="preserve">. </w:t>
      </w:r>
    </w:p>
    <w:p w:rsidR="002B5920" w:rsidP="00E238C6" w14:paraId="0F762BA5" w14:textId="77777777">
      <w:pPr>
        <w:spacing w:line="252" w:lineRule="auto"/>
        <w:ind w:left="720" w:hanging="630"/>
        <w:rPr>
          <w:rFonts w:ascii="Times New Roman" w:hAnsi="Times New Roman"/>
          <w:sz w:val="22"/>
          <w:szCs w:val="22"/>
        </w:rPr>
      </w:pPr>
    </w:p>
    <w:p w:rsidR="00377A0E" w:rsidRPr="007B31BC" w:rsidP="00E238C6" w14:paraId="4EAA52D0" w14:textId="2F11A6C3">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1. Which of the following types of information have you looked for in the past 12 months?  </w:t>
      </w:r>
      <w:bookmarkStart w:id="41" w:name="OLE_LINK36"/>
      <w:bookmarkStart w:id="42" w:name="OLE_LINK78"/>
      <w:r w:rsidRPr="007B31BC">
        <w:rPr>
          <w:rFonts w:ascii="Times New Roman" w:hAnsi="Times New Roman"/>
          <w:color w:val="FF0000"/>
          <w:sz w:val="22"/>
          <w:szCs w:val="22"/>
        </w:rPr>
        <w:t>(Code all that apply)</w:t>
      </w:r>
      <w:bookmarkEnd w:id="41"/>
    </w:p>
    <w:p w:rsidR="00377A0E" w:rsidRPr="007B31BC" w14:paraId="7737CD73" w14:textId="606E2409">
      <w:pPr>
        <w:pStyle w:val="ListParagraph"/>
        <w:numPr>
          <w:ilvl w:val="0"/>
          <w:numId w:val="64"/>
        </w:numPr>
        <w:spacing w:line="252" w:lineRule="auto"/>
        <w:rPr>
          <w:rFonts w:ascii="Times New Roman" w:hAnsi="Times New Roman"/>
        </w:rPr>
      </w:pPr>
      <w:bookmarkStart w:id="43" w:name="OLE_LINK21"/>
      <w:bookmarkStart w:id="44" w:name="OLE_LINK22"/>
      <w:bookmarkEnd w:id="42"/>
      <w:r w:rsidRPr="007B31BC">
        <w:rPr>
          <w:rFonts w:ascii="Times New Roman" w:hAnsi="Times New Roman"/>
        </w:rPr>
        <w:t>Hours</w:t>
      </w:r>
      <w:r w:rsidR="00B22D7C">
        <w:rPr>
          <w:rFonts w:ascii="Times New Roman" w:hAnsi="Times New Roman"/>
        </w:rPr>
        <w:t xml:space="preserve"> and days</w:t>
      </w:r>
      <w:r w:rsidRPr="007B31BC">
        <w:rPr>
          <w:rFonts w:ascii="Times New Roman" w:hAnsi="Times New Roman"/>
        </w:rPr>
        <w:t xml:space="preserve"> of care</w:t>
      </w:r>
    </w:p>
    <w:p w:rsidR="00377A0E" w:rsidRPr="007B31BC" w14:paraId="3277AE97" w14:textId="289332FC">
      <w:pPr>
        <w:pStyle w:val="ListParagraph"/>
        <w:numPr>
          <w:ilvl w:val="0"/>
          <w:numId w:val="64"/>
        </w:numPr>
        <w:spacing w:line="252" w:lineRule="auto"/>
        <w:rPr>
          <w:rFonts w:ascii="Times New Roman" w:hAnsi="Times New Roman"/>
        </w:rPr>
      </w:pPr>
      <w:r>
        <w:rPr>
          <w:rFonts w:ascii="Times New Roman" w:hAnsi="Times New Roman"/>
        </w:rPr>
        <w:t>How close a provider is to work or home</w:t>
      </w:r>
    </w:p>
    <w:p w:rsidR="00377A0E" w:rsidRPr="007B31BC" w14:paraId="34719B57" w14:textId="77777777">
      <w:pPr>
        <w:pStyle w:val="ListParagraph"/>
        <w:numPr>
          <w:ilvl w:val="0"/>
          <w:numId w:val="64"/>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7CE578A4" w14:textId="77777777">
      <w:pPr>
        <w:pStyle w:val="ListParagraph"/>
        <w:numPr>
          <w:ilvl w:val="0"/>
          <w:numId w:val="64"/>
        </w:numPr>
        <w:rPr>
          <w:rFonts w:ascii="Times New Roman" w:hAnsi="Times New Roman"/>
        </w:rPr>
      </w:pPr>
      <w:r w:rsidRPr="007B31BC">
        <w:rPr>
          <w:rFonts w:ascii="Times New Roman" w:hAnsi="Times New Roman"/>
        </w:rPr>
        <w:t xml:space="preserve">Age groups that the provider enrolls  </w:t>
      </w:r>
    </w:p>
    <w:p w:rsidR="00377A0E" w:rsidRPr="007B31BC" w14:paraId="7CF5CFCA" w14:textId="621CC1D1">
      <w:pPr>
        <w:pStyle w:val="ListParagraph"/>
        <w:numPr>
          <w:ilvl w:val="0"/>
          <w:numId w:val="64"/>
        </w:numPr>
        <w:spacing w:line="252" w:lineRule="auto"/>
        <w:rPr>
          <w:rFonts w:ascii="Times New Roman" w:hAnsi="Times New Roman"/>
        </w:rPr>
      </w:pPr>
      <w:bookmarkStart w:id="45" w:name="OLE_LINK40"/>
      <w:bookmarkStart w:id="46" w:name="OLE_LINK25"/>
      <w:r w:rsidRPr="007B31BC">
        <w:rPr>
          <w:rFonts w:ascii="Times New Roman" w:hAnsi="Times New Roman"/>
        </w:rPr>
        <w:t>Where you could get care that you can afford</w:t>
      </w:r>
    </w:p>
    <w:p w:rsidR="00377A0E" w:rsidRPr="007B31BC" w14:paraId="7D317549" w14:textId="652133D1">
      <w:pPr>
        <w:pStyle w:val="ListParagraph"/>
        <w:numPr>
          <w:ilvl w:val="0"/>
          <w:numId w:val="64"/>
        </w:numPr>
        <w:spacing w:line="252" w:lineRule="auto"/>
        <w:rPr>
          <w:rFonts w:ascii="Times New Roman" w:hAnsi="Times New Roman"/>
        </w:rPr>
      </w:pPr>
      <w:bookmarkStart w:id="47" w:name="OLE_LINK39"/>
      <w:bookmarkEnd w:id="45"/>
      <w:r w:rsidRPr="007B31BC">
        <w:rPr>
          <w:rFonts w:ascii="Times New Roman" w:hAnsi="Times New Roman"/>
        </w:rPr>
        <w:t>Providers that accept child care financial assistance</w:t>
      </w:r>
      <w:r w:rsidR="00587E65">
        <w:rPr>
          <w:rFonts w:ascii="Times New Roman" w:hAnsi="Times New Roman"/>
        </w:rPr>
        <w:t xml:space="preserve"> </w:t>
      </w:r>
      <w:r w:rsidRPr="007B31BC" w:rsidR="00587E65">
        <w:rPr>
          <w:rFonts w:ascii="Times New Roman" w:hAnsi="Times New Roman"/>
        </w:rPr>
        <w:t>that you qualify for</w:t>
      </w:r>
      <w:r w:rsidR="00587E65">
        <w:rPr>
          <w:rFonts w:ascii="Times New Roman" w:hAnsi="Times New Roman"/>
        </w:rPr>
        <w:t xml:space="preserve">, such as a </w:t>
      </w:r>
      <w:r w:rsidRPr="007B31BC">
        <w:rPr>
          <w:rFonts w:ascii="Times New Roman" w:hAnsi="Times New Roman"/>
        </w:rPr>
        <w:t xml:space="preserve">subsidy, voucher, </w:t>
      </w:r>
      <w:r w:rsidR="00B22D7C">
        <w:rPr>
          <w:rFonts w:ascii="Times New Roman" w:hAnsi="Times New Roman"/>
        </w:rPr>
        <w:t>scholarship</w:t>
      </w:r>
      <w:r w:rsidR="008070B0">
        <w:rPr>
          <w:rFonts w:ascii="Times New Roman" w:hAnsi="Times New Roman"/>
        </w:rPr>
        <w:t>,</w:t>
      </w:r>
      <w:r w:rsidR="00B22D7C">
        <w:rPr>
          <w:rFonts w:ascii="Times New Roman" w:hAnsi="Times New Roman"/>
        </w:rPr>
        <w:t xml:space="preserve"> </w:t>
      </w:r>
      <w:r w:rsidRPr="007B31BC">
        <w:rPr>
          <w:rFonts w:ascii="Times New Roman" w:hAnsi="Times New Roman"/>
        </w:rPr>
        <w:t xml:space="preserve">or certificate </w:t>
      </w:r>
    </w:p>
    <w:bookmarkEnd w:id="46"/>
    <w:bookmarkEnd w:id="47"/>
    <w:p w:rsidR="00377A0E" w:rsidRPr="007B31BC" w14:paraId="6D6D69ED" w14:textId="77777777">
      <w:pPr>
        <w:pStyle w:val="ListParagraph"/>
        <w:numPr>
          <w:ilvl w:val="0"/>
          <w:numId w:val="64"/>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1985A568" w14:textId="04446158">
      <w:pPr>
        <w:pStyle w:val="ListParagraph"/>
        <w:numPr>
          <w:ilvl w:val="0"/>
          <w:numId w:val="64"/>
        </w:numPr>
        <w:spacing w:line="252" w:lineRule="auto"/>
        <w:rPr>
          <w:rFonts w:ascii="Times New Roman" w:hAnsi="Times New Roman"/>
        </w:rPr>
      </w:pPr>
      <w:r w:rsidRPr="007B31BC">
        <w:rPr>
          <w:rFonts w:ascii="Times New Roman" w:hAnsi="Times New Roman"/>
        </w:rPr>
        <w:t>Providers that will serve child(ren)’s specific needs</w:t>
      </w:r>
    </w:p>
    <w:p w:rsidR="00B22D7C" w14:paraId="782D7041" w14:textId="45CDCBDE">
      <w:pPr>
        <w:pStyle w:val="ListParagraph"/>
        <w:numPr>
          <w:ilvl w:val="0"/>
          <w:numId w:val="64"/>
        </w:numPr>
        <w:spacing w:line="252" w:lineRule="auto"/>
        <w:rPr>
          <w:rFonts w:ascii="Times New Roman" w:hAnsi="Times New Roman"/>
        </w:rPr>
      </w:pPr>
      <w:bookmarkStart w:id="48" w:name="OLE_LINK23"/>
      <w:r>
        <w:rPr>
          <w:rFonts w:ascii="Times New Roman" w:hAnsi="Times New Roman"/>
        </w:rPr>
        <w:t xml:space="preserve">Whether provider </w:t>
      </w:r>
      <w:r w:rsidR="00587E65">
        <w:rPr>
          <w:rFonts w:ascii="Times New Roman" w:hAnsi="Times New Roman"/>
        </w:rPr>
        <w:t xml:space="preserve">is taking new children </w:t>
      </w:r>
      <w:r>
        <w:rPr>
          <w:rFonts w:ascii="Times New Roman" w:hAnsi="Times New Roman"/>
        </w:rPr>
        <w:t xml:space="preserve"> </w:t>
      </w:r>
    </w:p>
    <w:p w:rsidR="00B22D7C" w:rsidRPr="007B31BC" w14:paraId="656B590E" w14:textId="19C1C538">
      <w:pPr>
        <w:pStyle w:val="ListParagraph"/>
        <w:numPr>
          <w:ilvl w:val="0"/>
          <w:numId w:val="64"/>
        </w:numPr>
        <w:spacing w:line="252" w:lineRule="auto"/>
        <w:rPr>
          <w:rFonts w:ascii="Times New Roman" w:hAnsi="Times New Roman"/>
        </w:rPr>
      </w:pPr>
      <w:r>
        <w:rPr>
          <w:rFonts w:ascii="Times New Roman" w:hAnsi="Times New Roman"/>
        </w:rPr>
        <w:t>Provider quality</w:t>
      </w:r>
    </w:p>
    <w:bookmarkEnd w:id="48"/>
    <w:p w:rsidR="00377A0E" w:rsidRPr="007B31BC" w14:paraId="37274772" w14:textId="6684BC13">
      <w:pPr>
        <w:pStyle w:val="ListParagraph"/>
        <w:numPr>
          <w:ilvl w:val="0"/>
          <w:numId w:val="64"/>
        </w:numPr>
        <w:spacing w:line="252" w:lineRule="auto"/>
        <w:rPr>
          <w:rFonts w:ascii="Times New Roman" w:hAnsi="Times New Roman"/>
        </w:rPr>
      </w:pPr>
      <w:r w:rsidRPr="007B31BC">
        <w:rPr>
          <w:rFonts w:ascii="Times New Roman" w:hAnsi="Times New Roman"/>
        </w:rPr>
        <w:t>None of these</w:t>
      </w:r>
      <w:r w:rsidRPr="007B31BC" w:rsidR="00BD2E09">
        <w:rPr>
          <w:rFonts w:ascii="Times New Roman" w:hAnsi="Times New Roman"/>
          <w:bCs/>
        </w:rPr>
        <w:t xml:space="preserve"> </w:t>
      </w:r>
      <w:bookmarkStart w:id="49" w:name="OLE_LINK24"/>
      <w:r w:rsidRPr="007B31BC" w:rsidR="00BD2E09">
        <w:rPr>
          <w:rFonts w:ascii="Times New Roman" w:hAnsi="Times New Roman"/>
          <w:bCs/>
          <w:color w:val="FF0000"/>
        </w:rPr>
        <w:t>[Exclusive</w:t>
      </w:r>
      <w:r w:rsidR="00717A8A">
        <w:rPr>
          <w:rFonts w:ascii="Times New Roman" w:hAnsi="Times New Roman"/>
          <w:bCs/>
          <w:color w:val="FF0000"/>
        </w:rPr>
        <w:t xml:space="preserve"> –Skip to Section D</w:t>
      </w:r>
      <w:r w:rsidRPr="007B31BC" w:rsidR="00BD2E09">
        <w:rPr>
          <w:rFonts w:ascii="Times New Roman" w:hAnsi="Times New Roman"/>
          <w:bCs/>
          <w:color w:val="FF0000"/>
        </w:rPr>
        <w:t>]</w:t>
      </w:r>
      <w:bookmarkEnd w:id="49"/>
    </w:p>
    <w:p w:rsidR="00377A0E" w:rsidRPr="007B31BC" w14:paraId="78ECB0E2" w14:textId="55F03C10">
      <w:pPr>
        <w:pStyle w:val="ListParagraph"/>
        <w:numPr>
          <w:ilvl w:val="0"/>
          <w:numId w:val="64"/>
        </w:numPr>
        <w:spacing w:line="252" w:lineRule="auto"/>
        <w:rPr>
          <w:rFonts w:ascii="Times New Roman" w:hAnsi="Times New Roman"/>
        </w:rPr>
      </w:pPr>
      <w:r w:rsidRPr="007B31BC">
        <w:rPr>
          <w:rFonts w:ascii="Times New Roman" w:hAnsi="Times New Roman"/>
        </w:rPr>
        <w:t xml:space="preserve">Other (Specify) </w:t>
      </w:r>
      <w:bookmarkEnd w:id="43"/>
      <w:r w:rsidRPr="007B31BC">
        <w:rPr>
          <w:rFonts w:ascii="Times New Roman" w:hAnsi="Times New Roman"/>
        </w:rPr>
        <w:t>_______________</w:t>
      </w:r>
    </w:p>
    <w:p w:rsidR="00377A0E" w:rsidRPr="007B31BC" w:rsidP="00377A0E" w14:paraId="2B4AD174" w14:textId="77777777">
      <w:pPr>
        <w:spacing w:line="252" w:lineRule="auto"/>
        <w:ind w:left="720"/>
        <w:rPr>
          <w:rFonts w:ascii="Times New Roman" w:hAnsi="Times New Roman"/>
          <w:sz w:val="22"/>
          <w:szCs w:val="22"/>
        </w:rPr>
      </w:pPr>
    </w:p>
    <w:p w:rsidR="00377A0E" w:rsidRPr="007B31BC" w:rsidP="00E238C6" w14:paraId="1774874C" w14:textId="32D8A712">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2.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found, what information did you find most helpful </w:t>
      </w:r>
      <w:r w:rsidRPr="007B31BC" w:rsidR="007F665E">
        <w:rPr>
          <w:rFonts w:ascii="Times New Roman" w:hAnsi="Times New Roman"/>
          <w:sz w:val="22"/>
          <w:szCs w:val="22"/>
        </w:rPr>
        <w:t>about</w:t>
      </w:r>
      <w:r w:rsidRPr="007B31BC">
        <w:rPr>
          <w:rFonts w:ascii="Times New Roman" w:hAnsi="Times New Roman"/>
          <w:sz w:val="22"/>
          <w:szCs w:val="22"/>
        </w:rPr>
        <w:t xml:space="preserve"> 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r w:rsidRPr="007B31BC">
        <w:rPr>
          <w:rFonts w:ascii="Times New Roman" w:hAnsi="Times New Roman"/>
          <w:color w:val="FF0000"/>
          <w:sz w:val="22"/>
          <w:szCs w:val="22"/>
        </w:rPr>
        <w:t>(Code all that apply)</w:t>
      </w:r>
    </w:p>
    <w:p w:rsidR="00377A0E" w:rsidRPr="007B31BC" w14:paraId="17A25D66" w14:textId="1E07CEFD">
      <w:pPr>
        <w:pStyle w:val="ListParagraph"/>
        <w:numPr>
          <w:ilvl w:val="0"/>
          <w:numId w:val="65"/>
        </w:numPr>
        <w:spacing w:line="252" w:lineRule="auto"/>
        <w:rPr>
          <w:rFonts w:ascii="Times New Roman" w:hAnsi="Times New Roman"/>
        </w:rPr>
      </w:pPr>
      <w:bookmarkStart w:id="50" w:name="OLE_LINK27"/>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2B136B07" w14:textId="272A0853">
      <w:pPr>
        <w:pStyle w:val="ListParagraph"/>
        <w:numPr>
          <w:ilvl w:val="0"/>
          <w:numId w:val="65"/>
        </w:numPr>
        <w:spacing w:line="252" w:lineRule="auto"/>
        <w:rPr>
          <w:rFonts w:ascii="Times New Roman" w:hAnsi="Times New Roman"/>
        </w:rPr>
      </w:pPr>
      <w:bookmarkStart w:id="51" w:name="OLE_LINK26"/>
      <w:r>
        <w:rPr>
          <w:rFonts w:ascii="Times New Roman" w:hAnsi="Times New Roman"/>
        </w:rPr>
        <w:t>How close a provider is to work or home</w:t>
      </w:r>
      <w:bookmarkEnd w:id="51"/>
    </w:p>
    <w:p w:rsidR="00377A0E" w:rsidRPr="007B31BC" w14:paraId="4F8A0CA8" w14:textId="77777777">
      <w:pPr>
        <w:pStyle w:val="ListParagraph"/>
        <w:numPr>
          <w:ilvl w:val="0"/>
          <w:numId w:val="65"/>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6D0335C3" w14:textId="77777777">
      <w:pPr>
        <w:pStyle w:val="ListParagraph"/>
        <w:numPr>
          <w:ilvl w:val="0"/>
          <w:numId w:val="65"/>
        </w:numPr>
        <w:rPr>
          <w:rFonts w:ascii="Times New Roman" w:hAnsi="Times New Roman"/>
        </w:rPr>
      </w:pPr>
      <w:r w:rsidRPr="007B31BC">
        <w:rPr>
          <w:rFonts w:ascii="Times New Roman" w:hAnsi="Times New Roman"/>
        </w:rPr>
        <w:t xml:space="preserve">Age groups that the provider enrolls  </w:t>
      </w:r>
    </w:p>
    <w:p w:rsidR="00377A0E" w:rsidRPr="007B31BC" w14:paraId="6D672A99" w14:textId="4E572E75">
      <w:pPr>
        <w:pStyle w:val="ListParagraph"/>
        <w:numPr>
          <w:ilvl w:val="0"/>
          <w:numId w:val="65"/>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29DA1DCE" w14:textId="083DD93E">
      <w:pPr>
        <w:pStyle w:val="ListParagraph"/>
        <w:numPr>
          <w:ilvl w:val="0"/>
          <w:numId w:val="65"/>
        </w:numPr>
        <w:spacing w:line="252" w:lineRule="auto"/>
        <w:rPr>
          <w:rFonts w:ascii="Times New Roman" w:hAnsi="Times New Roman"/>
        </w:rPr>
      </w:pPr>
      <w:bookmarkStart w:id="52" w:name="OLE_LINK55"/>
      <w:r w:rsidRPr="007B31BC">
        <w:rPr>
          <w:rFonts w:ascii="Times New Roman" w:hAnsi="Times New Roman"/>
        </w:rPr>
        <w:t xml:space="preserve">Providers that accept </w:t>
      </w:r>
      <w:bookmarkStart w:id="53" w:name="OLE_LINK56"/>
      <w:r w:rsidRPr="007B31BC">
        <w:rPr>
          <w:rFonts w:ascii="Times New Roman" w:hAnsi="Times New Roman"/>
        </w:rPr>
        <w:t xml:space="preserve">child care financial assistance </w:t>
      </w:r>
      <w:bookmarkEnd w:id="53"/>
      <w:r w:rsidR="00587E65">
        <w:rPr>
          <w:rFonts w:ascii="Times New Roman" w:hAnsi="Times New Roman"/>
        </w:rPr>
        <w:t xml:space="preserve">that you qualify for, such as a </w:t>
      </w:r>
      <w:r w:rsidRPr="007B31BC">
        <w:rPr>
          <w:rFonts w:ascii="Times New Roman" w:hAnsi="Times New Roman"/>
        </w:rPr>
        <w:t xml:space="preserve">subsidy, voucher, </w:t>
      </w:r>
      <w:r w:rsidR="00B22D7C">
        <w:rPr>
          <w:rFonts w:ascii="Times New Roman" w:hAnsi="Times New Roman"/>
        </w:rPr>
        <w:t xml:space="preserve">scholarship, </w:t>
      </w:r>
      <w:r w:rsidRPr="007B31BC">
        <w:rPr>
          <w:rFonts w:ascii="Times New Roman" w:hAnsi="Times New Roman"/>
        </w:rPr>
        <w:t>or certificate</w:t>
      </w:r>
    </w:p>
    <w:bookmarkEnd w:id="52"/>
    <w:p w:rsidR="00377A0E" w:rsidRPr="007B31BC" w14:paraId="2FB622CE" w14:textId="77777777">
      <w:pPr>
        <w:pStyle w:val="ListParagraph"/>
        <w:numPr>
          <w:ilvl w:val="0"/>
          <w:numId w:val="65"/>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96210CC" w14:textId="019E0EE8">
      <w:pPr>
        <w:pStyle w:val="ListParagraph"/>
        <w:numPr>
          <w:ilvl w:val="0"/>
          <w:numId w:val="65"/>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02EB6CA6" w14:textId="47C3D566">
      <w:pPr>
        <w:pStyle w:val="ListParagraph"/>
        <w:numPr>
          <w:ilvl w:val="0"/>
          <w:numId w:val="65"/>
        </w:numPr>
        <w:spacing w:line="252" w:lineRule="auto"/>
        <w:rPr>
          <w:rFonts w:ascii="Times New Roman" w:hAnsi="Times New Roman"/>
        </w:rPr>
      </w:pPr>
      <w:r>
        <w:rPr>
          <w:rFonts w:ascii="Times New Roman" w:hAnsi="Times New Roman"/>
        </w:rPr>
        <w:t>Whether provider</w:t>
      </w:r>
      <w:r w:rsidRPr="00587E65" w:rsidR="00587E65">
        <w:rPr>
          <w:rFonts w:ascii="Times New Roman" w:hAnsi="Times New Roman"/>
        </w:rPr>
        <w:t xml:space="preserve"> </w:t>
      </w:r>
      <w:r w:rsidR="00587E65">
        <w:rPr>
          <w:rFonts w:ascii="Times New Roman" w:hAnsi="Times New Roman"/>
        </w:rPr>
        <w:t>is taking new children</w:t>
      </w:r>
      <w:r>
        <w:rPr>
          <w:rFonts w:ascii="Times New Roman" w:hAnsi="Times New Roman"/>
        </w:rPr>
        <w:t xml:space="preserve"> </w:t>
      </w:r>
    </w:p>
    <w:p w:rsidR="00B22D7C" w:rsidRPr="00CB3158" w:rsidP="00B22D7C" w14:paraId="37EDCE11" w14:textId="27CC52F6">
      <w:pPr>
        <w:pStyle w:val="ListParagraph"/>
        <w:numPr>
          <w:ilvl w:val="0"/>
          <w:numId w:val="65"/>
        </w:numPr>
        <w:spacing w:line="252" w:lineRule="auto"/>
        <w:rPr>
          <w:rFonts w:ascii="Times New Roman" w:hAnsi="Times New Roman"/>
        </w:rPr>
      </w:pPr>
      <w:r>
        <w:rPr>
          <w:rFonts w:ascii="Times New Roman" w:hAnsi="Times New Roman"/>
        </w:rPr>
        <w:t>Provider quality</w:t>
      </w:r>
    </w:p>
    <w:p w:rsidR="00377A0E" w:rsidRPr="007B31BC" w14:paraId="422B6BC1" w14:textId="3D006156">
      <w:pPr>
        <w:pStyle w:val="ListParagraph"/>
        <w:numPr>
          <w:ilvl w:val="0"/>
          <w:numId w:val="65"/>
        </w:numPr>
        <w:spacing w:line="252" w:lineRule="auto"/>
        <w:rPr>
          <w:rFonts w:ascii="Times New Roman" w:hAnsi="Times New Roman"/>
        </w:rPr>
      </w:pPr>
      <w:r w:rsidRPr="007B31BC">
        <w:rPr>
          <w:rFonts w:ascii="Times New Roman" w:hAnsi="Times New Roman"/>
        </w:rPr>
        <w:t>None of these</w:t>
      </w:r>
      <w:r w:rsidRPr="007B31BC" w:rsidR="00076BB9">
        <w:rPr>
          <w:rFonts w:ascii="Times New Roman" w:hAnsi="Times New Roman"/>
          <w:bCs/>
        </w:rPr>
        <w:t xml:space="preserve"> </w:t>
      </w:r>
    </w:p>
    <w:p w:rsidR="00377A0E" w:rsidRPr="007B31BC" w14:paraId="16D19884" w14:textId="31DE290D">
      <w:pPr>
        <w:pStyle w:val="ListParagraph"/>
        <w:numPr>
          <w:ilvl w:val="0"/>
          <w:numId w:val="65"/>
        </w:numPr>
        <w:spacing w:line="252" w:lineRule="auto"/>
        <w:rPr>
          <w:rFonts w:ascii="Times New Roman" w:hAnsi="Times New Roman"/>
        </w:rPr>
      </w:pPr>
      <w:r w:rsidRPr="007B31BC">
        <w:rPr>
          <w:rFonts w:ascii="Times New Roman" w:hAnsi="Times New Roman"/>
        </w:rPr>
        <w:t>Other (Specify)</w:t>
      </w:r>
      <w:bookmarkEnd w:id="50"/>
      <w:r w:rsidRPr="007B31BC">
        <w:rPr>
          <w:rFonts w:ascii="Times New Roman" w:hAnsi="Times New Roman"/>
        </w:rPr>
        <w:t xml:space="preserve"> ___________</w:t>
      </w:r>
    </w:p>
    <w:bookmarkEnd w:id="44"/>
    <w:p w:rsidR="00377A0E" w:rsidRPr="007B31BC" w:rsidP="00377A0E" w14:paraId="01D4CBC9" w14:textId="77777777">
      <w:pPr>
        <w:spacing w:line="252" w:lineRule="auto"/>
        <w:ind w:left="720"/>
        <w:rPr>
          <w:rFonts w:ascii="Times New Roman" w:hAnsi="Times New Roman"/>
          <w:sz w:val="22"/>
          <w:szCs w:val="22"/>
        </w:rPr>
      </w:pPr>
    </w:p>
    <w:p w:rsidR="00377A0E" w:rsidRPr="007B31BC" w:rsidP="00E238C6" w14:paraId="3C233B27" w14:textId="2B264CDA">
      <w:pPr>
        <w:spacing w:line="252" w:lineRule="auto"/>
        <w:ind w:left="630" w:hanging="540"/>
        <w:rPr>
          <w:rFonts w:ascii="Times New Roman" w:hAnsi="Times New Roman"/>
          <w:color w:val="FF0000"/>
          <w:sz w:val="22"/>
          <w:szCs w:val="22"/>
        </w:rPr>
      </w:pPr>
      <w:r w:rsidRPr="007B31BC">
        <w:rPr>
          <w:rFonts w:ascii="Times New Roman" w:hAnsi="Times New Roman"/>
          <w:sz w:val="22"/>
          <w:szCs w:val="22"/>
        </w:rPr>
        <w:t xml:space="preserve">T3.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w:t>
      </w:r>
      <w:r w:rsidRPr="00377BC3">
        <w:rPr>
          <w:rFonts w:ascii="Times New Roman" w:hAnsi="Times New Roman"/>
          <w:i/>
          <w:iCs/>
          <w:sz w:val="22"/>
          <w:szCs w:val="22"/>
        </w:rPr>
        <w:t>not</w:t>
      </w:r>
      <w:r w:rsidRPr="007B31BC">
        <w:rPr>
          <w:rFonts w:ascii="Times New Roman" w:hAnsi="Times New Roman"/>
          <w:sz w:val="22"/>
          <w:szCs w:val="22"/>
        </w:rPr>
        <w:t xml:space="preserve"> found, what information would be most helpful to you </w:t>
      </w:r>
      <w:r w:rsidRPr="007B31BC" w:rsidR="007F665E">
        <w:rPr>
          <w:rFonts w:ascii="Times New Roman" w:hAnsi="Times New Roman"/>
          <w:sz w:val="22"/>
          <w:szCs w:val="22"/>
        </w:rPr>
        <w:t xml:space="preserve">about </w:t>
      </w:r>
      <w:r w:rsidRPr="007B31BC">
        <w:rPr>
          <w:rFonts w:ascii="Times New Roman" w:hAnsi="Times New Roman"/>
          <w:sz w:val="22"/>
          <w:szCs w:val="22"/>
        </w:rPr>
        <w:t>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bookmarkStart w:id="54" w:name="OLE_LINK80"/>
      <w:r w:rsidRPr="007B31BC">
        <w:rPr>
          <w:rFonts w:ascii="Times New Roman" w:hAnsi="Times New Roman"/>
          <w:color w:val="FF0000"/>
          <w:sz w:val="22"/>
          <w:szCs w:val="22"/>
        </w:rPr>
        <w:t>(Code all that apply)</w:t>
      </w:r>
      <w:bookmarkEnd w:id="54"/>
    </w:p>
    <w:p w:rsidR="00377A0E" w:rsidRPr="007B31BC" w14:paraId="52C412B5" w14:textId="0BA9E07B">
      <w:pPr>
        <w:pStyle w:val="ListParagraph"/>
        <w:numPr>
          <w:ilvl w:val="0"/>
          <w:numId w:val="66"/>
        </w:numPr>
        <w:spacing w:line="252" w:lineRule="auto"/>
        <w:rPr>
          <w:rFonts w:ascii="Times New Roman" w:hAnsi="Times New Roman"/>
        </w:rPr>
      </w:pPr>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17BB298C" w14:textId="30D730F5">
      <w:pPr>
        <w:pStyle w:val="ListParagraph"/>
        <w:numPr>
          <w:ilvl w:val="0"/>
          <w:numId w:val="66"/>
        </w:numPr>
        <w:spacing w:line="252" w:lineRule="auto"/>
        <w:rPr>
          <w:rFonts w:ascii="Times New Roman" w:hAnsi="Times New Roman"/>
        </w:rPr>
      </w:pPr>
      <w:r>
        <w:rPr>
          <w:rFonts w:ascii="Times New Roman" w:hAnsi="Times New Roman"/>
        </w:rPr>
        <w:t>How close a provider is to work or home</w:t>
      </w:r>
    </w:p>
    <w:p w:rsidR="00377A0E" w:rsidRPr="007B31BC" w14:paraId="4E12C6DE" w14:textId="77777777">
      <w:pPr>
        <w:pStyle w:val="ListParagraph"/>
        <w:numPr>
          <w:ilvl w:val="0"/>
          <w:numId w:val="66"/>
        </w:numPr>
        <w:spacing w:line="252" w:lineRule="auto"/>
        <w:rPr>
          <w:rFonts w:ascii="Times New Roman" w:hAnsi="Times New Roman"/>
        </w:rPr>
      </w:pPr>
      <w:r w:rsidRPr="007B31BC">
        <w:rPr>
          <w:rFonts w:ascii="Times New Roman" w:hAnsi="Times New Roman"/>
        </w:rPr>
        <w:t>Health and safety conditions at specific providers</w:t>
      </w:r>
    </w:p>
    <w:p w:rsidR="00377A0E" w:rsidRPr="007B31BC" w14:paraId="41640E70" w14:textId="2CA0EBDE">
      <w:pPr>
        <w:pStyle w:val="ListParagraph"/>
        <w:numPr>
          <w:ilvl w:val="0"/>
          <w:numId w:val="66"/>
        </w:numPr>
        <w:rPr>
          <w:rFonts w:ascii="Times New Roman" w:hAnsi="Times New Roman"/>
        </w:rPr>
      </w:pPr>
      <w:r w:rsidRPr="007B31BC">
        <w:rPr>
          <w:rFonts w:ascii="Times New Roman" w:hAnsi="Times New Roman"/>
        </w:rPr>
        <w:t xml:space="preserve">Age groups that the provider enrolls  </w:t>
      </w:r>
    </w:p>
    <w:p w:rsidR="00377A0E" w:rsidRPr="007B31BC" w14:paraId="368AA5B8" w14:textId="43C0D23C">
      <w:pPr>
        <w:pStyle w:val="ListParagraph"/>
        <w:numPr>
          <w:ilvl w:val="0"/>
          <w:numId w:val="66"/>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0004652E" w14:textId="7BF37C80">
      <w:pPr>
        <w:pStyle w:val="ListParagraph"/>
        <w:numPr>
          <w:ilvl w:val="0"/>
          <w:numId w:val="66"/>
        </w:numPr>
        <w:spacing w:line="252" w:lineRule="auto"/>
        <w:rPr>
          <w:rFonts w:ascii="Times New Roman" w:hAnsi="Times New Roman"/>
        </w:rPr>
      </w:pPr>
      <w:bookmarkStart w:id="55" w:name="OLE_LINK58"/>
      <w:r w:rsidRPr="007B31BC">
        <w:rPr>
          <w:rFonts w:ascii="Times New Roman" w:hAnsi="Times New Roman"/>
        </w:rPr>
        <w:t>Providers that accept child care financial assistance</w:t>
      </w:r>
      <w:r w:rsidR="00587E65">
        <w:rPr>
          <w:rFonts w:ascii="Times New Roman" w:hAnsi="Times New Roman"/>
        </w:rPr>
        <w:t xml:space="preserve"> that you qualify for, such as a </w:t>
      </w:r>
      <w:r w:rsidRPr="007B31BC">
        <w:rPr>
          <w:rFonts w:ascii="Times New Roman" w:hAnsi="Times New Roman"/>
        </w:rPr>
        <w:t xml:space="preserve">subsidy, voucher, </w:t>
      </w:r>
      <w:bookmarkStart w:id="56" w:name="OLE_LINK28"/>
      <w:r w:rsidR="00B22D7C">
        <w:rPr>
          <w:rFonts w:ascii="Times New Roman" w:hAnsi="Times New Roman"/>
        </w:rPr>
        <w:t xml:space="preserve">scholarship </w:t>
      </w:r>
      <w:bookmarkEnd w:id="56"/>
      <w:r w:rsidRPr="007B31BC">
        <w:rPr>
          <w:rFonts w:ascii="Times New Roman" w:hAnsi="Times New Roman"/>
        </w:rPr>
        <w:t>or certificate</w:t>
      </w:r>
      <w:bookmarkEnd w:id="55"/>
    </w:p>
    <w:p w:rsidR="00377A0E" w:rsidRPr="007B31BC" w14:paraId="43AA4750" w14:textId="77777777">
      <w:pPr>
        <w:pStyle w:val="ListParagraph"/>
        <w:numPr>
          <w:ilvl w:val="0"/>
          <w:numId w:val="66"/>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67EAB57" w14:textId="574E1E7D">
      <w:pPr>
        <w:pStyle w:val="ListParagraph"/>
        <w:numPr>
          <w:ilvl w:val="0"/>
          <w:numId w:val="66"/>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177CAC00" w14:textId="76E44CDB">
      <w:pPr>
        <w:pStyle w:val="ListParagraph"/>
        <w:numPr>
          <w:ilvl w:val="0"/>
          <w:numId w:val="66"/>
        </w:numPr>
        <w:spacing w:line="252" w:lineRule="auto"/>
        <w:rPr>
          <w:rFonts w:ascii="Times New Roman" w:hAnsi="Times New Roman"/>
        </w:rPr>
      </w:pPr>
      <w:bookmarkStart w:id="57" w:name="OLE_LINK30"/>
      <w:r>
        <w:rPr>
          <w:rFonts w:ascii="Times New Roman" w:hAnsi="Times New Roman"/>
        </w:rPr>
        <w:t xml:space="preserve">Whether provider </w:t>
      </w:r>
      <w:r w:rsidR="00FF5CE2">
        <w:rPr>
          <w:rFonts w:ascii="Times New Roman" w:hAnsi="Times New Roman"/>
        </w:rPr>
        <w:t>is taking new children</w:t>
      </w:r>
      <w:r>
        <w:rPr>
          <w:rFonts w:ascii="Times New Roman" w:hAnsi="Times New Roman"/>
        </w:rPr>
        <w:t xml:space="preserve"> </w:t>
      </w:r>
    </w:p>
    <w:p w:rsidR="00B22D7C" w:rsidRPr="00CB3158" w:rsidP="00B22D7C" w14:paraId="48DBBD97" w14:textId="25C4BCC8">
      <w:pPr>
        <w:pStyle w:val="ListParagraph"/>
        <w:numPr>
          <w:ilvl w:val="0"/>
          <w:numId w:val="66"/>
        </w:numPr>
        <w:spacing w:line="252" w:lineRule="auto"/>
        <w:rPr>
          <w:rFonts w:ascii="Times New Roman" w:hAnsi="Times New Roman"/>
        </w:rPr>
      </w:pPr>
      <w:r>
        <w:rPr>
          <w:rFonts w:ascii="Times New Roman" w:hAnsi="Times New Roman"/>
        </w:rPr>
        <w:t>Provider quality</w:t>
      </w:r>
    </w:p>
    <w:bookmarkEnd w:id="57"/>
    <w:p w:rsidR="00377A0E" w:rsidRPr="007B31BC" w14:paraId="7F049D0E" w14:textId="4D4EEB81">
      <w:pPr>
        <w:pStyle w:val="ListParagraph"/>
        <w:numPr>
          <w:ilvl w:val="0"/>
          <w:numId w:val="66"/>
        </w:numPr>
        <w:spacing w:line="252" w:lineRule="auto"/>
        <w:rPr>
          <w:rFonts w:ascii="Times New Roman" w:hAnsi="Times New Roman"/>
        </w:rPr>
      </w:pPr>
      <w:r w:rsidRPr="007B31BC">
        <w:rPr>
          <w:rFonts w:ascii="Times New Roman" w:hAnsi="Times New Roman"/>
        </w:rPr>
        <w:t>None of these</w:t>
      </w:r>
      <w:r w:rsidRPr="007B31BC" w:rsidR="00710A4B">
        <w:rPr>
          <w:rFonts w:ascii="Times New Roman" w:hAnsi="Times New Roman"/>
          <w:bCs/>
        </w:rPr>
        <w:t xml:space="preserve"> </w:t>
      </w:r>
      <w:r w:rsidRPr="00717A8A" w:rsidR="00717A8A">
        <w:rPr>
          <w:rFonts w:ascii="Times New Roman" w:hAnsi="Times New Roman"/>
          <w:bCs/>
          <w:color w:val="FF0000"/>
        </w:rPr>
        <w:t>[Exclusive –Skip to Section D]</w:t>
      </w:r>
    </w:p>
    <w:p w:rsidR="000563B9" w:rsidRPr="007B31BC" w14:paraId="6303C9AC" w14:textId="31C59927">
      <w:pPr>
        <w:pStyle w:val="ListParagraph"/>
        <w:numPr>
          <w:ilvl w:val="0"/>
          <w:numId w:val="66"/>
        </w:numPr>
        <w:spacing w:line="252" w:lineRule="auto"/>
        <w:rPr>
          <w:rFonts w:ascii="Times New Roman" w:hAnsi="Times New Roman"/>
        </w:rPr>
      </w:pPr>
      <w:r w:rsidRPr="007B31BC">
        <w:rPr>
          <w:rFonts w:ascii="Times New Roman" w:hAnsi="Times New Roman"/>
        </w:rPr>
        <w:t>Other (Specify)___________</w:t>
      </w:r>
    </w:p>
    <w:p w:rsidR="000563B9" w:rsidRPr="007B31BC" w14:paraId="0CD51588" w14:textId="2DEEA3C7">
      <w:pPr>
        <w:rPr>
          <w:rFonts w:ascii="Times New Roman" w:hAnsi="Times New Roman"/>
          <w:b/>
          <w:bCs/>
          <w:sz w:val="22"/>
          <w:szCs w:val="22"/>
        </w:rPr>
      </w:pPr>
      <w:bookmarkStart w:id="58" w:name="OLE_LINK18"/>
    </w:p>
    <w:p w:rsidR="008214C8" w:rsidRPr="007B31BC" w:rsidP="00393730" w14:paraId="4FD71BEB" w14:textId="7C2F64BA">
      <w:pPr>
        <w:pStyle w:val="StyleStyleCoverTitleWhiteTopSinglesolidlineText26p"/>
        <w:rPr>
          <w:rFonts w:ascii="Times New Roman" w:hAnsi="Times New Roman"/>
          <w:color w:val="auto"/>
          <w:sz w:val="22"/>
          <w:szCs w:val="22"/>
        </w:rPr>
        <w:sectPr w:rsidSect="00165B61">
          <w:headerReference w:type="even" r:id="rId16"/>
          <w:headerReference w:type="default" r:id="rId17"/>
          <w:headerReference w:type="first" r:id="rId18"/>
          <w:type w:val="continuous"/>
          <w:pgSz w:w="12240" w:h="15840" w:code="1"/>
          <w:pgMar w:top="720" w:right="720" w:bottom="720" w:left="720" w:header="360" w:footer="360" w:gutter="0"/>
          <w:cols w:sep="1" w:space="720"/>
          <w:docGrid w:linePitch="360"/>
        </w:sectPr>
      </w:pPr>
      <w:r w:rsidRPr="007B31BC">
        <w:rPr>
          <w:rFonts w:ascii="Times New Roman" w:hAnsi="Times New Roman"/>
          <w:color w:val="auto"/>
          <w:sz w:val="22"/>
          <w:szCs w:val="22"/>
        </w:rPr>
        <w:t xml:space="preserve">D. </w:t>
      </w:r>
      <w:r w:rsidRPr="007B31BC" w:rsidR="0075338E">
        <w:rPr>
          <w:rFonts w:ascii="Times New Roman" w:hAnsi="Times New Roman"/>
          <w:color w:val="auto"/>
          <w:sz w:val="22"/>
          <w:szCs w:val="22"/>
        </w:rPr>
        <w:t xml:space="preserve">Most </w:t>
      </w:r>
      <w:r w:rsidRPr="007B31BC" w:rsidR="00BF0DF1">
        <w:rPr>
          <w:rFonts w:ascii="Times New Roman" w:hAnsi="Times New Roman"/>
          <w:color w:val="auto"/>
          <w:sz w:val="22"/>
          <w:szCs w:val="22"/>
        </w:rPr>
        <w:t>R</w:t>
      </w:r>
      <w:r w:rsidRPr="007B31BC" w:rsidR="0075338E">
        <w:rPr>
          <w:rFonts w:ascii="Times New Roman" w:hAnsi="Times New Roman"/>
          <w:color w:val="auto"/>
          <w:sz w:val="22"/>
          <w:szCs w:val="22"/>
        </w:rPr>
        <w:t xml:space="preserve">ecent </w:t>
      </w:r>
      <w:r w:rsidRPr="007B31BC" w:rsidR="00BF0DF1">
        <w:rPr>
          <w:rFonts w:ascii="Times New Roman" w:hAnsi="Times New Roman"/>
          <w:color w:val="auto"/>
          <w:sz w:val="22"/>
          <w:szCs w:val="22"/>
        </w:rPr>
        <w:t>D</w:t>
      </w:r>
      <w:r w:rsidRPr="007B31BC" w:rsidR="0075338E">
        <w:rPr>
          <w:rFonts w:ascii="Times New Roman" w:hAnsi="Times New Roman"/>
          <w:color w:val="auto"/>
          <w:sz w:val="22"/>
          <w:szCs w:val="22"/>
        </w:rPr>
        <w:t xml:space="preserve">ecision about </w:t>
      </w:r>
      <w:r w:rsidRPr="007B31BC">
        <w:rPr>
          <w:rFonts w:ascii="Times New Roman" w:hAnsi="Times New Roman"/>
          <w:color w:val="auto"/>
          <w:sz w:val="22"/>
          <w:szCs w:val="22"/>
        </w:rPr>
        <w:t>C</w:t>
      </w:r>
      <w:r w:rsidRPr="007B31BC" w:rsidR="001610DD">
        <w:rPr>
          <w:rFonts w:ascii="Times New Roman" w:hAnsi="Times New Roman"/>
          <w:color w:val="auto"/>
          <w:sz w:val="22"/>
          <w:szCs w:val="22"/>
        </w:rPr>
        <w:t xml:space="preserve">hild </w:t>
      </w:r>
      <w:r w:rsidRPr="007B31BC">
        <w:rPr>
          <w:rFonts w:ascii="Times New Roman" w:hAnsi="Times New Roman"/>
          <w:color w:val="auto"/>
          <w:sz w:val="22"/>
          <w:szCs w:val="22"/>
        </w:rPr>
        <w:t>C</w:t>
      </w:r>
      <w:r w:rsidRPr="007B31BC" w:rsidR="00881653">
        <w:rPr>
          <w:rFonts w:ascii="Times New Roman" w:hAnsi="Times New Roman"/>
          <w:color w:val="auto"/>
          <w:sz w:val="22"/>
          <w:szCs w:val="22"/>
        </w:rPr>
        <w:t xml:space="preserve">are </w:t>
      </w:r>
    </w:p>
    <w:bookmarkEnd w:id="58"/>
    <w:p w:rsidR="00D87BD2" w:rsidRPr="007B31BC" w:rsidP="00D87BD2" w14:paraId="1759E3DD" w14:textId="4248B560">
      <w:pPr>
        <w:pStyle w:val="CommentText"/>
        <w:rPr>
          <w:rFonts w:ascii="Times New Roman" w:hAnsi="Times New Roman"/>
          <w:sz w:val="22"/>
          <w:szCs w:val="22"/>
        </w:rPr>
      </w:pPr>
      <w:r w:rsidRPr="007B31BC">
        <w:rPr>
          <w:rFonts w:ascii="Times New Roman" w:hAnsi="Times New Roman"/>
          <w:sz w:val="22"/>
          <w:szCs w:val="22"/>
        </w:rPr>
        <w:t xml:space="preserve">Please think about the last time you made a decision about child care. For example, </w:t>
      </w:r>
      <w:r w:rsidR="00537C45">
        <w:rPr>
          <w:rFonts w:ascii="Times New Roman" w:hAnsi="Times New Roman"/>
          <w:sz w:val="22"/>
          <w:szCs w:val="22"/>
        </w:rPr>
        <w:t xml:space="preserve">you could have </w:t>
      </w:r>
      <w:r w:rsidR="00587E65">
        <w:rPr>
          <w:rFonts w:ascii="Times New Roman" w:hAnsi="Times New Roman"/>
          <w:sz w:val="22"/>
          <w:szCs w:val="22"/>
        </w:rPr>
        <w:t>chosen a new</w:t>
      </w:r>
      <w:r w:rsidR="00537C45">
        <w:rPr>
          <w:rFonts w:ascii="Times New Roman" w:hAnsi="Times New Roman"/>
          <w:sz w:val="22"/>
          <w:szCs w:val="22"/>
        </w:rPr>
        <w:t xml:space="preserve"> provider, </w:t>
      </w:r>
      <w:r w:rsidRPr="007B31BC">
        <w:rPr>
          <w:rFonts w:ascii="Times New Roman" w:hAnsi="Times New Roman"/>
          <w:sz w:val="22"/>
          <w:szCs w:val="22"/>
        </w:rPr>
        <w:t xml:space="preserve">decided to stop using a non-parental care provider, or </w:t>
      </w:r>
      <w:r w:rsidRPr="007B31BC" w:rsidR="003C6FB2">
        <w:rPr>
          <w:rFonts w:ascii="Times New Roman" w:hAnsi="Times New Roman"/>
          <w:sz w:val="22"/>
          <w:szCs w:val="22"/>
        </w:rPr>
        <w:t>could have decided to have</w:t>
      </w:r>
      <w:r w:rsidRPr="007B31BC">
        <w:rPr>
          <w:rFonts w:ascii="Times New Roman" w:hAnsi="Times New Roman"/>
          <w:sz w:val="22"/>
          <w:szCs w:val="22"/>
        </w:rPr>
        <w:t xml:space="preserve"> child(ren) receive care only from their parents, just to name a few.</w:t>
      </w:r>
    </w:p>
    <w:p w:rsidR="00D87BD2" w:rsidRPr="007B31BC" w:rsidP="00D87BD2" w14:paraId="6E875BCA" w14:textId="77777777">
      <w:pPr>
        <w:pStyle w:val="CommentText"/>
        <w:rPr>
          <w:rFonts w:ascii="Times New Roman" w:hAnsi="Times New Roman"/>
          <w:sz w:val="22"/>
          <w:szCs w:val="22"/>
        </w:rPr>
      </w:pPr>
    </w:p>
    <w:p w:rsidR="00D87BD2" w:rsidRPr="007B31BC" w:rsidP="00D87BD2" w14:paraId="59D951A9" w14:textId="7E66846A">
      <w:pPr>
        <w:pStyle w:val="CommentText"/>
        <w:rPr>
          <w:rFonts w:ascii="Times New Roman" w:hAnsi="Times New Roman"/>
          <w:sz w:val="22"/>
          <w:szCs w:val="22"/>
        </w:rPr>
      </w:pPr>
      <w:r w:rsidRPr="007B31BC">
        <w:rPr>
          <w:rFonts w:ascii="Times New Roman" w:hAnsi="Times New Roman"/>
          <w:sz w:val="22"/>
          <w:szCs w:val="22"/>
        </w:rPr>
        <w:t>D1. What was the decision that you mad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011EB536" w14:textId="1863B14F">
      <w:pPr>
        <w:pStyle w:val="CommentText"/>
        <w:numPr>
          <w:ilvl w:val="0"/>
          <w:numId w:val="67"/>
        </w:numPr>
        <w:rPr>
          <w:rFonts w:ascii="Times New Roman" w:hAnsi="Times New Roman"/>
          <w:sz w:val="22"/>
          <w:szCs w:val="22"/>
        </w:rPr>
      </w:pPr>
      <w:r>
        <w:rPr>
          <w:rFonts w:ascii="Times New Roman" w:hAnsi="Times New Roman"/>
          <w:sz w:val="22"/>
          <w:szCs w:val="22"/>
        </w:rPr>
        <w:t>Chose</w:t>
      </w:r>
      <w:r w:rsidRPr="007B31BC">
        <w:rPr>
          <w:rFonts w:ascii="Times New Roman" w:hAnsi="Times New Roman"/>
          <w:sz w:val="22"/>
          <w:szCs w:val="22"/>
        </w:rPr>
        <w:t xml:space="preserve"> </w:t>
      </w:r>
      <w:r w:rsidRPr="007B31BC" w:rsidR="003C6FB2">
        <w:rPr>
          <w:rFonts w:ascii="Times New Roman" w:hAnsi="Times New Roman"/>
          <w:sz w:val="22"/>
          <w:szCs w:val="22"/>
        </w:rPr>
        <w:t xml:space="preserve">a </w:t>
      </w:r>
      <w:r w:rsidRPr="007B31BC">
        <w:rPr>
          <w:rFonts w:ascii="Times New Roman" w:hAnsi="Times New Roman"/>
          <w:sz w:val="22"/>
          <w:szCs w:val="22"/>
        </w:rPr>
        <w:t>new</w:t>
      </w:r>
      <w:r w:rsidR="00537C45">
        <w:rPr>
          <w:rFonts w:ascii="Times New Roman" w:hAnsi="Times New Roman"/>
          <w:sz w:val="22"/>
          <w:szCs w:val="22"/>
        </w:rPr>
        <w:t xml:space="preserve"> </w:t>
      </w:r>
      <w:r w:rsidRPr="007B31BC">
        <w:rPr>
          <w:rFonts w:ascii="Times New Roman" w:hAnsi="Times New Roman"/>
          <w:sz w:val="22"/>
          <w:szCs w:val="22"/>
        </w:rPr>
        <w:t>provider</w:t>
      </w:r>
    </w:p>
    <w:p w:rsidR="00D87BD2" w14:paraId="121A92EA" w14:textId="6A971B0A">
      <w:pPr>
        <w:pStyle w:val="CommentText"/>
        <w:numPr>
          <w:ilvl w:val="0"/>
          <w:numId w:val="67"/>
        </w:numPr>
        <w:rPr>
          <w:rFonts w:ascii="Times New Roman" w:hAnsi="Times New Roman"/>
          <w:sz w:val="22"/>
          <w:szCs w:val="22"/>
        </w:rPr>
      </w:pPr>
      <w:r>
        <w:rPr>
          <w:rFonts w:ascii="Times New Roman" w:hAnsi="Times New Roman"/>
          <w:sz w:val="22"/>
          <w:szCs w:val="22"/>
        </w:rPr>
        <w:t>Decided to s</w:t>
      </w:r>
      <w:r w:rsidRPr="007B31BC">
        <w:rPr>
          <w:rFonts w:ascii="Times New Roman" w:hAnsi="Times New Roman"/>
          <w:sz w:val="22"/>
          <w:szCs w:val="22"/>
        </w:rPr>
        <w:t xml:space="preserve">tay with </w:t>
      </w:r>
      <w:r w:rsidRPr="007B31BC" w:rsidR="003C6FB2">
        <w:rPr>
          <w:rFonts w:ascii="Times New Roman" w:hAnsi="Times New Roman"/>
          <w:sz w:val="22"/>
          <w:szCs w:val="22"/>
        </w:rPr>
        <w:t xml:space="preserve">an </w:t>
      </w:r>
      <w:r w:rsidRPr="007B31BC">
        <w:rPr>
          <w:rFonts w:ascii="Times New Roman" w:hAnsi="Times New Roman"/>
          <w:sz w:val="22"/>
          <w:szCs w:val="22"/>
        </w:rPr>
        <w:t xml:space="preserve">existing provider </w:t>
      </w:r>
    </w:p>
    <w:p w:rsidR="00D87BD2" w:rsidRPr="007B31BC" w14:paraId="2082DAA0" w14:textId="7A630355">
      <w:pPr>
        <w:pStyle w:val="CommentText"/>
        <w:numPr>
          <w:ilvl w:val="0"/>
          <w:numId w:val="67"/>
        </w:numPr>
        <w:rPr>
          <w:rFonts w:ascii="Times New Roman" w:hAnsi="Times New Roman"/>
          <w:sz w:val="22"/>
          <w:szCs w:val="22"/>
        </w:rPr>
      </w:pPr>
      <w:bookmarkStart w:id="59" w:name="OLE_LINK34"/>
      <w:r>
        <w:rPr>
          <w:rFonts w:ascii="Times New Roman" w:hAnsi="Times New Roman"/>
          <w:sz w:val="22"/>
          <w:szCs w:val="22"/>
        </w:rPr>
        <w:t>Decided t</w:t>
      </w:r>
      <w:r w:rsidRPr="007B31BC">
        <w:rPr>
          <w:rFonts w:ascii="Times New Roman" w:hAnsi="Times New Roman"/>
          <w:sz w:val="22"/>
          <w:szCs w:val="22"/>
        </w:rPr>
        <w:t xml:space="preserve">o care for </w:t>
      </w:r>
      <w:r w:rsidR="009B0365">
        <w:rPr>
          <w:rFonts w:ascii="Times New Roman" w:hAnsi="Times New Roman"/>
          <w:sz w:val="22"/>
          <w:szCs w:val="22"/>
        </w:rPr>
        <w:t>this/these</w:t>
      </w:r>
      <w:r w:rsidRPr="007B31BC" w:rsidR="009B0365">
        <w:rPr>
          <w:rFonts w:ascii="Times New Roman" w:hAnsi="Times New Roman"/>
          <w:sz w:val="22"/>
          <w:szCs w:val="22"/>
        </w:rPr>
        <w:t xml:space="preserve"> </w:t>
      </w:r>
      <w:r w:rsidRPr="007B31BC">
        <w:rPr>
          <w:rFonts w:ascii="Times New Roman" w:hAnsi="Times New Roman"/>
          <w:sz w:val="22"/>
          <w:szCs w:val="22"/>
        </w:rPr>
        <w:t xml:space="preserve">child(ren) yourself and/or by your spouse/partner </w:t>
      </w:r>
    </w:p>
    <w:bookmarkEnd w:id="59"/>
    <w:p w:rsidR="00537C45" w:rsidRPr="007B31BC" w14:paraId="13A4851A" w14:textId="73B3B71F">
      <w:pPr>
        <w:pStyle w:val="CommentText"/>
        <w:numPr>
          <w:ilvl w:val="0"/>
          <w:numId w:val="67"/>
        </w:numPr>
        <w:rPr>
          <w:rFonts w:ascii="Times New Roman" w:hAnsi="Times New Roman"/>
          <w:sz w:val="22"/>
          <w:szCs w:val="22"/>
        </w:rPr>
      </w:pPr>
      <w:r>
        <w:rPr>
          <w:rFonts w:ascii="Times New Roman" w:hAnsi="Times New Roman"/>
          <w:sz w:val="22"/>
          <w:szCs w:val="22"/>
        </w:rPr>
        <w:t>Have not made a</w:t>
      </w:r>
      <w:r w:rsidR="00587E65">
        <w:rPr>
          <w:rFonts w:ascii="Times New Roman" w:hAnsi="Times New Roman"/>
          <w:sz w:val="22"/>
          <w:szCs w:val="22"/>
        </w:rPr>
        <w:t>ny</w:t>
      </w:r>
      <w:r>
        <w:rPr>
          <w:rFonts w:ascii="Times New Roman" w:hAnsi="Times New Roman"/>
          <w:sz w:val="22"/>
          <w:szCs w:val="22"/>
        </w:rPr>
        <w:t xml:space="preserve"> decision</w:t>
      </w:r>
      <w:r w:rsidR="00587E65">
        <w:rPr>
          <w:rFonts w:ascii="Times New Roman" w:hAnsi="Times New Roman"/>
          <w:sz w:val="22"/>
          <w:szCs w:val="22"/>
        </w:rPr>
        <w:t>s</w:t>
      </w:r>
      <w:r>
        <w:rPr>
          <w:rFonts w:ascii="Times New Roman" w:hAnsi="Times New Roman"/>
          <w:sz w:val="22"/>
          <w:szCs w:val="22"/>
        </w:rPr>
        <w:t xml:space="preserve"> about child care </w:t>
      </w:r>
      <w:r w:rsidRPr="00EB3A59">
        <w:rPr>
          <w:rFonts w:ascii="Times New Roman" w:hAnsi="Times New Roman"/>
          <w:color w:val="FF0000"/>
          <w:sz w:val="22"/>
          <w:szCs w:val="22"/>
        </w:rPr>
        <w:t xml:space="preserve">[Exclusive – Skip to Section B] </w:t>
      </w:r>
    </w:p>
    <w:p w:rsidR="00D87BD2" w:rsidRPr="007B31BC" w14:paraId="5FC3631F" w14:textId="33B90570">
      <w:pPr>
        <w:pStyle w:val="CommentText"/>
        <w:numPr>
          <w:ilvl w:val="0"/>
          <w:numId w:val="67"/>
        </w:numPr>
        <w:rPr>
          <w:rFonts w:ascii="Times New Roman" w:hAnsi="Times New Roman"/>
          <w:sz w:val="22"/>
          <w:szCs w:val="22"/>
        </w:rPr>
      </w:pPr>
      <w:r w:rsidRPr="007B31BC">
        <w:rPr>
          <w:rFonts w:ascii="Times New Roman" w:hAnsi="Times New Roman"/>
          <w:sz w:val="22"/>
          <w:szCs w:val="22"/>
        </w:rPr>
        <w:t>Other ___________________</w:t>
      </w:r>
    </w:p>
    <w:p w:rsidR="001A53DB" w:rsidRPr="007B31BC" w:rsidP="00D87BD2" w14:paraId="27CC1CEE" w14:textId="77777777">
      <w:pPr>
        <w:pStyle w:val="CommentText"/>
        <w:rPr>
          <w:rFonts w:ascii="Times New Roman" w:hAnsi="Times New Roman"/>
          <w:sz w:val="22"/>
          <w:szCs w:val="22"/>
        </w:rPr>
      </w:pPr>
    </w:p>
    <w:p w:rsidR="00D87BD2" w:rsidRPr="007B31BC" w:rsidP="00D87BD2" w14:paraId="5BAADCBB" w14:textId="78FF94AA">
      <w:pPr>
        <w:pStyle w:val="CommentText"/>
        <w:rPr>
          <w:rFonts w:ascii="Times New Roman" w:hAnsi="Times New Roman"/>
          <w:sz w:val="22"/>
          <w:szCs w:val="22"/>
        </w:rPr>
      </w:pPr>
      <w:r w:rsidRPr="007B31BC">
        <w:rPr>
          <w:rFonts w:ascii="Times New Roman" w:hAnsi="Times New Roman"/>
          <w:sz w:val="22"/>
          <w:szCs w:val="22"/>
        </w:rPr>
        <w:t>D2. What was your main reason for making th</w:t>
      </w:r>
      <w:r w:rsidRPr="007B31BC" w:rsidR="003C6FB2">
        <w:rPr>
          <w:rFonts w:ascii="Times New Roman" w:hAnsi="Times New Roman"/>
          <w:sz w:val="22"/>
          <w:szCs w:val="22"/>
        </w:rPr>
        <w:t>at</w:t>
      </w:r>
      <w:r w:rsidRPr="007B31BC">
        <w:rPr>
          <w:rFonts w:ascii="Times New Roman" w:hAnsi="Times New Roman"/>
          <w:sz w:val="22"/>
          <w:szCs w:val="22"/>
        </w:rPr>
        <w:t xml:space="preserve"> decision about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 xml:space="preserve">child(ren)’s care at the time? </w:t>
      </w:r>
    </w:p>
    <w:p w:rsidR="00D87BD2" w:rsidRPr="007B31BC" w:rsidP="004E2D47" w14:paraId="4C907283" w14:textId="77777777">
      <w:pPr>
        <w:pStyle w:val="CommentText"/>
        <w:ind w:left="450"/>
        <w:rPr>
          <w:rFonts w:ascii="Times New Roman" w:hAnsi="Times New Roman"/>
          <w:sz w:val="22"/>
          <w:szCs w:val="22"/>
        </w:rPr>
      </w:pPr>
      <w:r w:rsidRPr="007B31BC">
        <w:rPr>
          <w:rFonts w:ascii="Times New Roman" w:hAnsi="Times New Roman"/>
          <w:sz w:val="22"/>
          <w:szCs w:val="22"/>
        </w:rPr>
        <w:t>______________________________________________________________</w:t>
      </w:r>
    </w:p>
    <w:p w:rsidR="00D87BD2" w:rsidRPr="007B31BC" w:rsidP="00D87BD2" w14:paraId="5C85FCCE" w14:textId="77777777">
      <w:pPr>
        <w:pStyle w:val="CommentText"/>
        <w:rPr>
          <w:rFonts w:ascii="Times New Roman" w:hAnsi="Times New Roman"/>
          <w:sz w:val="22"/>
          <w:szCs w:val="22"/>
        </w:rPr>
      </w:pPr>
    </w:p>
    <w:p w:rsidR="00D87BD2" w:rsidRPr="007B31BC" w:rsidP="00D87BD2" w14:paraId="0E3AF422" w14:textId="2456B233">
      <w:pPr>
        <w:pStyle w:val="CommentText"/>
        <w:rPr>
          <w:rFonts w:ascii="Times New Roman" w:hAnsi="Times New Roman"/>
          <w:sz w:val="22"/>
          <w:szCs w:val="22"/>
        </w:rPr>
      </w:pPr>
      <w:r w:rsidRPr="007B31BC">
        <w:rPr>
          <w:rFonts w:ascii="Times New Roman" w:hAnsi="Times New Roman"/>
          <w:sz w:val="22"/>
          <w:szCs w:val="22"/>
        </w:rPr>
        <w:t>D3. What month and year did you make th</w:t>
      </w:r>
      <w:r w:rsidRPr="007B31BC" w:rsidR="003C6FB2">
        <w:rPr>
          <w:rFonts w:ascii="Times New Roman" w:hAnsi="Times New Roman"/>
          <w:sz w:val="22"/>
          <w:szCs w:val="22"/>
        </w:rPr>
        <w:t>at</w:t>
      </w:r>
      <w:r w:rsidRPr="007B31BC">
        <w:rPr>
          <w:rFonts w:ascii="Times New Roman" w:hAnsi="Times New Roman"/>
          <w:sz w:val="22"/>
          <w:szCs w:val="22"/>
        </w:rPr>
        <w:t xml:space="preserve"> decision?</w:t>
      </w:r>
    </w:p>
    <w:p w:rsidR="00FF5703" w:rsidRPr="00A93626" w:rsidP="001918A6" w14:paraId="71127E44" w14:textId="07FB2E9C">
      <w:pPr>
        <w:pStyle w:val="CommentText"/>
        <w:ind w:left="450"/>
        <w:rPr>
          <w:rFonts w:ascii="Times New Roman" w:hAnsi="Times New Roman"/>
          <w:sz w:val="22"/>
          <w:szCs w:val="22"/>
        </w:rPr>
      </w:pPr>
      <w:r w:rsidRPr="007B31BC">
        <w:rPr>
          <w:rFonts w:ascii="Times New Roman" w:hAnsi="Times New Roman"/>
          <w:sz w:val="22"/>
          <w:szCs w:val="22"/>
        </w:rPr>
        <w:t>___________</w:t>
      </w:r>
      <w:r w:rsidRPr="00A93626">
        <w:rPr>
          <w:rFonts w:ascii="Times New Roman" w:hAnsi="Times New Roman"/>
          <w:sz w:val="22"/>
          <w:szCs w:val="22"/>
        </w:rPr>
        <w:t>Month</w:t>
      </w:r>
      <w:r w:rsidRPr="00A93626" w:rsidR="00BC5D67">
        <w:rPr>
          <w:rFonts w:ascii="Times New Roman" w:hAnsi="Times New Roman"/>
          <w:sz w:val="22"/>
          <w:szCs w:val="22"/>
        </w:rPr>
        <w:t xml:space="preserve"> </w:t>
      </w:r>
      <w:r w:rsidRPr="00A93626" w:rsidR="00BC5D67">
        <w:rPr>
          <w:rFonts w:ascii="Times New Roman" w:hAnsi="Times New Roman"/>
          <w:bCs/>
          <w:color w:val="FF0000"/>
          <w:sz w:val="22"/>
          <w:szCs w:val="22"/>
        </w:rPr>
        <w:t>[</w:t>
      </w:r>
      <w:r w:rsidRPr="00A93626" w:rsidR="008F0378">
        <w:rPr>
          <w:rFonts w:ascii="Times New Roman" w:hAnsi="Times New Roman"/>
          <w:bCs/>
          <w:color w:val="FF0000"/>
          <w:sz w:val="22"/>
          <w:szCs w:val="22"/>
        </w:rPr>
        <w:t>DROP DOWN MENU</w:t>
      </w:r>
      <w:r w:rsidRPr="00A93626" w:rsidR="004236BF">
        <w:rPr>
          <w:rFonts w:ascii="Times New Roman" w:hAnsi="Times New Roman"/>
          <w:bCs/>
          <w:color w:val="FF0000"/>
          <w:sz w:val="22"/>
          <w:szCs w:val="22"/>
        </w:rPr>
        <w:t xml:space="preserve">: </w:t>
      </w:r>
      <w:r w:rsidRPr="00A93626" w:rsidR="005F4B9C">
        <w:rPr>
          <w:rFonts w:ascii="Times New Roman" w:hAnsi="Times New Roman"/>
          <w:bCs/>
          <w:color w:val="FF0000"/>
          <w:sz w:val="22"/>
          <w:szCs w:val="22"/>
        </w:rPr>
        <w:t>Jan</w:t>
      </w:r>
      <w:r w:rsidRPr="00A93626" w:rsidR="008F0378">
        <w:rPr>
          <w:rFonts w:ascii="Times New Roman" w:hAnsi="Times New Roman"/>
          <w:bCs/>
          <w:color w:val="FF0000"/>
          <w:sz w:val="22"/>
          <w:szCs w:val="22"/>
        </w:rPr>
        <w:t xml:space="preserve">uary through </w:t>
      </w:r>
      <w:r w:rsidRPr="00A93626" w:rsidR="005F4B9C">
        <w:rPr>
          <w:rFonts w:ascii="Times New Roman" w:hAnsi="Times New Roman"/>
          <w:bCs/>
          <w:color w:val="FF0000"/>
          <w:sz w:val="22"/>
          <w:szCs w:val="22"/>
        </w:rPr>
        <w:t>Dec</w:t>
      </w:r>
      <w:r w:rsidRPr="00A93626" w:rsidR="008F0378">
        <w:rPr>
          <w:rFonts w:ascii="Times New Roman" w:hAnsi="Times New Roman"/>
          <w:bCs/>
          <w:color w:val="FF0000"/>
          <w:sz w:val="22"/>
          <w:szCs w:val="22"/>
        </w:rPr>
        <w:t>ember</w:t>
      </w:r>
      <w:r w:rsidRPr="00A93626" w:rsidR="00BC5D67">
        <w:rPr>
          <w:rFonts w:ascii="Times New Roman" w:hAnsi="Times New Roman"/>
          <w:bCs/>
          <w:color w:val="FF0000"/>
          <w:sz w:val="22"/>
          <w:szCs w:val="22"/>
        </w:rPr>
        <w:t>]</w:t>
      </w:r>
    </w:p>
    <w:p w:rsidR="0012741B" w:rsidRPr="007B31BC" w:rsidP="001918A6" w14:paraId="228563F3" w14:textId="5B18AD88">
      <w:pPr>
        <w:pStyle w:val="CommentText"/>
        <w:ind w:left="450"/>
        <w:rPr>
          <w:rFonts w:ascii="Times New Roman" w:hAnsi="Times New Roman"/>
          <w:sz w:val="22"/>
          <w:szCs w:val="22"/>
        </w:rPr>
      </w:pPr>
      <w:r w:rsidRPr="00A93626">
        <w:rPr>
          <w:rFonts w:ascii="Times New Roman" w:hAnsi="Times New Roman"/>
          <w:sz w:val="22"/>
          <w:szCs w:val="22"/>
        </w:rPr>
        <w:t>___________Year</w:t>
      </w:r>
      <w:r w:rsidRPr="00A93626">
        <w:rPr>
          <w:rFonts w:ascii="Times New Roman" w:hAnsi="Times New Roman"/>
          <w:sz w:val="22"/>
          <w:szCs w:val="22"/>
        </w:rPr>
        <w:t xml:space="preserve">  </w:t>
      </w:r>
      <w:r w:rsidRPr="00A93626">
        <w:rPr>
          <w:rFonts w:ascii="Times New Roman" w:hAnsi="Times New Roman"/>
          <w:bCs/>
          <w:color w:val="FF0000"/>
          <w:sz w:val="22"/>
          <w:szCs w:val="22"/>
        </w:rPr>
        <w:t>[</w:t>
      </w:r>
      <w:r w:rsidRPr="00A93626" w:rsidR="006D5C45">
        <w:rPr>
          <w:rFonts w:ascii="Times New Roman" w:hAnsi="Times New Roman"/>
          <w:bCs/>
          <w:color w:val="FF0000"/>
          <w:sz w:val="22"/>
          <w:szCs w:val="22"/>
        </w:rPr>
        <w:t>201</w:t>
      </w:r>
      <w:r w:rsidRPr="00A93626" w:rsidR="00655AB2">
        <w:rPr>
          <w:rFonts w:ascii="Times New Roman" w:hAnsi="Times New Roman"/>
          <w:bCs/>
          <w:color w:val="FF0000"/>
          <w:sz w:val="22"/>
          <w:szCs w:val="22"/>
        </w:rPr>
        <w:t>6</w:t>
      </w:r>
      <w:r w:rsidRPr="00A93626">
        <w:rPr>
          <w:rFonts w:ascii="Times New Roman" w:hAnsi="Times New Roman"/>
          <w:bCs/>
          <w:color w:val="FF0000"/>
          <w:sz w:val="22"/>
          <w:szCs w:val="22"/>
        </w:rPr>
        <w:t>-</w:t>
      </w:r>
      <w:r w:rsidRPr="00A93626" w:rsidR="00AD4B6C">
        <w:rPr>
          <w:rFonts w:ascii="Times New Roman" w:hAnsi="Times New Roman"/>
          <w:bCs/>
          <w:color w:val="FF0000"/>
          <w:sz w:val="22"/>
          <w:szCs w:val="22"/>
        </w:rPr>
        <w:t>2023</w:t>
      </w:r>
      <w:r w:rsidRPr="00A93626">
        <w:rPr>
          <w:rFonts w:ascii="Times New Roman" w:hAnsi="Times New Roman"/>
          <w:bCs/>
          <w:color w:val="FF0000"/>
          <w:sz w:val="22"/>
          <w:szCs w:val="22"/>
        </w:rPr>
        <w:t>]</w:t>
      </w:r>
    </w:p>
    <w:p w:rsidR="00D87BD2" w:rsidRPr="007B31BC" w:rsidP="00D87BD2" w14:paraId="06B46604" w14:textId="77777777">
      <w:pPr>
        <w:pStyle w:val="CommentText"/>
        <w:rPr>
          <w:rFonts w:ascii="Times New Roman" w:hAnsi="Times New Roman"/>
          <w:sz w:val="22"/>
          <w:szCs w:val="22"/>
        </w:rPr>
      </w:pPr>
    </w:p>
    <w:p w:rsidR="008E054F" w:rsidRPr="007B31BC" w:rsidP="00E238C6" w14:paraId="042F110A" w14:textId="179A1066">
      <w:pPr>
        <w:pStyle w:val="CommentText"/>
        <w:ind w:left="360" w:hanging="360"/>
        <w:rPr>
          <w:rFonts w:ascii="Times New Roman" w:hAnsi="Times New Roman"/>
          <w:sz w:val="22"/>
          <w:szCs w:val="22"/>
        </w:rPr>
      </w:pPr>
      <w:r w:rsidRPr="007B31BC">
        <w:rPr>
          <w:rFonts w:ascii="Times New Roman" w:hAnsi="Times New Roman"/>
          <w:sz w:val="22"/>
          <w:szCs w:val="22"/>
        </w:rPr>
        <w:t xml:space="preserve">D4. </w:t>
      </w:r>
      <w:r w:rsidRPr="007B31BC">
        <w:rPr>
          <w:rFonts w:ascii="Times New Roman" w:hAnsi="Times New Roman"/>
          <w:sz w:val="22"/>
          <w:szCs w:val="22"/>
        </w:rPr>
        <w:t xml:space="preserve">How old was the child at the time you made that decision? If you made that decision about multiple children, please report the age in years </w:t>
      </w:r>
      <w:r w:rsidR="00DE1763">
        <w:rPr>
          <w:rFonts w:ascii="Times New Roman" w:hAnsi="Times New Roman"/>
          <w:sz w:val="22"/>
          <w:szCs w:val="22"/>
        </w:rPr>
        <w:t xml:space="preserve">and months </w:t>
      </w:r>
      <w:r w:rsidRPr="007B31BC">
        <w:rPr>
          <w:rFonts w:ascii="Times New Roman" w:hAnsi="Times New Roman"/>
          <w:sz w:val="22"/>
          <w:szCs w:val="22"/>
        </w:rPr>
        <w:t xml:space="preserve">of the youngest child at the time you made that decision. </w:t>
      </w:r>
    </w:p>
    <w:p w:rsidR="00281C6A" w:rsidRPr="007B31BC" w:rsidP="001918A6" w14:paraId="45349935" w14:textId="3BB080A0">
      <w:pPr>
        <w:pStyle w:val="CommentText"/>
        <w:ind w:left="450"/>
        <w:rPr>
          <w:rFonts w:ascii="Times New Roman" w:hAnsi="Times New Roman"/>
          <w:sz w:val="22"/>
          <w:szCs w:val="22"/>
        </w:rPr>
      </w:pPr>
      <w:r w:rsidRPr="007B31BC">
        <w:rPr>
          <w:rFonts w:ascii="Times New Roman" w:hAnsi="Times New Roman"/>
          <w:sz w:val="22"/>
          <w:szCs w:val="22"/>
        </w:rPr>
        <w:t xml:space="preserve">______ </w:t>
      </w:r>
      <w:r w:rsidR="00DE1763">
        <w:rPr>
          <w:rFonts w:ascii="Times New Roman" w:hAnsi="Times New Roman"/>
          <w:sz w:val="22"/>
          <w:szCs w:val="22"/>
        </w:rPr>
        <w:t>Y</w:t>
      </w:r>
      <w:r w:rsidRPr="007B31BC">
        <w:rPr>
          <w:rFonts w:ascii="Times New Roman" w:hAnsi="Times New Roman"/>
          <w:sz w:val="22"/>
          <w:szCs w:val="22"/>
        </w:rPr>
        <w:t>ears</w:t>
      </w:r>
      <w:r w:rsidRPr="007B31BC" w:rsidR="005A768D">
        <w:rPr>
          <w:rFonts w:ascii="Times New Roman" w:hAnsi="Times New Roman"/>
          <w:sz w:val="22"/>
          <w:szCs w:val="22"/>
        </w:rPr>
        <w:t xml:space="preserve"> </w:t>
      </w:r>
      <w:r w:rsidRPr="00A93626" w:rsidR="005A768D">
        <w:rPr>
          <w:rFonts w:ascii="Times New Roman" w:hAnsi="Times New Roman"/>
          <w:bCs/>
          <w:color w:val="FF0000"/>
          <w:sz w:val="22"/>
          <w:szCs w:val="22"/>
        </w:rPr>
        <w:t>[</w:t>
      </w:r>
      <w:r w:rsidRPr="00A93626" w:rsidR="00944FA9">
        <w:rPr>
          <w:rFonts w:ascii="Times New Roman" w:hAnsi="Times New Roman"/>
          <w:bCs/>
          <w:color w:val="FF0000"/>
          <w:sz w:val="22"/>
          <w:szCs w:val="22"/>
        </w:rPr>
        <w:t>0</w:t>
      </w:r>
      <w:r w:rsidRPr="00A93626" w:rsidR="005A768D">
        <w:rPr>
          <w:rFonts w:ascii="Times New Roman" w:hAnsi="Times New Roman"/>
          <w:bCs/>
          <w:color w:val="FF0000"/>
          <w:sz w:val="22"/>
          <w:szCs w:val="22"/>
        </w:rPr>
        <w:t>-</w:t>
      </w:r>
      <w:r w:rsidRPr="00A93626" w:rsidR="00605DA7">
        <w:rPr>
          <w:rFonts w:ascii="Times New Roman" w:hAnsi="Times New Roman"/>
          <w:bCs/>
          <w:color w:val="FF0000"/>
          <w:sz w:val="22"/>
          <w:szCs w:val="22"/>
        </w:rPr>
        <w:t>6</w:t>
      </w:r>
      <w:r w:rsidRPr="00A93626" w:rsidR="005A768D">
        <w:rPr>
          <w:rFonts w:ascii="Times New Roman" w:hAnsi="Times New Roman"/>
          <w:bCs/>
          <w:color w:val="FF0000"/>
          <w:sz w:val="22"/>
          <w:szCs w:val="22"/>
        </w:rPr>
        <w:t>]</w:t>
      </w:r>
      <w:r w:rsidR="00DE1763">
        <w:rPr>
          <w:rFonts w:ascii="Times New Roman" w:hAnsi="Times New Roman"/>
          <w:bCs/>
          <w:color w:val="FF0000"/>
          <w:sz w:val="22"/>
          <w:szCs w:val="22"/>
        </w:rPr>
        <w:t xml:space="preserve"> and </w:t>
      </w:r>
      <w:r>
        <w:rPr>
          <w:rFonts w:ascii="Times New Roman" w:hAnsi="Times New Roman"/>
          <w:bCs/>
          <w:color w:val="FF0000"/>
          <w:sz w:val="22"/>
          <w:szCs w:val="22"/>
        </w:rPr>
        <w:t>______Months [</w:t>
      </w:r>
      <w:r w:rsidR="00DE1763">
        <w:rPr>
          <w:rFonts w:ascii="Times New Roman" w:hAnsi="Times New Roman"/>
          <w:bCs/>
          <w:color w:val="FF0000"/>
          <w:sz w:val="22"/>
          <w:szCs w:val="22"/>
        </w:rPr>
        <w:t>0</w:t>
      </w:r>
      <w:r>
        <w:rPr>
          <w:rFonts w:ascii="Times New Roman" w:hAnsi="Times New Roman"/>
          <w:bCs/>
          <w:color w:val="FF0000"/>
          <w:sz w:val="22"/>
          <w:szCs w:val="22"/>
        </w:rPr>
        <w:t>-11]</w:t>
      </w:r>
    </w:p>
    <w:p w:rsidR="00D87BD2" w:rsidRPr="007B31BC" w:rsidP="00D87BD2" w14:paraId="12D3B184" w14:textId="77777777">
      <w:pPr>
        <w:pStyle w:val="CommentText"/>
        <w:rPr>
          <w:rFonts w:ascii="Times New Roman" w:hAnsi="Times New Roman"/>
          <w:sz w:val="22"/>
          <w:szCs w:val="22"/>
        </w:rPr>
      </w:pPr>
    </w:p>
    <w:p w:rsidR="00281C6A" w:rsidP="00281C6A" w14:paraId="73AF6410" w14:textId="7FF7259B">
      <w:pPr>
        <w:pStyle w:val="CommentText"/>
        <w:ind w:left="360" w:hanging="360"/>
        <w:rPr>
          <w:rFonts w:ascii="Times New Roman" w:hAnsi="Times New Roman"/>
          <w:sz w:val="22"/>
          <w:szCs w:val="22"/>
        </w:rPr>
      </w:pPr>
      <w:r>
        <w:rPr>
          <w:rFonts w:ascii="Times New Roman" w:hAnsi="Times New Roman"/>
          <w:sz w:val="22"/>
          <w:szCs w:val="22"/>
        </w:rPr>
        <w:t xml:space="preserve">D5. How many hours did you spend looking for information to help you make that decision about </w:t>
      </w:r>
      <w:r w:rsidR="0072658D">
        <w:rPr>
          <w:rFonts w:ascii="Times New Roman" w:hAnsi="Times New Roman"/>
          <w:sz w:val="22"/>
          <w:szCs w:val="22"/>
        </w:rPr>
        <w:t>th</w:t>
      </w:r>
      <w:r w:rsidR="009B0365">
        <w:rPr>
          <w:rFonts w:ascii="Times New Roman" w:hAnsi="Times New Roman"/>
          <w:sz w:val="22"/>
          <w:szCs w:val="22"/>
        </w:rPr>
        <w:t>is/thes</w:t>
      </w:r>
      <w:r w:rsidR="000351B8">
        <w:rPr>
          <w:rFonts w:ascii="Times New Roman" w:hAnsi="Times New Roman"/>
          <w:sz w:val="22"/>
          <w:szCs w:val="22"/>
        </w:rPr>
        <w:t>e</w:t>
      </w:r>
      <w:r w:rsidR="0072658D">
        <w:rPr>
          <w:rFonts w:ascii="Times New Roman" w:hAnsi="Times New Roman"/>
          <w:sz w:val="22"/>
          <w:szCs w:val="22"/>
        </w:rPr>
        <w:t xml:space="preserve"> </w:t>
      </w:r>
      <w:r>
        <w:rPr>
          <w:rFonts w:ascii="Times New Roman" w:hAnsi="Times New Roman"/>
          <w:sz w:val="22"/>
          <w:szCs w:val="22"/>
        </w:rPr>
        <w:t>(child/children)’s child care? (For example, please include time talking with other people, visiting providers, reading about different options, or any other activities that you did to get information for your decision.)</w:t>
      </w:r>
    </w:p>
    <w:p w:rsidR="00281C6A" w:rsidP="00281C6A" w14:paraId="2A9EBC1D" w14:textId="77777777">
      <w:pPr>
        <w:pStyle w:val="CommentText"/>
        <w:ind w:left="360"/>
        <w:rPr>
          <w:rFonts w:ascii="Times New Roman" w:hAnsi="Times New Roman"/>
          <w:sz w:val="22"/>
          <w:szCs w:val="22"/>
        </w:rPr>
      </w:pPr>
      <w:r>
        <w:rPr>
          <w:rFonts w:ascii="Times New Roman" w:hAnsi="Times New Roman"/>
          <w:sz w:val="22"/>
          <w:szCs w:val="22"/>
        </w:rPr>
        <w:t xml:space="preserve"> _________Hours </w:t>
      </w:r>
      <w:r>
        <w:rPr>
          <w:rFonts w:ascii="Times New Roman" w:hAnsi="Times New Roman"/>
          <w:bCs/>
          <w:color w:val="FF0000"/>
          <w:sz w:val="22"/>
          <w:szCs w:val="22"/>
        </w:rPr>
        <w:t>[1-999]</w:t>
      </w:r>
    </w:p>
    <w:p w:rsidR="003F24E2" w:rsidRPr="007B31BC" w:rsidP="00D87BD2" w14:paraId="6CEC769B" w14:textId="77777777">
      <w:pPr>
        <w:pStyle w:val="CommentText"/>
        <w:rPr>
          <w:rFonts w:ascii="Times New Roman" w:hAnsi="Times New Roman"/>
          <w:sz w:val="22"/>
          <w:szCs w:val="22"/>
        </w:rPr>
      </w:pPr>
    </w:p>
    <w:p w:rsidR="00D87BD2" w:rsidRPr="007B31BC" w:rsidP="00D87BD2" w14:paraId="5E4DCF65" w14:textId="476AA238">
      <w:pPr>
        <w:pStyle w:val="CommentText"/>
        <w:rPr>
          <w:rFonts w:ascii="Times New Roman" w:hAnsi="Times New Roman"/>
          <w:sz w:val="22"/>
          <w:szCs w:val="22"/>
        </w:rPr>
      </w:pPr>
      <w:r w:rsidRPr="007B31BC">
        <w:rPr>
          <w:rFonts w:ascii="Times New Roman" w:hAnsi="Times New Roman"/>
          <w:sz w:val="22"/>
          <w:szCs w:val="22"/>
        </w:rPr>
        <w:t>D</w:t>
      </w:r>
      <w:r w:rsidR="00281C6A">
        <w:rPr>
          <w:rFonts w:ascii="Times New Roman" w:hAnsi="Times New Roman"/>
          <w:sz w:val="22"/>
          <w:szCs w:val="22"/>
        </w:rPr>
        <w:t>6</w:t>
      </w:r>
      <w:r w:rsidRPr="007B31BC">
        <w:rPr>
          <w:rFonts w:ascii="Times New Roman" w:hAnsi="Times New Roman"/>
          <w:sz w:val="22"/>
          <w:szCs w:val="22"/>
        </w:rPr>
        <w:t xml:space="preserve">. </w:t>
      </w:r>
      <w:bookmarkStart w:id="60" w:name="OLE_LINK52"/>
      <w:r w:rsidRPr="007B31BC">
        <w:rPr>
          <w:rFonts w:ascii="Times New Roman" w:hAnsi="Times New Roman"/>
          <w:sz w:val="22"/>
          <w:szCs w:val="22"/>
        </w:rPr>
        <w:t xml:space="preserve">How </w:t>
      </w:r>
      <w:r w:rsidR="00587E65">
        <w:rPr>
          <w:rFonts w:ascii="Times New Roman" w:hAnsi="Times New Roman"/>
          <w:sz w:val="22"/>
          <w:szCs w:val="22"/>
        </w:rPr>
        <w:t>many weeks</w:t>
      </w:r>
      <w:r w:rsidRPr="007B31BC" w:rsidR="00587E65">
        <w:rPr>
          <w:rFonts w:ascii="Times New Roman" w:hAnsi="Times New Roman"/>
          <w:sz w:val="22"/>
          <w:szCs w:val="22"/>
        </w:rPr>
        <w:t xml:space="preserve"> </w:t>
      </w:r>
      <w:r w:rsidRPr="007B31BC">
        <w:rPr>
          <w:rFonts w:ascii="Times New Roman" w:hAnsi="Times New Roman"/>
          <w:sz w:val="22"/>
          <w:szCs w:val="22"/>
        </w:rPr>
        <w:t>did you have to consider information and make th</w:t>
      </w:r>
      <w:r w:rsidR="00680FE8">
        <w:rPr>
          <w:rFonts w:ascii="Times New Roman" w:hAnsi="Times New Roman"/>
          <w:sz w:val="22"/>
          <w:szCs w:val="22"/>
        </w:rPr>
        <w:t>at</w:t>
      </w:r>
      <w:r w:rsidRPr="007B31BC">
        <w:rPr>
          <w:rFonts w:ascii="Times New Roman" w:hAnsi="Times New Roman"/>
          <w:sz w:val="22"/>
          <w:szCs w:val="22"/>
        </w:rPr>
        <w:t xml:space="preserve"> decision about </w:t>
      </w:r>
      <w:bookmarkStart w:id="61" w:name="OLE_LINK20"/>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s</w:t>
      </w:r>
      <w:bookmarkEnd w:id="61"/>
      <w:r w:rsidRPr="007B31BC">
        <w:rPr>
          <w:rFonts w:ascii="Times New Roman" w:hAnsi="Times New Roman"/>
          <w:sz w:val="22"/>
          <w:szCs w:val="22"/>
        </w:rPr>
        <w:t xml:space="preserve">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6A1A49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Less than 1 week</w:t>
      </w:r>
    </w:p>
    <w:p w:rsidR="00D87BD2" w:rsidRPr="007B31BC" w14:paraId="0D869913"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1 to 3 weeks</w:t>
      </w:r>
    </w:p>
    <w:p w:rsidR="00D87BD2" w:rsidRPr="007B31BC" w14:paraId="7FAB38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A month or more</w:t>
      </w:r>
    </w:p>
    <w:bookmarkEnd w:id="60"/>
    <w:p w:rsidR="00D87BD2" w:rsidRPr="007B31BC" w:rsidP="00D87BD2" w14:paraId="66A76FD1" w14:textId="77777777">
      <w:pPr>
        <w:pStyle w:val="CommentText"/>
        <w:rPr>
          <w:rFonts w:ascii="Times New Roman" w:hAnsi="Times New Roman"/>
          <w:sz w:val="22"/>
          <w:szCs w:val="22"/>
        </w:rPr>
      </w:pPr>
    </w:p>
    <w:p w:rsidR="00D87BD2" w:rsidRPr="007B31BC" w:rsidP="00D87BD2" w14:paraId="5D2DCA99" w14:textId="20B00819">
      <w:pPr>
        <w:pStyle w:val="CommentText"/>
        <w:rPr>
          <w:rFonts w:ascii="Times New Roman" w:hAnsi="Times New Roman"/>
          <w:sz w:val="22"/>
          <w:szCs w:val="22"/>
        </w:rPr>
      </w:pPr>
      <w:r w:rsidRPr="007B31BC">
        <w:rPr>
          <w:rFonts w:ascii="Times New Roman" w:hAnsi="Times New Roman"/>
          <w:sz w:val="22"/>
          <w:szCs w:val="22"/>
        </w:rPr>
        <w:t>D7. To make th</w:t>
      </w:r>
      <w:r w:rsidR="00680FE8">
        <w:rPr>
          <w:rFonts w:ascii="Times New Roman" w:hAnsi="Times New Roman"/>
          <w:sz w:val="22"/>
          <w:szCs w:val="22"/>
        </w:rPr>
        <w:t>at</w:t>
      </w:r>
      <w:r w:rsidRPr="007B31BC">
        <w:rPr>
          <w:rFonts w:ascii="Times New Roman" w:hAnsi="Times New Roman"/>
          <w:sz w:val="22"/>
          <w:szCs w:val="22"/>
        </w:rPr>
        <w:t xml:space="preserve"> decision, did you consider any </w:t>
      </w:r>
      <w:r w:rsidR="00281C6A">
        <w:rPr>
          <w:rFonts w:ascii="Times New Roman" w:hAnsi="Times New Roman"/>
          <w:sz w:val="22"/>
          <w:szCs w:val="22"/>
        </w:rPr>
        <w:t xml:space="preserve">new </w:t>
      </w:r>
      <w:r w:rsidRPr="007B31BC">
        <w:rPr>
          <w:rFonts w:ascii="Times New Roman" w:hAnsi="Times New Roman"/>
          <w:sz w:val="22"/>
          <w:szCs w:val="22"/>
        </w:rPr>
        <w:t xml:space="preserve">providers who weren’t already caring for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w:t>
      </w:r>
    </w:p>
    <w:p w:rsidR="00D87BD2" w:rsidRPr="007B31BC" w14:paraId="40C23F86" w14:textId="29E3F8CB">
      <w:pPr>
        <w:pStyle w:val="CommentText"/>
        <w:numPr>
          <w:ilvl w:val="0"/>
          <w:numId w:val="69"/>
        </w:numPr>
        <w:rPr>
          <w:rFonts w:ascii="Times New Roman" w:hAnsi="Times New Roman"/>
          <w:sz w:val="22"/>
          <w:szCs w:val="22"/>
        </w:rPr>
      </w:pPr>
      <w:r w:rsidRPr="007B31BC">
        <w:rPr>
          <w:rFonts w:ascii="Times New Roman" w:hAnsi="Times New Roman"/>
          <w:sz w:val="22"/>
          <w:szCs w:val="22"/>
        </w:rPr>
        <w:t xml:space="preserve">Yes </w:t>
      </w:r>
      <w:r w:rsidRPr="007B31BC">
        <w:rPr>
          <w:rFonts w:ascii="Times New Roman" w:hAnsi="Times New Roman"/>
          <w:color w:val="FF0000"/>
          <w:sz w:val="22"/>
          <w:szCs w:val="22"/>
        </w:rPr>
        <w:t>(ask D7a)</w:t>
      </w:r>
    </w:p>
    <w:p w:rsidR="00D87BD2" w:rsidRPr="007B31BC" w14:paraId="770BDFC1" w14:textId="29CC5BB7">
      <w:pPr>
        <w:pStyle w:val="CommentText"/>
        <w:numPr>
          <w:ilvl w:val="0"/>
          <w:numId w:val="69"/>
        </w:numPr>
        <w:rPr>
          <w:rFonts w:ascii="Times New Roman" w:hAnsi="Times New Roman"/>
          <w:sz w:val="22"/>
          <w:szCs w:val="22"/>
        </w:rPr>
      </w:pPr>
      <w:r w:rsidRPr="007B31BC">
        <w:rPr>
          <w:rFonts w:ascii="Times New Roman" w:hAnsi="Times New Roman"/>
          <w:sz w:val="22"/>
          <w:szCs w:val="22"/>
        </w:rPr>
        <w:t>No</w:t>
      </w:r>
      <w:r w:rsidRPr="007B31BC">
        <w:rPr>
          <w:rFonts w:ascii="Times New Roman" w:hAnsi="Times New Roman"/>
          <w:color w:val="FF0000"/>
          <w:sz w:val="22"/>
          <w:szCs w:val="22"/>
        </w:rPr>
        <w:t xml:space="preserve"> (Go to D8)</w:t>
      </w:r>
    </w:p>
    <w:p w:rsidR="00D87BD2" w:rsidRPr="007B31BC" w:rsidP="00D87BD2" w14:paraId="1D93D46B" w14:textId="77777777">
      <w:pPr>
        <w:pStyle w:val="CommentText"/>
        <w:rPr>
          <w:rFonts w:ascii="Times New Roman" w:hAnsi="Times New Roman"/>
          <w:sz w:val="22"/>
          <w:szCs w:val="22"/>
        </w:rPr>
      </w:pPr>
    </w:p>
    <w:p w:rsidR="00D87BD2" w:rsidRPr="007B31BC" w:rsidP="002B17A4" w14:paraId="4B48D686" w14:textId="314A1084">
      <w:pPr>
        <w:pStyle w:val="CommentText"/>
        <w:ind w:left="360"/>
        <w:rPr>
          <w:rFonts w:ascii="Times New Roman" w:hAnsi="Times New Roman"/>
          <w:sz w:val="22"/>
          <w:szCs w:val="22"/>
        </w:rPr>
      </w:pPr>
      <w:r w:rsidRPr="007B31BC">
        <w:rPr>
          <w:rFonts w:ascii="Times New Roman" w:hAnsi="Times New Roman"/>
          <w:sz w:val="22"/>
          <w:szCs w:val="22"/>
        </w:rPr>
        <w:t>D7a. Did you consider one new provider or more than one new provider?</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445AC1B9" w14:textId="664E7715">
      <w:pPr>
        <w:pStyle w:val="CommentText"/>
        <w:numPr>
          <w:ilvl w:val="0"/>
          <w:numId w:val="70"/>
        </w:numPr>
        <w:ind w:left="1080"/>
        <w:rPr>
          <w:rFonts w:ascii="Times New Roman" w:hAnsi="Times New Roman"/>
          <w:sz w:val="22"/>
          <w:szCs w:val="22"/>
        </w:rPr>
      </w:pPr>
      <w:r w:rsidRPr="007B31BC">
        <w:rPr>
          <w:rFonts w:ascii="Times New Roman" w:hAnsi="Times New Roman"/>
          <w:sz w:val="22"/>
          <w:szCs w:val="22"/>
        </w:rPr>
        <w:t>1</w:t>
      </w:r>
      <w:r w:rsidRPr="007B31BC">
        <w:rPr>
          <w:rFonts w:ascii="Times New Roman" w:hAnsi="Times New Roman"/>
          <w:sz w:val="22"/>
          <w:szCs w:val="22"/>
        </w:rPr>
        <w:t xml:space="preserve"> new provider </w:t>
      </w:r>
    </w:p>
    <w:p w:rsidR="00D87BD2" w:rsidRPr="00A93626" w14:paraId="68C6B763" w14:textId="28ECE2F0">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2 </w:t>
      </w:r>
      <w:r w:rsidRPr="00A93626">
        <w:rPr>
          <w:rFonts w:ascii="Times New Roman" w:hAnsi="Times New Roman"/>
          <w:sz w:val="22"/>
          <w:szCs w:val="22"/>
        </w:rPr>
        <w:t>new providers</w:t>
      </w:r>
    </w:p>
    <w:p w:rsidR="00D87BD2" w:rsidRPr="00A93626" w14:paraId="2A76415C" w14:textId="6F1DC061">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3 </w:t>
      </w:r>
      <w:r w:rsidRPr="00A93626">
        <w:rPr>
          <w:rFonts w:ascii="Times New Roman" w:hAnsi="Times New Roman"/>
          <w:sz w:val="22"/>
          <w:szCs w:val="22"/>
        </w:rPr>
        <w:t>new providers</w:t>
      </w:r>
    </w:p>
    <w:p w:rsidR="00D87BD2" w:rsidRPr="007B31BC" w14:paraId="15B62B95" w14:textId="6DB9672F">
      <w:pPr>
        <w:pStyle w:val="CommentText"/>
        <w:numPr>
          <w:ilvl w:val="0"/>
          <w:numId w:val="70"/>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new providers</w:t>
      </w:r>
    </w:p>
    <w:p w:rsidR="00D87BD2" w:rsidRPr="007B31BC" w:rsidP="00D87BD2" w14:paraId="08B2BFB6" w14:textId="77777777">
      <w:pPr>
        <w:pStyle w:val="CommentText"/>
        <w:rPr>
          <w:rFonts w:ascii="Times New Roman" w:hAnsi="Times New Roman"/>
          <w:sz w:val="22"/>
          <w:szCs w:val="22"/>
        </w:rPr>
      </w:pPr>
      <w:r w:rsidRPr="007B31BC">
        <w:rPr>
          <w:rFonts w:ascii="Times New Roman" w:hAnsi="Times New Roman"/>
          <w:sz w:val="22"/>
          <w:szCs w:val="22"/>
        </w:rPr>
        <w:tab/>
      </w:r>
      <w:r w:rsidRPr="007B31BC">
        <w:rPr>
          <w:rFonts w:ascii="Times New Roman" w:hAnsi="Times New Roman"/>
          <w:sz w:val="22"/>
          <w:szCs w:val="22"/>
        </w:rPr>
        <w:tab/>
      </w:r>
    </w:p>
    <w:p w:rsidR="00D87BD2" w:rsidRPr="007B31BC" w:rsidP="00D87BD2" w14:paraId="4C714EA8" w14:textId="1C336041">
      <w:pPr>
        <w:pStyle w:val="CommentText"/>
        <w:rPr>
          <w:rFonts w:ascii="Times New Roman" w:hAnsi="Times New Roman"/>
          <w:color w:val="FF0000"/>
          <w:sz w:val="22"/>
          <w:szCs w:val="22"/>
        </w:rPr>
      </w:pPr>
      <w:r w:rsidRPr="007B31BC">
        <w:rPr>
          <w:rFonts w:ascii="Times New Roman" w:hAnsi="Times New Roman"/>
          <w:sz w:val="22"/>
          <w:szCs w:val="22"/>
        </w:rPr>
        <w:t>D8</w:t>
      </w:r>
      <w:r w:rsidRPr="007B31BC">
        <w:rPr>
          <w:rFonts w:ascii="Times New Roman" w:hAnsi="Times New Roman"/>
          <w:b/>
          <w:bCs/>
          <w:sz w:val="22"/>
          <w:szCs w:val="22"/>
        </w:rPr>
        <w:t xml:space="preserve">. </w:t>
      </w:r>
      <w:r w:rsidRPr="007B31BC">
        <w:rPr>
          <w:rFonts w:ascii="Times New Roman" w:hAnsi="Times New Roman"/>
          <w:sz w:val="22"/>
          <w:szCs w:val="22"/>
        </w:rPr>
        <w:t xml:space="preserve">What, if any, specific information did you try to learn when you made </w:t>
      </w:r>
      <w:r w:rsidR="00E336A7">
        <w:rPr>
          <w:rFonts w:ascii="Times New Roman" w:hAnsi="Times New Roman"/>
          <w:sz w:val="22"/>
          <w:szCs w:val="22"/>
        </w:rPr>
        <w:t>that</w:t>
      </w:r>
      <w:r w:rsidRPr="007B31BC" w:rsidR="00E336A7">
        <w:rPr>
          <w:rFonts w:ascii="Times New Roman" w:hAnsi="Times New Roman"/>
          <w:sz w:val="22"/>
          <w:szCs w:val="22"/>
        </w:rPr>
        <w:t xml:space="preserve"> </w:t>
      </w:r>
      <w:r w:rsidRPr="007B31BC">
        <w:rPr>
          <w:rFonts w:ascii="Times New Roman" w:hAnsi="Times New Roman"/>
          <w:sz w:val="22"/>
          <w:szCs w:val="22"/>
        </w:rPr>
        <w:t>decision about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all that apply)</w:t>
      </w:r>
    </w:p>
    <w:p w:rsidR="00D87BD2" w:rsidRPr="007B31BC" w14:paraId="7A71888D"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ours of care</w:t>
      </w:r>
    </w:p>
    <w:p w:rsidR="00D87BD2" w:rsidRPr="007B31BC" w14:paraId="7345944E" w14:textId="09A76D19">
      <w:pPr>
        <w:pStyle w:val="CommentText"/>
        <w:numPr>
          <w:ilvl w:val="0"/>
          <w:numId w:val="71"/>
        </w:numPr>
        <w:rPr>
          <w:rFonts w:ascii="Times New Roman" w:hAnsi="Times New Roman"/>
          <w:sz w:val="22"/>
          <w:szCs w:val="22"/>
        </w:rPr>
      </w:pPr>
      <w:r w:rsidRPr="006E06BC">
        <w:rPr>
          <w:rFonts w:ascii="Times New Roman" w:hAnsi="Times New Roman"/>
          <w:sz w:val="22"/>
          <w:szCs w:val="22"/>
        </w:rPr>
        <w:t>How close a provider is to work or home</w:t>
      </w:r>
    </w:p>
    <w:p w:rsidR="00D87BD2" w:rsidRPr="007B31BC" w14:paraId="4F5770F1"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ealth and safety conditions at specific providers</w:t>
      </w:r>
    </w:p>
    <w:p w:rsidR="00D87BD2" w:rsidRPr="007B31BC" w14:paraId="6894AA16" w14:textId="738695A0">
      <w:pPr>
        <w:pStyle w:val="CommentText"/>
        <w:numPr>
          <w:ilvl w:val="0"/>
          <w:numId w:val="71"/>
        </w:numPr>
        <w:rPr>
          <w:rFonts w:ascii="Times New Roman" w:hAnsi="Times New Roman"/>
          <w:sz w:val="22"/>
          <w:szCs w:val="22"/>
        </w:rPr>
      </w:pPr>
      <w:r w:rsidRPr="007B31BC">
        <w:rPr>
          <w:rFonts w:ascii="Times New Roman" w:hAnsi="Times New Roman"/>
          <w:sz w:val="22"/>
          <w:szCs w:val="22"/>
        </w:rPr>
        <w:t>Age groups that the provider enrolls</w:t>
      </w:r>
    </w:p>
    <w:p w:rsidR="00D87BD2" w:rsidRPr="007B31BC" w14:paraId="2A4DF459" w14:textId="7A0067CA">
      <w:pPr>
        <w:pStyle w:val="CommentText"/>
        <w:numPr>
          <w:ilvl w:val="0"/>
          <w:numId w:val="71"/>
        </w:numPr>
        <w:rPr>
          <w:rFonts w:ascii="Times New Roman" w:hAnsi="Times New Roman"/>
          <w:sz w:val="22"/>
          <w:szCs w:val="22"/>
        </w:rPr>
      </w:pPr>
      <w:r w:rsidRPr="007B31BC">
        <w:rPr>
          <w:rFonts w:ascii="Times New Roman" w:hAnsi="Times New Roman"/>
          <w:sz w:val="22"/>
          <w:szCs w:val="22"/>
        </w:rPr>
        <w:t>Where you could get care that you can afford</w:t>
      </w:r>
    </w:p>
    <w:p w:rsidR="00D87BD2" w:rsidRPr="007B31BC" w14:paraId="0BA3B275" w14:textId="31DEB462">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Providers that accept child care financial assistance </w:t>
      </w:r>
      <w:r w:rsidR="006C54B7">
        <w:rPr>
          <w:rFonts w:ascii="Times New Roman" w:hAnsi="Times New Roman"/>
          <w:sz w:val="22"/>
          <w:szCs w:val="22"/>
        </w:rPr>
        <w:t xml:space="preserve">that you qualify for, such as a </w:t>
      </w:r>
      <w:r w:rsidRPr="007B31BC">
        <w:rPr>
          <w:rFonts w:ascii="Times New Roman" w:hAnsi="Times New Roman"/>
          <w:sz w:val="22"/>
          <w:szCs w:val="22"/>
        </w:rPr>
        <w:t xml:space="preserve">subsidy, voucher, </w:t>
      </w:r>
      <w:r w:rsidRPr="006E06BC" w:rsidR="006E06BC">
        <w:rPr>
          <w:rFonts w:ascii="Times New Roman" w:hAnsi="Times New Roman"/>
          <w:sz w:val="22"/>
          <w:szCs w:val="22"/>
        </w:rPr>
        <w:t xml:space="preserve">scholarship </w:t>
      </w:r>
      <w:r w:rsidRPr="007B31BC">
        <w:rPr>
          <w:rFonts w:ascii="Times New Roman" w:hAnsi="Times New Roman"/>
          <w:sz w:val="22"/>
          <w:szCs w:val="22"/>
        </w:rPr>
        <w:t>or certificate</w:t>
      </w:r>
    </w:p>
    <w:p w:rsidR="00D87BD2" w:rsidRPr="007B31BC" w14:paraId="2201E7DB"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share your culture or values, such as your language or religion</w:t>
      </w:r>
    </w:p>
    <w:p w:rsidR="00D87BD2" w14:paraId="3E287C9F" w14:textId="7C9AA9D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will serve child(ren)’s specific needs</w:t>
      </w:r>
    </w:p>
    <w:p w:rsidR="006E06BC" w:rsidP="006E06BC" w14:paraId="64DDCC2B" w14:textId="47BAECEA">
      <w:pPr>
        <w:pStyle w:val="ListParagraph"/>
        <w:numPr>
          <w:ilvl w:val="0"/>
          <w:numId w:val="71"/>
        </w:numPr>
        <w:spacing w:line="252" w:lineRule="auto"/>
        <w:rPr>
          <w:rFonts w:ascii="Times New Roman" w:hAnsi="Times New Roman"/>
        </w:rPr>
      </w:pPr>
      <w:r>
        <w:rPr>
          <w:rFonts w:ascii="Times New Roman" w:hAnsi="Times New Roman"/>
        </w:rPr>
        <w:t xml:space="preserve">Whether provider </w:t>
      </w:r>
      <w:r w:rsidR="006C54B7">
        <w:rPr>
          <w:rFonts w:ascii="Times New Roman" w:hAnsi="Times New Roman"/>
        </w:rPr>
        <w:t>is taking new children</w:t>
      </w:r>
      <w:r>
        <w:rPr>
          <w:rFonts w:ascii="Times New Roman" w:hAnsi="Times New Roman"/>
        </w:rPr>
        <w:t xml:space="preserve"> </w:t>
      </w:r>
    </w:p>
    <w:p w:rsidR="006E06BC" w:rsidRPr="00EB3A59" w:rsidP="00EB3A59" w14:paraId="281A2670" w14:textId="0276943D">
      <w:pPr>
        <w:pStyle w:val="ListParagraph"/>
        <w:numPr>
          <w:ilvl w:val="0"/>
          <w:numId w:val="71"/>
        </w:numPr>
        <w:spacing w:line="252" w:lineRule="auto"/>
        <w:rPr>
          <w:rFonts w:ascii="Times New Roman" w:hAnsi="Times New Roman"/>
        </w:rPr>
      </w:pPr>
      <w:r>
        <w:rPr>
          <w:rFonts w:ascii="Times New Roman" w:hAnsi="Times New Roman"/>
        </w:rPr>
        <w:t>Provider quality</w:t>
      </w:r>
    </w:p>
    <w:p w:rsidR="00D87BD2" w:rsidRPr="007B31BC" w14:paraId="3241C537" w14:textId="2F60F564">
      <w:pPr>
        <w:pStyle w:val="CommentText"/>
        <w:numPr>
          <w:ilvl w:val="0"/>
          <w:numId w:val="71"/>
        </w:numPr>
        <w:rPr>
          <w:rFonts w:ascii="Times New Roman" w:hAnsi="Times New Roman"/>
          <w:sz w:val="22"/>
          <w:szCs w:val="22"/>
        </w:rPr>
      </w:pPr>
      <w:r w:rsidRPr="007B31BC">
        <w:rPr>
          <w:rFonts w:ascii="Times New Roman" w:hAnsi="Times New Roman"/>
          <w:sz w:val="22"/>
          <w:szCs w:val="22"/>
        </w:rPr>
        <w:t>None of these</w:t>
      </w:r>
      <w:r w:rsidRPr="007B31BC" w:rsidR="00DC514F">
        <w:rPr>
          <w:rFonts w:ascii="Times New Roman" w:hAnsi="Times New Roman"/>
          <w:bCs/>
          <w:sz w:val="22"/>
          <w:szCs w:val="22"/>
        </w:rPr>
        <w:t xml:space="preserve"> </w:t>
      </w:r>
      <w:r w:rsidRPr="007B31BC" w:rsidR="00DC514F">
        <w:rPr>
          <w:rFonts w:ascii="Times New Roman" w:hAnsi="Times New Roman"/>
          <w:bCs/>
          <w:color w:val="FF0000"/>
          <w:sz w:val="22"/>
          <w:szCs w:val="22"/>
        </w:rPr>
        <w:t>[Exclusive]</w:t>
      </w:r>
      <w:r w:rsidRPr="007B31BC" w:rsidR="00AC74F1">
        <w:rPr>
          <w:rFonts w:ascii="Times New Roman" w:hAnsi="Times New Roman"/>
          <w:bCs/>
          <w:color w:val="FF0000"/>
          <w:sz w:val="22"/>
          <w:szCs w:val="22"/>
        </w:rPr>
        <w:t xml:space="preserve"> </w:t>
      </w:r>
    </w:p>
    <w:p w:rsidR="00D87BD2" w:rsidRPr="007B31BC" w14:paraId="2037A693" w14:textId="1C3E0030">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Other (Specify) </w:t>
      </w:r>
      <w:r w:rsidRPr="007B31BC" w:rsidR="00FF5703">
        <w:rPr>
          <w:rFonts w:ascii="Times New Roman" w:hAnsi="Times New Roman"/>
          <w:sz w:val="22"/>
          <w:szCs w:val="22"/>
        </w:rPr>
        <w:t>______________</w:t>
      </w:r>
    </w:p>
    <w:p w:rsidR="00D87BD2" w:rsidRPr="007B31BC" w:rsidP="00D87BD2" w14:paraId="11FE15D8" w14:textId="77777777">
      <w:pPr>
        <w:pStyle w:val="CommentText"/>
        <w:rPr>
          <w:rFonts w:ascii="Times New Roman" w:hAnsi="Times New Roman"/>
          <w:sz w:val="22"/>
          <w:szCs w:val="22"/>
        </w:rPr>
      </w:pPr>
    </w:p>
    <w:p w:rsidR="00D87BD2" w:rsidP="00680FE8" w14:paraId="75129149" w14:textId="5A4ADB21">
      <w:pPr>
        <w:pStyle w:val="CommentText"/>
        <w:rPr>
          <w:rFonts w:ascii="Times New Roman" w:hAnsi="Times New Roman"/>
          <w:sz w:val="22"/>
          <w:szCs w:val="22"/>
        </w:rPr>
      </w:pPr>
      <w:r w:rsidRPr="007B31BC">
        <w:rPr>
          <w:rFonts w:ascii="Times New Roman" w:hAnsi="Times New Roman"/>
          <w:sz w:val="22"/>
          <w:szCs w:val="22"/>
        </w:rPr>
        <w:t xml:space="preserve">D9. </w:t>
      </w:r>
      <w:r w:rsidR="00680FE8">
        <w:rPr>
          <w:rFonts w:ascii="Times New Roman" w:hAnsi="Times New Roman"/>
          <w:sz w:val="22"/>
          <w:szCs w:val="22"/>
        </w:rPr>
        <w:t xml:space="preserve"> </w:t>
      </w:r>
      <w:r w:rsidRPr="008002E3" w:rsidR="008002E3">
        <w:rPr>
          <w:rFonts w:ascii="Times New Roman" w:hAnsi="Times New Roman"/>
          <w:sz w:val="22"/>
          <w:szCs w:val="22"/>
        </w:rPr>
        <w:t>When choosing who will care for their children, families may consider what they need for schedules, cost, and children's experiences. When you made that decision, would you say you...</w:t>
      </w:r>
    </w:p>
    <w:p w:rsidR="00680FE8" w:rsidRPr="00680FE8" w:rsidP="00680FE8" w14:paraId="2BD9E404" w14:textId="780A891B">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enough information </w:t>
      </w:r>
    </w:p>
    <w:p w:rsidR="00680FE8" w:rsidRPr="00680FE8" w:rsidP="00680FE8" w14:paraId="610D3DC6" w14:textId="3C0F2C8D">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some information, but not enough information </w:t>
      </w:r>
    </w:p>
    <w:p w:rsidR="00680FE8" w:rsidRPr="007B31BC" w:rsidP="00680FE8" w14:paraId="06A7F0E5" w14:textId="49663216">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Did not have much information at all  </w:t>
      </w:r>
    </w:p>
    <w:p w:rsidR="00D87BD2" w:rsidRPr="007B31BC" w:rsidP="00D87BD2" w14:paraId="645CA6D3" w14:textId="77777777">
      <w:pPr>
        <w:pStyle w:val="CommentText"/>
        <w:rPr>
          <w:rFonts w:ascii="Times New Roman" w:hAnsi="Times New Roman"/>
          <w:sz w:val="22"/>
          <w:szCs w:val="22"/>
        </w:rPr>
      </w:pPr>
    </w:p>
    <w:p w:rsidR="00D87BD2" w:rsidRPr="007B31BC" w:rsidP="00EC5DD1" w14:paraId="5178D447" w14:textId="547287E1">
      <w:pPr>
        <w:pStyle w:val="CommentText"/>
        <w:ind w:left="450" w:hanging="450"/>
        <w:rPr>
          <w:rFonts w:ascii="Times New Roman" w:hAnsi="Times New Roman"/>
          <w:sz w:val="22"/>
          <w:szCs w:val="22"/>
        </w:rPr>
      </w:pPr>
      <w:r w:rsidRPr="007B31BC">
        <w:rPr>
          <w:rFonts w:ascii="Times New Roman" w:hAnsi="Times New Roman"/>
          <w:sz w:val="22"/>
          <w:szCs w:val="22"/>
        </w:rPr>
        <w:t xml:space="preserve">D10. Deciding where to send </w:t>
      </w:r>
      <w:r w:rsidR="009B0365">
        <w:rPr>
          <w:rFonts w:ascii="Times New Roman" w:hAnsi="Times New Roman"/>
          <w:sz w:val="22"/>
          <w:szCs w:val="22"/>
        </w:rPr>
        <w:t xml:space="preserve">a </w:t>
      </w:r>
      <w:r w:rsidRPr="007B31BC">
        <w:rPr>
          <w:rFonts w:ascii="Times New Roman" w:hAnsi="Times New Roman"/>
          <w:sz w:val="22"/>
          <w:szCs w:val="22"/>
        </w:rPr>
        <w:t xml:space="preserve">child for child care can be a hard decision. There are lots of things to consider such as schedules, cost, and children’s experiences. This can make it difficult to find a provider that meets all your family’s needs. How </w:t>
      </w:r>
      <w:r w:rsidR="00680FE8">
        <w:rPr>
          <w:rFonts w:ascii="Times New Roman" w:hAnsi="Times New Roman"/>
          <w:sz w:val="22"/>
          <w:szCs w:val="22"/>
        </w:rPr>
        <w:t>many</w:t>
      </w:r>
      <w:r w:rsidRPr="007B31BC">
        <w:rPr>
          <w:rFonts w:ascii="Times New Roman" w:hAnsi="Times New Roman"/>
          <w:sz w:val="22"/>
          <w:szCs w:val="22"/>
        </w:rPr>
        <w:t xml:space="preserve"> options for child care </w:t>
      </w:r>
      <w:r w:rsidR="00680FE8">
        <w:rPr>
          <w:rFonts w:ascii="Times New Roman" w:hAnsi="Times New Roman"/>
          <w:sz w:val="22"/>
          <w:szCs w:val="22"/>
        </w:rPr>
        <w:t>did you have</w:t>
      </w:r>
      <w:r w:rsidRPr="007B31BC">
        <w:rPr>
          <w:rFonts w:ascii="Times New Roman" w:hAnsi="Times New Roman"/>
          <w:sz w:val="22"/>
          <w:szCs w:val="22"/>
        </w:rPr>
        <w:t xml:space="preserve"> when you made th</w:t>
      </w:r>
      <w:r w:rsidR="00377BC3">
        <w:rPr>
          <w:rFonts w:ascii="Times New Roman" w:hAnsi="Times New Roman"/>
          <w:sz w:val="22"/>
          <w:szCs w:val="22"/>
        </w:rPr>
        <w:t>at</w:t>
      </w:r>
      <w:r w:rsidRPr="007B31BC">
        <w:rPr>
          <w:rFonts w:ascii="Times New Roman" w:hAnsi="Times New Roman"/>
          <w:sz w:val="22"/>
          <w:szCs w:val="22"/>
        </w:rPr>
        <w:t xml:space="preserve"> decision?  Would you say you had... </w:t>
      </w:r>
      <w:bookmarkStart w:id="62" w:name="OLE_LINK81"/>
      <w:r w:rsidRPr="007B31BC">
        <w:rPr>
          <w:rFonts w:ascii="Times New Roman" w:hAnsi="Times New Roman"/>
          <w:color w:val="FF0000"/>
          <w:sz w:val="22"/>
          <w:szCs w:val="22"/>
        </w:rPr>
        <w:t>(</w:t>
      </w:r>
      <w:r w:rsidRPr="007B31BC" w:rsidR="00FF5703">
        <w:rPr>
          <w:rFonts w:ascii="Times New Roman" w:hAnsi="Times New Roman"/>
          <w:color w:val="FF0000"/>
          <w:sz w:val="22"/>
          <w:szCs w:val="22"/>
        </w:rPr>
        <w:t>Code One</w:t>
      </w:r>
      <w:r w:rsidRPr="007B31BC">
        <w:rPr>
          <w:rFonts w:ascii="Times New Roman" w:hAnsi="Times New Roman"/>
          <w:color w:val="FF0000"/>
          <w:sz w:val="22"/>
          <w:szCs w:val="22"/>
        </w:rPr>
        <w:t>)</w:t>
      </w:r>
      <w:bookmarkEnd w:id="62"/>
    </w:p>
    <w:p w:rsidR="00D87BD2" w:rsidRPr="007B31BC" w14:paraId="237489A7" w14:textId="2120B933">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No options that met my family’s needs</w:t>
      </w:r>
    </w:p>
    <w:p w:rsidR="00D87BD2" w:rsidRPr="007B31BC" w14:paraId="48D187AF" w14:textId="2EC1C26C">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 xml:space="preserve">1 </w:t>
      </w:r>
      <w:r w:rsidRPr="007B31BC">
        <w:rPr>
          <w:rFonts w:ascii="Times New Roman" w:hAnsi="Times New Roman"/>
          <w:sz w:val="22"/>
          <w:szCs w:val="22"/>
        </w:rPr>
        <w:t>option that met my family’s needs</w:t>
      </w:r>
    </w:p>
    <w:p w:rsidR="00D87BD2" w:rsidRPr="007B31BC" w14:paraId="294F315F" w14:textId="209AB93C">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2 </w:t>
      </w:r>
      <w:r w:rsidRPr="007B31BC">
        <w:rPr>
          <w:rFonts w:ascii="Times New Roman" w:hAnsi="Times New Roman"/>
          <w:sz w:val="22"/>
          <w:szCs w:val="22"/>
        </w:rPr>
        <w:t>options that met my family’s needs</w:t>
      </w:r>
    </w:p>
    <w:p w:rsidR="00D87BD2" w:rsidRPr="007B31BC" w14:paraId="5E25D975" w14:textId="2CF1CA90">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3 </w:t>
      </w:r>
      <w:r w:rsidRPr="007B31BC">
        <w:rPr>
          <w:rFonts w:ascii="Times New Roman" w:hAnsi="Times New Roman"/>
          <w:sz w:val="22"/>
          <w:szCs w:val="22"/>
        </w:rPr>
        <w:t>options that met my family’s needs</w:t>
      </w:r>
    </w:p>
    <w:p w:rsidR="00D87BD2" w:rsidRPr="007B31BC" w14:paraId="6D145670" w14:textId="47F6E4C6">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options that met my family’s needs</w:t>
      </w:r>
    </w:p>
    <w:p w:rsidR="00D87BD2" w:rsidRPr="007B31BC" w:rsidP="00D87BD2" w14:paraId="4044E6F8" w14:textId="7C597788">
      <w:pPr>
        <w:pStyle w:val="CommentText"/>
        <w:rPr>
          <w:rFonts w:ascii="Times New Roman" w:hAnsi="Times New Roman"/>
          <w:sz w:val="22"/>
          <w:szCs w:val="22"/>
        </w:rPr>
      </w:pPr>
    </w:p>
    <w:p w:rsidR="00D87BD2" w:rsidRPr="007B31BC" w:rsidP="00EC5DD1" w14:paraId="2E5DA1AB" w14:textId="421EB026">
      <w:pPr>
        <w:pStyle w:val="CommentText"/>
        <w:ind w:left="450" w:hanging="450"/>
        <w:rPr>
          <w:rFonts w:ascii="Times New Roman" w:hAnsi="Times New Roman"/>
          <w:sz w:val="22"/>
          <w:szCs w:val="22"/>
        </w:rPr>
      </w:pPr>
      <w:r w:rsidRPr="007B31BC">
        <w:rPr>
          <w:rFonts w:ascii="Times New Roman" w:hAnsi="Times New Roman"/>
          <w:sz w:val="22"/>
          <w:szCs w:val="22"/>
        </w:rPr>
        <w:t>D11. How well did your decision meet your family’s needs, for example, related to schedules, cost, parental work, children’s experiences, and other factors? Would you say it met…</w:t>
      </w:r>
      <w:bookmarkStart w:id="63" w:name="OLE_LINK17"/>
      <w:r w:rsidRPr="007B31BC" w:rsidR="00FF5703">
        <w:rPr>
          <w:rFonts w:ascii="Times New Roman" w:hAnsi="Times New Roman"/>
          <w:color w:val="FF0000"/>
          <w:sz w:val="22"/>
          <w:szCs w:val="22"/>
        </w:rPr>
        <w:t>(Code One)</w:t>
      </w:r>
      <w:bookmarkEnd w:id="63"/>
    </w:p>
    <w:p w:rsidR="00D87BD2" w:rsidRPr="007B31BC" w:rsidP="00B53614" w14:paraId="541D7191"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All of your family’s needs</w:t>
      </w:r>
    </w:p>
    <w:p w:rsidR="00D87BD2" w:rsidRPr="007B31BC" w:rsidP="00B53614" w14:paraId="089A97DA"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Most of your family’s needs</w:t>
      </w:r>
    </w:p>
    <w:p w:rsidR="00D87BD2" w:rsidRPr="007B31BC" w:rsidP="00B53614" w14:paraId="2DC0474F"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Some of your family’s needs</w:t>
      </w:r>
    </w:p>
    <w:p w:rsidR="00D87BD2" w:rsidRPr="007B31BC" w:rsidP="00B53614" w14:paraId="447C759E"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Very few of your family’s needs</w:t>
      </w:r>
    </w:p>
    <w:p w:rsidR="00D87BD2" w:rsidRPr="007B31BC" w:rsidP="00D87BD2" w14:paraId="75B91905" w14:textId="77777777">
      <w:pPr>
        <w:pStyle w:val="CommentText"/>
        <w:rPr>
          <w:rFonts w:ascii="Times New Roman" w:hAnsi="Times New Roman"/>
          <w:sz w:val="22"/>
          <w:szCs w:val="22"/>
        </w:rPr>
      </w:pPr>
    </w:p>
    <w:p w:rsidR="00D87BD2" w:rsidRPr="007B31BC" w:rsidP="00EC5DD1" w14:paraId="5901C0DD" w14:textId="798CEEE6">
      <w:pPr>
        <w:pStyle w:val="CommentText"/>
        <w:ind w:left="450" w:hanging="450"/>
        <w:rPr>
          <w:rFonts w:ascii="Times New Roman" w:hAnsi="Times New Roman"/>
          <w:sz w:val="22"/>
          <w:szCs w:val="22"/>
        </w:rPr>
      </w:pPr>
      <w:r w:rsidRPr="007B31BC">
        <w:rPr>
          <w:rFonts w:ascii="Times New Roman" w:hAnsi="Times New Roman"/>
          <w:sz w:val="22"/>
          <w:szCs w:val="22"/>
        </w:rPr>
        <w:t xml:space="preserve">D12. As a result </w:t>
      </w:r>
      <w:r w:rsidRPr="007B31BC" w:rsidR="00BB7E41">
        <w:rPr>
          <w:rFonts w:ascii="Times New Roman" w:hAnsi="Times New Roman"/>
          <w:sz w:val="22"/>
          <w:szCs w:val="22"/>
        </w:rPr>
        <w:t>of that</w:t>
      </w:r>
      <w:r w:rsidRPr="007B31BC">
        <w:rPr>
          <w:rFonts w:ascii="Times New Roman" w:hAnsi="Times New Roman"/>
          <w:sz w:val="22"/>
          <w:szCs w:val="22"/>
        </w:rPr>
        <w:t xml:space="preserve"> decision, did you make a change to your work or family situation? </w:t>
      </w:r>
      <w:r w:rsidRPr="007B31BC" w:rsidR="00D64E85">
        <w:rPr>
          <w:rFonts w:ascii="Times New Roman" w:hAnsi="Times New Roman"/>
          <w:color w:val="FF0000"/>
          <w:sz w:val="22"/>
          <w:szCs w:val="22"/>
        </w:rPr>
        <w:t xml:space="preserve">(Code </w:t>
      </w:r>
      <w:r w:rsidR="00AA1F9B">
        <w:rPr>
          <w:rFonts w:ascii="Times New Roman" w:hAnsi="Times New Roman"/>
          <w:color w:val="FF0000"/>
          <w:sz w:val="22"/>
          <w:szCs w:val="22"/>
        </w:rPr>
        <w:t>One</w:t>
      </w:r>
      <w:r w:rsidRPr="007B31BC" w:rsidR="00D64E85">
        <w:rPr>
          <w:rFonts w:ascii="Times New Roman" w:hAnsi="Times New Roman"/>
          <w:color w:val="FF0000"/>
          <w:sz w:val="22"/>
          <w:szCs w:val="22"/>
        </w:rPr>
        <w:t>)</w:t>
      </w:r>
    </w:p>
    <w:p w:rsidR="00D87BD2" w:rsidRPr="007B31BC" w:rsidP="00D87BD2" w14:paraId="3350B56E" w14:textId="77777777">
      <w:pPr>
        <w:pStyle w:val="CommentText"/>
        <w:rPr>
          <w:rFonts w:ascii="Times New Roman" w:hAnsi="Times New Roman"/>
          <w:sz w:val="22"/>
          <w:szCs w:val="22"/>
        </w:rPr>
      </w:pPr>
    </w:p>
    <w:tbl>
      <w:tblPr>
        <w:tblW w:w="9985" w:type="dxa"/>
        <w:tblInd w:w="445" w:type="dxa"/>
        <w:tblLook w:val="04A0"/>
      </w:tblPr>
      <w:tblGrid>
        <w:gridCol w:w="7465"/>
        <w:gridCol w:w="1260"/>
        <w:gridCol w:w="1260"/>
      </w:tblGrid>
      <w:tr w14:paraId="24B1378A"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097462" w:rsidP="00D87BD2" w14:paraId="3A4CF9F4" w14:textId="401AC857">
            <w:pPr>
              <w:pStyle w:val="CommentText"/>
              <w:rPr>
                <w:rFonts w:ascii="Times New Roman" w:hAnsi="Times New Roman"/>
                <w:sz w:val="22"/>
                <w:szCs w:val="22"/>
              </w:rPr>
            </w:pPr>
            <w:r w:rsidRPr="00097462">
              <w:rPr>
                <w:rFonts w:ascii="Times New Roman" w:hAnsi="Times New Roman"/>
                <w:sz w:val="22"/>
                <w:szCs w:val="22"/>
              </w:rPr>
              <w:t xml:space="preserve">As a result of </w:t>
            </w:r>
            <w:r w:rsidRPr="00097462" w:rsidR="00BB7E41">
              <w:rPr>
                <w:rFonts w:ascii="Times New Roman" w:hAnsi="Times New Roman"/>
                <w:sz w:val="22"/>
                <w:szCs w:val="22"/>
              </w:rPr>
              <w:t>that</w:t>
            </w:r>
            <w:r w:rsidRPr="00097462">
              <w:rPr>
                <w:rFonts w:ascii="Times New Roman" w:hAnsi="Times New Roman"/>
                <w:sz w:val="22"/>
                <w:szCs w:val="22"/>
              </w:rPr>
              <w:t xml:space="preserve"> care decision…</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61DD9F0" w14:textId="77777777">
            <w:pPr>
              <w:pStyle w:val="CommentText"/>
              <w:numPr>
                <w:ilvl w:val="0"/>
                <w:numId w:val="83"/>
              </w:numPr>
              <w:rPr>
                <w:rFonts w:ascii="Times New Roman" w:hAnsi="Times New Roman"/>
                <w:sz w:val="22"/>
                <w:szCs w:val="22"/>
              </w:rPr>
            </w:pPr>
            <w:r w:rsidRPr="00097462">
              <w:rPr>
                <w:rFonts w:ascii="Times New Roman" w:hAnsi="Times New Roman"/>
                <w:sz w:val="22"/>
                <w:szCs w:val="22"/>
              </w:rPr>
              <w:t>No</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23E8CED" w14:textId="7F3701E3">
            <w:pPr>
              <w:pStyle w:val="CommentText"/>
              <w:numPr>
                <w:ilvl w:val="0"/>
                <w:numId w:val="83"/>
              </w:numPr>
              <w:rPr>
                <w:rFonts w:ascii="Times New Roman" w:hAnsi="Times New Roman"/>
                <w:sz w:val="22"/>
                <w:szCs w:val="22"/>
              </w:rPr>
            </w:pPr>
            <w:r w:rsidRPr="00097462">
              <w:rPr>
                <w:rFonts w:ascii="Times New Roman" w:hAnsi="Times New Roman"/>
                <w:sz w:val="22"/>
                <w:szCs w:val="22"/>
              </w:rPr>
              <w:t>Yes</w:t>
            </w:r>
          </w:p>
        </w:tc>
      </w:tr>
      <w:tr w14:paraId="45393FD4"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7B31BC" w14:paraId="3DAC8200" w14:textId="66124A27">
            <w:pPr>
              <w:pStyle w:val="CommentText"/>
              <w:numPr>
                <w:ilvl w:val="0"/>
                <w:numId w:val="82"/>
              </w:numPr>
              <w:rPr>
                <w:rFonts w:ascii="Times New Roman" w:hAnsi="Times New Roman"/>
                <w:sz w:val="22"/>
                <w:szCs w:val="22"/>
              </w:rPr>
            </w:pPr>
            <w:r w:rsidRPr="007B31BC">
              <w:rPr>
                <w:rFonts w:ascii="Times New Roman" w:hAnsi="Times New Roman"/>
                <w:sz w:val="22"/>
                <w:szCs w:val="22"/>
              </w:rPr>
              <w:t xml:space="preserve">I or my partner/spouse had to reduc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E03FDD0"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A2CD6CD" w14:textId="77777777">
            <w:pPr>
              <w:pStyle w:val="CommentText"/>
              <w:rPr>
                <w:rFonts w:ascii="Times New Roman" w:hAnsi="Times New Roman"/>
                <w:sz w:val="22"/>
                <w:szCs w:val="22"/>
              </w:rPr>
            </w:pPr>
          </w:p>
        </w:tc>
      </w:tr>
      <w:tr w14:paraId="3335FAD5"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111A4D" w:rsidP="00111A4D" w14:paraId="40527B30" w14:textId="2EB5F40D">
            <w:pPr>
              <w:pStyle w:val="CommentText"/>
              <w:numPr>
                <w:ilvl w:val="0"/>
                <w:numId w:val="82"/>
              </w:numPr>
              <w:rPr>
                <w:rFonts w:ascii="Times New Roman" w:hAnsi="Times New Roman"/>
                <w:sz w:val="24"/>
              </w:rPr>
            </w:pPr>
            <w:r>
              <w:rPr>
                <w:rFonts w:ascii="Times New Roman" w:hAnsi="Times New Roman"/>
                <w:sz w:val="22"/>
                <w:szCs w:val="22"/>
              </w:rPr>
              <w:t xml:space="preserve"> I or my partner/spouse had to increas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374CABBE"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365608F" w14:textId="77777777">
            <w:pPr>
              <w:pStyle w:val="CommentText"/>
              <w:rPr>
                <w:rFonts w:ascii="Times New Roman" w:hAnsi="Times New Roman"/>
                <w:sz w:val="22"/>
                <w:szCs w:val="22"/>
              </w:rPr>
            </w:pPr>
          </w:p>
        </w:tc>
      </w:tr>
      <w:tr w14:paraId="6240DAAD"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tcPr>
          <w:p w:rsidR="00111A4D" w:rsidRPr="007B31BC" w:rsidP="000C2680" w14:paraId="617A2306" w14:textId="6ED77347">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change work schedule (</w:t>
            </w:r>
            <w:r>
              <w:rPr>
                <w:rFonts w:ascii="Times New Roman" w:hAnsi="Times New Roman"/>
                <w:sz w:val="22"/>
                <w:szCs w:val="22"/>
              </w:rPr>
              <w:t xml:space="preserve">e.g., </w:t>
            </w:r>
            <w:r w:rsidRPr="007B31BC">
              <w:rPr>
                <w:rFonts w:ascii="Times New Roman" w:hAnsi="Times New Roman"/>
                <w:sz w:val="22"/>
                <w:szCs w:val="22"/>
              </w:rPr>
              <w:t>change</w:t>
            </w:r>
            <w:r>
              <w:rPr>
                <w:rFonts w:ascii="Times New Roman" w:hAnsi="Times New Roman"/>
                <w:sz w:val="22"/>
                <w:szCs w:val="22"/>
              </w:rPr>
              <w:t>d</w:t>
            </w:r>
            <w:r w:rsidRPr="007B31BC">
              <w:rPr>
                <w:rFonts w:ascii="Times New Roman" w:hAnsi="Times New Roman"/>
                <w:sz w:val="22"/>
                <w:szCs w:val="22"/>
              </w:rPr>
              <w:t xml:space="preserve"> shift times)</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59E7B37"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4BE9C53F" w14:textId="77777777">
            <w:pPr>
              <w:pStyle w:val="CommentText"/>
              <w:rPr>
                <w:rFonts w:ascii="Times New Roman" w:hAnsi="Times New Roman"/>
                <w:sz w:val="22"/>
                <w:szCs w:val="22"/>
              </w:rPr>
            </w:pPr>
          </w:p>
        </w:tc>
      </w:tr>
      <w:tr w14:paraId="7ED44B36"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C03842" w:rsidRPr="007B31BC" w:rsidP="00C03842" w14:paraId="38E48FA7" w14:textId="15070CCA">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work from home at least some of the time</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3367BE14"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DF3D8E3" w14:textId="77777777">
            <w:pPr>
              <w:pStyle w:val="CommentText"/>
              <w:rPr>
                <w:rFonts w:ascii="Times New Roman" w:hAnsi="Times New Roman"/>
                <w:sz w:val="22"/>
                <w:szCs w:val="22"/>
              </w:rPr>
            </w:pPr>
          </w:p>
        </w:tc>
      </w:tr>
    </w:tbl>
    <w:p w:rsidR="00D87BD2" w:rsidRPr="007B31BC" w:rsidP="00D87BD2" w14:paraId="31565326" w14:textId="77777777">
      <w:pPr>
        <w:pStyle w:val="CommentText"/>
        <w:rPr>
          <w:rFonts w:ascii="Times New Roman" w:hAnsi="Times New Roman"/>
          <w:sz w:val="22"/>
          <w:szCs w:val="22"/>
        </w:rPr>
      </w:pPr>
    </w:p>
    <w:p w:rsidR="00D87BD2" w:rsidRPr="007B31BC" w:rsidP="00D87BD2" w14:paraId="57C0AE72" w14:textId="1C6976B6">
      <w:pPr>
        <w:pStyle w:val="CommentText"/>
        <w:rPr>
          <w:rFonts w:ascii="Times New Roman" w:hAnsi="Times New Roman"/>
          <w:sz w:val="22"/>
          <w:szCs w:val="22"/>
        </w:rPr>
      </w:pPr>
      <w:r w:rsidRPr="007B31BC">
        <w:rPr>
          <w:rFonts w:ascii="Times New Roman" w:hAnsi="Times New Roman"/>
          <w:sz w:val="22"/>
          <w:szCs w:val="22"/>
        </w:rPr>
        <w:t>D12a. Were there any other changes you made to your work or family situation that you would like to share?</w:t>
      </w:r>
    </w:p>
    <w:p w:rsidR="00F31408" w:rsidRPr="007B31BC" w:rsidP="008E49B0" w14:paraId="40641003" w14:textId="1939D051">
      <w:pPr>
        <w:ind w:left="630"/>
        <w:rPr>
          <w:rFonts w:ascii="Times New Roman" w:hAnsi="Times New Roman"/>
          <w:szCs w:val="24"/>
        </w:rPr>
      </w:pPr>
      <w:r w:rsidRPr="007B31BC">
        <w:rPr>
          <w:rFonts w:ascii="Times New Roman" w:hAnsi="Times New Roman"/>
          <w:sz w:val="22"/>
          <w:szCs w:val="22"/>
        </w:rPr>
        <w:t>________________________________</w:t>
      </w:r>
      <w:r w:rsidRPr="007B31BC" w:rsidR="008E49B0">
        <w:rPr>
          <w:rFonts w:ascii="Times New Roman" w:hAnsi="Times New Roman"/>
          <w:sz w:val="22"/>
          <w:szCs w:val="22"/>
        </w:rPr>
        <w:t>_________________________________________________________</w:t>
      </w:r>
    </w:p>
    <w:p w:rsidR="003F24E2" w:rsidRPr="007B31BC" w14:paraId="184341D2" w14:textId="7FB15A81">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7AE2C8F3" w14:textId="77777777">
      <w:pPr>
        <w:pStyle w:val="CommentText"/>
        <w:rPr>
          <w:rFonts w:ascii="Times New Roman" w:hAnsi="Times New Roman"/>
          <w:sz w:val="22"/>
          <w:szCs w:val="22"/>
        </w:rPr>
      </w:pPr>
    </w:p>
    <w:p w:rsidR="0083707B" w:rsidRPr="007B31BC" w:rsidP="0083707B" w14:paraId="42AC2265" w14:textId="3492B926">
      <w:pPr>
        <w:pStyle w:val="StyleStyleCoverTitleWhiteTopSinglesolidlineText26p"/>
        <w:rPr>
          <w:rFonts w:ascii="Times New Roman" w:hAnsi="Times New Roman"/>
          <w:color w:val="auto"/>
          <w:sz w:val="22"/>
          <w:szCs w:val="22"/>
        </w:rPr>
      </w:pPr>
      <w:bookmarkStart w:id="64" w:name="OLE_LINK35"/>
      <w:r w:rsidRPr="007B31BC">
        <w:rPr>
          <w:rFonts w:ascii="Times New Roman" w:hAnsi="Times New Roman"/>
          <w:color w:val="auto"/>
          <w:sz w:val="22"/>
          <w:szCs w:val="22"/>
        </w:rPr>
        <w:t>C</w:t>
      </w:r>
      <w:r w:rsidRPr="007B31BC" w:rsidR="00655C48">
        <w:rPr>
          <w:rFonts w:ascii="Times New Roman" w:hAnsi="Times New Roman"/>
          <w:color w:val="auto"/>
          <w:sz w:val="22"/>
          <w:szCs w:val="22"/>
        </w:rPr>
        <w:t>hild c</w:t>
      </w:r>
      <w:r w:rsidRPr="007B31BC">
        <w:rPr>
          <w:rFonts w:ascii="Times New Roman" w:hAnsi="Times New Roman"/>
          <w:color w:val="auto"/>
          <w:sz w:val="22"/>
          <w:szCs w:val="22"/>
        </w:rPr>
        <w:t>are that your household uses</w:t>
      </w:r>
      <w:bookmarkEnd w:id="64"/>
    </w:p>
    <w:p w:rsidR="0083707B" w:rsidRPr="007B31BC" w:rsidP="0083707B" w14:paraId="68590C8D" w14:textId="77777777">
      <w:pPr>
        <w:rPr>
          <w:rFonts w:ascii="Times New Roman" w:hAnsi="Times New Roman"/>
          <w:sz w:val="22"/>
          <w:szCs w:val="22"/>
        </w:rPr>
        <w:sectPr w:rsidSect="0083707B">
          <w:type w:val="continuous"/>
          <w:pgSz w:w="12240" w:h="15840"/>
          <w:pgMar w:top="720" w:right="720" w:bottom="720" w:left="720" w:header="360" w:footer="360" w:gutter="0"/>
          <w:cols w:space="720"/>
        </w:sectPr>
      </w:pPr>
    </w:p>
    <w:p w:rsidR="00EC53BF" w:rsidRPr="007B31BC" w:rsidP="00EC53BF" w14:paraId="5B71AEAA" w14:textId="783EF60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B.</w:t>
      </w:r>
      <w:r w:rsidRPr="007B31BC">
        <w:rPr>
          <w:rFonts w:ascii="Times New Roman" w:hAnsi="Times New Roman"/>
          <w:bCs/>
          <w:sz w:val="22"/>
          <w:szCs w:val="22"/>
        </w:rPr>
        <w:t xml:space="preserve"> </w:t>
      </w:r>
      <w:r w:rsidRPr="00E32DC5">
        <w:rPr>
          <w:rFonts w:ascii="Times New Roman" w:hAnsi="Times New Roman"/>
          <w:bCs/>
          <w:sz w:val="22"/>
          <w:szCs w:val="22"/>
        </w:rPr>
        <w:t>In</w:t>
      </w:r>
      <w:r w:rsidRPr="007B31BC">
        <w:rPr>
          <w:rFonts w:ascii="Times New Roman" w:hAnsi="Times New Roman"/>
          <w:bCs/>
          <w:sz w:val="22"/>
          <w:szCs w:val="22"/>
        </w:rPr>
        <w:t xml:space="preserve"> addition to a child’s parents, a child may be cared for in non-parental care, such as by other adults in the household, by relatives or friends outside of the household, or by a child care professional in someone else’s home or in a center. Next, I have some questions about the people who care for child(ren) </w:t>
      </w:r>
      <w:r w:rsidR="00E336A7">
        <w:rPr>
          <w:rFonts w:ascii="Times New Roman" w:hAnsi="Times New Roman"/>
          <w:bCs/>
          <w:sz w:val="22"/>
          <w:szCs w:val="22"/>
        </w:rPr>
        <w:t xml:space="preserve">in this household </w:t>
      </w:r>
      <w:r w:rsidRPr="007B31BC">
        <w:rPr>
          <w:rFonts w:ascii="Times New Roman" w:hAnsi="Times New Roman"/>
          <w:bCs/>
          <w:sz w:val="22"/>
          <w:szCs w:val="22"/>
        </w:rPr>
        <w:t>in a typical week.</w:t>
      </w:r>
    </w:p>
    <w:p w:rsidR="00EC53BF" w:rsidRPr="007B31BC" w:rsidP="00EC53BF" w14:paraId="33469BBB" w14:textId="77777777">
      <w:pPr>
        <w:pStyle w:val="QuickA"/>
        <w:tabs>
          <w:tab w:val="left" w:pos="715"/>
        </w:tabs>
        <w:ind w:left="0"/>
        <w:rPr>
          <w:rFonts w:ascii="Times New Roman" w:hAnsi="Times New Roman"/>
          <w:bCs/>
          <w:sz w:val="22"/>
          <w:szCs w:val="22"/>
        </w:rPr>
      </w:pPr>
    </w:p>
    <w:p w:rsidR="0083707B" w:rsidRPr="007B31BC" w:rsidP="00EC53BF" w14:paraId="1E9316A4" w14:textId="5E32817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 xml:space="preserve">Please answer for the </w:t>
      </w:r>
      <w:r w:rsidRPr="2C11528F" w:rsidR="729E41D7">
        <w:rPr>
          <w:rFonts w:ascii="Times New Roman" w:hAnsi="Times New Roman"/>
          <w:sz w:val="22"/>
          <w:szCs w:val="22"/>
        </w:rPr>
        <w:t>child</w:t>
      </w:r>
      <w:r w:rsidRPr="2C11528F" w:rsidR="643D662B">
        <w:rPr>
          <w:rFonts w:ascii="Times New Roman" w:hAnsi="Times New Roman"/>
          <w:sz w:val="22"/>
          <w:szCs w:val="22"/>
        </w:rPr>
        <w:t>(</w:t>
      </w:r>
      <w:r w:rsidRPr="2C11528F" w:rsidR="729E41D7">
        <w:rPr>
          <w:rFonts w:ascii="Times New Roman" w:hAnsi="Times New Roman"/>
          <w:sz w:val="22"/>
          <w:szCs w:val="22"/>
        </w:rPr>
        <w:t>ren</w:t>
      </w:r>
      <w:r w:rsidRPr="2C11528F" w:rsidR="68030526">
        <w:rPr>
          <w:rFonts w:ascii="Times New Roman" w:hAnsi="Times New Roman"/>
          <w:sz w:val="22"/>
          <w:szCs w:val="22"/>
        </w:rPr>
        <w:t>)</w:t>
      </w:r>
      <w:r w:rsidRPr="007B31BC">
        <w:rPr>
          <w:rFonts w:ascii="Times New Roman" w:hAnsi="Times New Roman"/>
          <w:bCs/>
          <w:sz w:val="22"/>
          <w:szCs w:val="22"/>
        </w:rPr>
        <w:t xml:space="preserve"> in this household who are under age 6, but not yet in kindergarten</w:t>
      </w:r>
      <w:r w:rsidR="000C2680">
        <w:rPr>
          <w:rFonts w:ascii="Times New Roman" w:hAnsi="Times New Roman"/>
          <w:bCs/>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
      <w:tblGrid>
        <w:gridCol w:w="6744"/>
        <w:gridCol w:w="4046"/>
      </w:tblGrid>
      <w:tr w14:paraId="67EF5AE1" w14:textId="77777777" w:rsidTr="009E648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Ex>
        <w:trPr>
          <w:trHeight w:val="58"/>
          <w:tblHeader/>
        </w:trPr>
        <w:tc>
          <w:tcPr>
            <w:tcW w:w="312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BD840F0" w14:textId="77777777">
            <w:pPr>
              <w:rPr>
                <w:rFonts w:ascii="Times New Roman" w:hAnsi="Times New Roman"/>
                <w:bCs/>
                <w:sz w:val="22"/>
                <w:szCs w:val="22"/>
              </w:rPr>
            </w:pPr>
            <w:bookmarkStart w:id="65" w:name="OLE_LINK42"/>
          </w:p>
        </w:tc>
        <w:tc>
          <w:tcPr>
            <w:tcW w:w="187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23FE2E0" w14:textId="77777777">
            <w:pPr>
              <w:rPr>
                <w:rFonts w:ascii="Times New Roman" w:hAnsi="Times New Roman"/>
                <w:bCs/>
                <w:sz w:val="22"/>
                <w:szCs w:val="22"/>
              </w:rPr>
            </w:pPr>
          </w:p>
        </w:tc>
      </w:tr>
      <w:tr w14:paraId="5E3BAAA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E615AB" w14:paraId="5BDF22D6" w14:textId="7A865F18">
            <w:pPr>
              <w:pStyle w:val="Gotosingleline"/>
              <w:ind w:left="330" w:hanging="330"/>
              <w:rPr>
                <w:rFonts w:ascii="Times New Roman" w:hAnsi="Times New Roman"/>
                <w:b w:val="0"/>
                <w:bCs/>
                <w:color w:val="auto"/>
                <w:sz w:val="22"/>
                <w:szCs w:val="22"/>
              </w:rPr>
            </w:pPr>
            <w:r w:rsidRPr="329654CF">
              <w:rPr>
                <w:rFonts w:ascii="Times New Roman" w:hAnsi="Times New Roman"/>
                <w:b w:val="0"/>
                <w:sz w:val="22"/>
                <w:szCs w:val="22"/>
              </w:rPr>
              <w:t>B</w:t>
            </w:r>
            <w:r w:rsidRPr="329654CF" w:rsidR="4329A5FC">
              <w:rPr>
                <w:rFonts w:ascii="Times New Roman" w:hAnsi="Times New Roman"/>
                <w:b w:val="0"/>
                <w:sz w:val="22"/>
                <w:szCs w:val="22"/>
              </w:rPr>
              <w:t>1</w:t>
            </w:r>
            <w:r w:rsidRPr="329654CF">
              <w:rPr>
                <w:rFonts w:ascii="Times New Roman" w:hAnsi="Times New Roman"/>
                <w:b w:val="0"/>
                <w:sz w:val="22"/>
                <w:szCs w:val="22"/>
              </w:rPr>
              <w:t>. In a typical week, do you use any non-parental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7B6025B9"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3294374C" w14:textId="77777777">
            <w:pPr>
              <w:rPr>
                <w:rFonts w:ascii="Times New Roman" w:hAnsi="Times New Roman"/>
                <w:bCs/>
                <w:sz w:val="22"/>
              </w:rPr>
            </w:pPr>
          </w:p>
          <w:p w:rsidR="003C3A5C" w:rsidRPr="007B31BC" w:rsidP="003C3A5C" w14:paraId="461CE9A1" w14:textId="3E4F709E">
            <w:pPr>
              <w:rPr>
                <w:rFonts w:ascii="Times New Roman" w:hAnsi="Times New Roman"/>
                <w:color w:val="FF0000"/>
                <w:sz w:val="22"/>
                <w:szCs w:val="22"/>
              </w:rPr>
            </w:pPr>
            <w:r w:rsidRPr="329654CF">
              <w:rPr>
                <w:rFonts w:ascii="Times New Roman" w:hAnsi="Times New Roman"/>
                <w:sz w:val="22"/>
                <w:szCs w:val="22"/>
              </w:rPr>
              <w:t xml:space="preserve">2) No </w:t>
            </w:r>
            <w:bookmarkStart w:id="66" w:name="OLE_LINK32"/>
            <w:r w:rsidR="00377BC3">
              <w:rPr>
                <w:rFonts w:ascii="Times New Roman" w:hAnsi="Times New Roman"/>
                <w:color w:val="FF0000"/>
                <w:sz w:val="22"/>
                <w:szCs w:val="22"/>
              </w:rPr>
              <w:t>(SKIP TO DA1)</w:t>
            </w:r>
            <w:bookmarkEnd w:id="66"/>
          </w:p>
        </w:tc>
      </w:tr>
      <w:tr w14:paraId="4E3BED9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2100EE84" w14:textId="035BC2CF">
            <w:pPr>
              <w:pStyle w:val="NORCQuestionB"/>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3CD43B5C">
              <w:rPr>
                <w:rFonts w:ascii="Times New Roman" w:hAnsi="Times New Roman" w:cs="Times New Roman"/>
                <w:b w:val="0"/>
                <w:sz w:val="22"/>
                <w:szCs w:val="22"/>
              </w:rPr>
              <w:t>2</w:t>
            </w:r>
            <w:r w:rsidRPr="03D5BD8F">
              <w:rPr>
                <w:rFonts w:ascii="Times New Roman" w:hAnsi="Times New Roman" w:cs="Times New Roman"/>
                <w:b w:val="0"/>
                <w:sz w:val="22"/>
                <w:szCs w:val="22"/>
              </w:rPr>
              <w:t>. In a typical week, do you use at least five hours of unpaid care by a relative, friend or neighbor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1B33D693"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2EBB83E5" w14:textId="77777777">
            <w:pPr>
              <w:rPr>
                <w:rFonts w:ascii="Times New Roman" w:hAnsi="Times New Roman"/>
                <w:bCs/>
                <w:sz w:val="22"/>
              </w:rPr>
            </w:pPr>
          </w:p>
          <w:p w:rsidR="003C3A5C" w:rsidRPr="007B31BC" w:rsidP="003C3A5C" w14:paraId="714A661A" w14:textId="12F0F72E">
            <w:pPr>
              <w:pStyle w:val="Tablecopy"/>
              <w:rPr>
                <w:rFonts w:ascii="Times New Roman" w:hAnsi="Times New Roman" w:cs="Times New Roman"/>
                <w:bCs/>
                <w:sz w:val="22"/>
                <w:szCs w:val="22"/>
              </w:rPr>
            </w:pPr>
            <w:r w:rsidRPr="007B31BC">
              <w:rPr>
                <w:rFonts w:ascii="Times New Roman" w:hAnsi="Times New Roman" w:cs="Times New Roman"/>
                <w:bCs/>
                <w:sz w:val="22"/>
              </w:rPr>
              <w:t>2) No</w:t>
            </w:r>
            <w:r w:rsidR="00FF5115">
              <w:rPr>
                <w:rFonts w:ascii="Times New Roman" w:hAnsi="Times New Roman" w:cs="Times New Roman"/>
                <w:bCs/>
                <w:sz w:val="22"/>
              </w:rPr>
              <w:t xml:space="preserve"> </w:t>
            </w:r>
          </w:p>
        </w:tc>
      </w:tr>
      <w:tr w14:paraId="08B70D2B"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6C162399" w14:textId="00785F44">
            <w:pPr>
              <w:pStyle w:val="NORCQuestionB"/>
              <w:keepNext/>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29DD8651">
              <w:rPr>
                <w:rFonts w:ascii="Times New Roman" w:hAnsi="Times New Roman" w:cs="Times New Roman"/>
                <w:b w:val="0"/>
                <w:sz w:val="22"/>
                <w:szCs w:val="22"/>
              </w:rPr>
              <w:t>3</w:t>
            </w:r>
            <w:r w:rsidRPr="08737A5C">
              <w:rPr>
                <w:rFonts w:ascii="Times New Roman" w:hAnsi="Times New Roman" w:cs="Times New Roman"/>
                <w:b w:val="0"/>
                <w:sz w:val="22"/>
                <w:szCs w:val="22"/>
              </w:rPr>
              <w:t xml:space="preserve">. In a typical week, do you use any paid or unpaid center-based care, such as a preschool, day care center, public pre-kindergarten, Head Start, or faith-based nursery school, for this/these child(ren)?  </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2A56848E" w14:textId="77777777">
            <w:pPr>
              <w:keepNext/>
              <w:rPr>
                <w:rFonts w:ascii="Times New Roman" w:hAnsi="Times New Roman"/>
                <w:bCs/>
                <w:sz w:val="22"/>
              </w:rPr>
            </w:pPr>
          </w:p>
          <w:p w:rsidR="003C3A5C" w:rsidRPr="007B31BC" w:rsidP="003C3A5C" w14:paraId="5427FCEC"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1D1ED290" w14:textId="77777777">
            <w:pPr>
              <w:keepNext/>
              <w:rPr>
                <w:rFonts w:ascii="Times New Roman" w:hAnsi="Times New Roman"/>
                <w:bCs/>
                <w:sz w:val="22"/>
              </w:rPr>
            </w:pPr>
          </w:p>
          <w:p w:rsidR="003C3A5C" w:rsidRPr="007B31BC" w:rsidP="003C3A5C" w14:paraId="1411C4C9" w14:textId="42809636">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tr w14:paraId="0E0D9291"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7180DC4C" w14:textId="2271D60B">
            <w:pPr>
              <w:pStyle w:val="NORCQuestionB"/>
              <w:keepNext/>
              <w:rPr>
                <w:rFonts w:ascii="Times New Roman" w:hAnsi="Times New Roman" w:cs="Times New Roman"/>
                <w:b w:val="0"/>
                <w:bCs/>
                <w:sz w:val="22"/>
                <w:szCs w:val="22"/>
              </w:rPr>
            </w:pPr>
            <w:r w:rsidRPr="2BC59063">
              <w:rPr>
                <w:rFonts w:ascii="Times New Roman" w:hAnsi="Times New Roman" w:cs="Times New Roman"/>
                <w:b w:val="0"/>
                <w:sz w:val="22"/>
                <w:szCs w:val="22"/>
              </w:rPr>
              <w:t>B</w:t>
            </w:r>
            <w:r w:rsidRPr="2BC59063" w:rsidR="6D975AC7">
              <w:rPr>
                <w:rFonts w:ascii="Times New Roman" w:hAnsi="Times New Roman" w:cs="Times New Roman"/>
                <w:b w:val="0"/>
                <w:sz w:val="22"/>
                <w:szCs w:val="22"/>
              </w:rPr>
              <w:t>4</w:t>
            </w:r>
            <w:r w:rsidRPr="08737A5C">
              <w:rPr>
                <w:rFonts w:ascii="Times New Roman" w:hAnsi="Times New Roman" w:cs="Times New Roman"/>
                <w:b w:val="0"/>
                <w:sz w:val="22"/>
                <w:szCs w:val="22"/>
              </w:rPr>
              <w:t xml:space="preserve">. In a typical week, do you use at least 5 hours of paid care from a home-based child care provider for </w:t>
            </w:r>
            <w:bookmarkStart w:id="67" w:name="OLE_LINK9"/>
            <w:r w:rsidRPr="08737A5C">
              <w:rPr>
                <w:rFonts w:ascii="Times New Roman" w:hAnsi="Times New Roman" w:cs="Times New Roman"/>
                <w:b w:val="0"/>
                <w:sz w:val="22"/>
                <w:szCs w:val="22"/>
              </w:rPr>
              <w:t>this/these child(ren)</w:t>
            </w:r>
            <w:bookmarkEnd w:id="67"/>
            <w:r w:rsidRPr="08737A5C">
              <w:rPr>
                <w:rFonts w:ascii="Times New Roman" w:hAnsi="Times New Roman" w:cs="Times New Roman"/>
                <w:b w:val="0"/>
                <w:sz w:val="22"/>
                <w:szCs w:val="22"/>
              </w:rPr>
              <w:t xml:space="preserve">? </w:t>
            </w:r>
            <w:bookmarkStart w:id="68" w:name="OLE_LINK29"/>
            <w:r w:rsidRPr="08737A5C">
              <w:rPr>
                <w:rFonts w:ascii="Times New Roman" w:hAnsi="Times New Roman" w:cs="Times New Roman"/>
                <w:b w:val="0"/>
                <w:sz w:val="22"/>
                <w:szCs w:val="22"/>
              </w:rPr>
              <w:t xml:space="preserve">Please include home-based care where the provider is paid to care for </w:t>
            </w:r>
            <w:r w:rsidR="000351B8">
              <w:rPr>
                <w:rFonts w:ascii="Times New Roman" w:hAnsi="Times New Roman" w:cs="Times New Roman"/>
                <w:b w:val="0"/>
                <w:sz w:val="22"/>
                <w:szCs w:val="22"/>
              </w:rPr>
              <w:t>this/these</w:t>
            </w:r>
            <w:r w:rsidRPr="08737A5C" w:rsidR="000351B8">
              <w:rPr>
                <w:rFonts w:ascii="Times New Roman" w:hAnsi="Times New Roman" w:cs="Times New Roman"/>
                <w:b w:val="0"/>
                <w:sz w:val="22"/>
                <w:szCs w:val="22"/>
              </w:rPr>
              <w:t xml:space="preserve"> </w:t>
            </w:r>
            <w:r w:rsidRPr="08737A5C">
              <w:rPr>
                <w:rFonts w:ascii="Times New Roman" w:hAnsi="Times New Roman" w:cs="Times New Roman"/>
                <w:b w:val="0"/>
                <w:sz w:val="22"/>
                <w:szCs w:val="22"/>
              </w:rPr>
              <w:t>child</w:t>
            </w:r>
            <w:r w:rsidR="000351B8">
              <w:rPr>
                <w:rFonts w:ascii="Times New Roman" w:hAnsi="Times New Roman" w:cs="Times New Roman"/>
                <w:b w:val="0"/>
                <w:sz w:val="22"/>
                <w:szCs w:val="22"/>
              </w:rPr>
              <w:t>(ren)</w:t>
            </w:r>
            <w:r w:rsidRPr="08737A5C">
              <w:rPr>
                <w:rFonts w:ascii="Times New Roman" w:hAnsi="Times New Roman" w:cs="Times New Roman"/>
                <w:b w:val="0"/>
                <w:sz w:val="22"/>
                <w:szCs w:val="22"/>
              </w:rPr>
              <w:t xml:space="preserve"> even if you are not making the payment.</w:t>
            </w:r>
            <w:bookmarkEnd w:id="68"/>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3B453D62" w14:textId="77777777">
            <w:pPr>
              <w:keepNext/>
              <w:rPr>
                <w:rFonts w:ascii="Times New Roman" w:hAnsi="Times New Roman"/>
                <w:bCs/>
                <w:sz w:val="22"/>
              </w:rPr>
            </w:pPr>
          </w:p>
          <w:p w:rsidR="003C3A5C" w:rsidRPr="007B31BC" w:rsidP="003C3A5C" w14:paraId="6A50B0A4"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34956DD4" w14:textId="77777777">
            <w:pPr>
              <w:keepNext/>
              <w:rPr>
                <w:rFonts w:ascii="Times New Roman" w:hAnsi="Times New Roman"/>
                <w:bCs/>
                <w:sz w:val="22"/>
              </w:rPr>
            </w:pPr>
          </w:p>
          <w:p w:rsidR="003C3A5C" w:rsidRPr="007B31BC" w:rsidP="003C3A5C" w14:paraId="090132FC" w14:textId="73403E29">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r w:rsidR="00DE1763">
              <w:rPr>
                <w:rFonts w:ascii="Times New Roman" w:hAnsi="Times New Roman" w:cs="Times New Roman"/>
                <w:bCs/>
                <w:sz w:val="22"/>
              </w:rPr>
              <w:t xml:space="preserve"> </w:t>
            </w:r>
            <w:r w:rsidRPr="00E52FB0" w:rsidR="00DE1763">
              <w:rPr>
                <w:rFonts w:ascii="Times New Roman" w:hAnsi="Times New Roman" w:cs="Times New Roman"/>
                <w:bCs/>
                <w:color w:val="FF0000"/>
                <w:sz w:val="22"/>
              </w:rPr>
              <w:t>(SKIP TO SECTION DA)</w:t>
            </w:r>
          </w:p>
        </w:tc>
      </w:tr>
      <w:tr w14:paraId="4375C405"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39BC6DD0" w14:textId="331FEBE8">
            <w:pPr>
              <w:pStyle w:val="NORCQuestionB"/>
              <w:keepNext/>
              <w:rPr>
                <w:rFonts w:ascii="Times New Roman" w:hAnsi="Times New Roman" w:cs="Times New Roman"/>
                <w:b w:val="0"/>
                <w:bCs/>
                <w:sz w:val="22"/>
                <w:szCs w:val="22"/>
              </w:rPr>
            </w:pPr>
            <w:r w:rsidRPr="142DE2F0">
              <w:rPr>
                <w:rFonts w:ascii="Times New Roman" w:hAnsi="Times New Roman" w:cs="Times New Roman"/>
                <w:b w:val="0"/>
                <w:sz w:val="22"/>
                <w:szCs w:val="22"/>
              </w:rPr>
              <w:t>B</w:t>
            </w:r>
            <w:r w:rsidRPr="142DE2F0" w:rsidR="3BBE92F1">
              <w:rPr>
                <w:rFonts w:ascii="Times New Roman" w:hAnsi="Times New Roman" w:cs="Times New Roman"/>
                <w:b w:val="0"/>
                <w:sz w:val="22"/>
                <w:szCs w:val="22"/>
              </w:rPr>
              <w:t>5</w:t>
            </w:r>
            <w:r w:rsidRPr="142DE2F0">
              <w:rPr>
                <w:rFonts w:ascii="Times New Roman" w:hAnsi="Times New Roman" w:cs="Times New Roman"/>
                <w:b w:val="0"/>
                <w:sz w:val="22"/>
                <w:szCs w:val="22"/>
              </w:rPr>
              <w:t xml:space="preserve">.   </w:t>
            </w:r>
            <w:r w:rsidRPr="009A4203" w:rsidR="00DE1763">
              <w:rPr>
                <w:rFonts w:ascii="Times New Roman" w:hAnsi="Times New Roman" w:cs="Times New Roman"/>
                <w:b w:val="0"/>
                <w:color w:val="FF0000"/>
                <w:sz w:val="22"/>
                <w:szCs w:val="22"/>
              </w:rPr>
              <w:t xml:space="preserve">(IF YES TO B4) </w:t>
            </w:r>
            <w:r w:rsidRPr="142DE2F0">
              <w:rPr>
                <w:rFonts w:ascii="Times New Roman" w:hAnsi="Times New Roman" w:cs="Times New Roman"/>
                <w:b w:val="0"/>
                <w:sz w:val="22"/>
                <w:szCs w:val="22"/>
              </w:rPr>
              <w:t xml:space="preserve">Did you have a personal relationship with the home-based child care provider before this/these child(ren) started receiving care there? If </w:t>
            </w:r>
            <w:r w:rsidR="00E32DC5">
              <w:rPr>
                <w:rFonts w:ascii="Times New Roman" w:hAnsi="Times New Roman" w:cs="Times New Roman"/>
                <w:b w:val="0"/>
                <w:sz w:val="22"/>
                <w:szCs w:val="22"/>
              </w:rPr>
              <w:t xml:space="preserve">the </w:t>
            </w:r>
            <w:r w:rsidRPr="142DE2F0">
              <w:rPr>
                <w:rFonts w:ascii="Times New Roman" w:hAnsi="Times New Roman" w:cs="Times New Roman"/>
                <w:b w:val="0"/>
                <w:sz w:val="22"/>
                <w:szCs w:val="22"/>
              </w:rPr>
              <w:t>child has more than one regular home-based provider, please describe the one who provides the most hours of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55734193" w14:textId="77777777">
            <w:pPr>
              <w:keepNext/>
              <w:rPr>
                <w:rFonts w:ascii="Times New Roman" w:hAnsi="Times New Roman"/>
                <w:bCs/>
                <w:sz w:val="22"/>
              </w:rPr>
            </w:pPr>
          </w:p>
          <w:p w:rsidR="003C3A5C" w:rsidRPr="007B31BC" w:rsidP="003C3A5C" w14:paraId="41A77985"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50EDCA58" w14:textId="77777777">
            <w:pPr>
              <w:keepNext/>
              <w:rPr>
                <w:rFonts w:ascii="Times New Roman" w:hAnsi="Times New Roman"/>
                <w:bCs/>
                <w:sz w:val="22"/>
              </w:rPr>
            </w:pPr>
          </w:p>
          <w:p w:rsidR="003C3A5C" w:rsidRPr="007B31BC" w:rsidP="003C3A5C" w14:paraId="4535FE9E" w14:textId="4D786271">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bookmarkEnd w:id="65"/>
    </w:tbl>
    <w:p w:rsidR="0083707B" w:rsidRPr="007B31BC" w:rsidP="0083707B" w14:paraId="17EDDEBE" w14:textId="77777777">
      <w:pPr>
        <w:rPr>
          <w:rFonts w:ascii="Times New Roman" w:hAnsi="Times New Roman"/>
          <w:bCs/>
          <w:sz w:val="22"/>
          <w:szCs w:val="22"/>
        </w:rPr>
      </w:pPr>
    </w:p>
    <w:p w:rsidR="0083707B" w:rsidRPr="007B31BC" w:rsidP="0083707B" w14:paraId="1B86DA38" w14:textId="77777777">
      <w:pPr>
        <w:rPr>
          <w:rFonts w:ascii="Times New Roman" w:hAnsi="Times New Roman"/>
          <w:sz w:val="22"/>
          <w:szCs w:val="22"/>
        </w:rPr>
      </w:pPr>
    </w:p>
    <w:p w:rsidR="0083707B" w:rsidRPr="007B31BC" w:rsidP="0083707B" w14:paraId="1F6E5CDB" w14:textId="77777777">
      <w:pPr>
        <w:rPr>
          <w:rFonts w:ascii="Times New Roman" w:hAnsi="Times New Roman"/>
          <w:sz w:val="22"/>
          <w:szCs w:val="22"/>
        </w:rPr>
      </w:pPr>
    </w:p>
    <w:p w:rsidR="0083707B" w:rsidRPr="007B31BC" w14:paraId="6E8EEA0C" w14:textId="67ECEE1C">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3B239BB9" w14:textId="77777777">
      <w:pPr>
        <w:pStyle w:val="CommentText"/>
        <w:rPr>
          <w:rFonts w:ascii="Times New Roman" w:hAnsi="Times New Roman"/>
          <w:sz w:val="22"/>
          <w:szCs w:val="22"/>
        </w:rPr>
      </w:pPr>
    </w:p>
    <w:p w:rsidR="000563B9" w:rsidRPr="007B31BC" w14:paraId="0552A3A3" w14:textId="007EEE36">
      <w:pPr>
        <w:rPr>
          <w:rFonts w:ascii="Times New Roman" w:hAnsi="Times New Roman"/>
          <w:b/>
          <w:bCs/>
          <w:sz w:val="22"/>
          <w:szCs w:val="22"/>
        </w:rPr>
      </w:pPr>
    </w:p>
    <w:p w:rsidR="00C457D7" w:rsidRPr="007B31BC" w:rsidP="00C457D7" w14:paraId="475F1D32" w14:textId="27328422">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D</w:t>
      </w:r>
      <w:r w:rsidRPr="007B31BC" w:rsidR="00DA1C26">
        <w:rPr>
          <w:rFonts w:ascii="Times New Roman" w:hAnsi="Times New Roman"/>
          <w:color w:val="auto"/>
          <w:sz w:val="22"/>
          <w:szCs w:val="22"/>
        </w:rPr>
        <w:t>A</w:t>
      </w:r>
      <w:r w:rsidRPr="007B31BC">
        <w:rPr>
          <w:rFonts w:ascii="Times New Roman" w:hAnsi="Times New Roman"/>
          <w:color w:val="auto"/>
          <w:sz w:val="22"/>
          <w:szCs w:val="22"/>
        </w:rPr>
        <w:t xml:space="preserve">. </w:t>
      </w:r>
      <w:r w:rsidRPr="007B31BC">
        <w:rPr>
          <w:rFonts w:ascii="Times New Roman" w:hAnsi="Times New Roman"/>
          <w:color w:val="auto"/>
          <w:sz w:val="22"/>
          <w:szCs w:val="22"/>
        </w:rPr>
        <w:t xml:space="preserve">Other Information about </w:t>
      </w:r>
      <w:r w:rsidRPr="007B31BC" w:rsidR="00DA1C26">
        <w:rPr>
          <w:rFonts w:ascii="Times New Roman" w:hAnsi="Times New Roman"/>
          <w:color w:val="auto"/>
          <w:sz w:val="22"/>
          <w:szCs w:val="22"/>
        </w:rPr>
        <w:t>Y</w:t>
      </w:r>
      <w:r w:rsidRPr="007B31BC">
        <w:rPr>
          <w:rFonts w:ascii="Times New Roman" w:hAnsi="Times New Roman"/>
          <w:color w:val="auto"/>
          <w:sz w:val="22"/>
          <w:szCs w:val="22"/>
        </w:rPr>
        <w:t>our Family</w:t>
      </w:r>
    </w:p>
    <w:p w:rsidR="008214C8" w:rsidRPr="007B31BC" w:rsidP="00C457D7" w14:paraId="465B866F" w14:textId="77777777">
      <w:pPr>
        <w:pStyle w:val="NORCQuestionA"/>
        <w:spacing w:before="120"/>
        <w:ind w:left="450" w:hanging="450"/>
        <w:rPr>
          <w:rFonts w:ascii="Times New Roman" w:hAnsi="Times New Roman"/>
          <w:bCs/>
          <w:sz w:val="22"/>
          <w:szCs w:val="22"/>
        </w:rPr>
        <w:sectPr w:rsidSect="00881653">
          <w:type w:val="continuous"/>
          <w:pgSz w:w="12240" w:h="15840" w:code="1"/>
          <w:pgMar w:top="720" w:right="720" w:bottom="720" w:left="720" w:header="360" w:footer="360" w:gutter="0"/>
          <w:cols w:sep="1" w:space="720"/>
          <w:docGrid w:linePitch="360"/>
        </w:sectPr>
      </w:pPr>
    </w:p>
    <w:p w:rsidR="009F3D13" w:rsidRPr="007B31BC" w:rsidP="009C143E" w14:paraId="462BC56C" w14:textId="77777777">
      <w:pPr>
        <w:pStyle w:val="NORCQuestionB"/>
        <w:spacing w:before="0" w:after="0"/>
        <w:ind w:left="540" w:hanging="540"/>
        <w:rPr>
          <w:rFonts w:ascii="Times New Roman" w:hAnsi="Times New Roman" w:cs="Times New Roman"/>
          <w:b w:val="0"/>
          <w:sz w:val="22"/>
          <w:szCs w:val="22"/>
        </w:rPr>
      </w:pPr>
      <w:bookmarkStart w:id="69" w:name="OLE_LINK45"/>
      <w:r w:rsidRPr="007B31BC">
        <w:rPr>
          <w:rFonts w:ascii="Times New Roman" w:hAnsi="Times New Roman" w:cs="Times New Roman"/>
          <w:b w:val="0"/>
          <w:sz w:val="22"/>
          <w:szCs w:val="22"/>
        </w:rPr>
        <w:t>DA1. In a typical week, how many hours did you spend working, in school or training, or commuting to and from these activities?</w:t>
      </w:r>
    </w:p>
    <w:p w:rsidR="009F3D13" w:rsidRPr="007B31BC" w:rsidP="009F3D13" w14:paraId="0F5A638A" w14:textId="77777777">
      <w:pPr>
        <w:pStyle w:val="NORCQuestionB"/>
        <w:spacing w:before="0" w:after="0"/>
        <w:ind w:left="0"/>
        <w:rPr>
          <w:rFonts w:ascii="Times New Roman" w:hAnsi="Times New Roman" w:cs="Times New Roman"/>
          <w:b w:val="0"/>
          <w:sz w:val="22"/>
          <w:szCs w:val="22"/>
        </w:rPr>
      </w:pPr>
    </w:p>
    <w:p w:rsidR="009F3D13" w:rsidRPr="007B31BC" w:rsidP="001657C6" w14:paraId="1841A158" w14:textId="57706EE0">
      <w:pPr>
        <w:pStyle w:val="NORCQuestionB"/>
        <w:spacing w:before="0" w:after="0"/>
        <w:ind w:left="540" w:firstLine="0"/>
        <w:rPr>
          <w:rFonts w:ascii="Times New Roman" w:hAnsi="Times New Roman" w:cs="Times New Roman"/>
          <w:b w:val="0"/>
          <w:sz w:val="22"/>
          <w:szCs w:val="22"/>
        </w:rPr>
      </w:pPr>
      <w:r w:rsidRPr="007B31BC">
        <w:rPr>
          <w:rFonts w:ascii="Times New Roman" w:hAnsi="Times New Roman" w:cs="Times New Roman"/>
          <w:b w:val="0"/>
          <w:sz w:val="22"/>
          <w:szCs w:val="22"/>
        </w:rPr>
        <w:t xml:space="preserve">Please enter 0 if you do not work, go to school, or attend training in a typical week. </w:t>
      </w:r>
    </w:p>
    <w:p w:rsidR="009F3D13" w:rsidP="001657C6" w14:paraId="28D77008" w14:textId="1676CDC5">
      <w:pPr>
        <w:pStyle w:val="CommentText"/>
        <w:ind w:left="630"/>
        <w:rPr>
          <w:rFonts w:ascii="Times New Roman" w:hAnsi="Times New Roman"/>
          <w:bCs/>
          <w:color w:val="FF0000"/>
          <w:sz w:val="22"/>
          <w:szCs w:val="22"/>
        </w:rPr>
      </w:pPr>
      <w:r w:rsidRPr="007B31BC">
        <w:rPr>
          <w:rFonts w:ascii="Times New Roman" w:hAnsi="Times New Roman"/>
          <w:sz w:val="22"/>
          <w:szCs w:val="22"/>
        </w:rPr>
        <w:t xml:space="preserve">_________________ </w:t>
      </w:r>
      <w:r w:rsidRPr="00A93626">
        <w:rPr>
          <w:rFonts w:ascii="Times New Roman" w:hAnsi="Times New Roman"/>
          <w:sz w:val="22"/>
          <w:szCs w:val="22"/>
        </w:rPr>
        <w:t>HOURS</w:t>
      </w:r>
      <w:r w:rsidRPr="00A93626" w:rsidR="00BD6904">
        <w:rPr>
          <w:rFonts w:ascii="Times New Roman" w:hAnsi="Times New Roman"/>
          <w:sz w:val="22"/>
          <w:szCs w:val="22"/>
        </w:rPr>
        <w:t xml:space="preserve"> </w:t>
      </w:r>
      <w:r w:rsidRPr="00A93626" w:rsidR="00BD6904">
        <w:rPr>
          <w:rFonts w:ascii="Times New Roman" w:hAnsi="Times New Roman"/>
          <w:bCs/>
          <w:color w:val="FF0000"/>
          <w:sz w:val="22"/>
          <w:szCs w:val="22"/>
        </w:rPr>
        <w:t>[0-</w:t>
      </w:r>
      <w:r w:rsidR="00111A4D">
        <w:rPr>
          <w:rFonts w:ascii="Times New Roman" w:hAnsi="Times New Roman"/>
          <w:bCs/>
          <w:color w:val="FF0000"/>
          <w:sz w:val="22"/>
          <w:szCs w:val="22"/>
        </w:rPr>
        <w:t>168</w:t>
      </w:r>
      <w:r w:rsidRPr="00A93626" w:rsidR="00BD6904">
        <w:rPr>
          <w:rFonts w:ascii="Times New Roman" w:hAnsi="Times New Roman"/>
          <w:bCs/>
          <w:color w:val="FF0000"/>
          <w:sz w:val="22"/>
          <w:szCs w:val="22"/>
        </w:rPr>
        <w:t>]</w:t>
      </w:r>
    </w:p>
    <w:p w:rsidR="001668D5" w:rsidP="001657C6" w14:paraId="24A1A441" w14:textId="77777777">
      <w:pPr>
        <w:pStyle w:val="CommentText"/>
        <w:ind w:left="630"/>
        <w:rPr>
          <w:rFonts w:ascii="Times New Roman" w:hAnsi="Times New Roman"/>
          <w:bCs/>
          <w:color w:val="FF0000"/>
          <w:sz w:val="22"/>
          <w:szCs w:val="22"/>
        </w:rPr>
      </w:pPr>
    </w:p>
    <w:p w:rsidR="001668D5" w:rsidP="001668D5" w14:paraId="715C76B7" w14:textId="2C1C02C6">
      <w:pPr>
        <w:pStyle w:val="CommentText"/>
        <w:ind w:left="540"/>
        <w:rPr>
          <w:rFonts w:ascii="Times New Roman" w:hAnsi="Times New Roman"/>
          <w:sz w:val="22"/>
          <w:szCs w:val="22"/>
        </w:rPr>
      </w:pPr>
      <w:r>
        <w:rPr>
          <w:rFonts w:ascii="Times New Roman" w:hAnsi="Times New Roman"/>
          <w:sz w:val="22"/>
          <w:szCs w:val="22"/>
        </w:rPr>
        <w:t>DA1a.</w:t>
      </w:r>
      <w:r w:rsidR="000C2680">
        <w:rPr>
          <w:rFonts w:ascii="Times New Roman" w:hAnsi="Times New Roman"/>
          <w:sz w:val="22"/>
          <w:szCs w:val="22"/>
        </w:rPr>
        <w:t xml:space="preserve"> </w:t>
      </w:r>
      <w:r>
        <w:rPr>
          <w:rFonts w:ascii="Times New Roman" w:hAnsi="Times New Roman"/>
          <w:sz w:val="22"/>
          <w:szCs w:val="22"/>
        </w:rPr>
        <w:t>Are all of these hours that you spend working, in school or training, and commuting to and from these activities between 8am and 6pm Monday through Friday?</w:t>
      </w:r>
    </w:p>
    <w:p w:rsidR="001668D5" w:rsidP="001668D5" w14:paraId="03434AB0" w14:textId="77777777">
      <w:pPr>
        <w:pStyle w:val="CommentText"/>
        <w:ind w:left="540"/>
        <w:rPr>
          <w:rFonts w:ascii="Times New Roman" w:hAnsi="Times New Roman"/>
          <w:sz w:val="22"/>
          <w:szCs w:val="22"/>
        </w:rPr>
      </w:pPr>
      <w:r>
        <w:rPr>
          <w:rFonts w:ascii="Times New Roman" w:hAnsi="Times New Roman"/>
          <w:sz w:val="22"/>
          <w:szCs w:val="22"/>
        </w:rPr>
        <w:t>1) Yes</w:t>
      </w:r>
    </w:p>
    <w:p w:rsidR="001668D5" w:rsidP="001668D5" w14:paraId="4794ED52" w14:textId="77777777">
      <w:pPr>
        <w:pStyle w:val="CommentText"/>
        <w:ind w:left="540"/>
        <w:rPr>
          <w:rFonts w:ascii="Times New Roman" w:hAnsi="Times New Roman"/>
          <w:sz w:val="22"/>
          <w:szCs w:val="22"/>
        </w:rPr>
      </w:pPr>
      <w:r>
        <w:rPr>
          <w:rFonts w:ascii="Times New Roman" w:hAnsi="Times New Roman"/>
          <w:sz w:val="22"/>
          <w:szCs w:val="22"/>
        </w:rPr>
        <w:t>2) No</w:t>
      </w:r>
    </w:p>
    <w:p w:rsidR="001668D5" w:rsidRPr="007B31BC" w:rsidP="001657C6" w14:paraId="7B0FA28B" w14:textId="77777777">
      <w:pPr>
        <w:pStyle w:val="CommentText"/>
        <w:ind w:left="630"/>
        <w:rPr>
          <w:rFonts w:ascii="Times New Roman" w:hAnsi="Times New Roman"/>
          <w:sz w:val="22"/>
          <w:szCs w:val="22"/>
        </w:rPr>
      </w:pPr>
    </w:p>
    <w:p w:rsidR="009F3D13" w:rsidRPr="007B31BC" w:rsidP="009F3D13" w14:paraId="6BF1AC2F" w14:textId="77777777">
      <w:pPr>
        <w:pStyle w:val="NORCQuestionB"/>
        <w:spacing w:before="0" w:after="0"/>
        <w:ind w:left="0" w:firstLine="0"/>
        <w:rPr>
          <w:rFonts w:ascii="Times New Roman" w:hAnsi="Times New Roman" w:cs="Times New Roman"/>
          <w:b w:val="0"/>
          <w:sz w:val="22"/>
          <w:szCs w:val="22"/>
        </w:rPr>
      </w:pPr>
    </w:p>
    <w:p w:rsidR="009F3D13" w:rsidRPr="007B31BC" w:rsidP="009F3D13" w14:paraId="316779A4" w14:textId="77777777">
      <w:pPr>
        <w:pStyle w:val="NORCQuestionB"/>
        <w:spacing w:before="0" w:after="0"/>
        <w:ind w:left="0" w:firstLine="0"/>
        <w:rPr>
          <w:rFonts w:ascii="Times New Roman" w:hAnsi="Times New Roman" w:cs="Times New Roman"/>
          <w:b w:val="0"/>
          <w:sz w:val="22"/>
          <w:szCs w:val="22"/>
        </w:rPr>
      </w:pPr>
      <w:r w:rsidRPr="007B31BC">
        <w:rPr>
          <w:rFonts w:ascii="Times New Roman" w:hAnsi="Times New Roman" w:cs="Times New Roman"/>
          <w:b w:val="0"/>
          <w:sz w:val="22"/>
          <w:szCs w:val="22"/>
        </w:rPr>
        <w:t>DA2. Do you have a spouse or partner in the household?</w:t>
      </w:r>
    </w:p>
    <w:p w:rsidR="0099458D" w:rsidRPr="007B31BC" w14:paraId="626C0430" w14:textId="77777777">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Yes</w:t>
      </w:r>
    </w:p>
    <w:p w:rsidR="0099458D" w:rsidRPr="007B31BC" w14:paraId="64E99288" w14:textId="14BFBF95">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 xml:space="preserve">No </w:t>
      </w:r>
      <w:r w:rsidRPr="007B31BC">
        <w:rPr>
          <w:rFonts w:ascii="Times New Roman" w:hAnsi="Times New Roman"/>
          <w:color w:val="FF0000"/>
          <w:sz w:val="22"/>
          <w:szCs w:val="22"/>
        </w:rPr>
        <w:t>(If no, GO TO DA4)</w:t>
      </w:r>
    </w:p>
    <w:p w:rsidR="009F3D13" w:rsidRPr="007B31BC" w:rsidP="009F3D13" w14:paraId="186CBCFA" w14:textId="77777777">
      <w:pPr>
        <w:pStyle w:val="NORCQuestionB"/>
        <w:spacing w:before="0" w:after="0"/>
        <w:ind w:left="0" w:firstLine="0"/>
        <w:rPr>
          <w:rFonts w:ascii="Times New Roman" w:hAnsi="Times New Roman" w:cs="Times New Roman"/>
          <w:b w:val="0"/>
          <w:sz w:val="22"/>
          <w:szCs w:val="22"/>
        </w:rPr>
      </w:pPr>
    </w:p>
    <w:p w:rsidR="009F3D13" w:rsidRPr="007B31BC" w:rsidP="009C143E" w14:paraId="1E9A83C9" w14:textId="77777777">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DA3. How many hours does that person spend working, in school or training, and commuting to and from these activities in a typical week? Please enter 0 if your spouse/partner does not work, go to school, or attend training in a typical week.</w:t>
      </w:r>
    </w:p>
    <w:p w:rsidR="00BD6904" w:rsidP="001657C6" w14:paraId="2EEBF55A" w14:textId="66C0C0F3">
      <w:pPr>
        <w:pStyle w:val="CommentText"/>
        <w:ind w:left="540"/>
        <w:rPr>
          <w:rFonts w:ascii="Times New Roman" w:hAnsi="Times New Roman"/>
          <w:bCs/>
          <w:color w:val="FF0000"/>
          <w:sz w:val="22"/>
          <w:szCs w:val="22"/>
        </w:rPr>
      </w:pPr>
      <w:r w:rsidRPr="007B31BC">
        <w:rPr>
          <w:rFonts w:ascii="Times New Roman" w:hAnsi="Times New Roman"/>
          <w:sz w:val="22"/>
          <w:szCs w:val="22"/>
        </w:rPr>
        <w:t>_______________</w:t>
      </w:r>
      <w:r w:rsidRPr="00A93626">
        <w:rPr>
          <w:rFonts w:ascii="Times New Roman" w:hAnsi="Times New Roman"/>
          <w:sz w:val="22"/>
          <w:szCs w:val="22"/>
        </w:rPr>
        <w:t>HOURS</w:t>
      </w:r>
      <w:r w:rsidRPr="00A93626">
        <w:rPr>
          <w:rFonts w:ascii="Times New Roman" w:hAnsi="Times New Roman"/>
          <w:sz w:val="22"/>
          <w:szCs w:val="22"/>
        </w:rPr>
        <w:t xml:space="preserve"> </w:t>
      </w:r>
      <w:r w:rsidRPr="00A93626">
        <w:rPr>
          <w:rFonts w:ascii="Times New Roman" w:hAnsi="Times New Roman"/>
          <w:bCs/>
          <w:color w:val="FF0000"/>
          <w:sz w:val="22"/>
          <w:szCs w:val="22"/>
        </w:rPr>
        <w:t>[0-</w:t>
      </w:r>
      <w:r w:rsidR="00111A4D">
        <w:rPr>
          <w:rFonts w:ascii="Times New Roman" w:hAnsi="Times New Roman"/>
          <w:bCs/>
          <w:color w:val="FF0000"/>
          <w:sz w:val="22"/>
          <w:szCs w:val="22"/>
        </w:rPr>
        <w:t>168</w:t>
      </w:r>
      <w:r w:rsidRPr="00A93626">
        <w:rPr>
          <w:rFonts w:ascii="Times New Roman" w:hAnsi="Times New Roman"/>
          <w:bCs/>
          <w:color w:val="FF0000"/>
          <w:sz w:val="22"/>
          <w:szCs w:val="22"/>
        </w:rPr>
        <w:t>]</w:t>
      </w:r>
    </w:p>
    <w:p w:rsidR="00AB774C" w:rsidP="001657C6" w14:paraId="2DD3AA39" w14:textId="77777777">
      <w:pPr>
        <w:pStyle w:val="CommentText"/>
        <w:ind w:left="540"/>
        <w:rPr>
          <w:rFonts w:ascii="Times New Roman" w:hAnsi="Times New Roman"/>
          <w:bCs/>
          <w:color w:val="FF0000"/>
          <w:sz w:val="22"/>
          <w:szCs w:val="22"/>
        </w:rPr>
      </w:pPr>
    </w:p>
    <w:p w:rsidR="00AB774C" w:rsidRPr="00AB774C" w:rsidP="00AB774C" w14:paraId="33A0E440" w14:textId="0BB727F0">
      <w:pPr>
        <w:pStyle w:val="CommentText"/>
        <w:ind w:left="540"/>
        <w:rPr>
          <w:rFonts w:ascii="Times New Roman" w:hAnsi="Times New Roman"/>
          <w:sz w:val="22"/>
          <w:szCs w:val="22"/>
        </w:rPr>
      </w:pPr>
      <w:bookmarkStart w:id="70" w:name="OLE_LINK37"/>
      <w:r w:rsidRPr="00AB774C">
        <w:rPr>
          <w:rFonts w:ascii="Times New Roman" w:hAnsi="Times New Roman"/>
          <w:sz w:val="22"/>
          <w:szCs w:val="22"/>
        </w:rPr>
        <w:t>DA</w:t>
      </w:r>
      <w:r>
        <w:rPr>
          <w:rFonts w:ascii="Times New Roman" w:hAnsi="Times New Roman"/>
          <w:sz w:val="22"/>
          <w:szCs w:val="22"/>
        </w:rPr>
        <w:t>3a</w:t>
      </w:r>
      <w:r w:rsidRPr="00AB774C">
        <w:rPr>
          <w:rFonts w:ascii="Times New Roman" w:hAnsi="Times New Roman"/>
          <w:sz w:val="22"/>
          <w:szCs w:val="22"/>
        </w:rPr>
        <w:t>.</w:t>
      </w:r>
      <w:r w:rsidR="000C2680">
        <w:rPr>
          <w:rFonts w:ascii="Times New Roman" w:hAnsi="Times New Roman"/>
          <w:sz w:val="22"/>
          <w:szCs w:val="22"/>
        </w:rPr>
        <w:t xml:space="preserve"> </w:t>
      </w:r>
      <w:r w:rsidRPr="00AB774C">
        <w:rPr>
          <w:rFonts w:ascii="Times New Roman" w:hAnsi="Times New Roman"/>
          <w:sz w:val="22"/>
          <w:szCs w:val="22"/>
        </w:rPr>
        <w:t xml:space="preserve">Are all of these hours </w:t>
      </w:r>
      <w:r w:rsidR="00C03842">
        <w:rPr>
          <w:rFonts w:ascii="Times New Roman" w:hAnsi="Times New Roman"/>
          <w:sz w:val="22"/>
          <w:szCs w:val="22"/>
        </w:rPr>
        <w:t xml:space="preserve">that </w:t>
      </w:r>
      <w:r w:rsidR="008E5600">
        <w:rPr>
          <w:rFonts w:ascii="Times New Roman" w:hAnsi="Times New Roman"/>
          <w:sz w:val="22"/>
          <w:szCs w:val="22"/>
        </w:rPr>
        <w:t>person spends</w:t>
      </w:r>
      <w:r w:rsidR="00C03842">
        <w:rPr>
          <w:rFonts w:ascii="Times New Roman" w:hAnsi="Times New Roman"/>
          <w:sz w:val="22"/>
          <w:szCs w:val="22"/>
        </w:rPr>
        <w:t xml:space="preserve"> working, in school or training, and commuting to and from these activities </w:t>
      </w:r>
      <w:r w:rsidRPr="00AB774C">
        <w:rPr>
          <w:rFonts w:ascii="Times New Roman" w:hAnsi="Times New Roman"/>
          <w:sz w:val="22"/>
          <w:szCs w:val="22"/>
        </w:rPr>
        <w:t>between 8am and 6pm Monday through Friday?</w:t>
      </w:r>
    </w:p>
    <w:p w:rsidR="00AB774C" w:rsidRPr="00AB774C" w:rsidP="00AB774C" w14:paraId="3E613E59" w14:textId="77777777">
      <w:pPr>
        <w:pStyle w:val="CommentText"/>
        <w:ind w:left="540"/>
        <w:rPr>
          <w:rFonts w:ascii="Times New Roman" w:hAnsi="Times New Roman"/>
          <w:sz w:val="22"/>
          <w:szCs w:val="22"/>
        </w:rPr>
      </w:pPr>
      <w:r w:rsidRPr="00AB774C">
        <w:rPr>
          <w:rFonts w:ascii="Times New Roman" w:hAnsi="Times New Roman"/>
          <w:sz w:val="22"/>
          <w:szCs w:val="22"/>
        </w:rPr>
        <w:t>1) Yes</w:t>
      </w:r>
    </w:p>
    <w:p w:rsidR="00743D1F" w:rsidP="00743D1F" w14:paraId="68EAFE5B" w14:textId="414CB0C1">
      <w:pPr>
        <w:pStyle w:val="CommentText"/>
        <w:ind w:left="540"/>
        <w:rPr>
          <w:rFonts w:ascii="Times New Roman" w:hAnsi="Times New Roman"/>
          <w:sz w:val="22"/>
          <w:szCs w:val="22"/>
        </w:rPr>
      </w:pPr>
      <w:r w:rsidRPr="00AB774C">
        <w:rPr>
          <w:rFonts w:ascii="Times New Roman" w:hAnsi="Times New Roman"/>
          <w:sz w:val="22"/>
          <w:szCs w:val="22"/>
        </w:rPr>
        <w:t>2) No</w:t>
      </w:r>
    </w:p>
    <w:bookmarkEnd w:id="70"/>
    <w:p w:rsidR="00743D1F" w:rsidP="00743D1F" w14:paraId="0786CEF3" w14:textId="77777777">
      <w:pPr>
        <w:pStyle w:val="CommentText"/>
        <w:ind w:left="540"/>
        <w:rPr>
          <w:rFonts w:ascii="Times New Roman" w:hAnsi="Times New Roman"/>
          <w:sz w:val="22"/>
          <w:szCs w:val="22"/>
        </w:rPr>
      </w:pPr>
    </w:p>
    <w:p w:rsidR="00743D1F" w:rsidP="00743D1F" w14:paraId="1D1CBFAA" w14:textId="77777777">
      <w:pPr>
        <w:pStyle w:val="CommentText"/>
        <w:rPr>
          <w:rFonts w:ascii="Times New Roman" w:hAnsi="Times New Roman"/>
        </w:rPr>
      </w:pPr>
    </w:p>
    <w:p w:rsidR="00743D1F" w:rsidRPr="007B31BC" w:rsidP="00EB3A59" w14:paraId="3A6E0B03" w14:textId="77777777">
      <w:pPr>
        <w:pStyle w:val="CommentText"/>
        <w:rPr>
          <w:rFonts w:ascii="Times New Roman" w:hAnsi="Times New Roman"/>
          <w:sz w:val="22"/>
          <w:szCs w:val="22"/>
        </w:rPr>
      </w:pPr>
    </w:p>
    <w:p w:rsidR="009F3D13" w:rsidRPr="007B31BC" w:rsidP="009F3D13" w14:paraId="2EA7FEDE" w14:textId="77777777">
      <w:pPr>
        <w:pStyle w:val="NORCQuestionB"/>
        <w:spacing w:before="0" w:after="0"/>
        <w:ind w:left="0"/>
        <w:rPr>
          <w:rFonts w:ascii="Times New Roman" w:hAnsi="Times New Roman" w:cs="Times New Roman"/>
          <w:b w:val="0"/>
          <w:sz w:val="22"/>
          <w:szCs w:val="22"/>
        </w:rPr>
      </w:pPr>
    </w:p>
    <w:p w:rsidR="009F3D13" w:rsidP="009C143E" w14:paraId="7DE94F94" w14:textId="5DACCAB8">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 xml:space="preserve">DA4. In the past 12 months, did anyone in this household receive child care financial assistance such as subsidies, vouchers, </w:t>
      </w:r>
      <w:r w:rsidR="0018516B">
        <w:rPr>
          <w:rFonts w:ascii="Times New Roman" w:hAnsi="Times New Roman" w:cs="Times New Roman"/>
          <w:b w:val="0"/>
          <w:sz w:val="22"/>
          <w:szCs w:val="22"/>
        </w:rPr>
        <w:t xml:space="preserve">scholarships, </w:t>
      </w:r>
      <w:r w:rsidRPr="007B31BC">
        <w:rPr>
          <w:rFonts w:ascii="Times New Roman" w:hAnsi="Times New Roman" w:cs="Times New Roman"/>
          <w:b w:val="0"/>
          <w:sz w:val="22"/>
          <w:szCs w:val="22"/>
        </w:rPr>
        <w:t>or certificates for children of working parents? These programs may also be open to parents who are in school or training.</w:t>
      </w:r>
    </w:p>
    <w:p w:rsidR="00AB774C" w:rsidP="00AB774C" w14:paraId="42383FAD"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Yes</w:t>
      </w:r>
    </w:p>
    <w:p w:rsidR="00AB774C" w:rsidP="00AB774C" w14:paraId="02EF9B74"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No</w:t>
      </w:r>
    </w:p>
    <w:p w:rsidR="00AB774C" w:rsidP="009C143E" w14:paraId="497D0DEB" w14:textId="77777777">
      <w:pPr>
        <w:pStyle w:val="NORCQuestionB"/>
        <w:spacing w:before="0" w:after="0"/>
        <w:ind w:left="540" w:hanging="540"/>
        <w:rPr>
          <w:rFonts w:ascii="Times New Roman" w:hAnsi="Times New Roman" w:cs="Times New Roman"/>
          <w:b w:val="0"/>
          <w:sz w:val="22"/>
          <w:szCs w:val="22"/>
        </w:rPr>
      </w:pPr>
    </w:p>
    <w:p w:rsidR="00AB774C" w:rsidRPr="007B31BC" w:rsidP="009C143E" w14:paraId="3BFBF8CD" w14:textId="77777777">
      <w:pPr>
        <w:pStyle w:val="NORCQuestionB"/>
        <w:spacing w:before="0" w:after="0"/>
        <w:ind w:left="540" w:hanging="540"/>
        <w:rPr>
          <w:rFonts w:ascii="Times New Roman" w:hAnsi="Times New Roman" w:cs="Times New Roman"/>
          <w:b w:val="0"/>
          <w:sz w:val="22"/>
          <w:szCs w:val="22"/>
        </w:rPr>
      </w:pPr>
    </w:p>
    <w:p w:rsidR="009F3D13" w:rsidRPr="007B31BC" w:rsidP="009F3D13" w14:paraId="0E6C3590" w14:textId="291C64B6">
      <w:pPr>
        <w:pStyle w:val="NORCQuestionB"/>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DA5. What was your approximate household income, after taxes and deductions, last year? </w:t>
      </w:r>
      <w:r w:rsidRPr="007B31BC">
        <w:rPr>
          <w:rFonts w:ascii="Times New Roman" w:hAnsi="Times New Roman" w:cs="Times New Roman"/>
          <w:b w:val="0"/>
          <w:i/>
          <w:sz w:val="22"/>
          <w:szCs w:val="22"/>
        </w:rPr>
        <w:t>Please give your best estimate.</w:t>
      </w:r>
      <w:r w:rsidRPr="007B31BC">
        <w:rPr>
          <w:rFonts w:ascii="Times New Roman" w:hAnsi="Times New Roman" w:cs="Times New Roman"/>
          <w:b w:val="0"/>
          <w:sz w:val="22"/>
          <w:szCs w:val="22"/>
        </w:rPr>
        <w:t xml:space="preserve"> Please be assured that your responses to this and all other questions in this </w:t>
      </w:r>
      <w:r w:rsidR="00377BC3">
        <w:rPr>
          <w:rFonts w:ascii="Times New Roman" w:hAnsi="Times New Roman" w:cs="Times New Roman"/>
          <w:b w:val="0"/>
          <w:sz w:val="22"/>
          <w:szCs w:val="22"/>
        </w:rPr>
        <w:t>questionnaire</w:t>
      </w:r>
      <w:r w:rsidRPr="007B31BC" w:rsidR="009B755B">
        <w:rPr>
          <w:rFonts w:ascii="Times New Roman" w:hAnsi="Times New Roman" w:cs="Times New Roman"/>
          <w:b w:val="0"/>
          <w:sz w:val="22"/>
          <w:szCs w:val="22"/>
        </w:rPr>
        <w:t xml:space="preserve"> </w:t>
      </w:r>
      <w:r w:rsidRPr="007B31BC">
        <w:rPr>
          <w:rFonts w:ascii="Times New Roman" w:hAnsi="Times New Roman" w:cs="Times New Roman"/>
          <w:b w:val="0"/>
          <w:sz w:val="22"/>
          <w:szCs w:val="22"/>
        </w:rPr>
        <w:t>will not be revealed to any agency except in summary form for all study participants combined.</w:t>
      </w:r>
    </w:p>
    <w:p w:rsidR="009F3D13" w:rsidRPr="00A93626" w:rsidP="009F3D13" w14:paraId="684F97EC" w14:textId="2636EBAE">
      <w:pPr>
        <w:pStyle w:val="NORCQuestionB"/>
        <w:spacing w:before="0" w:after="0"/>
        <w:ind w:firstLine="0"/>
        <w:rPr>
          <w:rFonts w:ascii="Times New Roman" w:hAnsi="Times New Roman" w:cs="Times New Roman"/>
          <w:b w:val="0"/>
          <w:color w:val="FF0000"/>
          <w:sz w:val="22"/>
          <w:szCs w:val="22"/>
        </w:rPr>
      </w:pPr>
      <w:r w:rsidRPr="00A93626">
        <w:rPr>
          <w:rFonts w:ascii="Times New Roman" w:hAnsi="Times New Roman" w:cs="Times New Roman"/>
          <w:b w:val="0"/>
          <w:sz w:val="22"/>
          <w:szCs w:val="22"/>
        </w:rPr>
        <w:t xml:space="preserve">$___________  </w:t>
      </w:r>
      <w:r w:rsidRPr="00A93626" w:rsidR="00BD6904">
        <w:rPr>
          <w:rFonts w:ascii="Times New Roman" w:hAnsi="Times New Roman" w:cs="Times New Roman"/>
          <w:b w:val="0"/>
          <w:color w:val="FF0000"/>
          <w:sz w:val="22"/>
          <w:szCs w:val="22"/>
        </w:rPr>
        <w:t>[</w:t>
      </w:r>
      <w:r w:rsidRPr="00A93626" w:rsidR="00BC4D06">
        <w:rPr>
          <w:rFonts w:ascii="Times New Roman" w:hAnsi="Times New Roman" w:cs="Times New Roman"/>
          <w:b w:val="0"/>
          <w:color w:val="FF0000"/>
          <w:sz w:val="22"/>
          <w:szCs w:val="22"/>
        </w:rPr>
        <w:t>0</w:t>
      </w:r>
      <w:r w:rsidRPr="00A93626" w:rsidR="00DA5742">
        <w:rPr>
          <w:rFonts w:ascii="Times New Roman" w:hAnsi="Times New Roman" w:cs="Times New Roman"/>
          <w:b w:val="0"/>
          <w:color w:val="FF0000"/>
          <w:sz w:val="22"/>
          <w:szCs w:val="22"/>
        </w:rPr>
        <w:t xml:space="preserve"> – 500,000]</w:t>
      </w:r>
    </w:p>
    <w:p w:rsidR="00452983" w:rsidRPr="007B31BC" w:rsidP="009F3D13" w14:paraId="55D0C384" w14:textId="71F94E94">
      <w:pPr>
        <w:pStyle w:val="NORCQuestionB"/>
        <w:spacing w:before="0" w:after="0"/>
        <w:ind w:firstLine="0"/>
        <w:rPr>
          <w:rFonts w:ascii="Times New Roman" w:hAnsi="Times New Roman" w:cs="Times New Roman"/>
          <w:b w:val="0"/>
          <w:sz w:val="22"/>
          <w:szCs w:val="22"/>
        </w:rPr>
      </w:pPr>
    </w:p>
    <w:p w:rsidR="00631D4E" w:rsidP="009F3D13" w14:paraId="10EFA958" w14:textId="77777777">
      <w:pPr>
        <w:pStyle w:val="NORCQuestionB"/>
        <w:spacing w:before="0" w:after="0"/>
        <w:rPr>
          <w:rFonts w:ascii="Times New Roman" w:hAnsi="Times New Roman" w:cs="Times New Roman"/>
          <w:b w:val="0"/>
          <w:color w:val="FF0000"/>
          <w:sz w:val="22"/>
          <w:szCs w:val="22"/>
        </w:rPr>
      </w:pPr>
    </w:p>
    <w:p w:rsidR="009F3D13" w:rsidRPr="007B31BC" w:rsidP="00631D4E" w14:paraId="508424EE" w14:textId="6205E7D0">
      <w:pPr>
        <w:pStyle w:val="NORCQuestionB"/>
        <w:spacing w:before="0" w:after="0"/>
        <w:ind w:firstLine="4"/>
        <w:rPr>
          <w:rFonts w:ascii="Times New Roman" w:hAnsi="Times New Roman" w:cs="Times New Roman"/>
          <w:b w:val="0"/>
          <w:color w:val="FF0000"/>
          <w:sz w:val="22"/>
          <w:szCs w:val="22"/>
        </w:rPr>
      </w:pPr>
      <w:r>
        <w:rPr>
          <w:rFonts w:ascii="Times New Roman" w:hAnsi="Times New Roman" w:cs="Times New Roman"/>
          <w:b w:val="0"/>
          <w:color w:val="FF0000"/>
          <w:sz w:val="22"/>
          <w:szCs w:val="22"/>
        </w:rPr>
        <w:t>(</w:t>
      </w:r>
      <w:r w:rsidRPr="007B31BC">
        <w:rPr>
          <w:rFonts w:ascii="Times New Roman" w:hAnsi="Times New Roman" w:cs="Times New Roman"/>
          <w:b w:val="0"/>
          <w:color w:val="FF0000"/>
          <w:sz w:val="22"/>
          <w:szCs w:val="22"/>
        </w:rPr>
        <w:t>IF DA5 NOT ANSWERED</w:t>
      </w:r>
      <w:r w:rsidRPr="007B31BC" w:rsidR="00CE4552">
        <w:rPr>
          <w:rFonts w:ascii="Times New Roman" w:hAnsi="Times New Roman" w:cs="Times New Roman"/>
          <w:b w:val="0"/>
          <w:color w:val="FF0000"/>
          <w:sz w:val="22"/>
          <w:szCs w:val="22"/>
        </w:rPr>
        <w:t xml:space="preserve"> </w:t>
      </w:r>
      <w:r w:rsidRPr="00A93626" w:rsidR="00CE4552">
        <w:rPr>
          <w:rFonts w:ascii="Times New Roman" w:hAnsi="Times New Roman" w:cs="Times New Roman"/>
          <w:b w:val="0"/>
          <w:color w:val="FF0000"/>
          <w:sz w:val="22"/>
          <w:szCs w:val="22"/>
        </w:rPr>
        <w:t>OR 0</w:t>
      </w:r>
      <w:r w:rsidRPr="007B31BC">
        <w:rPr>
          <w:rFonts w:ascii="Times New Roman" w:hAnsi="Times New Roman" w:cs="Times New Roman"/>
          <w:b w:val="0"/>
          <w:color w:val="FF0000"/>
          <w:sz w:val="22"/>
          <w:szCs w:val="22"/>
        </w:rPr>
        <w:t>, ASK DA5a. ELSE GO TO DA6.</w:t>
      </w:r>
      <w:r>
        <w:rPr>
          <w:rFonts w:ascii="Times New Roman" w:hAnsi="Times New Roman" w:cs="Times New Roman"/>
          <w:b w:val="0"/>
          <w:color w:val="FF0000"/>
          <w:sz w:val="22"/>
          <w:szCs w:val="22"/>
        </w:rPr>
        <w:t>)</w:t>
      </w:r>
    </w:p>
    <w:p w:rsidR="009F3D13" w:rsidRPr="007B31BC" w:rsidP="009F3D13" w14:paraId="0EA8F65B" w14:textId="77777777">
      <w:pPr>
        <w:pStyle w:val="NORCQuestionB"/>
        <w:spacing w:before="0" w:after="0"/>
        <w:rPr>
          <w:rFonts w:ascii="Times New Roman" w:hAnsi="Times New Roman" w:cs="Times New Roman"/>
          <w:bCs/>
          <w:sz w:val="22"/>
          <w:szCs w:val="22"/>
        </w:rPr>
      </w:pPr>
    </w:p>
    <w:p w:rsidR="009F3D13" w:rsidRPr="007B31BC" w:rsidP="009C143E" w14:paraId="7889A363" w14:textId="77777777">
      <w:pPr>
        <w:pStyle w:val="NORCQuestionB"/>
        <w:spacing w:before="0" w:after="0"/>
        <w:ind w:left="450" w:hanging="450"/>
        <w:rPr>
          <w:rFonts w:ascii="Times New Roman" w:hAnsi="Times New Roman" w:cs="Times New Roman"/>
          <w:b w:val="0"/>
          <w:sz w:val="22"/>
          <w:szCs w:val="22"/>
        </w:rPr>
      </w:pPr>
      <w:r w:rsidRPr="007B31BC">
        <w:rPr>
          <w:rFonts w:ascii="Times New Roman" w:hAnsi="Times New Roman" w:cs="Times New Roman"/>
          <w:b w:val="0"/>
          <w:sz w:val="22"/>
          <w:szCs w:val="22"/>
        </w:rPr>
        <w:t>DA5a.</w:t>
      </w:r>
      <w:r w:rsidRPr="007B31BC">
        <w:rPr>
          <w:rFonts w:ascii="Times New Roman" w:hAnsi="Times New Roman" w:cs="Times New Roman"/>
          <w:b w:val="0"/>
          <w:sz w:val="22"/>
          <w:szCs w:val="22"/>
        </w:rPr>
        <w:tab/>
        <w:t>Which of the following categories do you think best describes your total household income after taxes from all sources last year?</w:t>
      </w:r>
    </w:p>
    <w:p w:rsidR="009F3D13" w:rsidRPr="007B31BC" w14:paraId="534E0081" w14:textId="503FE40D">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0</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20,000</w:t>
      </w:r>
    </w:p>
    <w:p w:rsidR="009F3D13" w:rsidRPr="007B31BC" w14:paraId="7276324C" w14:textId="0A325FD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20,001 - $40,000 </w:t>
      </w:r>
    </w:p>
    <w:p w:rsidR="009F3D13" w:rsidRPr="007B31BC" w14:paraId="3B747ADB" w14:textId="49935AA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40,001 - $60,000</w:t>
      </w:r>
    </w:p>
    <w:p w:rsidR="009F3D13" w:rsidRPr="007B31BC" w14:paraId="7E99F71A" w14:textId="35097E34">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60,001 - $80,000 </w:t>
      </w:r>
    </w:p>
    <w:p w:rsidR="009F3D13" w:rsidRPr="007B31BC" w14:paraId="73A98E96" w14:textId="483B59F2">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80,001 - $100,000 </w:t>
      </w:r>
    </w:p>
    <w:p w:rsidR="00165B61" w:rsidRPr="007B31BC" w14:paraId="0CED164F" w14:textId="362DC98F">
      <w:pPr>
        <w:pStyle w:val="NORCQuestionB"/>
        <w:numPr>
          <w:ilvl w:val="0"/>
          <w:numId w:val="80"/>
        </w:numPr>
        <w:spacing w:before="0" w:after="0"/>
        <w:rPr>
          <w:rFonts w:ascii="Times New Roman" w:hAnsi="Times New Roman" w:cs="Times New Roman"/>
          <w:b w:val="0"/>
          <w:sz w:val="22"/>
          <w:szCs w:val="22"/>
        </w:rPr>
        <w:sectPr w:rsidSect="00165B61">
          <w:type w:val="continuous"/>
          <w:pgSz w:w="12240" w:h="15840" w:code="1"/>
          <w:pgMar w:top="720" w:right="720" w:bottom="720" w:left="720" w:header="360" w:footer="360" w:gutter="0"/>
          <w:cols w:num="2" w:sep="1" w:space="720"/>
          <w:docGrid w:linePitch="360"/>
        </w:sectPr>
      </w:pPr>
      <w:r w:rsidRPr="007B31BC">
        <w:rPr>
          <w:rFonts w:ascii="Times New Roman" w:hAnsi="Times New Roman" w:cs="Times New Roman"/>
          <w:b w:val="0"/>
          <w:sz w:val="22"/>
          <w:szCs w:val="22"/>
        </w:rPr>
        <w:t xml:space="preserve">$100,000 or more  </w:t>
      </w:r>
    </w:p>
    <w:bookmarkEnd w:id="69"/>
    <w:p w:rsidR="00D30B4C" w:rsidRPr="007B31BC" w:rsidP="009F3D13" w14:paraId="3D381969" w14:textId="77777777">
      <w:pPr>
        <w:pStyle w:val="NORCQuestionB"/>
        <w:spacing w:before="0" w:after="0"/>
        <w:ind w:left="0" w:firstLine="0"/>
        <w:rPr>
          <w:rFonts w:ascii="Times New Roman" w:hAnsi="Times New Roman" w:cs="Times New Roman"/>
          <w:b w:val="0"/>
          <w:sz w:val="22"/>
          <w:szCs w:val="22"/>
        </w:rPr>
      </w:pPr>
    </w:p>
    <w:p w:rsidR="00D705F3" w:rsidP="005D0A8A" w14:paraId="52207F33" w14:textId="77777777">
      <w:pPr>
        <w:pStyle w:val="NORCQuestionB"/>
        <w:spacing w:before="0" w:after="0"/>
        <w:ind w:left="0" w:firstLine="0"/>
        <w:rPr>
          <w:rFonts w:ascii="Times New Roman" w:hAnsi="Times New Roman" w:cs="Times New Roman"/>
          <w:bCs/>
          <w:sz w:val="22"/>
          <w:szCs w:val="22"/>
        </w:rPr>
      </w:pPr>
      <w:bookmarkStart w:id="71" w:name="OLE_LINK48"/>
    </w:p>
    <w:p w:rsidR="00915A10" w:rsidRPr="007B31BC" w:rsidP="005D0A8A" w14:paraId="038EDA53" w14:textId="31E24FEA">
      <w:pPr>
        <w:pStyle w:val="NORCQuestionB"/>
        <w:spacing w:before="0" w:after="0"/>
        <w:ind w:left="0" w:firstLine="0"/>
        <w:rPr>
          <w:rFonts w:ascii="Times New Roman" w:hAnsi="Times New Roman" w:cs="Times New Roman"/>
          <w:sz w:val="22"/>
          <w:szCs w:val="22"/>
        </w:rPr>
      </w:pPr>
      <w:r w:rsidRPr="007B31BC">
        <w:rPr>
          <w:rFonts w:ascii="Times New Roman" w:hAnsi="Times New Roman" w:cs="Times New Roman"/>
          <w:bCs/>
          <w:sz w:val="22"/>
          <w:szCs w:val="22"/>
        </w:rPr>
        <w:t xml:space="preserve">DA6. Thank you for your participation in the survey! Your responses will help public agencies and private organizations improve the information that parents </w:t>
      </w:r>
      <w:r w:rsidRPr="007B31BC" w:rsidR="00E205EA">
        <w:rPr>
          <w:rFonts w:ascii="Times New Roman" w:hAnsi="Times New Roman" w:cs="Times New Roman"/>
          <w:bCs/>
          <w:sz w:val="22"/>
          <w:szCs w:val="22"/>
        </w:rPr>
        <w:t>look for</w:t>
      </w:r>
      <w:r w:rsidRPr="007B31BC">
        <w:rPr>
          <w:rFonts w:ascii="Times New Roman" w:hAnsi="Times New Roman" w:cs="Times New Roman"/>
          <w:bCs/>
          <w:sz w:val="22"/>
          <w:szCs w:val="22"/>
        </w:rPr>
        <w:t xml:space="preserve"> and use when </w:t>
      </w:r>
      <w:r w:rsidRPr="007B31BC" w:rsidR="00E205EA">
        <w:rPr>
          <w:rFonts w:ascii="Times New Roman" w:hAnsi="Times New Roman" w:cs="Times New Roman"/>
          <w:bCs/>
          <w:sz w:val="22"/>
          <w:szCs w:val="22"/>
        </w:rPr>
        <w:t>selecting</w:t>
      </w:r>
      <w:r w:rsidRPr="007B31BC">
        <w:rPr>
          <w:rFonts w:ascii="Times New Roman" w:hAnsi="Times New Roman" w:cs="Times New Roman"/>
          <w:bCs/>
          <w:sz w:val="22"/>
          <w:szCs w:val="22"/>
        </w:rPr>
        <w:t xml:space="preserve"> </w:t>
      </w:r>
      <w:r w:rsidRPr="007B31BC" w:rsidR="007D1EB0">
        <w:rPr>
          <w:rFonts w:ascii="Times New Roman" w:hAnsi="Times New Roman" w:cs="Times New Roman"/>
          <w:bCs/>
          <w:sz w:val="22"/>
          <w:szCs w:val="22"/>
        </w:rPr>
        <w:t xml:space="preserve">child </w:t>
      </w:r>
      <w:r w:rsidRPr="007B31BC">
        <w:rPr>
          <w:rFonts w:ascii="Times New Roman" w:hAnsi="Times New Roman" w:cs="Times New Roman"/>
          <w:bCs/>
          <w:sz w:val="22"/>
          <w:szCs w:val="22"/>
        </w:rPr>
        <w:t>care for their young children.</w:t>
      </w:r>
      <w:bookmarkEnd w:id="71"/>
    </w:p>
    <w:sectPr w:rsidSect="00165B61">
      <w:type w:val="continuous"/>
      <w:pgSz w:w="12240" w:h="15840" w:code="1"/>
      <w:pgMar w:top="720" w:right="720" w:bottom="720" w:left="720" w:header="360" w:footer="360" w:gutter="0"/>
      <w:cols w:num="2" w:sep="1"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Arial Bold">
    <w:panose1 w:val="020B0704020202020204"/>
    <w:charset w:val="00"/>
    <w:family w:val="roman"/>
    <w:notTrueType/>
    <w:pitch w:val="default"/>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tter Gothic 12cpi">
    <w:altName w:val="Calibri"/>
    <w:panose1 w:val="00000000000000000000"/>
    <w:charset w:val="00"/>
    <w:family w:val="moder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3AE4" w:rsidRPr="00165B61" w:rsidP="00373AE4" w14:paraId="213435B8" w14:textId="4C961A73">
    <w:pPr>
      <w:jc w:val="right"/>
      <w:rPr>
        <w:b/>
        <w:noProof/>
        <w:color w:val="C86400"/>
      </w:rPr>
    </w:pPr>
    <w:r w:rsidRPr="00165B61">
      <w:rPr>
        <w:b/>
        <w:noProof/>
      </w:rPr>
      <w:drawing>
        <wp:anchor distT="0" distB="0" distL="114300" distR="114300" simplePos="0" relativeHeight="251658240" behindDoc="0" locked="0" layoutInCell="1" allowOverlap="1">
          <wp:simplePos x="0" y="0"/>
          <wp:positionH relativeFrom="margin">
            <wp:align>left</wp:align>
          </wp:positionH>
          <wp:positionV relativeFrom="paragraph">
            <wp:posOffset>25739</wp:posOffset>
          </wp:positionV>
          <wp:extent cx="1243965" cy="3079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_Logo_RGB_8bit.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243965" cy="307975"/>
                  </a:xfrm>
                  <a:prstGeom prst="rect">
                    <a:avLst/>
                  </a:prstGeom>
                </pic:spPr>
              </pic:pic>
            </a:graphicData>
          </a:graphic>
          <wp14:sizeRelH relativeFrom="margin">
            <wp14:pctWidth>0</wp14:pctWidth>
          </wp14:sizeRelH>
          <wp14:sizeRelV relativeFrom="margin">
            <wp14:pctHeight>0</wp14:pctHeight>
          </wp14:sizeRelV>
        </wp:anchor>
      </w:drawing>
    </w:r>
    <w:r w:rsidRPr="00B107A8" w:rsidR="00B107A8">
      <w:rPr>
        <w:rFonts w:ascii="Times New Roman" w:hAnsi="Times New Roman"/>
        <w:sz w:val="36"/>
        <w:szCs w:val="36"/>
      </w:rPr>
      <w:t xml:space="preserve"> </w:t>
    </w:r>
    <w:r w:rsidRPr="00B107A8" w:rsidR="00B107A8">
      <w:rPr>
        <w:sz w:val="16"/>
        <w:szCs w:val="16"/>
      </w:rPr>
      <w:t xml:space="preserve">Survey on </w:t>
    </w:r>
    <w:r w:rsidR="00400EDF">
      <w:rPr>
        <w:sz w:val="16"/>
        <w:szCs w:val="16"/>
      </w:rPr>
      <w:t>W</w:t>
    </w:r>
    <w:r w:rsidRPr="00B107A8" w:rsidR="00B107A8">
      <w:rPr>
        <w:sz w:val="16"/>
        <w:szCs w:val="16"/>
      </w:rPr>
      <w:t>here Parents Look for and Find Information When Selecting Child Care</w:t>
    </w:r>
  </w:p>
  <w:p w:rsidR="00165B61" w:rsidRPr="00165B61" w:rsidP="00165B61" w14:paraId="0244D23E" w14:textId="5FAD9E42">
    <w:pPr>
      <w:pStyle w:val="Footer"/>
      <w:tabs>
        <w:tab w:val="left" w:pos="1961"/>
        <w:tab w:val="center" w:pos="5040"/>
      </w:tabs>
      <w:jc w:val="right"/>
      <w:rPr>
        <w:b/>
        <w:noProof/>
        <w:color w:val="C86400"/>
      </w:rPr>
    </w:pPr>
  </w:p>
  <w:p w:rsidR="00BD589A" w:rsidRPr="00165B61" w:rsidP="00165B61" w14:paraId="40875A95" w14:textId="4CE535FA">
    <w:pPr>
      <w:pStyle w:val="Footer"/>
      <w:tabs>
        <w:tab w:val="left" w:pos="1961"/>
        <w:tab w:val="center" w:pos="5040"/>
      </w:tabs>
      <w:jc w:val="right"/>
      <w:rPr>
        <w:b/>
        <w:noProof/>
      </w:rPr>
    </w:pPr>
    <w:r w:rsidRPr="00165B61">
      <w:rPr>
        <w:b/>
        <w:noProof/>
      </w:rPr>
      <w:fldChar w:fldCharType="begin"/>
    </w:r>
    <w:r w:rsidRPr="00165B61">
      <w:rPr>
        <w:b/>
        <w:noProof/>
      </w:rPr>
      <w:instrText xml:space="preserve"> PAGE   \* MERGEFORMAT </w:instrText>
    </w:r>
    <w:r w:rsidRPr="00165B61">
      <w:rPr>
        <w:b/>
        <w:noProof/>
      </w:rPr>
      <w:fldChar w:fldCharType="separate"/>
    </w:r>
    <w:r w:rsidR="00F973A5">
      <w:rPr>
        <w:b/>
        <w:noProof/>
      </w:rPr>
      <w:t>2</w:t>
    </w:r>
    <w:r w:rsidRPr="00165B61">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B24467" w14:paraId="3840DAA7" w14:textId="77777777">
    <w:pPr>
      <w:pStyle w:val="Footer"/>
      <w:jc w:val="center"/>
      <w:rPr>
        <w:noProof/>
      </w:rPr>
    </w:pPr>
  </w:p>
  <w:p w:rsidR="00BD589A" w:rsidRPr="00B24467" w:rsidP="00B24467" w14:paraId="2B1108D8"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1EB64DF1" w14:textId="37FC931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2" o:spid="_x0000_s2049" type="#_x0000_t136" style="width:732pt;height:29.25pt;margin-top:0;margin-left:0;mso-position-horizontal:center;mso-position-horizontal-relative:margin;mso-position-vertical:center;mso-position-vertical-relative:margin;position:absolute;rotation:315;z-index:-251657216" o:allowincell="f" fillcolor="silver" stroked="f">
          <v:fill opacity="0.5"/>
          <v:textpath style="font-family:Arial;font-size:1pt" string="DRAFT: FOR INTERNAL DISCUSSION AND REVIEW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5E47102" w14:textId="3BB10B4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3" o:spid="_x0000_s2050" type="#_x0000_t136" style="width:732pt;height:29.25pt;margin-top:0;margin-left:0;mso-position-horizontal:center;mso-position-horizontal-relative:margin;mso-position-vertical:center;mso-position-vertical-relative:margin;position:absolute;rotation:315;z-index:-251656192" o:allowincell="f" fillcolor="silver" stroked="f">
          <v:fill opacity="0.5"/>
          <v:textpath style="font-family:Arial;font-size:1pt" string="DRAFT: FOR INTERNAL DISCUSSION AND REVIEW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4128CC" w14:paraId="6E369510" w14:textId="37BABACE">
    <w:pPr>
      <w:pStyle w:val="Header"/>
      <w:tabs>
        <w:tab w:val="clear" w:pos="4680"/>
        <w:tab w:val="clear" w:pos="9360"/>
        <w:tab w:val="right" w:pos="10080"/>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1" o:spid="_x0000_s2051" type="#_x0000_t136" style="width:732pt;height:29.25pt;margin-top:0;margin-left:0;mso-position-horizontal:center;mso-position-horizontal-relative:margin;mso-position-vertical:center;mso-position-vertical-relative:margin;position:absolute;rotation:315;z-index:-251658240" o:allowincell="f" fillcolor="silver" stroked="f">
          <v:fill opacity="0.5"/>
          <v:textpath style="font-family:Arial;font-size:1pt" string="DRAFT: FOR INTERNAL DISCUSSION AND REVIEW ONLY"/>
          <w10:wrap anchorx="margin" anchory="margin"/>
        </v:shape>
      </w:pict>
    </w:r>
    <w:r w:rsidRPr="0005209B">
      <w:rPr>
        <w:rFonts w:cs="Arial"/>
        <w:sz w:val="16"/>
        <w:szCs w:val="16"/>
      </w:rPr>
      <w:tab/>
    </w:r>
    <w:r w:rsidRPr="00C33FF9">
      <w:rPr>
        <w:rFonts w:cs="Arial"/>
        <w:sz w:val="16"/>
        <w:szCs w:val="16"/>
        <w:highlight w:val="yellow"/>
      </w:rPr>
      <w:t>OMB No. XXXXXX / Expiration Date XXXXX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27F24026" w14:textId="04230F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5" o:spid="_x0000_s2052" type="#_x0000_t136" style="width:732pt;height:29.25pt;margin-top:0;margin-left:0;mso-position-horizontal:center;mso-position-horizontal-relative:margin;mso-position-vertical:center;mso-position-vertical-relative:margin;position:absolute;rotation:315;z-index:-251654144" o:allowincell="f" fillcolor="silver" stroked="f">
          <v:fill opacity="0.5"/>
          <v:textpath style="font-family:Arial;font-size:1pt" string="DRAFT: FOR INTERNAL DISCUSSION AND REVIEW ONL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0868B30D" w14:textId="7E37EC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6" o:spid="_x0000_s2053" type="#_x0000_t136" style="width:732pt;height:29.25pt;margin-top:0;margin-left:0;mso-position-horizontal:center;mso-position-horizontal-relative:margin;mso-position-vertical:center;mso-position-vertical-relative:margin;position:absolute;rotation:315;z-index:-251653120" o:allowincell="f" fillcolor="silver" stroked="f">
          <v:fill opacity="0.5"/>
          <v:textpath style="font-family:Arial;font-size:1pt" string="DRAFT: FOR INTERNAL DISCUSSION AND REVIEW ONL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1D24F1A" w14:textId="68A336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4" o:spid="_x0000_s2054" type="#_x0000_t136" style="width:732pt;height:29.25pt;margin-top:0;margin-left:0;mso-position-horizontal:center;mso-position-horizontal-relative:margin;mso-position-vertical:center;mso-position-vertical-relative:margin;position:absolute;rotation:315;z-index:-251655168" o:allowincell="f" fillcolor="silver" stroked="f">
          <v:fill opacity="0.5"/>
          <v:textpath style="font-family:Arial;font-size:1pt" string="DRAFT: FOR INTERNAL DISCUSSION AND REVIEW ONL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3C52B4C" w14:textId="7128C2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8" o:spid="_x0000_s2055" type="#_x0000_t136" style="width:732pt;height:29.25pt;margin-top:0;margin-left:0;mso-position-horizontal:center;mso-position-horizontal-relative:margin;mso-position-vertical:center;mso-position-vertical-relative:margin;position:absolute;rotation:315;z-index:-251651072" o:allowincell="f" fillcolor="silver" stroked="f">
          <v:fill opacity="0.5"/>
          <v:textpath style="font-family:Arial;font-size:1pt" string="DRAFT: FOR INTERNAL DISCUSSION AND REVIEW ONL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7A266B4E" w14:textId="2AB01B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9" o:spid="_x0000_s2056" type="#_x0000_t136" style="width:732pt;height:29.25pt;margin-top:0;margin-left:0;mso-position-horizontal:center;mso-position-horizontal-relative:margin;mso-position-vertical:center;mso-position-vertical-relative:margin;position:absolute;rotation:315;z-index:-251650048" o:allowincell="f" fillcolor="silver" stroked="f">
          <v:fill opacity="0.5"/>
          <v:textpath style="font-family:Arial;font-size:1pt" string="DRAFT: FOR INTERNAL DISCUSSION AND REVIEW ONL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1F61DFA" w14:textId="1EE934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7" o:spid="_x0000_s2057" type="#_x0000_t136" style="width:732pt;height:29.25pt;margin-top:0;margin-left:0;mso-position-horizontal:center;mso-position-horizontal-relative:margin;mso-position-vertical:center;mso-position-vertical-relative:margin;position:absolute;rotation:315;z-index:-251652096" o:allowincell="f" fillcolor="silver" stroked="f">
          <v:fill opacity="0.5"/>
          <v:textpath style="font-family:Arial;font-size:1pt" string="DRAFT: FOR INTERNAL DISCUSSION AND REVIEW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74C19"/>
    <w:multiLevelType w:val="hybridMultilevel"/>
    <w:tmpl w:val="31B449B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25E0F9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1C8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7C47F7"/>
    <w:multiLevelType w:val="hybridMultilevel"/>
    <w:tmpl w:val="5EB6007C"/>
    <w:lvl w:ilvl="0">
      <w:start w:val="1"/>
      <w:numFmt w:val="upperLetter"/>
      <w:lvlText w:val="%1."/>
      <w:lvlJc w:val="left"/>
      <w:pPr>
        <w:ind w:left="720" w:hanging="360"/>
      </w:pPr>
      <w:rPr>
        <w:rFonts w:hint="default"/>
        <w:color w:val="FFFFFF"/>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D4641C"/>
    <w:multiLevelType w:val="hybridMultilevel"/>
    <w:tmpl w:val="B4A0EA70"/>
    <w:lvl w:ilvl="0">
      <w:start w:val="1"/>
      <w:numFmt w:val="decimal"/>
      <w:lvlText w:val="%1."/>
      <w:lvlJc w:val="left"/>
      <w:pPr>
        <w:ind w:left="806" w:hanging="360"/>
      </w:p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
    <w:nsid w:val="09CD1D92"/>
    <w:multiLevelType w:val="hybridMultilevel"/>
    <w:tmpl w:val="413278B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AF6233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D396783"/>
    <w:multiLevelType w:val="hybridMultilevel"/>
    <w:tmpl w:val="265ABAB6"/>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C44E6C"/>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E0F7A9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20B709D"/>
    <w:multiLevelType w:val="hybridMultilevel"/>
    <w:tmpl w:val="033C5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2877CC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B31AB1"/>
    <w:multiLevelType w:val="hybridMultilevel"/>
    <w:tmpl w:val="4F98CE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4D27C9"/>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3543E4F"/>
    <w:multiLevelType w:val="hybridMultilevel"/>
    <w:tmpl w:val="1CA2F80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138F1AF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44A1C6F"/>
    <w:multiLevelType w:val="multilevel"/>
    <w:tmpl w:val="743EFC78"/>
    <w:styleLink w:val="Style1"/>
    <w:lvl w:ilvl="0">
      <w:start w:val="1"/>
      <w:numFmt w:val="bullet"/>
      <w:lvlText w:val=""/>
      <w:lvlJc w:val="left"/>
      <w:pPr>
        <w:ind w:left="360" w:hanging="360"/>
      </w:pPr>
      <w:rPr>
        <w:rFonts w:ascii="Webdings" w:hAnsi="Webding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155C13F4"/>
    <w:multiLevelType w:val="hybridMultilevel"/>
    <w:tmpl w:val="44606226"/>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8">
    <w:nsid w:val="17066B3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7583682"/>
    <w:multiLevelType w:val="hybridMultilevel"/>
    <w:tmpl w:val="907C912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9B31D9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C551CA0"/>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1DE106B8"/>
    <w:multiLevelType w:val="hybridMultilevel"/>
    <w:tmpl w:val="9C24A4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FE139E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0A17BB6"/>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21B54D66"/>
    <w:multiLevelType w:val="hybridMultilevel"/>
    <w:tmpl w:val="E230F87C"/>
    <w:lvl w:ilvl="0">
      <w:start w:val="1"/>
      <w:numFmt w:val="decimal"/>
      <w:lvlText w:val="%1)"/>
      <w:lvlJc w:val="left"/>
      <w:pPr>
        <w:ind w:left="900" w:hanging="360"/>
      </w:pPr>
      <w:rPr>
        <w:rFonts w:hint="default"/>
        <w:sz w:val="20"/>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6">
    <w:nsid w:val="21C06D65"/>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3D26C6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240A3FDE"/>
    <w:multiLevelType w:val="hybridMultilevel"/>
    <w:tmpl w:val="B338F24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25137387"/>
    <w:multiLevelType w:val="hybridMultilevel"/>
    <w:tmpl w:val="977CE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7B34486"/>
    <w:multiLevelType w:val="hybridMultilevel"/>
    <w:tmpl w:val="3C609E26"/>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93F170B"/>
    <w:multiLevelType w:val="hybridMultilevel"/>
    <w:tmpl w:val="F5FA10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C306C48"/>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DD57FA9"/>
    <w:multiLevelType w:val="hybridMultilevel"/>
    <w:tmpl w:val="722EEF94"/>
    <w:lvl w:ilvl="0">
      <w:start w:val="6"/>
      <w:numFmt w:val="lowerLetter"/>
      <w:lvlText w:val="%1."/>
      <w:lvlJc w:val="left"/>
      <w:pPr>
        <w:ind w:left="36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22F01A7"/>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3F9057E"/>
    <w:multiLevelType w:val="hybridMultilevel"/>
    <w:tmpl w:val="A6E07C30"/>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7376A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74A4309"/>
    <w:multiLevelType w:val="hybridMultilevel"/>
    <w:tmpl w:val="E9061D9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86C4750"/>
    <w:multiLevelType w:val="hybridMultilevel"/>
    <w:tmpl w:val="F2461D0E"/>
    <w:lvl w:ilvl="0">
      <w:start w:val="5"/>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AAF08A8"/>
    <w:multiLevelType w:val="hybridMultilevel"/>
    <w:tmpl w:val="F382742C"/>
    <w:lvl w:ilvl="0">
      <w:start w:val="1"/>
      <w:numFmt w:val="decimal"/>
      <w:lvlText w:val="%1."/>
      <w:lvlJc w:val="left"/>
      <w:pPr>
        <w:ind w:left="1080" w:hanging="360"/>
      </w:pPr>
      <w:rPr>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3ABB462B"/>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917021"/>
    <w:multiLevelType w:val="hybridMultilevel"/>
    <w:tmpl w:val="96687B4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3FC4136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40AB2E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9A91D94"/>
    <w:multiLevelType w:val="hybridMultilevel"/>
    <w:tmpl w:val="DDCA51F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4CA77327"/>
    <w:multiLevelType w:val="hybridMultilevel"/>
    <w:tmpl w:val="FCB44DD4"/>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6">
    <w:nsid w:val="4D782A5F"/>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D976765"/>
    <w:multiLevelType w:val="hybridMultilevel"/>
    <w:tmpl w:val="C082BE1A"/>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8">
    <w:nsid w:val="4E0D1E25"/>
    <w:multiLevelType w:val="hybridMultilevel"/>
    <w:tmpl w:val="5106C6F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4F5C3656"/>
    <w:multiLevelType w:val="hybridMultilevel"/>
    <w:tmpl w:val="4308F8E2"/>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4F913C52"/>
    <w:multiLevelType w:val="hybridMultilevel"/>
    <w:tmpl w:val="A860D6C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50261144"/>
    <w:multiLevelType w:val="hybridMultilevel"/>
    <w:tmpl w:val="D5941680"/>
    <w:lvl w:ilvl="0">
      <w:start w:val="1"/>
      <w:numFmt w:val="lowerLetter"/>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2">
    <w:nsid w:val="51A56D31"/>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558649DB"/>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57174CB8"/>
    <w:multiLevelType w:val="hybridMultilevel"/>
    <w:tmpl w:val="D29C481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58323144"/>
    <w:multiLevelType w:val="hybridMultilevel"/>
    <w:tmpl w:val="B37ABDDA"/>
    <w:lvl w:ilvl="0">
      <w:start w:val="1"/>
      <w:numFmt w:val="bullet"/>
      <w:pStyle w:val="NORCAnswer1"/>
      <w:lvlText w:val=""/>
      <w:lvlJc w:val="left"/>
      <w:pPr>
        <w:ind w:left="720" w:hanging="360"/>
      </w:pPr>
      <w:rPr>
        <w:rFonts w:ascii="Webdings" w:hAnsi="Web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8516D26"/>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58D65F51"/>
    <w:multiLevelType w:val="hybridMultilevel"/>
    <w:tmpl w:val="EF36A26A"/>
    <w:lvl w:ilvl="0">
      <w:start w:val="1"/>
      <w:numFmt w:val="decimal"/>
      <w:lvlText w:val="%1."/>
      <w:lvlJc w:val="left"/>
      <w:pPr>
        <w:ind w:left="810" w:hanging="360"/>
      </w:pPr>
    </w:lvl>
    <w:lvl w:ilvl="1" w:tentative="1">
      <w:start w:val="1"/>
      <w:numFmt w:val="lowerLetter"/>
      <w:lvlText w:val="%2."/>
      <w:lvlJc w:val="left"/>
      <w:pPr>
        <w:ind w:left="810" w:hanging="360"/>
      </w:pPr>
    </w:lvl>
    <w:lvl w:ilvl="2" w:tentative="1">
      <w:start w:val="1"/>
      <w:numFmt w:val="lowerRoman"/>
      <w:lvlText w:val="%3."/>
      <w:lvlJc w:val="right"/>
      <w:pPr>
        <w:ind w:left="1530" w:hanging="180"/>
      </w:pPr>
    </w:lvl>
    <w:lvl w:ilvl="3" w:tentative="1">
      <w:start w:val="1"/>
      <w:numFmt w:val="decimal"/>
      <w:lvlText w:val="%4."/>
      <w:lvlJc w:val="left"/>
      <w:pPr>
        <w:ind w:left="2250" w:hanging="360"/>
      </w:pPr>
    </w:lvl>
    <w:lvl w:ilvl="4" w:tentative="1">
      <w:start w:val="1"/>
      <w:numFmt w:val="lowerLetter"/>
      <w:lvlText w:val="%5."/>
      <w:lvlJc w:val="left"/>
      <w:pPr>
        <w:ind w:left="2970" w:hanging="360"/>
      </w:pPr>
    </w:lvl>
    <w:lvl w:ilvl="5" w:tentative="1">
      <w:start w:val="1"/>
      <w:numFmt w:val="lowerRoman"/>
      <w:lvlText w:val="%6."/>
      <w:lvlJc w:val="right"/>
      <w:pPr>
        <w:ind w:left="3690" w:hanging="180"/>
      </w:pPr>
    </w:lvl>
    <w:lvl w:ilvl="6" w:tentative="1">
      <w:start w:val="1"/>
      <w:numFmt w:val="decimal"/>
      <w:lvlText w:val="%7."/>
      <w:lvlJc w:val="left"/>
      <w:pPr>
        <w:ind w:left="4410" w:hanging="360"/>
      </w:pPr>
    </w:lvl>
    <w:lvl w:ilvl="7" w:tentative="1">
      <w:start w:val="1"/>
      <w:numFmt w:val="lowerLetter"/>
      <w:lvlText w:val="%8."/>
      <w:lvlJc w:val="left"/>
      <w:pPr>
        <w:ind w:left="5130" w:hanging="360"/>
      </w:pPr>
    </w:lvl>
    <w:lvl w:ilvl="8" w:tentative="1">
      <w:start w:val="1"/>
      <w:numFmt w:val="lowerRoman"/>
      <w:lvlText w:val="%9."/>
      <w:lvlJc w:val="right"/>
      <w:pPr>
        <w:ind w:left="5850" w:hanging="180"/>
      </w:pPr>
    </w:lvl>
  </w:abstractNum>
  <w:abstractNum w:abstractNumId="58">
    <w:nsid w:val="595A1801"/>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59">
    <w:nsid w:val="5A7329E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5ADC7AA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1">
    <w:nsid w:val="5D5127C8"/>
    <w:multiLevelType w:val="hybridMultilevel"/>
    <w:tmpl w:val="AE940EE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E5F3E87"/>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5E9A105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12E5E8D"/>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1540C48"/>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17C1E0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20F293A"/>
    <w:multiLevelType w:val="hybridMultilevel"/>
    <w:tmpl w:val="C4D84FF6"/>
    <w:lvl w:ilvl="0">
      <w:start w:val="1"/>
      <w:numFmt w:val="decimal"/>
      <w:lvlText w:val="%1"/>
      <w:lvlJc w:val="left"/>
      <w:pPr>
        <w:ind w:left="430" w:hanging="360"/>
      </w:pPr>
      <w:rPr>
        <w:rFonts w:hint="default"/>
        <w:color w:val="4F81BD" w:themeColor="accent1"/>
        <w:sz w:val="22"/>
      </w:rPr>
    </w:lvl>
    <w:lvl w:ilvl="1" w:tentative="1">
      <w:start w:val="1"/>
      <w:numFmt w:val="lowerLetter"/>
      <w:lvlText w:val="%2."/>
      <w:lvlJc w:val="left"/>
      <w:pPr>
        <w:ind w:left="1150" w:hanging="360"/>
      </w:pPr>
    </w:lvl>
    <w:lvl w:ilvl="2" w:tentative="1">
      <w:start w:val="1"/>
      <w:numFmt w:val="lowerRoman"/>
      <w:lvlText w:val="%3."/>
      <w:lvlJc w:val="right"/>
      <w:pPr>
        <w:ind w:left="1870" w:hanging="180"/>
      </w:pPr>
    </w:lvl>
    <w:lvl w:ilvl="3" w:tentative="1">
      <w:start w:val="1"/>
      <w:numFmt w:val="decimal"/>
      <w:lvlText w:val="%4."/>
      <w:lvlJc w:val="left"/>
      <w:pPr>
        <w:ind w:left="2590" w:hanging="360"/>
      </w:pPr>
    </w:lvl>
    <w:lvl w:ilvl="4" w:tentative="1">
      <w:start w:val="1"/>
      <w:numFmt w:val="lowerLetter"/>
      <w:lvlText w:val="%5."/>
      <w:lvlJc w:val="left"/>
      <w:pPr>
        <w:ind w:left="3310" w:hanging="360"/>
      </w:pPr>
    </w:lvl>
    <w:lvl w:ilvl="5" w:tentative="1">
      <w:start w:val="1"/>
      <w:numFmt w:val="lowerRoman"/>
      <w:lvlText w:val="%6."/>
      <w:lvlJc w:val="right"/>
      <w:pPr>
        <w:ind w:left="4030" w:hanging="180"/>
      </w:pPr>
    </w:lvl>
    <w:lvl w:ilvl="6" w:tentative="1">
      <w:start w:val="1"/>
      <w:numFmt w:val="decimal"/>
      <w:lvlText w:val="%7."/>
      <w:lvlJc w:val="left"/>
      <w:pPr>
        <w:ind w:left="4750" w:hanging="360"/>
      </w:pPr>
    </w:lvl>
    <w:lvl w:ilvl="7" w:tentative="1">
      <w:start w:val="1"/>
      <w:numFmt w:val="lowerLetter"/>
      <w:lvlText w:val="%8."/>
      <w:lvlJc w:val="left"/>
      <w:pPr>
        <w:ind w:left="5470" w:hanging="360"/>
      </w:pPr>
    </w:lvl>
    <w:lvl w:ilvl="8" w:tentative="1">
      <w:start w:val="1"/>
      <w:numFmt w:val="lowerRoman"/>
      <w:lvlText w:val="%9."/>
      <w:lvlJc w:val="right"/>
      <w:pPr>
        <w:ind w:left="6190" w:hanging="180"/>
      </w:pPr>
    </w:lvl>
  </w:abstractNum>
  <w:abstractNum w:abstractNumId="68">
    <w:nsid w:val="6685507B"/>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9">
    <w:nsid w:val="66B75844"/>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67EC1B6D"/>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817066D"/>
    <w:multiLevelType w:val="hybridMultilevel"/>
    <w:tmpl w:val="5FB2883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69715290"/>
    <w:multiLevelType w:val="hybridMultilevel"/>
    <w:tmpl w:val="567E7E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B65470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6D1042FB"/>
    <w:multiLevelType w:val="hybridMultilevel"/>
    <w:tmpl w:val="AEBCEDF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5">
    <w:nsid w:val="6E061F1C"/>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75E63E06"/>
    <w:multiLevelType w:val="hybridMultilevel"/>
    <w:tmpl w:val="7FDA3C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76BF4610"/>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770D032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8523782"/>
    <w:multiLevelType w:val="hybridMultilevel"/>
    <w:tmpl w:val="7860A0E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8FD5BBD"/>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7E6D79E1"/>
    <w:multiLevelType w:val="hybridMultilevel"/>
    <w:tmpl w:val="9BC2D7B4"/>
    <w:lvl w:ilvl="0">
      <w:start w:val="1"/>
      <w:numFmt w:val="lowerLetter"/>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295716092">
    <w:abstractNumId w:val="16"/>
  </w:num>
  <w:num w:numId="2" w16cid:durableId="47726572">
    <w:abstractNumId w:val="55"/>
  </w:num>
  <w:num w:numId="3" w16cid:durableId="2054883823">
    <w:abstractNumId w:val="67"/>
  </w:num>
  <w:num w:numId="4" w16cid:durableId="1718779549">
    <w:abstractNumId w:val="81"/>
  </w:num>
  <w:num w:numId="5" w16cid:durableId="536282808">
    <w:abstractNumId w:val="51"/>
  </w:num>
  <w:num w:numId="6" w16cid:durableId="1538198688">
    <w:abstractNumId w:val="47"/>
  </w:num>
  <w:num w:numId="7" w16cid:durableId="1594968988">
    <w:abstractNumId w:val="56"/>
  </w:num>
  <w:num w:numId="8" w16cid:durableId="1426880809">
    <w:abstractNumId w:val="11"/>
  </w:num>
  <w:num w:numId="9" w16cid:durableId="374308030">
    <w:abstractNumId w:val="2"/>
  </w:num>
  <w:num w:numId="10" w16cid:durableId="1911958202">
    <w:abstractNumId w:val="23"/>
  </w:num>
  <w:num w:numId="11" w16cid:durableId="203180654">
    <w:abstractNumId w:val="34"/>
  </w:num>
  <w:num w:numId="12" w16cid:durableId="1371762982">
    <w:abstractNumId w:val="32"/>
  </w:num>
  <w:num w:numId="13" w16cid:durableId="1178422666">
    <w:abstractNumId w:val="46"/>
  </w:num>
  <w:num w:numId="14" w16cid:durableId="15651454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6926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729074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45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596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88138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43626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2759502">
    <w:abstractNumId w:val="6"/>
  </w:num>
  <w:num w:numId="22" w16cid:durableId="671033719">
    <w:abstractNumId w:val="77"/>
  </w:num>
  <w:num w:numId="23" w16cid:durableId="708800248">
    <w:abstractNumId w:val="1"/>
  </w:num>
  <w:num w:numId="24" w16cid:durableId="745080432">
    <w:abstractNumId w:val="80"/>
  </w:num>
  <w:num w:numId="25" w16cid:durableId="771508567">
    <w:abstractNumId w:val="75"/>
  </w:num>
  <w:num w:numId="26" w16cid:durableId="429468514">
    <w:abstractNumId w:val="40"/>
  </w:num>
  <w:num w:numId="27" w16cid:durableId="522786061">
    <w:abstractNumId w:val="20"/>
  </w:num>
  <w:num w:numId="28" w16cid:durableId="1784618074">
    <w:abstractNumId w:val="35"/>
  </w:num>
  <w:num w:numId="29" w16cid:durableId="1382367409">
    <w:abstractNumId w:val="7"/>
  </w:num>
  <w:num w:numId="30" w16cid:durableId="1419786872">
    <w:abstractNumId w:val="48"/>
  </w:num>
  <w:num w:numId="31" w16cid:durableId="1139494767">
    <w:abstractNumId w:val="49"/>
  </w:num>
  <w:num w:numId="32" w16cid:durableId="737441062">
    <w:abstractNumId w:val="14"/>
  </w:num>
  <w:num w:numId="33" w16cid:durableId="1660962283">
    <w:abstractNumId w:val="0"/>
  </w:num>
  <w:num w:numId="34" w16cid:durableId="158665277">
    <w:abstractNumId w:val="74"/>
  </w:num>
  <w:num w:numId="35" w16cid:durableId="1278414706">
    <w:abstractNumId w:val="43"/>
  </w:num>
  <w:num w:numId="36" w16cid:durableId="2140611142">
    <w:abstractNumId w:val="27"/>
  </w:num>
  <w:num w:numId="37" w16cid:durableId="1484807711">
    <w:abstractNumId w:val="36"/>
  </w:num>
  <w:num w:numId="38" w16cid:durableId="1500535314">
    <w:abstractNumId w:val="8"/>
  </w:num>
  <w:num w:numId="39" w16cid:durableId="236061365">
    <w:abstractNumId w:val="42"/>
  </w:num>
  <w:num w:numId="40" w16cid:durableId="105009733">
    <w:abstractNumId w:val="13"/>
  </w:num>
  <w:num w:numId="41" w16cid:durableId="1520853045">
    <w:abstractNumId w:val="15"/>
  </w:num>
  <w:num w:numId="42" w16cid:durableId="138346828">
    <w:abstractNumId w:val="62"/>
  </w:num>
  <w:num w:numId="43" w16cid:durableId="879517087">
    <w:abstractNumId w:val="59"/>
  </w:num>
  <w:num w:numId="44" w16cid:durableId="2035181005">
    <w:abstractNumId w:val="63"/>
  </w:num>
  <w:num w:numId="45" w16cid:durableId="1195659516">
    <w:abstractNumId w:val="18"/>
  </w:num>
  <w:num w:numId="46" w16cid:durableId="341132264">
    <w:abstractNumId w:val="78"/>
  </w:num>
  <w:num w:numId="47" w16cid:durableId="1222401133">
    <w:abstractNumId w:val="65"/>
  </w:num>
  <w:num w:numId="48" w16cid:durableId="734739614">
    <w:abstractNumId w:val="66"/>
  </w:num>
  <w:num w:numId="49" w16cid:durableId="986741506">
    <w:abstractNumId w:val="24"/>
  </w:num>
  <w:num w:numId="50" w16cid:durableId="1038430330">
    <w:abstractNumId w:val="73"/>
  </w:num>
  <w:num w:numId="51" w16cid:durableId="1249315790">
    <w:abstractNumId w:val="9"/>
  </w:num>
  <w:num w:numId="52" w16cid:durableId="466240893">
    <w:abstractNumId w:val="60"/>
  </w:num>
  <w:num w:numId="53" w16cid:durableId="1603610536">
    <w:abstractNumId w:val="69"/>
  </w:num>
  <w:num w:numId="54" w16cid:durableId="1248536598">
    <w:abstractNumId w:val="52"/>
  </w:num>
  <w:num w:numId="55" w16cid:durableId="315186881">
    <w:abstractNumId w:val="64"/>
  </w:num>
  <w:num w:numId="56" w16cid:durableId="813061133">
    <w:abstractNumId w:val="38"/>
  </w:num>
  <w:num w:numId="57" w16cid:durableId="226961915">
    <w:abstractNumId w:val="33"/>
  </w:num>
  <w:num w:numId="58" w16cid:durableId="1824275024">
    <w:abstractNumId w:val="41"/>
  </w:num>
  <w:num w:numId="59" w16cid:durableId="603608826">
    <w:abstractNumId w:val="4"/>
  </w:num>
  <w:num w:numId="60" w16cid:durableId="1871333724">
    <w:abstractNumId w:val="17"/>
  </w:num>
  <w:num w:numId="61" w16cid:durableId="2121953629">
    <w:abstractNumId w:val="45"/>
  </w:num>
  <w:num w:numId="62" w16cid:durableId="60564480">
    <w:abstractNumId w:val="39"/>
  </w:num>
  <w:num w:numId="63" w16cid:durableId="1818498112">
    <w:abstractNumId w:val="5"/>
  </w:num>
  <w:num w:numId="64" w16cid:durableId="596065612">
    <w:abstractNumId w:val="54"/>
  </w:num>
  <w:num w:numId="65" w16cid:durableId="2132505194">
    <w:abstractNumId w:val="19"/>
  </w:num>
  <w:num w:numId="66" w16cid:durableId="576210809">
    <w:abstractNumId w:val="28"/>
  </w:num>
  <w:num w:numId="67" w16cid:durableId="1497069051">
    <w:abstractNumId w:val="61"/>
  </w:num>
  <w:num w:numId="68" w16cid:durableId="908810201">
    <w:abstractNumId w:val="70"/>
  </w:num>
  <w:num w:numId="69" w16cid:durableId="784160787">
    <w:abstractNumId w:val="12"/>
  </w:num>
  <w:num w:numId="70" w16cid:durableId="376859717">
    <w:abstractNumId w:val="26"/>
  </w:num>
  <w:num w:numId="71" w16cid:durableId="949707104">
    <w:abstractNumId w:val="76"/>
  </w:num>
  <w:num w:numId="72" w16cid:durableId="1321497477">
    <w:abstractNumId w:val="79"/>
  </w:num>
  <w:num w:numId="73" w16cid:durableId="1583679116">
    <w:abstractNumId w:val="50"/>
  </w:num>
  <w:num w:numId="74" w16cid:durableId="1955138656">
    <w:abstractNumId w:val="71"/>
  </w:num>
  <w:num w:numId="75" w16cid:durableId="676732003">
    <w:abstractNumId w:val="37"/>
  </w:num>
  <w:num w:numId="76" w16cid:durableId="1840460881">
    <w:abstractNumId w:val="44"/>
  </w:num>
  <w:num w:numId="77" w16cid:durableId="728697258">
    <w:abstractNumId w:val="53"/>
  </w:num>
  <w:num w:numId="78" w16cid:durableId="1737127135">
    <w:abstractNumId w:val="58"/>
  </w:num>
  <w:num w:numId="79" w16cid:durableId="849177687">
    <w:abstractNumId w:val="68"/>
  </w:num>
  <w:num w:numId="80" w16cid:durableId="585380892">
    <w:abstractNumId w:val="57"/>
  </w:num>
  <w:num w:numId="81" w16cid:durableId="914431751">
    <w:abstractNumId w:val="31"/>
  </w:num>
  <w:num w:numId="82" w16cid:durableId="5712583">
    <w:abstractNumId w:val="22"/>
  </w:num>
  <w:num w:numId="83" w16cid:durableId="197011428">
    <w:abstractNumId w:val="30"/>
  </w:num>
  <w:num w:numId="84" w16cid:durableId="1901670863">
    <w:abstractNumId w:val="10"/>
  </w:num>
  <w:num w:numId="85" w16cid:durableId="1330912788">
    <w:abstractNumId w:val="29"/>
  </w:num>
  <w:num w:numId="86" w16cid:durableId="875654690">
    <w:abstractNumId w:val="72"/>
  </w:num>
  <w:num w:numId="87" w16cid:durableId="200479917">
    <w:abstractNumId w:val="72"/>
  </w:num>
  <w:num w:numId="88" w16cid:durableId="686752639">
    <w:abstractNumId w:val="29"/>
  </w:num>
  <w:num w:numId="89" w16cid:durableId="193778775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054738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7097845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434485">
    <w:abstractNumId w:val="25"/>
  </w:num>
  <w:num w:numId="93" w16cid:durableId="1534683946">
    <w:abstractNumId w:val="21"/>
  </w:num>
  <w:num w:numId="94" w16cid:durableId="867109218">
    <w:abstractNumId w:val="3"/>
  </w:num>
  <w:num w:numId="95" w16cid:durableId="16766105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B1A"/>
    <w:rsid w:val="000006D8"/>
    <w:rsid w:val="00000826"/>
    <w:rsid w:val="000033AA"/>
    <w:rsid w:val="00006DA0"/>
    <w:rsid w:val="00007C97"/>
    <w:rsid w:val="00010161"/>
    <w:rsid w:val="00010562"/>
    <w:rsid w:val="000141F3"/>
    <w:rsid w:val="00015BBC"/>
    <w:rsid w:val="0002018D"/>
    <w:rsid w:val="00021326"/>
    <w:rsid w:val="00021646"/>
    <w:rsid w:val="000240EA"/>
    <w:rsid w:val="00024BFA"/>
    <w:rsid w:val="0002510E"/>
    <w:rsid w:val="00025B13"/>
    <w:rsid w:val="00031898"/>
    <w:rsid w:val="00032F43"/>
    <w:rsid w:val="00033D81"/>
    <w:rsid w:val="0003400F"/>
    <w:rsid w:val="0003414B"/>
    <w:rsid w:val="00034A45"/>
    <w:rsid w:val="000351B8"/>
    <w:rsid w:val="00035CAE"/>
    <w:rsid w:val="000379AD"/>
    <w:rsid w:val="00037E94"/>
    <w:rsid w:val="0004425B"/>
    <w:rsid w:val="00044902"/>
    <w:rsid w:val="00044AD6"/>
    <w:rsid w:val="00044D93"/>
    <w:rsid w:val="00046334"/>
    <w:rsid w:val="00046F19"/>
    <w:rsid w:val="00050814"/>
    <w:rsid w:val="0005140F"/>
    <w:rsid w:val="0005171B"/>
    <w:rsid w:val="0005209B"/>
    <w:rsid w:val="00052FA1"/>
    <w:rsid w:val="00053945"/>
    <w:rsid w:val="000545B9"/>
    <w:rsid w:val="00054A3A"/>
    <w:rsid w:val="00054A4E"/>
    <w:rsid w:val="00054B62"/>
    <w:rsid w:val="00054C80"/>
    <w:rsid w:val="00054DD3"/>
    <w:rsid w:val="000553AA"/>
    <w:rsid w:val="00055ACB"/>
    <w:rsid w:val="00055B50"/>
    <w:rsid w:val="000563B9"/>
    <w:rsid w:val="000603F9"/>
    <w:rsid w:val="0006077E"/>
    <w:rsid w:val="000616AA"/>
    <w:rsid w:val="00062045"/>
    <w:rsid w:val="000633B8"/>
    <w:rsid w:val="00063C00"/>
    <w:rsid w:val="00064C69"/>
    <w:rsid w:val="00064F77"/>
    <w:rsid w:val="00067062"/>
    <w:rsid w:val="000703ED"/>
    <w:rsid w:val="000715D3"/>
    <w:rsid w:val="00072319"/>
    <w:rsid w:val="000725F5"/>
    <w:rsid w:val="000727D7"/>
    <w:rsid w:val="00074A37"/>
    <w:rsid w:val="00076818"/>
    <w:rsid w:val="00076BB9"/>
    <w:rsid w:val="00082686"/>
    <w:rsid w:val="00082764"/>
    <w:rsid w:val="000849D9"/>
    <w:rsid w:val="00086A2E"/>
    <w:rsid w:val="00086CCA"/>
    <w:rsid w:val="000879DC"/>
    <w:rsid w:val="000910C6"/>
    <w:rsid w:val="00093196"/>
    <w:rsid w:val="00093595"/>
    <w:rsid w:val="000954AF"/>
    <w:rsid w:val="00097462"/>
    <w:rsid w:val="00097B20"/>
    <w:rsid w:val="000A0191"/>
    <w:rsid w:val="000A120E"/>
    <w:rsid w:val="000A3D46"/>
    <w:rsid w:val="000A44CA"/>
    <w:rsid w:val="000A46BC"/>
    <w:rsid w:val="000A64C0"/>
    <w:rsid w:val="000A6DB9"/>
    <w:rsid w:val="000A7F05"/>
    <w:rsid w:val="000B240C"/>
    <w:rsid w:val="000B4D75"/>
    <w:rsid w:val="000B5B5E"/>
    <w:rsid w:val="000B5C2B"/>
    <w:rsid w:val="000B67B6"/>
    <w:rsid w:val="000B7BF4"/>
    <w:rsid w:val="000C2227"/>
    <w:rsid w:val="000C2680"/>
    <w:rsid w:val="000C2861"/>
    <w:rsid w:val="000C5740"/>
    <w:rsid w:val="000D3406"/>
    <w:rsid w:val="000D3EEC"/>
    <w:rsid w:val="000D531F"/>
    <w:rsid w:val="000D5BD9"/>
    <w:rsid w:val="000D79FE"/>
    <w:rsid w:val="000E15C9"/>
    <w:rsid w:val="000E2F43"/>
    <w:rsid w:val="000E4F0D"/>
    <w:rsid w:val="000E6859"/>
    <w:rsid w:val="000E7538"/>
    <w:rsid w:val="000F05EE"/>
    <w:rsid w:val="000F1FDE"/>
    <w:rsid w:val="000F2A44"/>
    <w:rsid w:val="000F3BEC"/>
    <w:rsid w:val="000F643B"/>
    <w:rsid w:val="000F65A6"/>
    <w:rsid w:val="000F7362"/>
    <w:rsid w:val="000F79A8"/>
    <w:rsid w:val="000F7ADF"/>
    <w:rsid w:val="001012E9"/>
    <w:rsid w:val="001030B6"/>
    <w:rsid w:val="00107577"/>
    <w:rsid w:val="00111A4D"/>
    <w:rsid w:val="00112E92"/>
    <w:rsid w:val="00113F4B"/>
    <w:rsid w:val="001146D3"/>
    <w:rsid w:val="00114888"/>
    <w:rsid w:val="001169C9"/>
    <w:rsid w:val="001211BB"/>
    <w:rsid w:val="00121CE7"/>
    <w:rsid w:val="0012213F"/>
    <w:rsid w:val="00122730"/>
    <w:rsid w:val="00122888"/>
    <w:rsid w:val="00122B31"/>
    <w:rsid w:val="00123BE1"/>
    <w:rsid w:val="00124EE8"/>
    <w:rsid w:val="001257B7"/>
    <w:rsid w:val="00125A41"/>
    <w:rsid w:val="00127133"/>
    <w:rsid w:val="0012741B"/>
    <w:rsid w:val="00127CE6"/>
    <w:rsid w:val="001303FE"/>
    <w:rsid w:val="00133859"/>
    <w:rsid w:val="00133945"/>
    <w:rsid w:val="00133FFF"/>
    <w:rsid w:val="0013402F"/>
    <w:rsid w:val="001353F5"/>
    <w:rsid w:val="001358DE"/>
    <w:rsid w:val="00135F7B"/>
    <w:rsid w:val="001365D9"/>
    <w:rsid w:val="001365E8"/>
    <w:rsid w:val="0014104F"/>
    <w:rsid w:val="001413BF"/>
    <w:rsid w:val="001420B6"/>
    <w:rsid w:val="00143976"/>
    <w:rsid w:val="001449BE"/>
    <w:rsid w:val="0014592A"/>
    <w:rsid w:val="00145D8C"/>
    <w:rsid w:val="00145E84"/>
    <w:rsid w:val="00150687"/>
    <w:rsid w:val="00150A17"/>
    <w:rsid w:val="00150B66"/>
    <w:rsid w:val="0015137C"/>
    <w:rsid w:val="00151D3C"/>
    <w:rsid w:val="00151D8A"/>
    <w:rsid w:val="001520C2"/>
    <w:rsid w:val="0015255D"/>
    <w:rsid w:val="001536D1"/>
    <w:rsid w:val="001541C2"/>
    <w:rsid w:val="001552B2"/>
    <w:rsid w:val="001557E5"/>
    <w:rsid w:val="00156E9F"/>
    <w:rsid w:val="00160A25"/>
    <w:rsid w:val="001610DD"/>
    <w:rsid w:val="00161198"/>
    <w:rsid w:val="00161EA0"/>
    <w:rsid w:val="001641F2"/>
    <w:rsid w:val="00164CB0"/>
    <w:rsid w:val="001657C6"/>
    <w:rsid w:val="00165B61"/>
    <w:rsid w:val="00165E69"/>
    <w:rsid w:val="00166309"/>
    <w:rsid w:val="001668D5"/>
    <w:rsid w:val="00170FCD"/>
    <w:rsid w:val="00171912"/>
    <w:rsid w:val="00171E01"/>
    <w:rsid w:val="00172199"/>
    <w:rsid w:val="001738D2"/>
    <w:rsid w:val="00173E30"/>
    <w:rsid w:val="00173F1E"/>
    <w:rsid w:val="0017443C"/>
    <w:rsid w:val="00174740"/>
    <w:rsid w:val="00175977"/>
    <w:rsid w:val="00176869"/>
    <w:rsid w:val="00177AF6"/>
    <w:rsid w:val="00177D4D"/>
    <w:rsid w:val="0018449C"/>
    <w:rsid w:val="0018516B"/>
    <w:rsid w:val="0018671C"/>
    <w:rsid w:val="00187934"/>
    <w:rsid w:val="00187DF2"/>
    <w:rsid w:val="001909EE"/>
    <w:rsid w:val="00190F7C"/>
    <w:rsid w:val="0019164E"/>
    <w:rsid w:val="001918A6"/>
    <w:rsid w:val="00191A9C"/>
    <w:rsid w:val="001923D1"/>
    <w:rsid w:val="00193783"/>
    <w:rsid w:val="0019533D"/>
    <w:rsid w:val="00195B60"/>
    <w:rsid w:val="00195F24"/>
    <w:rsid w:val="001961EE"/>
    <w:rsid w:val="001A063A"/>
    <w:rsid w:val="001A0878"/>
    <w:rsid w:val="001A1C85"/>
    <w:rsid w:val="001A2332"/>
    <w:rsid w:val="001A2E6E"/>
    <w:rsid w:val="001A32DB"/>
    <w:rsid w:val="001A4278"/>
    <w:rsid w:val="001A42B8"/>
    <w:rsid w:val="001A53DB"/>
    <w:rsid w:val="001A5EFA"/>
    <w:rsid w:val="001A6207"/>
    <w:rsid w:val="001A66C4"/>
    <w:rsid w:val="001A7C1C"/>
    <w:rsid w:val="001A7D07"/>
    <w:rsid w:val="001B15A2"/>
    <w:rsid w:val="001B4E9E"/>
    <w:rsid w:val="001B5308"/>
    <w:rsid w:val="001B6AD8"/>
    <w:rsid w:val="001B6B53"/>
    <w:rsid w:val="001B70FA"/>
    <w:rsid w:val="001B7FD8"/>
    <w:rsid w:val="001C0A2C"/>
    <w:rsid w:val="001C112B"/>
    <w:rsid w:val="001C225B"/>
    <w:rsid w:val="001C4860"/>
    <w:rsid w:val="001C4DD7"/>
    <w:rsid w:val="001C593B"/>
    <w:rsid w:val="001C5DB0"/>
    <w:rsid w:val="001C6E64"/>
    <w:rsid w:val="001C6ED3"/>
    <w:rsid w:val="001C7BBB"/>
    <w:rsid w:val="001C7F81"/>
    <w:rsid w:val="001D0913"/>
    <w:rsid w:val="001D299B"/>
    <w:rsid w:val="001D4529"/>
    <w:rsid w:val="001D4AB4"/>
    <w:rsid w:val="001D6301"/>
    <w:rsid w:val="001D63F9"/>
    <w:rsid w:val="001D6BA5"/>
    <w:rsid w:val="001D6DDB"/>
    <w:rsid w:val="001D7662"/>
    <w:rsid w:val="001E0C0D"/>
    <w:rsid w:val="001E3499"/>
    <w:rsid w:val="001E374C"/>
    <w:rsid w:val="001E4432"/>
    <w:rsid w:val="001E6943"/>
    <w:rsid w:val="001E7F07"/>
    <w:rsid w:val="001F44D8"/>
    <w:rsid w:val="001F5C51"/>
    <w:rsid w:val="001F6054"/>
    <w:rsid w:val="001F6217"/>
    <w:rsid w:val="001F67E2"/>
    <w:rsid w:val="001F6F1D"/>
    <w:rsid w:val="001F7870"/>
    <w:rsid w:val="001F7D40"/>
    <w:rsid w:val="00200199"/>
    <w:rsid w:val="00200227"/>
    <w:rsid w:val="0020030D"/>
    <w:rsid w:val="002006C9"/>
    <w:rsid w:val="00200C61"/>
    <w:rsid w:val="00201C9F"/>
    <w:rsid w:val="00202411"/>
    <w:rsid w:val="00203202"/>
    <w:rsid w:val="0020380B"/>
    <w:rsid w:val="002042B9"/>
    <w:rsid w:val="00205FB5"/>
    <w:rsid w:val="00210B92"/>
    <w:rsid w:val="00210C9C"/>
    <w:rsid w:val="002114E0"/>
    <w:rsid w:val="00211B71"/>
    <w:rsid w:val="00212CCE"/>
    <w:rsid w:val="00212F2C"/>
    <w:rsid w:val="002147C5"/>
    <w:rsid w:val="00216351"/>
    <w:rsid w:val="00217A9B"/>
    <w:rsid w:val="00217FF8"/>
    <w:rsid w:val="00220CBE"/>
    <w:rsid w:val="002212BF"/>
    <w:rsid w:val="00226001"/>
    <w:rsid w:val="002261EF"/>
    <w:rsid w:val="002267F9"/>
    <w:rsid w:val="00226801"/>
    <w:rsid w:val="002275A9"/>
    <w:rsid w:val="0022796B"/>
    <w:rsid w:val="00227DB5"/>
    <w:rsid w:val="00230841"/>
    <w:rsid w:val="002309A5"/>
    <w:rsid w:val="002309E0"/>
    <w:rsid w:val="00231336"/>
    <w:rsid w:val="00233ACA"/>
    <w:rsid w:val="002361B7"/>
    <w:rsid w:val="00236289"/>
    <w:rsid w:val="00237B05"/>
    <w:rsid w:val="002403CD"/>
    <w:rsid w:val="00241798"/>
    <w:rsid w:val="0024182A"/>
    <w:rsid w:val="00242774"/>
    <w:rsid w:val="00244FCD"/>
    <w:rsid w:val="00246B07"/>
    <w:rsid w:val="0024740D"/>
    <w:rsid w:val="00250170"/>
    <w:rsid w:val="00250CAA"/>
    <w:rsid w:val="00250D66"/>
    <w:rsid w:val="00250E01"/>
    <w:rsid w:val="00251393"/>
    <w:rsid w:val="002526D3"/>
    <w:rsid w:val="00252C40"/>
    <w:rsid w:val="002535A1"/>
    <w:rsid w:val="0025365F"/>
    <w:rsid w:val="00253AFA"/>
    <w:rsid w:val="00254E19"/>
    <w:rsid w:val="00254E33"/>
    <w:rsid w:val="00255B63"/>
    <w:rsid w:val="0025606A"/>
    <w:rsid w:val="002600A0"/>
    <w:rsid w:val="0026214E"/>
    <w:rsid w:val="0026222F"/>
    <w:rsid w:val="00262AF8"/>
    <w:rsid w:val="0026336A"/>
    <w:rsid w:val="00263739"/>
    <w:rsid w:val="00263745"/>
    <w:rsid w:val="002646F6"/>
    <w:rsid w:val="00264CBB"/>
    <w:rsid w:val="00265453"/>
    <w:rsid w:val="0026651B"/>
    <w:rsid w:val="00266951"/>
    <w:rsid w:val="00266AFD"/>
    <w:rsid w:val="00270EFB"/>
    <w:rsid w:val="002731B8"/>
    <w:rsid w:val="00274293"/>
    <w:rsid w:val="002745F7"/>
    <w:rsid w:val="0027481C"/>
    <w:rsid w:val="00274E36"/>
    <w:rsid w:val="002755DF"/>
    <w:rsid w:val="00276BF5"/>
    <w:rsid w:val="002772E8"/>
    <w:rsid w:val="00281921"/>
    <w:rsid w:val="00281C6A"/>
    <w:rsid w:val="00281FD1"/>
    <w:rsid w:val="00283097"/>
    <w:rsid w:val="00283922"/>
    <w:rsid w:val="00285507"/>
    <w:rsid w:val="00286B30"/>
    <w:rsid w:val="002871E7"/>
    <w:rsid w:val="0028751B"/>
    <w:rsid w:val="00291702"/>
    <w:rsid w:val="00291CA1"/>
    <w:rsid w:val="00292F01"/>
    <w:rsid w:val="00294E12"/>
    <w:rsid w:val="002951E6"/>
    <w:rsid w:val="00296D4D"/>
    <w:rsid w:val="002971D3"/>
    <w:rsid w:val="00297274"/>
    <w:rsid w:val="002A026E"/>
    <w:rsid w:val="002A06F3"/>
    <w:rsid w:val="002A32BA"/>
    <w:rsid w:val="002A42D0"/>
    <w:rsid w:val="002B0012"/>
    <w:rsid w:val="002B1564"/>
    <w:rsid w:val="002B17A4"/>
    <w:rsid w:val="002B3E58"/>
    <w:rsid w:val="002B5920"/>
    <w:rsid w:val="002B5D30"/>
    <w:rsid w:val="002B6B6F"/>
    <w:rsid w:val="002C2BE7"/>
    <w:rsid w:val="002C2D6B"/>
    <w:rsid w:val="002C344B"/>
    <w:rsid w:val="002C4665"/>
    <w:rsid w:val="002C6A74"/>
    <w:rsid w:val="002C7C48"/>
    <w:rsid w:val="002D31A2"/>
    <w:rsid w:val="002D38CA"/>
    <w:rsid w:val="002D5613"/>
    <w:rsid w:val="002E097C"/>
    <w:rsid w:val="002E10D1"/>
    <w:rsid w:val="002E19B4"/>
    <w:rsid w:val="002E1C44"/>
    <w:rsid w:val="002E20C6"/>
    <w:rsid w:val="002E48E3"/>
    <w:rsid w:val="002E55AA"/>
    <w:rsid w:val="002E7110"/>
    <w:rsid w:val="002E7AC5"/>
    <w:rsid w:val="002E7C3A"/>
    <w:rsid w:val="002F0857"/>
    <w:rsid w:val="002F0B30"/>
    <w:rsid w:val="002F1AD4"/>
    <w:rsid w:val="002F28CF"/>
    <w:rsid w:val="002F3016"/>
    <w:rsid w:val="002F3C7F"/>
    <w:rsid w:val="002F4971"/>
    <w:rsid w:val="00300359"/>
    <w:rsid w:val="00300563"/>
    <w:rsid w:val="00300946"/>
    <w:rsid w:val="003011F2"/>
    <w:rsid w:val="003019F4"/>
    <w:rsid w:val="0030304B"/>
    <w:rsid w:val="00306972"/>
    <w:rsid w:val="00307ECC"/>
    <w:rsid w:val="00310F0F"/>
    <w:rsid w:val="00312A5F"/>
    <w:rsid w:val="0031456A"/>
    <w:rsid w:val="003155B6"/>
    <w:rsid w:val="003165A6"/>
    <w:rsid w:val="003168CC"/>
    <w:rsid w:val="00316F81"/>
    <w:rsid w:val="00317994"/>
    <w:rsid w:val="00317EC9"/>
    <w:rsid w:val="00321120"/>
    <w:rsid w:val="00321A39"/>
    <w:rsid w:val="0032323C"/>
    <w:rsid w:val="003234E7"/>
    <w:rsid w:val="00324738"/>
    <w:rsid w:val="0032486D"/>
    <w:rsid w:val="00325A97"/>
    <w:rsid w:val="0032639D"/>
    <w:rsid w:val="003274B2"/>
    <w:rsid w:val="0033368B"/>
    <w:rsid w:val="003347A1"/>
    <w:rsid w:val="003442C3"/>
    <w:rsid w:val="00346392"/>
    <w:rsid w:val="003473EA"/>
    <w:rsid w:val="0034746A"/>
    <w:rsid w:val="00347B8D"/>
    <w:rsid w:val="00347F84"/>
    <w:rsid w:val="00347FAC"/>
    <w:rsid w:val="00350C1A"/>
    <w:rsid w:val="0035145A"/>
    <w:rsid w:val="00352FA1"/>
    <w:rsid w:val="0035361F"/>
    <w:rsid w:val="003566E0"/>
    <w:rsid w:val="00357D09"/>
    <w:rsid w:val="0036057B"/>
    <w:rsid w:val="003606A9"/>
    <w:rsid w:val="00360A07"/>
    <w:rsid w:val="00360AF2"/>
    <w:rsid w:val="00362A7E"/>
    <w:rsid w:val="00363F30"/>
    <w:rsid w:val="003661CD"/>
    <w:rsid w:val="00366A63"/>
    <w:rsid w:val="0037167F"/>
    <w:rsid w:val="0037168F"/>
    <w:rsid w:val="00373AE4"/>
    <w:rsid w:val="003769CC"/>
    <w:rsid w:val="0037797D"/>
    <w:rsid w:val="00377A0E"/>
    <w:rsid w:val="00377BC3"/>
    <w:rsid w:val="0038326A"/>
    <w:rsid w:val="00383A6F"/>
    <w:rsid w:val="00383D0A"/>
    <w:rsid w:val="00384F0E"/>
    <w:rsid w:val="00385D8A"/>
    <w:rsid w:val="00387AA4"/>
    <w:rsid w:val="00387B4B"/>
    <w:rsid w:val="003903F6"/>
    <w:rsid w:val="00390AA4"/>
    <w:rsid w:val="00393730"/>
    <w:rsid w:val="003948C9"/>
    <w:rsid w:val="00395BAD"/>
    <w:rsid w:val="00395CA5"/>
    <w:rsid w:val="00396718"/>
    <w:rsid w:val="00396954"/>
    <w:rsid w:val="0039756E"/>
    <w:rsid w:val="003A07FB"/>
    <w:rsid w:val="003A12CE"/>
    <w:rsid w:val="003A4669"/>
    <w:rsid w:val="003A7052"/>
    <w:rsid w:val="003B0663"/>
    <w:rsid w:val="003B2418"/>
    <w:rsid w:val="003B435F"/>
    <w:rsid w:val="003B5A88"/>
    <w:rsid w:val="003B5AB8"/>
    <w:rsid w:val="003B5D69"/>
    <w:rsid w:val="003C2945"/>
    <w:rsid w:val="003C338C"/>
    <w:rsid w:val="003C3A5C"/>
    <w:rsid w:val="003C45EF"/>
    <w:rsid w:val="003C477B"/>
    <w:rsid w:val="003C4B14"/>
    <w:rsid w:val="003C55E4"/>
    <w:rsid w:val="003C5E01"/>
    <w:rsid w:val="003C6E86"/>
    <w:rsid w:val="003C6FB2"/>
    <w:rsid w:val="003C774D"/>
    <w:rsid w:val="003C78B7"/>
    <w:rsid w:val="003C7E9C"/>
    <w:rsid w:val="003D0B35"/>
    <w:rsid w:val="003D1B5A"/>
    <w:rsid w:val="003D21D7"/>
    <w:rsid w:val="003D2B7A"/>
    <w:rsid w:val="003D2BE8"/>
    <w:rsid w:val="003D3C83"/>
    <w:rsid w:val="003D4D24"/>
    <w:rsid w:val="003D4FF6"/>
    <w:rsid w:val="003D7688"/>
    <w:rsid w:val="003D79C0"/>
    <w:rsid w:val="003E0356"/>
    <w:rsid w:val="003E3377"/>
    <w:rsid w:val="003E3C0F"/>
    <w:rsid w:val="003E3F91"/>
    <w:rsid w:val="003E5EA1"/>
    <w:rsid w:val="003E69D4"/>
    <w:rsid w:val="003F02EB"/>
    <w:rsid w:val="003F0BAF"/>
    <w:rsid w:val="003F19E5"/>
    <w:rsid w:val="003F24E2"/>
    <w:rsid w:val="003F27E5"/>
    <w:rsid w:val="003F2C1F"/>
    <w:rsid w:val="003F2C28"/>
    <w:rsid w:val="003F2FEA"/>
    <w:rsid w:val="003F522F"/>
    <w:rsid w:val="003F6BB9"/>
    <w:rsid w:val="004004B3"/>
    <w:rsid w:val="004008ED"/>
    <w:rsid w:val="00400AE6"/>
    <w:rsid w:val="00400EDF"/>
    <w:rsid w:val="00401B96"/>
    <w:rsid w:val="00402D1E"/>
    <w:rsid w:val="004033BE"/>
    <w:rsid w:val="004038E4"/>
    <w:rsid w:val="004060E8"/>
    <w:rsid w:val="004070EC"/>
    <w:rsid w:val="00407332"/>
    <w:rsid w:val="0041069F"/>
    <w:rsid w:val="004110AF"/>
    <w:rsid w:val="00412609"/>
    <w:rsid w:val="004128CC"/>
    <w:rsid w:val="00412F2C"/>
    <w:rsid w:val="004156C3"/>
    <w:rsid w:val="00415993"/>
    <w:rsid w:val="00417ADC"/>
    <w:rsid w:val="00420BC9"/>
    <w:rsid w:val="00421622"/>
    <w:rsid w:val="004236BF"/>
    <w:rsid w:val="004241C0"/>
    <w:rsid w:val="00426AB3"/>
    <w:rsid w:val="00427F77"/>
    <w:rsid w:val="004303A2"/>
    <w:rsid w:val="00430754"/>
    <w:rsid w:val="00431A5F"/>
    <w:rsid w:val="00432377"/>
    <w:rsid w:val="00433C1F"/>
    <w:rsid w:val="00434C3D"/>
    <w:rsid w:val="0043526D"/>
    <w:rsid w:val="00437109"/>
    <w:rsid w:val="00437285"/>
    <w:rsid w:val="00437BF4"/>
    <w:rsid w:val="00440FC3"/>
    <w:rsid w:val="00441857"/>
    <w:rsid w:val="004420F3"/>
    <w:rsid w:val="0044283F"/>
    <w:rsid w:val="00445401"/>
    <w:rsid w:val="0045199D"/>
    <w:rsid w:val="00452983"/>
    <w:rsid w:val="00453483"/>
    <w:rsid w:val="004537B3"/>
    <w:rsid w:val="00456947"/>
    <w:rsid w:val="00456D83"/>
    <w:rsid w:val="00460241"/>
    <w:rsid w:val="00460EF1"/>
    <w:rsid w:val="004635DF"/>
    <w:rsid w:val="00466C4C"/>
    <w:rsid w:val="00467751"/>
    <w:rsid w:val="00471213"/>
    <w:rsid w:val="00471280"/>
    <w:rsid w:val="00471F3B"/>
    <w:rsid w:val="00472B82"/>
    <w:rsid w:val="004732C8"/>
    <w:rsid w:val="0047357A"/>
    <w:rsid w:val="004738E9"/>
    <w:rsid w:val="0047688F"/>
    <w:rsid w:val="00476921"/>
    <w:rsid w:val="00476DEB"/>
    <w:rsid w:val="00480285"/>
    <w:rsid w:val="0048089D"/>
    <w:rsid w:val="00483298"/>
    <w:rsid w:val="00484D3A"/>
    <w:rsid w:val="004850D0"/>
    <w:rsid w:val="004854BF"/>
    <w:rsid w:val="00485A74"/>
    <w:rsid w:val="00487565"/>
    <w:rsid w:val="0049057C"/>
    <w:rsid w:val="00490A77"/>
    <w:rsid w:val="00493148"/>
    <w:rsid w:val="004942FA"/>
    <w:rsid w:val="00496A96"/>
    <w:rsid w:val="0049737F"/>
    <w:rsid w:val="004977FE"/>
    <w:rsid w:val="004A1510"/>
    <w:rsid w:val="004A2577"/>
    <w:rsid w:val="004A2735"/>
    <w:rsid w:val="004A33DF"/>
    <w:rsid w:val="004A473C"/>
    <w:rsid w:val="004A49A5"/>
    <w:rsid w:val="004A5139"/>
    <w:rsid w:val="004B0338"/>
    <w:rsid w:val="004B0C09"/>
    <w:rsid w:val="004B2607"/>
    <w:rsid w:val="004B51FC"/>
    <w:rsid w:val="004B6DEC"/>
    <w:rsid w:val="004C242F"/>
    <w:rsid w:val="004C264F"/>
    <w:rsid w:val="004C390D"/>
    <w:rsid w:val="004C3CEB"/>
    <w:rsid w:val="004C5B86"/>
    <w:rsid w:val="004C5C84"/>
    <w:rsid w:val="004C5DCF"/>
    <w:rsid w:val="004C647D"/>
    <w:rsid w:val="004C6FA4"/>
    <w:rsid w:val="004C7D6C"/>
    <w:rsid w:val="004D11EF"/>
    <w:rsid w:val="004D26A1"/>
    <w:rsid w:val="004D33EB"/>
    <w:rsid w:val="004D36ED"/>
    <w:rsid w:val="004D48EB"/>
    <w:rsid w:val="004D538D"/>
    <w:rsid w:val="004D5B52"/>
    <w:rsid w:val="004D6B92"/>
    <w:rsid w:val="004D6C98"/>
    <w:rsid w:val="004D7484"/>
    <w:rsid w:val="004D7F67"/>
    <w:rsid w:val="004E11AF"/>
    <w:rsid w:val="004E1B35"/>
    <w:rsid w:val="004E2D47"/>
    <w:rsid w:val="004E2DBE"/>
    <w:rsid w:val="004E2DBF"/>
    <w:rsid w:val="004E6743"/>
    <w:rsid w:val="004E6C28"/>
    <w:rsid w:val="004F007D"/>
    <w:rsid w:val="004F24A8"/>
    <w:rsid w:val="004F2C8B"/>
    <w:rsid w:val="004F3196"/>
    <w:rsid w:val="004F4E5A"/>
    <w:rsid w:val="004F676E"/>
    <w:rsid w:val="004F6E6F"/>
    <w:rsid w:val="004F7D35"/>
    <w:rsid w:val="0050151E"/>
    <w:rsid w:val="0050171E"/>
    <w:rsid w:val="00502430"/>
    <w:rsid w:val="005032B5"/>
    <w:rsid w:val="00503F4F"/>
    <w:rsid w:val="005041A4"/>
    <w:rsid w:val="00507C3D"/>
    <w:rsid w:val="00512421"/>
    <w:rsid w:val="005134B6"/>
    <w:rsid w:val="005140D9"/>
    <w:rsid w:val="005144BB"/>
    <w:rsid w:val="005149EB"/>
    <w:rsid w:val="00515D4D"/>
    <w:rsid w:val="00516AAA"/>
    <w:rsid w:val="0051745C"/>
    <w:rsid w:val="00521680"/>
    <w:rsid w:val="00524494"/>
    <w:rsid w:val="00524E88"/>
    <w:rsid w:val="005256DD"/>
    <w:rsid w:val="00525DE4"/>
    <w:rsid w:val="005261B2"/>
    <w:rsid w:val="00526C83"/>
    <w:rsid w:val="00526D83"/>
    <w:rsid w:val="00527F55"/>
    <w:rsid w:val="00530FF4"/>
    <w:rsid w:val="00531F7E"/>
    <w:rsid w:val="0053245B"/>
    <w:rsid w:val="00532C3A"/>
    <w:rsid w:val="005332E4"/>
    <w:rsid w:val="005336F8"/>
    <w:rsid w:val="005366C7"/>
    <w:rsid w:val="00536C12"/>
    <w:rsid w:val="00537C45"/>
    <w:rsid w:val="0054073F"/>
    <w:rsid w:val="0054111A"/>
    <w:rsid w:val="0054119F"/>
    <w:rsid w:val="00541AD8"/>
    <w:rsid w:val="00541EDE"/>
    <w:rsid w:val="0054228E"/>
    <w:rsid w:val="00543B9E"/>
    <w:rsid w:val="0054441B"/>
    <w:rsid w:val="00546197"/>
    <w:rsid w:val="00546C86"/>
    <w:rsid w:val="00550D03"/>
    <w:rsid w:val="0055103F"/>
    <w:rsid w:val="00552780"/>
    <w:rsid w:val="005529DC"/>
    <w:rsid w:val="00553FD4"/>
    <w:rsid w:val="00555AF1"/>
    <w:rsid w:val="00557DD7"/>
    <w:rsid w:val="005618C8"/>
    <w:rsid w:val="0056214C"/>
    <w:rsid w:val="00563407"/>
    <w:rsid w:val="00563A11"/>
    <w:rsid w:val="00563DFC"/>
    <w:rsid w:val="00566548"/>
    <w:rsid w:val="0056671D"/>
    <w:rsid w:val="00567451"/>
    <w:rsid w:val="00574294"/>
    <w:rsid w:val="005764A6"/>
    <w:rsid w:val="00576B79"/>
    <w:rsid w:val="00576C3F"/>
    <w:rsid w:val="005772E3"/>
    <w:rsid w:val="00577547"/>
    <w:rsid w:val="0058072C"/>
    <w:rsid w:val="00580864"/>
    <w:rsid w:val="00582735"/>
    <w:rsid w:val="00582DBD"/>
    <w:rsid w:val="00583150"/>
    <w:rsid w:val="0058380B"/>
    <w:rsid w:val="00583C3A"/>
    <w:rsid w:val="00584C3B"/>
    <w:rsid w:val="00585D62"/>
    <w:rsid w:val="00587090"/>
    <w:rsid w:val="00587E65"/>
    <w:rsid w:val="00591307"/>
    <w:rsid w:val="00591374"/>
    <w:rsid w:val="00593DA1"/>
    <w:rsid w:val="00596EE4"/>
    <w:rsid w:val="00597CC3"/>
    <w:rsid w:val="005A03C3"/>
    <w:rsid w:val="005A1372"/>
    <w:rsid w:val="005A25C7"/>
    <w:rsid w:val="005A454C"/>
    <w:rsid w:val="005A5170"/>
    <w:rsid w:val="005A58B9"/>
    <w:rsid w:val="005A5DC7"/>
    <w:rsid w:val="005A6C0D"/>
    <w:rsid w:val="005A768D"/>
    <w:rsid w:val="005B25BD"/>
    <w:rsid w:val="005B4088"/>
    <w:rsid w:val="005B4E18"/>
    <w:rsid w:val="005B50B5"/>
    <w:rsid w:val="005B5DAF"/>
    <w:rsid w:val="005C1625"/>
    <w:rsid w:val="005C21B3"/>
    <w:rsid w:val="005C5C35"/>
    <w:rsid w:val="005C73EE"/>
    <w:rsid w:val="005C7606"/>
    <w:rsid w:val="005C7B6B"/>
    <w:rsid w:val="005C7E38"/>
    <w:rsid w:val="005D012F"/>
    <w:rsid w:val="005D0A8A"/>
    <w:rsid w:val="005D19A2"/>
    <w:rsid w:val="005D25EB"/>
    <w:rsid w:val="005D2CB4"/>
    <w:rsid w:val="005D332E"/>
    <w:rsid w:val="005D4B15"/>
    <w:rsid w:val="005D5132"/>
    <w:rsid w:val="005D5A99"/>
    <w:rsid w:val="005D5D20"/>
    <w:rsid w:val="005D6D19"/>
    <w:rsid w:val="005D7D1F"/>
    <w:rsid w:val="005D7D39"/>
    <w:rsid w:val="005E165B"/>
    <w:rsid w:val="005E253D"/>
    <w:rsid w:val="005E2D30"/>
    <w:rsid w:val="005E2E13"/>
    <w:rsid w:val="005E4829"/>
    <w:rsid w:val="005E4D02"/>
    <w:rsid w:val="005E55EB"/>
    <w:rsid w:val="005E796F"/>
    <w:rsid w:val="005E7C55"/>
    <w:rsid w:val="005E7D6E"/>
    <w:rsid w:val="005F04C4"/>
    <w:rsid w:val="005F1485"/>
    <w:rsid w:val="005F4B9C"/>
    <w:rsid w:val="005F6BD6"/>
    <w:rsid w:val="00601419"/>
    <w:rsid w:val="00601C1D"/>
    <w:rsid w:val="00602C85"/>
    <w:rsid w:val="006032E0"/>
    <w:rsid w:val="006037B3"/>
    <w:rsid w:val="00605DA7"/>
    <w:rsid w:val="00605F0D"/>
    <w:rsid w:val="0060700E"/>
    <w:rsid w:val="00610251"/>
    <w:rsid w:val="0061087B"/>
    <w:rsid w:val="006113ED"/>
    <w:rsid w:val="00612367"/>
    <w:rsid w:val="006124DA"/>
    <w:rsid w:val="006139BE"/>
    <w:rsid w:val="006144E7"/>
    <w:rsid w:val="00614C53"/>
    <w:rsid w:val="00616247"/>
    <w:rsid w:val="00616A50"/>
    <w:rsid w:val="00617512"/>
    <w:rsid w:val="0062065A"/>
    <w:rsid w:val="00620725"/>
    <w:rsid w:val="00620AA1"/>
    <w:rsid w:val="0062153D"/>
    <w:rsid w:val="00622845"/>
    <w:rsid w:val="00622B23"/>
    <w:rsid w:val="00622CF4"/>
    <w:rsid w:val="006235E5"/>
    <w:rsid w:val="00623AA6"/>
    <w:rsid w:val="00625FAB"/>
    <w:rsid w:val="00626F4E"/>
    <w:rsid w:val="0062719D"/>
    <w:rsid w:val="00630C97"/>
    <w:rsid w:val="00631D4E"/>
    <w:rsid w:val="0063227A"/>
    <w:rsid w:val="0063231C"/>
    <w:rsid w:val="006345D7"/>
    <w:rsid w:val="00636043"/>
    <w:rsid w:val="006411AE"/>
    <w:rsid w:val="00644134"/>
    <w:rsid w:val="00644DA2"/>
    <w:rsid w:val="006502D1"/>
    <w:rsid w:val="0065059C"/>
    <w:rsid w:val="0065085E"/>
    <w:rsid w:val="00652DF9"/>
    <w:rsid w:val="006550D8"/>
    <w:rsid w:val="006553B5"/>
    <w:rsid w:val="00655AB2"/>
    <w:rsid w:val="00655C48"/>
    <w:rsid w:val="006566CB"/>
    <w:rsid w:val="00656B42"/>
    <w:rsid w:val="0066033B"/>
    <w:rsid w:val="00663724"/>
    <w:rsid w:val="00664DDC"/>
    <w:rsid w:val="00664F69"/>
    <w:rsid w:val="00665086"/>
    <w:rsid w:val="00665F35"/>
    <w:rsid w:val="00666C52"/>
    <w:rsid w:val="00673C63"/>
    <w:rsid w:val="00673E3C"/>
    <w:rsid w:val="00675F6C"/>
    <w:rsid w:val="006775B0"/>
    <w:rsid w:val="00677E42"/>
    <w:rsid w:val="006805B4"/>
    <w:rsid w:val="00680BBC"/>
    <w:rsid w:val="00680C67"/>
    <w:rsid w:val="00680FE8"/>
    <w:rsid w:val="00682559"/>
    <w:rsid w:val="006834EA"/>
    <w:rsid w:val="00684A64"/>
    <w:rsid w:val="006876D5"/>
    <w:rsid w:val="00690884"/>
    <w:rsid w:val="00690F07"/>
    <w:rsid w:val="00690FB4"/>
    <w:rsid w:val="006910DE"/>
    <w:rsid w:val="00691B00"/>
    <w:rsid w:val="00691D6D"/>
    <w:rsid w:val="00692129"/>
    <w:rsid w:val="00692966"/>
    <w:rsid w:val="006936B0"/>
    <w:rsid w:val="006944C9"/>
    <w:rsid w:val="006947E1"/>
    <w:rsid w:val="00695308"/>
    <w:rsid w:val="00697406"/>
    <w:rsid w:val="006978CB"/>
    <w:rsid w:val="00697A9F"/>
    <w:rsid w:val="00697B8F"/>
    <w:rsid w:val="006A017D"/>
    <w:rsid w:val="006A1194"/>
    <w:rsid w:val="006A197F"/>
    <w:rsid w:val="006A2C40"/>
    <w:rsid w:val="006A3128"/>
    <w:rsid w:val="006A3701"/>
    <w:rsid w:val="006A42A6"/>
    <w:rsid w:val="006A5078"/>
    <w:rsid w:val="006A55F6"/>
    <w:rsid w:val="006A57A7"/>
    <w:rsid w:val="006A6315"/>
    <w:rsid w:val="006B0A67"/>
    <w:rsid w:val="006B0A74"/>
    <w:rsid w:val="006B1185"/>
    <w:rsid w:val="006B33E8"/>
    <w:rsid w:val="006B39C5"/>
    <w:rsid w:val="006B5C3E"/>
    <w:rsid w:val="006B5D29"/>
    <w:rsid w:val="006B6516"/>
    <w:rsid w:val="006B69CA"/>
    <w:rsid w:val="006B74CD"/>
    <w:rsid w:val="006C330F"/>
    <w:rsid w:val="006C3981"/>
    <w:rsid w:val="006C54B7"/>
    <w:rsid w:val="006C5B1A"/>
    <w:rsid w:val="006C7021"/>
    <w:rsid w:val="006D094E"/>
    <w:rsid w:val="006D1A3F"/>
    <w:rsid w:val="006D22D4"/>
    <w:rsid w:val="006D461B"/>
    <w:rsid w:val="006D5C45"/>
    <w:rsid w:val="006D6EC9"/>
    <w:rsid w:val="006D77F0"/>
    <w:rsid w:val="006D7BD0"/>
    <w:rsid w:val="006E046D"/>
    <w:rsid w:val="006E06BC"/>
    <w:rsid w:val="006E06C8"/>
    <w:rsid w:val="006E28F4"/>
    <w:rsid w:val="006E3B63"/>
    <w:rsid w:val="006E40D2"/>
    <w:rsid w:val="006E4AA9"/>
    <w:rsid w:val="006E576C"/>
    <w:rsid w:val="006F217A"/>
    <w:rsid w:val="006F2B7A"/>
    <w:rsid w:val="006F4002"/>
    <w:rsid w:val="006F782C"/>
    <w:rsid w:val="007001BF"/>
    <w:rsid w:val="0070204F"/>
    <w:rsid w:val="00705A43"/>
    <w:rsid w:val="00705B86"/>
    <w:rsid w:val="00710A4B"/>
    <w:rsid w:val="00711BB6"/>
    <w:rsid w:val="007134C4"/>
    <w:rsid w:val="007149A5"/>
    <w:rsid w:val="00714E8A"/>
    <w:rsid w:val="00714F1A"/>
    <w:rsid w:val="00715796"/>
    <w:rsid w:val="00715E7F"/>
    <w:rsid w:val="007166F0"/>
    <w:rsid w:val="007168D9"/>
    <w:rsid w:val="007178BB"/>
    <w:rsid w:val="00717A8A"/>
    <w:rsid w:val="00717E57"/>
    <w:rsid w:val="0072128E"/>
    <w:rsid w:val="007215F6"/>
    <w:rsid w:val="007216DF"/>
    <w:rsid w:val="007243BD"/>
    <w:rsid w:val="00724477"/>
    <w:rsid w:val="00725881"/>
    <w:rsid w:val="00725C65"/>
    <w:rsid w:val="00726415"/>
    <w:rsid w:val="0072658D"/>
    <w:rsid w:val="007265F7"/>
    <w:rsid w:val="00726E3B"/>
    <w:rsid w:val="00730812"/>
    <w:rsid w:val="00730C23"/>
    <w:rsid w:val="007331AE"/>
    <w:rsid w:val="00733AD9"/>
    <w:rsid w:val="0073566D"/>
    <w:rsid w:val="00735B4B"/>
    <w:rsid w:val="007362BF"/>
    <w:rsid w:val="00736611"/>
    <w:rsid w:val="007369D2"/>
    <w:rsid w:val="007375E2"/>
    <w:rsid w:val="00737D72"/>
    <w:rsid w:val="00740373"/>
    <w:rsid w:val="00740CEC"/>
    <w:rsid w:val="00741D42"/>
    <w:rsid w:val="00743D1F"/>
    <w:rsid w:val="00744857"/>
    <w:rsid w:val="00745879"/>
    <w:rsid w:val="00746AC5"/>
    <w:rsid w:val="00746B5F"/>
    <w:rsid w:val="0074733F"/>
    <w:rsid w:val="007503DD"/>
    <w:rsid w:val="00750F55"/>
    <w:rsid w:val="00751546"/>
    <w:rsid w:val="0075188C"/>
    <w:rsid w:val="00751F49"/>
    <w:rsid w:val="0075338E"/>
    <w:rsid w:val="00753E33"/>
    <w:rsid w:val="00753EF5"/>
    <w:rsid w:val="00754604"/>
    <w:rsid w:val="0076031D"/>
    <w:rsid w:val="00760529"/>
    <w:rsid w:val="00762EBB"/>
    <w:rsid w:val="00763A53"/>
    <w:rsid w:val="00764842"/>
    <w:rsid w:val="0076488C"/>
    <w:rsid w:val="00765192"/>
    <w:rsid w:val="00770A8E"/>
    <w:rsid w:val="00774E06"/>
    <w:rsid w:val="0077505C"/>
    <w:rsid w:val="00781065"/>
    <w:rsid w:val="00783922"/>
    <w:rsid w:val="00783B33"/>
    <w:rsid w:val="00784106"/>
    <w:rsid w:val="007846A9"/>
    <w:rsid w:val="00785059"/>
    <w:rsid w:val="00785796"/>
    <w:rsid w:val="00785D34"/>
    <w:rsid w:val="007865E3"/>
    <w:rsid w:val="00786918"/>
    <w:rsid w:val="0078709D"/>
    <w:rsid w:val="00787B97"/>
    <w:rsid w:val="007916B1"/>
    <w:rsid w:val="00791F77"/>
    <w:rsid w:val="0079263E"/>
    <w:rsid w:val="007943EE"/>
    <w:rsid w:val="00794CC0"/>
    <w:rsid w:val="00795DC9"/>
    <w:rsid w:val="00796690"/>
    <w:rsid w:val="007A007E"/>
    <w:rsid w:val="007A2D18"/>
    <w:rsid w:val="007A3784"/>
    <w:rsid w:val="007A3C54"/>
    <w:rsid w:val="007A3F4C"/>
    <w:rsid w:val="007A40A6"/>
    <w:rsid w:val="007A54EC"/>
    <w:rsid w:val="007A679E"/>
    <w:rsid w:val="007A6A55"/>
    <w:rsid w:val="007A76E7"/>
    <w:rsid w:val="007A77A4"/>
    <w:rsid w:val="007A7D27"/>
    <w:rsid w:val="007B02F4"/>
    <w:rsid w:val="007B0B4A"/>
    <w:rsid w:val="007B139B"/>
    <w:rsid w:val="007B31BC"/>
    <w:rsid w:val="007B5E02"/>
    <w:rsid w:val="007B66F9"/>
    <w:rsid w:val="007C0208"/>
    <w:rsid w:val="007C096F"/>
    <w:rsid w:val="007C12DD"/>
    <w:rsid w:val="007C3EFD"/>
    <w:rsid w:val="007C428F"/>
    <w:rsid w:val="007C656F"/>
    <w:rsid w:val="007C7AF9"/>
    <w:rsid w:val="007D0177"/>
    <w:rsid w:val="007D1105"/>
    <w:rsid w:val="007D1EB0"/>
    <w:rsid w:val="007D222F"/>
    <w:rsid w:val="007D2505"/>
    <w:rsid w:val="007D551B"/>
    <w:rsid w:val="007D6724"/>
    <w:rsid w:val="007D6B08"/>
    <w:rsid w:val="007E2273"/>
    <w:rsid w:val="007E24B3"/>
    <w:rsid w:val="007E26E4"/>
    <w:rsid w:val="007E3224"/>
    <w:rsid w:val="007E37CE"/>
    <w:rsid w:val="007E3A3F"/>
    <w:rsid w:val="007E3B3F"/>
    <w:rsid w:val="007E5B00"/>
    <w:rsid w:val="007E6050"/>
    <w:rsid w:val="007F26AA"/>
    <w:rsid w:val="007F48E3"/>
    <w:rsid w:val="007F496F"/>
    <w:rsid w:val="007F5B88"/>
    <w:rsid w:val="007F665E"/>
    <w:rsid w:val="007F717A"/>
    <w:rsid w:val="008002E3"/>
    <w:rsid w:val="00800A7E"/>
    <w:rsid w:val="00801F40"/>
    <w:rsid w:val="008029BE"/>
    <w:rsid w:val="00803499"/>
    <w:rsid w:val="008070B0"/>
    <w:rsid w:val="008077A5"/>
    <w:rsid w:val="00807923"/>
    <w:rsid w:val="008123B1"/>
    <w:rsid w:val="0081445B"/>
    <w:rsid w:val="00814FCD"/>
    <w:rsid w:val="0081549B"/>
    <w:rsid w:val="00815B1D"/>
    <w:rsid w:val="0081705E"/>
    <w:rsid w:val="00817484"/>
    <w:rsid w:val="00817737"/>
    <w:rsid w:val="008214C8"/>
    <w:rsid w:val="008253D4"/>
    <w:rsid w:val="00825795"/>
    <w:rsid w:val="0082614E"/>
    <w:rsid w:val="00826938"/>
    <w:rsid w:val="008269ED"/>
    <w:rsid w:val="0083059C"/>
    <w:rsid w:val="0083243B"/>
    <w:rsid w:val="0083265E"/>
    <w:rsid w:val="008348C0"/>
    <w:rsid w:val="00836B0E"/>
    <w:rsid w:val="0083707B"/>
    <w:rsid w:val="00841727"/>
    <w:rsid w:val="00842B71"/>
    <w:rsid w:val="00842E09"/>
    <w:rsid w:val="00843508"/>
    <w:rsid w:val="008436F2"/>
    <w:rsid w:val="0084526E"/>
    <w:rsid w:val="008454E8"/>
    <w:rsid w:val="00845679"/>
    <w:rsid w:val="00846626"/>
    <w:rsid w:val="0084786F"/>
    <w:rsid w:val="00851FBB"/>
    <w:rsid w:val="00852C18"/>
    <w:rsid w:val="00854F9C"/>
    <w:rsid w:val="008560E5"/>
    <w:rsid w:val="00856CB6"/>
    <w:rsid w:val="008578AD"/>
    <w:rsid w:val="008578E5"/>
    <w:rsid w:val="00860130"/>
    <w:rsid w:val="008610FD"/>
    <w:rsid w:val="00861BE3"/>
    <w:rsid w:val="00862243"/>
    <w:rsid w:val="00862AAD"/>
    <w:rsid w:val="00863C5D"/>
    <w:rsid w:val="00866001"/>
    <w:rsid w:val="00867163"/>
    <w:rsid w:val="00867E4D"/>
    <w:rsid w:val="0087063D"/>
    <w:rsid w:val="00873F24"/>
    <w:rsid w:val="00873F37"/>
    <w:rsid w:val="00875BF7"/>
    <w:rsid w:val="00875C79"/>
    <w:rsid w:val="00877803"/>
    <w:rsid w:val="00877B1D"/>
    <w:rsid w:val="00880409"/>
    <w:rsid w:val="00880421"/>
    <w:rsid w:val="00881653"/>
    <w:rsid w:val="008830B0"/>
    <w:rsid w:val="00883328"/>
    <w:rsid w:val="008833C2"/>
    <w:rsid w:val="00883A19"/>
    <w:rsid w:val="00884FC3"/>
    <w:rsid w:val="00885252"/>
    <w:rsid w:val="008852D9"/>
    <w:rsid w:val="0088531E"/>
    <w:rsid w:val="008865B5"/>
    <w:rsid w:val="00887BAA"/>
    <w:rsid w:val="00890642"/>
    <w:rsid w:val="00890982"/>
    <w:rsid w:val="008926D2"/>
    <w:rsid w:val="00892D9A"/>
    <w:rsid w:val="00893586"/>
    <w:rsid w:val="008939C6"/>
    <w:rsid w:val="00893CBD"/>
    <w:rsid w:val="00893CF1"/>
    <w:rsid w:val="00894730"/>
    <w:rsid w:val="00895685"/>
    <w:rsid w:val="00897649"/>
    <w:rsid w:val="00897EEC"/>
    <w:rsid w:val="008A0CB7"/>
    <w:rsid w:val="008A127D"/>
    <w:rsid w:val="008A141E"/>
    <w:rsid w:val="008A354D"/>
    <w:rsid w:val="008A43D2"/>
    <w:rsid w:val="008A5E21"/>
    <w:rsid w:val="008B0A75"/>
    <w:rsid w:val="008B21E3"/>
    <w:rsid w:val="008B2217"/>
    <w:rsid w:val="008B3DF4"/>
    <w:rsid w:val="008B5938"/>
    <w:rsid w:val="008B6182"/>
    <w:rsid w:val="008B7BB0"/>
    <w:rsid w:val="008B7E0F"/>
    <w:rsid w:val="008C0D75"/>
    <w:rsid w:val="008C1D57"/>
    <w:rsid w:val="008C1EEC"/>
    <w:rsid w:val="008C2604"/>
    <w:rsid w:val="008C292D"/>
    <w:rsid w:val="008C2B19"/>
    <w:rsid w:val="008C3635"/>
    <w:rsid w:val="008C3F4D"/>
    <w:rsid w:val="008C4BFF"/>
    <w:rsid w:val="008C5CA5"/>
    <w:rsid w:val="008C7272"/>
    <w:rsid w:val="008D2B68"/>
    <w:rsid w:val="008D476D"/>
    <w:rsid w:val="008D632E"/>
    <w:rsid w:val="008D6AC7"/>
    <w:rsid w:val="008D7BEA"/>
    <w:rsid w:val="008E054F"/>
    <w:rsid w:val="008E11E7"/>
    <w:rsid w:val="008E33FD"/>
    <w:rsid w:val="008E38E5"/>
    <w:rsid w:val="008E3EF3"/>
    <w:rsid w:val="008E49B0"/>
    <w:rsid w:val="008E4B17"/>
    <w:rsid w:val="008E5563"/>
    <w:rsid w:val="008E5600"/>
    <w:rsid w:val="008E56AE"/>
    <w:rsid w:val="008E7B1F"/>
    <w:rsid w:val="008E7F33"/>
    <w:rsid w:val="008F01DB"/>
    <w:rsid w:val="008F0378"/>
    <w:rsid w:val="008F1FD1"/>
    <w:rsid w:val="008F2726"/>
    <w:rsid w:val="008F5DD8"/>
    <w:rsid w:val="008F6AFF"/>
    <w:rsid w:val="009000B6"/>
    <w:rsid w:val="00902437"/>
    <w:rsid w:val="00903F51"/>
    <w:rsid w:val="00904D14"/>
    <w:rsid w:val="00905BAB"/>
    <w:rsid w:val="009069DE"/>
    <w:rsid w:val="00907264"/>
    <w:rsid w:val="009115D6"/>
    <w:rsid w:val="00914FCC"/>
    <w:rsid w:val="00915A10"/>
    <w:rsid w:val="00917302"/>
    <w:rsid w:val="009179FA"/>
    <w:rsid w:val="00922EC4"/>
    <w:rsid w:val="00924294"/>
    <w:rsid w:val="0092482A"/>
    <w:rsid w:val="00924D50"/>
    <w:rsid w:val="009252B3"/>
    <w:rsid w:val="00925867"/>
    <w:rsid w:val="00926920"/>
    <w:rsid w:val="00930071"/>
    <w:rsid w:val="009300C3"/>
    <w:rsid w:val="00930482"/>
    <w:rsid w:val="00930C70"/>
    <w:rsid w:val="00931392"/>
    <w:rsid w:val="00932636"/>
    <w:rsid w:val="00932C9E"/>
    <w:rsid w:val="00932EEF"/>
    <w:rsid w:val="00933F33"/>
    <w:rsid w:val="00940579"/>
    <w:rsid w:val="009405A8"/>
    <w:rsid w:val="0094242E"/>
    <w:rsid w:val="00944FA9"/>
    <w:rsid w:val="00945470"/>
    <w:rsid w:val="009458BD"/>
    <w:rsid w:val="00945A8A"/>
    <w:rsid w:val="00946428"/>
    <w:rsid w:val="00946E66"/>
    <w:rsid w:val="009514DC"/>
    <w:rsid w:val="00951583"/>
    <w:rsid w:val="00951A35"/>
    <w:rsid w:val="00951C4D"/>
    <w:rsid w:val="00951E95"/>
    <w:rsid w:val="00952E62"/>
    <w:rsid w:val="00953091"/>
    <w:rsid w:val="00953EAC"/>
    <w:rsid w:val="00954436"/>
    <w:rsid w:val="0095461C"/>
    <w:rsid w:val="0095593D"/>
    <w:rsid w:val="00957A36"/>
    <w:rsid w:val="00962337"/>
    <w:rsid w:val="00962AAF"/>
    <w:rsid w:val="00963B9C"/>
    <w:rsid w:val="00964E6A"/>
    <w:rsid w:val="0096545A"/>
    <w:rsid w:val="0096613C"/>
    <w:rsid w:val="009662E6"/>
    <w:rsid w:val="009671DE"/>
    <w:rsid w:val="00967AA5"/>
    <w:rsid w:val="00967ED5"/>
    <w:rsid w:val="00970787"/>
    <w:rsid w:val="00970944"/>
    <w:rsid w:val="009710D0"/>
    <w:rsid w:val="00971D63"/>
    <w:rsid w:val="00972453"/>
    <w:rsid w:val="00972717"/>
    <w:rsid w:val="00972B14"/>
    <w:rsid w:val="00972C50"/>
    <w:rsid w:val="0097323D"/>
    <w:rsid w:val="00974012"/>
    <w:rsid w:val="009754EB"/>
    <w:rsid w:val="00975943"/>
    <w:rsid w:val="00976A8B"/>
    <w:rsid w:val="00976D22"/>
    <w:rsid w:val="009813B3"/>
    <w:rsid w:val="00981C3A"/>
    <w:rsid w:val="00982710"/>
    <w:rsid w:val="00982D76"/>
    <w:rsid w:val="00982DEC"/>
    <w:rsid w:val="00985E7F"/>
    <w:rsid w:val="00991CBB"/>
    <w:rsid w:val="009932BE"/>
    <w:rsid w:val="00993CC2"/>
    <w:rsid w:val="0099458D"/>
    <w:rsid w:val="00995D99"/>
    <w:rsid w:val="009971AC"/>
    <w:rsid w:val="009A0209"/>
    <w:rsid w:val="009A1910"/>
    <w:rsid w:val="009A3457"/>
    <w:rsid w:val="009A4203"/>
    <w:rsid w:val="009A4504"/>
    <w:rsid w:val="009A450E"/>
    <w:rsid w:val="009A6387"/>
    <w:rsid w:val="009A744C"/>
    <w:rsid w:val="009A78D2"/>
    <w:rsid w:val="009B0365"/>
    <w:rsid w:val="009B22F1"/>
    <w:rsid w:val="009B30F1"/>
    <w:rsid w:val="009B38F4"/>
    <w:rsid w:val="009B525D"/>
    <w:rsid w:val="009B755B"/>
    <w:rsid w:val="009B7D27"/>
    <w:rsid w:val="009C020E"/>
    <w:rsid w:val="009C0EFD"/>
    <w:rsid w:val="009C143E"/>
    <w:rsid w:val="009C3980"/>
    <w:rsid w:val="009C40E7"/>
    <w:rsid w:val="009C4C17"/>
    <w:rsid w:val="009C4F34"/>
    <w:rsid w:val="009C5589"/>
    <w:rsid w:val="009C5A99"/>
    <w:rsid w:val="009D0FA6"/>
    <w:rsid w:val="009D1766"/>
    <w:rsid w:val="009D354A"/>
    <w:rsid w:val="009D3EF7"/>
    <w:rsid w:val="009D6448"/>
    <w:rsid w:val="009E1494"/>
    <w:rsid w:val="009E1756"/>
    <w:rsid w:val="009E3EA3"/>
    <w:rsid w:val="009E491E"/>
    <w:rsid w:val="009E4A6E"/>
    <w:rsid w:val="009E648D"/>
    <w:rsid w:val="009E73E8"/>
    <w:rsid w:val="009E7866"/>
    <w:rsid w:val="009E7A33"/>
    <w:rsid w:val="009F231D"/>
    <w:rsid w:val="009F2A86"/>
    <w:rsid w:val="009F2C0F"/>
    <w:rsid w:val="009F3883"/>
    <w:rsid w:val="009F3D13"/>
    <w:rsid w:val="009F7445"/>
    <w:rsid w:val="009F79B7"/>
    <w:rsid w:val="00A030D3"/>
    <w:rsid w:val="00A1008D"/>
    <w:rsid w:val="00A100F1"/>
    <w:rsid w:val="00A1050F"/>
    <w:rsid w:val="00A11386"/>
    <w:rsid w:val="00A11A29"/>
    <w:rsid w:val="00A13763"/>
    <w:rsid w:val="00A13B7B"/>
    <w:rsid w:val="00A14B97"/>
    <w:rsid w:val="00A1513F"/>
    <w:rsid w:val="00A17957"/>
    <w:rsid w:val="00A2162D"/>
    <w:rsid w:val="00A23AD1"/>
    <w:rsid w:val="00A25873"/>
    <w:rsid w:val="00A3595B"/>
    <w:rsid w:val="00A37A79"/>
    <w:rsid w:val="00A415D6"/>
    <w:rsid w:val="00A41CCC"/>
    <w:rsid w:val="00A43993"/>
    <w:rsid w:val="00A46121"/>
    <w:rsid w:val="00A477D2"/>
    <w:rsid w:val="00A47BDD"/>
    <w:rsid w:val="00A47FD8"/>
    <w:rsid w:val="00A51FF7"/>
    <w:rsid w:val="00A53854"/>
    <w:rsid w:val="00A5561A"/>
    <w:rsid w:val="00A57D21"/>
    <w:rsid w:val="00A612A0"/>
    <w:rsid w:val="00A616FC"/>
    <w:rsid w:val="00A61D5A"/>
    <w:rsid w:val="00A622FD"/>
    <w:rsid w:val="00A6305A"/>
    <w:rsid w:val="00A63E65"/>
    <w:rsid w:val="00A64836"/>
    <w:rsid w:val="00A66957"/>
    <w:rsid w:val="00A71169"/>
    <w:rsid w:val="00A7204B"/>
    <w:rsid w:val="00A72EE6"/>
    <w:rsid w:val="00A7350E"/>
    <w:rsid w:val="00A73FBE"/>
    <w:rsid w:val="00A74E26"/>
    <w:rsid w:val="00A750FE"/>
    <w:rsid w:val="00A75C88"/>
    <w:rsid w:val="00A7608A"/>
    <w:rsid w:val="00A80D41"/>
    <w:rsid w:val="00A80F08"/>
    <w:rsid w:val="00A81C7A"/>
    <w:rsid w:val="00A835A4"/>
    <w:rsid w:val="00A83FDE"/>
    <w:rsid w:val="00A8474D"/>
    <w:rsid w:val="00A86070"/>
    <w:rsid w:val="00A866B1"/>
    <w:rsid w:val="00A8675F"/>
    <w:rsid w:val="00A86AAF"/>
    <w:rsid w:val="00A90AFB"/>
    <w:rsid w:val="00A93626"/>
    <w:rsid w:val="00A95A51"/>
    <w:rsid w:val="00A95BE3"/>
    <w:rsid w:val="00A9608F"/>
    <w:rsid w:val="00A965E7"/>
    <w:rsid w:val="00A96E6B"/>
    <w:rsid w:val="00AA0367"/>
    <w:rsid w:val="00AA0A71"/>
    <w:rsid w:val="00AA0C90"/>
    <w:rsid w:val="00AA18AC"/>
    <w:rsid w:val="00AA1F9B"/>
    <w:rsid w:val="00AA24AB"/>
    <w:rsid w:val="00AA3914"/>
    <w:rsid w:val="00AA4148"/>
    <w:rsid w:val="00AA48A0"/>
    <w:rsid w:val="00AA5F06"/>
    <w:rsid w:val="00AA7BE3"/>
    <w:rsid w:val="00AB046E"/>
    <w:rsid w:val="00AB13DE"/>
    <w:rsid w:val="00AB1EE0"/>
    <w:rsid w:val="00AB22DB"/>
    <w:rsid w:val="00AB3A83"/>
    <w:rsid w:val="00AB40CF"/>
    <w:rsid w:val="00AB7611"/>
    <w:rsid w:val="00AB774C"/>
    <w:rsid w:val="00AC0017"/>
    <w:rsid w:val="00AC5926"/>
    <w:rsid w:val="00AC595C"/>
    <w:rsid w:val="00AC61A1"/>
    <w:rsid w:val="00AC69F9"/>
    <w:rsid w:val="00AC6A4A"/>
    <w:rsid w:val="00AC7098"/>
    <w:rsid w:val="00AC7272"/>
    <w:rsid w:val="00AC74F1"/>
    <w:rsid w:val="00AD1095"/>
    <w:rsid w:val="00AD25E6"/>
    <w:rsid w:val="00AD283B"/>
    <w:rsid w:val="00AD38D7"/>
    <w:rsid w:val="00AD485B"/>
    <w:rsid w:val="00AD4B6C"/>
    <w:rsid w:val="00AD5447"/>
    <w:rsid w:val="00AD79C7"/>
    <w:rsid w:val="00AD79EF"/>
    <w:rsid w:val="00AE2479"/>
    <w:rsid w:val="00AE47C3"/>
    <w:rsid w:val="00AE4A93"/>
    <w:rsid w:val="00AE50D4"/>
    <w:rsid w:val="00AE5391"/>
    <w:rsid w:val="00AE5C4D"/>
    <w:rsid w:val="00AE63F6"/>
    <w:rsid w:val="00AF113E"/>
    <w:rsid w:val="00AF1B94"/>
    <w:rsid w:val="00AF1F27"/>
    <w:rsid w:val="00AF1F3E"/>
    <w:rsid w:val="00AF28A5"/>
    <w:rsid w:val="00AF3157"/>
    <w:rsid w:val="00AF3888"/>
    <w:rsid w:val="00AF392F"/>
    <w:rsid w:val="00B00E5A"/>
    <w:rsid w:val="00B02D4D"/>
    <w:rsid w:val="00B06CBF"/>
    <w:rsid w:val="00B07704"/>
    <w:rsid w:val="00B07BF3"/>
    <w:rsid w:val="00B07CD3"/>
    <w:rsid w:val="00B106DC"/>
    <w:rsid w:val="00B107A8"/>
    <w:rsid w:val="00B1135A"/>
    <w:rsid w:val="00B128AF"/>
    <w:rsid w:val="00B139A5"/>
    <w:rsid w:val="00B16CDA"/>
    <w:rsid w:val="00B16F12"/>
    <w:rsid w:val="00B17741"/>
    <w:rsid w:val="00B177AE"/>
    <w:rsid w:val="00B17B2C"/>
    <w:rsid w:val="00B17BFA"/>
    <w:rsid w:val="00B220F8"/>
    <w:rsid w:val="00B22D7C"/>
    <w:rsid w:val="00B23088"/>
    <w:rsid w:val="00B24467"/>
    <w:rsid w:val="00B2579B"/>
    <w:rsid w:val="00B305CA"/>
    <w:rsid w:val="00B30FC6"/>
    <w:rsid w:val="00B31BD5"/>
    <w:rsid w:val="00B32C4C"/>
    <w:rsid w:val="00B34B57"/>
    <w:rsid w:val="00B37025"/>
    <w:rsid w:val="00B37044"/>
    <w:rsid w:val="00B40235"/>
    <w:rsid w:val="00B4038C"/>
    <w:rsid w:val="00B40402"/>
    <w:rsid w:val="00B40A8F"/>
    <w:rsid w:val="00B41C8B"/>
    <w:rsid w:val="00B4242B"/>
    <w:rsid w:val="00B429B6"/>
    <w:rsid w:val="00B4441E"/>
    <w:rsid w:val="00B44DC6"/>
    <w:rsid w:val="00B44E88"/>
    <w:rsid w:val="00B50C53"/>
    <w:rsid w:val="00B51A46"/>
    <w:rsid w:val="00B51B98"/>
    <w:rsid w:val="00B529B7"/>
    <w:rsid w:val="00B533BB"/>
    <w:rsid w:val="00B53614"/>
    <w:rsid w:val="00B5516C"/>
    <w:rsid w:val="00B55AA2"/>
    <w:rsid w:val="00B56716"/>
    <w:rsid w:val="00B56E25"/>
    <w:rsid w:val="00B577AB"/>
    <w:rsid w:val="00B605C7"/>
    <w:rsid w:val="00B618CC"/>
    <w:rsid w:val="00B6294C"/>
    <w:rsid w:val="00B62BB5"/>
    <w:rsid w:val="00B630AE"/>
    <w:rsid w:val="00B6343A"/>
    <w:rsid w:val="00B6374F"/>
    <w:rsid w:val="00B65D88"/>
    <w:rsid w:val="00B66229"/>
    <w:rsid w:val="00B70ED3"/>
    <w:rsid w:val="00B733DB"/>
    <w:rsid w:val="00B74D3B"/>
    <w:rsid w:val="00B754E9"/>
    <w:rsid w:val="00B75831"/>
    <w:rsid w:val="00B75B24"/>
    <w:rsid w:val="00B75F7B"/>
    <w:rsid w:val="00B7619D"/>
    <w:rsid w:val="00B76AA7"/>
    <w:rsid w:val="00B77FAE"/>
    <w:rsid w:val="00B806D4"/>
    <w:rsid w:val="00B80DC6"/>
    <w:rsid w:val="00B81F2D"/>
    <w:rsid w:val="00B82309"/>
    <w:rsid w:val="00B8268F"/>
    <w:rsid w:val="00B82A58"/>
    <w:rsid w:val="00B845FB"/>
    <w:rsid w:val="00B84754"/>
    <w:rsid w:val="00B84EFF"/>
    <w:rsid w:val="00B9003A"/>
    <w:rsid w:val="00B908F7"/>
    <w:rsid w:val="00B90D57"/>
    <w:rsid w:val="00B9171F"/>
    <w:rsid w:val="00B92EB0"/>
    <w:rsid w:val="00B93AFC"/>
    <w:rsid w:val="00B95811"/>
    <w:rsid w:val="00BA1AA6"/>
    <w:rsid w:val="00BA22D9"/>
    <w:rsid w:val="00BA29B9"/>
    <w:rsid w:val="00BA2C35"/>
    <w:rsid w:val="00BA44E1"/>
    <w:rsid w:val="00BA55D2"/>
    <w:rsid w:val="00BA5F40"/>
    <w:rsid w:val="00BA6F57"/>
    <w:rsid w:val="00BA7698"/>
    <w:rsid w:val="00BA772A"/>
    <w:rsid w:val="00BA794D"/>
    <w:rsid w:val="00BB00B7"/>
    <w:rsid w:val="00BB048A"/>
    <w:rsid w:val="00BB0A98"/>
    <w:rsid w:val="00BB0C41"/>
    <w:rsid w:val="00BB2064"/>
    <w:rsid w:val="00BB29CF"/>
    <w:rsid w:val="00BB3B12"/>
    <w:rsid w:val="00BB4244"/>
    <w:rsid w:val="00BB448D"/>
    <w:rsid w:val="00BB54CC"/>
    <w:rsid w:val="00BB5B56"/>
    <w:rsid w:val="00BB6BE7"/>
    <w:rsid w:val="00BB71E1"/>
    <w:rsid w:val="00BB7E41"/>
    <w:rsid w:val="00BC18BB"/>
    <w:rsid w:val="00BC1D80"/>
    <w:rsid w:val="00BC35F3"/>
    <w:rsid w:val="00BC408B"/>
    <w:rsid w:val="00BC4627"/>
    <w:rsid w:val="00BC4960"/>
    <w:rsid w:val="00BC4B8A"/>
    <w:rsid w:val="00BC4D06"/>
    <w:rsid w:val="00BC5D67"/>
    <w:rsid w:val="00BC79A0"/>
    <w:rsid w:val="00BD2E09"/>
    <w:rsid w:val="00BD336B"/>
    <w:rsid w:val="00BD373B"/>
    <w:rsid w:val="00BD40B6"/>
    <w:rsid w:val="00BD4492"/>
    <w:rsid w:val="00BD4DEC"/>
    <w:rsid w:val="00BD4E32"/>
    <w:rsid w:val="00BD5503"/>
    <w:rsid w:val="00BD589A"/>
    <w:rsid w:val="00BD5CCE"/>
    <w:rsid w:val="00BD60B5"/>
    <w:rsid w:val="00BD6904"/>
    <w:rsid w:val="00BD7564"/>
    <w:rsid w:val="00BE009A"/>
    <w:rsid w:val="00BE0F19"/>
    <w:rsid w:val="00BE1317"/>
    <w:rsid w:val="00BE1473"/>
    <w:rsid w:val="00BE1EA5"/>
    <w:rsid w:val="00BE2184"/>
    <w:rsid w:val="00BE24F3"/>
    <w:rsid w:val="00BE2978"/>
    <w:rsid w:val="00BE5224"/>
    <w:rsid w:val="00BE5A8A"/>
    <w:rsid w:val="00BE60D9"/>
    <w:rsid w:val="00BF0DF1"/>
    <w:rsid w:val="00BF1CDB"/>
    <w:rsid w:val="00BF2045"/>
    <w:rsid w:val="00BF3543"/>
    <w:rsid w:val="00BF3555"/>
    <w:rsid w:val="00BF5506"/>
    <w:rsid w:val="00BF5662"/>
    <w:rsid w:val="00BF5BFD"/>
    <w:rsid w:val="00BF5C59"/>
    <w:rsid w:val="00BF695F"/>
    <w:rsid w:val="00BF7079"/>
    <w:rsid w:val="00BF76A2"/>
    <w:rsid w:val="00C007CA"/>
    <w:rsid w:val="00C01560"/>
    <w:rsid w:val="00C02D39"/>
    <w:rsid w:val="00C0300E"/>
    <w:rsid w:val="00C03842"/>
    <w:rsid w:val="00C03A1B"/>
    <w:rsid w:val="00C0424C"/>
    <w:rsid w:val="00C05565"/>
    <w:rsid w:val="00C05926"/>
    <w:rsid w:val="00C06E52"/>
    <w:rsid w:val="00C0797E"/>
    <w:rsid w:val="00C101BF"/>
    <w:rsid w:val="00C107E2"/>
    <w:rsid w:val="00C1136C"/>
    <w:rsid w:val="00C11526"/>
    <w:rsid w:val="00C12547"/>
    <w:rsid w:val="00C13221"/>
    <w:rsid w:val="00C13405"/>
    <w:rsid w:val="00C13DDA"/>
    <w:rsid w:val="00C15ECF"/>
    <w:rsid w:val="00C15EFC"/>
    <w:rsid w:val="00C173A9"/>
    <w:rsid w:val="00C1762D"/>
    <w:rsid w:val="00C207AF"/>
    <w:rsid w:val="00C20AD3"/>
    <w:rsid w:val="00C2151A"/>
    <w:rsid w:val="00C23F04"/>
    <w:rsid w:val="00C24CA3"/>
    <w:rsid w:val="00C33FF9"/>
    <w:rsid w:val="00C3626C"/>
    <w:rsid w:val="00C36B57"/>
    <w:rsid w:val="00C37AA3"/>
    <w:rsid w:val="00C37EE7"/>
    <w:rsid w:val="00C40303"/>
    <w:rsid w:val="00C40F34"/>
    <w:rsid w:val="00C41BDB"/>
    <w:rsid w:val="00C42257"/>
    <w:rsid w:val="00C4334F"/>
    <w:rsid w:val="00C43ED9"/>
    <w:rsid w:val="00C44395"/>
    <w:rsid w:val="00C457D7"/>
    <w:rsid w:val="00C46374"/>
    <w:rsid w:val="00C47066"/>
    <w:rsid w:val="00C51B75"/>
    <w:rsid w:val="00C52467"/>
    <w:rsid w:val="00C52DB8"/>
    <w:rsid w:val="00C55DA9"/>
    <w:rsid w:val="00C56697"/>
    <w:rsid w:val="00C56EA3"/>
    <w:rsid w:val="00C56FDA"/>
    <w:rsid w:val="00C57F1E"/>
    <w:rsid w:val="00C60297"/>
    <w:rsid w:val="00C60D31"/>
    <w:rsid w:val="00C60D54"/>
    <w:rsid w:val="00C627C2"/>
    <w:rsid w:val="00C651E3"/>
    <w:rsid w:val="00C658C2"/>
    <w:rsid w:val="00C65CF9"/>
    <w:rsid w:val="00C66CC6"/>
    <w:rsid w:val="00C67077"/>
    <w:rsid w:val="00C674B4"/>
    <w:rsid w:val="00C67AFB"/>
    <w:rsid w:val="00C716C4"/>
    <w:rsid w:val="00C733ED"/>
    <w:rsid w:val="00C73A2B"/>
    <w:rsid w:val="00C743BA"/>
    <w:rsid w:val="00C754F3"/>
    <w:rsid w:val="00C761C0"/>
    <w:rsid w:val="00C76D2B"/>
    <w:rsid w:val="00C7766C"/>
    <w:rsid w:val="00C77BFA"/>
    <w:rsid w:val="00C8035E"/>
    <w:rsid w:val="00C81C34"/>
    <w:rsid w:val="00C82A5D"/>
    <w:rsid w:val="00C833F8"/>
    <w:rsid w:val="00C834FB"/>
    <w:rsid w:val="00C83528"/>
    <w:rsid w:val="00C84480"/>
    <w:rsid w:val="00C846C0"/>
    <w:rsid w:val="00C84DC4"/>
    <w:rsid w:val="00C85221"/>
    <w:rsid w:val="00C87062"/>
    <w:rsid w:val="00C87663"/>
    <w:rsid w:val="00C87EEC"/>
    <w:rsid w:val="00C90C80"/>
    <w:rsid w:val="00C90D9B"/>
    <w:rsid w:val="00C9113E"/>
    <w:rsid w:val="00C91B05"/>
    <w:rsid w:val="00C91DB0"/>
    <w:rsid w:val="00C93B9F"/>
    <w:rsid w:val="00C94680"/>
    <w:rsid w:val="00C947F1"/>
    <w:rsid w:val="00C95F0A"/>
    <w:rsid w:val="00C96F80"/>
    <w:rsid w:val="00CA0769"/>
    <w:rsid w:val="00CA22E4"/>
    <w:rsid w:val="00CA34B3"/>
    <w:rsid w:val="00CB0C1B"/>
    <w:rsid w:val="00CB170E"/>
    <w:rsid w:val="00CB2F4C"/>
    <w:rsid w:val="00CB3158"/>
    <w:rsid w:val="00CB3727"/>
    <w:rsid w:val="00CB63EB"/>
    <w:rsid w:val="00CB67C9"/>
    <w:rsid w:val="00CB71AC"/>
    <w:rsid w:val="00CC03AC"/>
    <w:rsid w:val="00CC1182"/>
    <w:rsid w:val="00CC164B"/>
    <w:rsid w:val="00CC2E91"/>
    <w:rsid w:val="00CC5BC4"/>
    <w:rsid w:val="00CC6F55"/>
    <w:rsid w:val="00CC764A"/>
    <w:rsid w:val="00CD00C6"/>
    <w:rsid w:val="00CD1DDA"/>
    <w:rsid w:val="00CD30D2"/>
    <w:rsid w:val="00CD433A"/>
    <w:rsid w:val="00CD49CC"/>
    <w:rsid w:val="00CD6121"/>
    <w:rsid w:val="00CD633C"/>
    <w:rsid w:val="00CD6DEB"/>
    <w:rsid w:val="00CE2634"/>
    <w:rsid w:val="00CE2787"/>
    <w:rsid w:val="00CE2925"/>
    <w:rsid w:val="00CE3A8E"/>
    <w:rsid w:val="00CE3BF5"/>
    <w:rsid w:val="00CE4552"/>
    <w:rsid w:val="00CE49BA"/>
    <w:rsid w:val="00CE4BFC"/>
    <w:rsid w:val="00CE6618"/>
    <w:rsid w:val="00CE7C71"/>
    <w:rsid w:val="00CF008D"/>
    <w:rsid w:val="00CF05A7"/>
    <w:rsid w:val="00CF0650"/>
    <w:rsid w:val="00CF1658"/>
    <w:rsid w:val="00CF3BCB"/>
    <w:rsid w:val="00CF4C64"/>
    <w:rsid w:val="00CF55A6"/>
    <w:rsid w:val="00CF6482"/>
    <w:rsid w:val="00D020E7"/>
    <w:rsid w:val="00D02B0E"/>
    <w:rsid w:val="00D04418"/>
    <w:rsid w:val="00D05F46"/>
    <w:rsid w:val="00D06C55"/>
    <w:rsid w:val="00D07F90"/>
    <w:rsid w:val="00D10DDB"/>
    <w:rsid w:val="00D1668D"/>
    <w:rsid w:val="00D16C5A"/>
    <w:rsid w:val="00D16D53"/>
    <w:rsid w:val="00D20421"/>
    <w:rsid w:val="00D21816"/>
    <w:rsid w:val="00D21B7C"/>
    <w:rsid w:val="00D225E1"/>
    <w:rsid w:val="00D23841"/>
    <w:rsid w:val="00D23B38"/>
    <w:rsid w:val="00D24B10"/>
    <w:rsid w:val="00D24DE2"/>
    <w:rsid w:val="00D2529C"/>
    <w:rsid w:val="00D2613C"/>
    <w:rsid w:val="00D26882"/>
    <w:rsid w:val="00D30B4C"/>
    <w:rsid w:val="00D30F6F"/>
    <w:rsid w:val="00D3392E"/>
    <w:rsid w:val="00D3435C"/>
    <w:rsid w:val="00D3481F"/>
    <w:rsid w:val="00D35B83"/>
    <w:rsid w:val="00D35E82"/>
    <w:rsid w:val="00D37693"/>
    <w:rsid w:val="00D44511"/>
    <w:rsid w:val="00D4543C"/>
    <w:rsid w:val="00D45B14"/>
    <w:rsid w:val="00D46A38"/>
    <w:rsid w:val="00D4732E"/>
    <w:rsid w:val="00D47BCF"/>
    <w:rsid w:val="00D52C80"/>
    <w:rsid w:val="00D53595"/>
    <w:rsid w:val="00D536D1"/>
    <w:rsid w:val="00D54DF4"/>
    <w:rsid w:val="00D5534B"/>
    <w:rsid w:val="00D55A57"/>
    <w:rsid w:val="00D55C88"/>
    <w:rsid w:val="00D55CF4"/>
    <w:rsid w:val="00D57678"/>
    <w:rsid w:val="00D57DAD"/>
    <w:rsid w:val="00D609B0"/>
    <w:rsid w:val="00D63B1A"/>
    <w:rsid w:val="00D64E85"/>
    <w:rsid w:val="00D65854"/>
    <w:rsid w:val="00D65D9A"/>
    <w:rsid w:val="00D66796"/>
    <w:rsid w:val="00D67C6B"/>
    <w:rsid w:val="00D7051B"/>
    <w:rsid w:val="00D705F3"/>
    <w:rsid w:val="00D710B5"/>
    <w:rsid w:val="00D74B36"/>
    <w:rsid w:val="00D75B82"/>
    <w:rsid w:val="00D76827"/>
    <w:rsid w:val="00D76B96"/>
    <w:rsid w:val="00D76D3C"/>
    <w:rsid w:val="00D82407"/>
    <w:rsid w:val="00D82B5B"/>
    <w:rsid w:val="00D8378A"/>
    <w:rsid w:val="00D83D23"/>
    <w:rsid w:val="00D8439E"/>
    <w:rsid w:val="00D84E85"/>
    <w:rsid w:val="00D84F01"/>
    <w:rsid w:val="00D84FA7"/>
    <w:rsid w:val="00D87BD2"/>
    <w:rsid w:val="00D90856"/>
    <w:rsid w:val="00D91039"/>
    <w:rsid w:val="00D91B46"/>
    <w:rsid w:val="00D91D65"/>
    <w:rsid w:val="00D921E1"/>
    <w:rsid w:val="00D94E37"/>
    <w:rsid w:val="00D95AB9"/>
    <w:rsid w:val="00D970B2"/>
    <w:rsid w:val="00D9710C"/>
    <w:rsid w:val="00D97173"/>
    <w:rsid w:val="00D97E44"/>
    <w:rsid w:val="00DA1C26"/>
    <w:rsid w:val="00DA1D80"/>
    <w:rsid w:val="00DA35F9"/>
    <w:rsid w:val="00DA3B13"/>
    <w:rsid w:val="00DA3BAA"/>
    <w:rsid w:val="00DA41B2"/>
    <w:rsid w:val="00DA499C"/>
    <w:rsid w:val="00DA52F0"/>
    <w:rsid w:val="00DA5742"/>
    <w:rsid w:val="00DA5B76"/>
    <w:rsid w:val="00DA5E7A"/>
    <w:rsid w:val="00DA6826"/>
    <w:rsid w:val="00DA7C19"/>
    <w:rsid w:val="00DB1A35"/>
    <w:rsid w:val="00DB1CAC"/>
    <w:rsid w:val="00DB275C"/>
    <w:rsid w:val="00DB3721"/>
    <w:rsid w:val="00DB3950"/>
    <w:rsid w:val="00DB62CC"/>
    <w:rsid w:val="00DB6B3E"/>
    <w:rsid w:val="00DB6E9E"/>
    <w:rsid w:val="00DC17BC"/>
    <w:rsid w:val="00DC1F82"/>
    <w:rsid w:val="00DC20F2"/>
    <w:rsid w:val="00DC514F"/>
    <w:rsid w:val="00DC6102"/>
    <w:rsid w:val="00DC6C9D"/>
    <w:rsid w:val="00DC755C"/>
    <w:rsid w:val="00DC79B5"/>
    <w:rsid w:val="00DD0443"/>
    <w:rsid w:val="00DD296B"/>
    <w:rsid w:val="00DD2FE2"/>
    <w:rsid w:val="00DD44AB"/>
    <w:rsid w:val="00DD4D98"/>
    <w:rsid w:val="00DD5ADE"/>
    <w:rsid w:val="00DD7BEA"/>
    <w:rsid w:val="00DE0BCE"/>
    <w:rsid w:val="00DE11A9"/>
    <w:rsid w:val="00DE1763"/>
    <w:rsid w:val="00DE2120"/>
    <w:rsid w:val="00DE40B8"/>
    <w:rsid w:val="00DE5EA3"/>
    <w:rsid w:val="00DF0270"/>
    <w:rsid w:val="00DF1909"/>
    <w:rsid w:val="00DF37D8"/>
    <w:rsid w:val="00DF3F40"/>
    <w:rsid w:val="00DF4935"/>
    <w:rsid w:val="00DF5147"/>
    <w:rsid w:val="00DF5CA2"/>
    <w:rsid w:val="00DF6B18"/>
    <w:rsid w:val="00DF6E20"/>
    <w:rsid w:val="00E022DA"/>
    <w:rsid w:val="00E0328F"/>
    <w:rsid w:val="00E03810"/>
    <w:rsid w:val="00E0466D"/>
    <w:rsid w:val="00E05A18"/>
    <w:rsid w:val="00E07566"/>
    <w:rsid w:val="00E100F7"/>
    <w:rsid w:val="00E1076E"/>
    <w:rsid w:val="00E10F01"/>
    <w:rsid w:val="00E135FF"/>
    <w:rsid w:val="00E17941"/>
    <w:rsid w:val="00E205EA"/>
    <w:rsid w:val="00E20AD0"/>
    <w:rsid w:val="00E238C6"/>
    <w:rsid w:val="00E23E83"/>
    <w:rsid w:val="00E24E4E"/>
    <w:rsid w:val="00E25826"/>
    <w:rsid w:val="00E25D8A"/>
    <w:rsid w:val="00E25F66"/>
    <w:rsid w:val="00E26D98"/>
    <w:rsid w:val="00E26DA7"/>
    <w:rsid w:val="00E26EAB"/>
    <w:rsid w:val="00E278DB"/>
    <w:rsid w:val="00E27CE5"/>
    <w:rsid w:val="00E31923"/>
    <w:rsid w:val="00E31A5C"/>
    <w:rsid w:val="00E32A33"/>
    <w:rsid w:val="00E32DC5"/>
    <w:rsid w:val="00E336A7"/>
    <w:rsid w:val="00E33985"/>
    <w:rsid w:val="00E34736"/>
    <w:rsid w:val="00E364F3"/>
    <w:rsid w:val="00E366F6"/>
    <w:rsid w:val="00E36A4B"/>
    <w:rsid w:val="00E40DC5"/>
    <w:rsid w:val="00E42565"/>
    <w:rsid w:val="00E4336C"/>
    <w:rsid w:val="00E44BB8"/>
    <w:rsid w:val="00E44E01"/>
    <w:rsid w:val="00E44E49"/>
    <w:rsid w:val="00E46642"/>
    <w:rsid w:val="00E500A4"/>
    <w:rsid w:val="00E500F4"/>
    <w:rsid w:val="00E5205B"/>
    <w:rsid w:val="00E52FB0"/>
    <w:rsid w:val="00E5373E"/>
    <w:rsid w:val="00E547F4"/>
    <w:rsid w:val="00E55B5D"/>
    <w:rsid w:val="00E6015B"/>
    <w:rsid w:val="00E615AB"/>
    <w:rsid w:val="00E619AD"/>
    <w:rsid w:val="00E63D47"/>
    <w:rsid w:val="00E67385"/>
    <w:rsid w:val="00E70AA3"/>
    <w:rsid w:val="00E715CC"/>
    <w:rsid w:val="00E742E0"/>
    <w:rsid w:val="00E81CE6"/>
    <w:rsid w:val="00E83950"/>
    <w:rsid w:val="00E84004"/>
    <w:rsid w:val="00E8507C"/>
    <w:rsid w:val="00E861E6"/>
    <w:rsid w:val="00E87766"/>
    <w:rsid w:val="00E919AD"/>
    <w:rsid w:val="00E928FC"/>
    <w:rsid w:val="00E935C2"/>
    <w:rsid w:val="00E95B10"/>
    <w:rsid w:val="00E9608E"/>
    <w:rsid w:val="00E96288"/>
    <w:rsid w:val="00E96689"/>
    <w:rsid w:val="00E97504"/>
    <w:rsid w:val="00EA0B9C"/>
    <w:rsid w:val="00EA0E11"/>
    <w:rsid w:val="00EA1AEE"/>
    <w:rsid w:val="00EA1CC4"/>
    <w:rsid w:val="00EA2A35"/>
    <w:rsid w:val="00EA2A3D"/>
    <w:rsid w:val="00EA3708"/>
    <w:rsid w:val="00EA611F"/>
    <w:rsid w:val="00EA62E3"/>
    <w:rsid w:val="00EA754F"/>
    <w:rsid w:val="00EB1750"/>
    <w:rsid w:val="00EB219A"/>
    <w:rsid w:val="00EB3A0D"/>
    <w:rsid w:val="00EB3A59"/>
    <w:rsid w:val="00EB3AA8"/>
    <w:rsid w:val="00EB755D"/>
    <w:rsid w:val="00EC01D4"/>
    <w:rsid w:val="00EC021C"/>
    <w:rsid w:val="00EC0318"/>
    <w:rsid w:val="00EC064E"/>
    <w:rsid w:val="00EC363E"/>
    <w:rsid w:val="00EC3E79"/>
    <w:rsid w:val="00EC53BF"/>
    <w:rsid w:val="00EC574C"/>
    <w:rsid w:val="00EC5DD1"/>
    <w:rsid w:val="00EC65FC"/>
    <w:rsid w:val="00ED0DE6"/>
    <w:rsid w:val="00ED3468"/>
    <w:rsid w:val="00ED3555"/>
    <w:rsid w:val="00ED6B10"/>
    <w:rsid w:val="00ED7298"/>
    <w:rsid w:val="00EE038E"/>
    <w:rsid w:val="00EE03C0"/>
    <w:rsid w:val="00EE11BB"/>
    <w:rsid w:val="00EE23A7"/>
    <w:rsid w:val="00EE2431"/>
    <w:rsid w:val="00EE3050"/>
    <w:rsid w:val="00EE35FE"/>
    <w:rsid w:val="00EE36E3"/>
    <w:rsid w:val="00EE37D6"/>
    <w:rsid w:val="00EE5677"/>
    <w:rsid w:val="00EE5F11"/>
    <w:rsid w:val="00EE6396"/>
    <w:rsid w:val="00EE793A"/>
    <w:rsid w:val="00EF252E"/>
    <w:rsid w:val="00EF3B37"/>
    <w:rsid w:val="00EF735F"/>
    <w:rsid w:val="00EF79C1"/>
    <w:rsid w:val="00F00FF4"/>
    <w:rsid w:val="00F01147"/>
    <w:rsid w:val="00F02531"/>
    <w:rsid w:val="00F02CD4"/>
    <w:rsid w:val="00F030C8"/>
    <w:rsid w:val="00F05B63"/>
    <w:rsid w:val="00F05BE7"/>
    <w:rsid w:val="00F07904"/>
    <w:rsid w:val="00F114BB"/>
    <w:rsid w:val="00F1244F"/>
    <w:rsid w:val="00F125CF"/>
    <w:rsid w:val="00F1492A"/>
    <w:rsid w:val="00F209DC"/>
    <w:rsid w:val="00F2144E"/>
    <w:rsid w:val="00F21DAB"/>
    <w:rsid w:val="00F22ECB"/>
    <w:rsid w:val="00F23C6C"/>
    <w:rsid w:val="00F24215"/>
    <w:rsid w:val="00F25163"/>
    <w:rsid w:val="00F307BA"/>
    <w:rsid w:val="00F30CFD"/>
    <w:rsid w:val="00F31408"/>
    <w:rsid w:val="00F316B0"/>
    <w:rsid w:val="00F3331B"/>
    <w:rsid w:val="00F33755"/>
    <w:rsid w:val="00F341DB"/>
    <w:rsid w:val="00F34278"/>
    <w:rsid w:val="00F34949"/>
    <w:rsid w:val="00F356F9"/>
    <w:rsid w:val="00F36FFA"/>
    <w:rsid w:val="00F37EAF"/>
    <w:rsid w:val="00F37F85"/>
    <w:rsid w:val="00F4302B"/>
    <w:rsid w:val="00F43615"/>
    <w:rsid w:val="00F4602A"/>
    <w:rsid w:val="00F517B9"/>
    <w:rsid w:val="00F526E0"/>
    <w:rsid w:val="00F55D19"/>
    <w:rsid w:val="00F616F6"/>
    <w:rsid w:val="00F6205D"/>
    <w:rsid w:val="00F6338E"/>
    <w:rsid w:val="00F63742"/>
    <w:rsid w:val="00F63B7B"/>
    <w:rsid w:val="00F63FB7"/>
    <w:rsid w:val="00F65743"/>
    <w:rsid w:val="00F65A9F"/>
    <w:rsid w:val="00F676E6"/>
    <w:rsid w:val="00F67E5C"/>
    <w:rsid w:val="00F70BFB"/>
    <w:rsid w:val="00F72F54"/>
    <w:rsid w:val="00F73945"/>
    <w:rsid w:val="00F745CC"/>
    <w:rsid w:val="00F74EA1"/>
    <w:rsid w:val="00F762D4"/>
    <w:rsid w:val="00F76DFB"/>
    <w:rsid w:val="00F7702D"/>
    <w:rsid w:val="00F80C84"/>
    <w:rsid w:val="00F81927"/>
    <w:rsid w:val="00F81FA7"/>
    <w:rsid w:val="00F823E4"/>
    <w:rsid w:val="00F84DE7"/>
    <w:rsid w:val="00F865B0"/>
    <w:rsid w:val="00F86AC2"/>
    <w:rsid w:val="00F86FDE"/>
    <w:rsid w:val="00F87A57"/>
    <w:rsid w:val="00F901FC"/>
    <w:rsid w:val="00F9142B"/>
    <w:rsid w:val="00F92AB9"/>
    <w:rsid w:val="00F9401D"/>
    <w:rsid w:val="00F94DBC"/>
    <w:rsid w:val="00F973A5"/>
    <w:rsid w:val="00FA06E8"/>
    <w:rsid w:val="00FA0ACA"/>
    <w:rsid w:val="00FA1597"/>
    <w:rsid w:val="00FA1DED"/>
    <w:rsid w:val="00FA208B"/>
    <w:rsid w:val="00FA2D19"/>
    <w:rsid w:val="00FA40E8"/>
    <w:rsid w:val="00FA439F"/>
    <w:rsid w:val="00FA6578"/>
    <w:rsid w:val="00FA6822"/>
    <w:rsid w:val="00FA6AE1"/>
    <w:rsid w:val="00FA6F04"/>
    <w:rsid w:val="00FA750F"/>
    <w:rsid w:val="00FA77AA"/>
    <w:rsid w:val="00FB1515"/>
    <w:rsid w:val="00FB2B61"/>
    <w:rsid w:val="00FB2DCE"/>
    <w:rsid w:val="00FB3692"/>
    <w:rsid w:val="00FB431F"/>
    <w:rsid w:val="00FB46CF"/>
    <w:rsid w:val="00FB56F4"/>
    <w:rsid w:val="00FB5810"/>
    <w:rsid w:val="00FB5EA1"/>
    <w:rsid w:val="00FB68D1"/>
    <w:rsid w:val="00FC3821"/>
    <w:rsid w:val="00FC3EBF"/>
    <w:rsid w:val="00FC3F35"/>
    <w:rsid w:val="00FC4A2B"/>
    <w:rsid w:val="00FC4C27"/>
    <w:rsid w:val="00FC5082"/>
    <w:rsid w:val="00FC58BC"/>
    <w:rsid w:val="00FC5BBA"/>
    <w:rsid w:val="00FD0316"/>
    <w:rsid w:val="00FD0EF0"/>
    <w:rsid w:val="00FD34A6"/>
    <w:rsid w:val="00FD37A7"/>
    <w:rsid w:val="00FD45A9"/>
    <w:rsid w:val="00FD4E03"/>
    <w:rsid w:val="00FD62A8"/>
    <w:rsid w:val="00FD77F7"/>
    <w:rsid w:val="00FE007E"/>
    <w:rsid w:val="00FE0B61"/>
    <w:rsid w:val="00FE0E6C"/>
    <w:rsid w:val="00FE10D8"/>
    <w:rsid w:val="00FE201B"/>
    <w:rsid w:val="00FE2598"/>
    <w:rsid w:val="00FE25C6"/>
    <w:rsid w:val="00FE2922"/>
    <w:rsid w:val="00FE2A5B"/>
    <w:rsid w:val="00FE327A"/>
    <w:rsid w:val="00FE32C4"/>
    <w:rsid w:val="00FE344A"/>
    <w:rsid w:val="00FE4C7C"/>
    <w:rsid w:val="00FE56A2"/>
    <w:rsid w:val="00FE5A40"/>
    <w:rsid w:val="00FE7134"/>
    <w:rsid w:val="00FE7C40"/>
    <w:rsid w:val="00FF10CD"/>
    <w:rsid w:val="00FF116C"/>
    <w:rsid w:val="00FF24E3"/>
    <w:rsid w:val="00FF3897"/>
    <w:rsid w:val="00FF44A6"/>
    <w:rsid w:val="00FF5115"/>
    <w:rsid w:val="00FF5703"/>
    <w:rsid w:val="00FF5CE2"/>
    <w:rsid w:val="00FF6342"/>
    <w:rsid w:val="00FF7022"/>
    <w:rsid w:val="00FF7E95"/>
    <w:rsid w:val="03D5BD8F"/>
    <w:rsid w:val="08737A5C"/>
    <w:rsid w:val="142DE2F0"/>
    <w:rsid w:val="29DD8651"/>
    <w:rsid w:val="2BC59063"/>
    <w:rsid w:val="2C11528F"/>
    <w:rsid w:val="30ED1B50"/>
    <w:rsid w:val="329654CF"/>
    <w:rsid w:val="3BBE92F1"/>
    <w:rsid w:val="3CD43B5C"/>
    <w:rsid w:val="4329A5FC"/>
    <w:rsid w:val="643D662B"/>
    <w:rsid w:val="68030526"/>
    <w:rsid w:val="6D975AC7"/>
    <w:rsid w:val="729E41D7"/>
  </w:rsids>
  <w:docVars>
    <w:docVar w:name="__Grammarly_42___1" w:val="H4sIAAAAAAAEAKtWcslP9kxRslIyNDa0MDQ0NzMwNDMwMDA0MjZS0lEKTi0uzszPAykwrgUAPzO9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E09EF22"/>
  <w15:docId w15:val="{9403ACF1-2221-433E-BAF7-E85AB7F5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6C5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3B1A"/>
    <w:rPr>
      <w:color w:val="0000FF"/>
      <w:u w:val="single"/>
    </w:rPr>
  </w:style>
  <w:style w:type="paragraph" w:styleId="Header">
    <w:name w:val="header"/>
    <w:basedOn w:val="Normal"/>
    <w:link w:val="HeaderChar"/>
    <w:uiPriority w:val="99"/>
    <w:rsid w:val="0055103F"/>
    <w:pPr>
      <w:tabs>
        <w:tab w:val="center" w:pos="4680"/>
        <w:tab w:val="right" w:pos="9360"/>
      </w:tabs>
    </w:pPr>
  </w:style>
  <w:style w:type="character" w:customStyle="1" w:styleId="HeaderChar">
    <w:name w:val="Header Char"/>
    <w:link w:val="Header"/>
    <w:uiPriority w:val="99"/>
    <w:rsid w:val="0055103F"/>
    <w:rPr>
      <w:sz w:val="24"/>
    </w:rPr>
  </w:style>
  <w:style w:type="paragraph" w:styleId="Footer">
    <w:name w:val="footer"/>
    <w:basedOn w:val="Normal"/>
    <w:link w:val="FooterChar"/>
    <w:uiPriority w:val="99"/>
    <w:rsid w:val="0055103F"/>
    <w:pPr>
      <w:tabs>
        <w:tab w:val="center" w:pos="4680"/>
        <w:tab w:val="right" w:pos="9360"/>
      </w:tabs>
    </w:pPr>
  </w:style>
  <w:style w:type="character" w:customStyle="1" w:styleId="FooterChar">
    <w:name w:val="Footer Char"/>
    <w:link w:val="Footer"/>
    <w:uiPriority w:val="99"/>
    <w:rsid w:val="0055103F"/>
    <w:rPr>
      <w:sz w:val="24"/>
    </w:rPr>
  </w:style>
  <w:style w:type="character" w:styleId="CommentReference">
    <w:name w:val="annotation reference"/>
    <w:uiPriority w:val="99"/>
    <w:rsid w:val="00AA48A0"/>
    <w:rPr>
      <w:sz w:val="18"/>
      <w:szCs w:val="18"/>
    </w:rPr>
  </w:style>
  <w:style w:type="paragraph" w:styleId="CommentText">
    <w:name w:val="annotation text"/>
    <w:basedOn w:val="Normal"/>
    <w:link w:val="CommentTextChar"/>
    <w:uiPriority w:val="99"/>
    <w:qFormat/>
    <w:rsid w:val="00AA48A0"/>
    <w:rPr>
      <w:szCs w:val="24"/>
    </w:rPr>
  </w:style>
  <w:style w:type="character" w:customStyle="1" w:styleId="CommentTextChar">
    <w:name w:val="Comment Text Char"/>
    <w:link w:val="CommentText"/>
    <w:uiPriority w:val="99"/>
    <w:rsid w:val="00AA48A0"/>
    <w:rPr>
      <w:sz w:val="24"/>
      <w:szCs w:val="24"/>
    </w:rPr>
  </w:style>
  <w:style w:type="paragraph" w:styleId="CommentSubject">
    <w:name w:val="annotation subject"/>
    <w:basedOn w:val="CommentText"/>
    <w:next w:val="CommentText"/>
    <w:link w:val="CommentSubjectChar"/>
    <w:rsid w:val="00AA48A0"/>
    <w:rPr>
      <w:b/>
      <w:bCs/>
      <w:szCs w:val="20"/>
    </w:rPr>
  </w:style>
  <w:style w:type="character" w:customStyle="1" w:styleId="CommentSubjectChar">
    <w:name w:val="Comment Subject Char"/>
    <w:link w:val="CommentSubject"/>
    <w:rsid w:val="00AA48A0"/>
    <w:rPr>
      <w:b/>
      <w:bCs/>
      <w:sz w:val="24"/>
      <w:szCs w:val="24"/>
    </w:rPr>
  </w:style>
  <w:style w:type="paragraph" w:styleId="BalloonText">
    <w:name w:val="Balloon Text"/>
    <w:basedOn w:val="Normal"/>
    <w:link w:val="BalloonTextChar"/>
    <w:rsid w:val="00AA48A0"/>
    <w:rPr>
      <w:rFonts w:ascii="Lucida Grande" w:hAnsi="Lucida Grande"/>
      <w:sz w:val="18"/>
      <w:szCs w:val="18"/>
    </w:rPr>
  </w:style>
  <w:style w:type="character" w:customStyle="1" w:styleId="BalloonTextChar">
    <w:name w:val="Balloon Text Char"/>
    <w:link w:val="BalloonText"/>
    <w:rsid w:val="00AA48A0"/>
    <w:rPr>
      <w:rFonts w:ascii="Lucida Grande" w:hAnsi="Lucida Grande"/>
      <w:sz w:val="18"/>
      <w:szCs w:val="18"/>
    </w:rPr>
  </w:style>
  <w:style w:type="paragraph" w:customStyle="1" w:styleId="Cover-Title">
    <w:name w:val="Cover-Title"/>
    <w:uiPriority w:val="99"/>
    <w:rsid w:val="00487565"/>
    <w:rPr>
      <w:rFonts w:ascii="Arial Bold" w:eastAsia="ヒラギノ角ゴ Pro W3" w:hAnsi="Arial Bold"/>
      <w:color w:val="000000"/>
      <w:spacing w:val="-6"/>
      <w:sz w:val="60"/>
    </w:rPr>
  </w:style>
  <w:style w:type="paragraph" w:styleId="ListParagraph">
    <w:name w:val="List Paragraph"/>
    <w:basedOn w:val="Normal"/>
    <w:link w:val="ListParagraphChar"/>
    <w:uiPriority w:val="34"/>
    <w:qFormat/>
    <w:rsid w:val="007A6A55"/>
    <w:pPr>
      <w:ind w:left="720"/>
    </w:pPr>
    <w:rPr>
      <w:rFonts w:ascii="Calibri" w:hAnsi="Calibri"/>
      <w:sz w:val="22"/>
      <w:szCs w:val="22"/>
    </w:rPr>
  </w:style>
  <w:style w:type="paragraph" w:customStyle="1" w:styleId="CoverTitle">
    <w:name w:val="Cover Title"/>
    <w:qFormat/>
    <w:rsid w:val="000A44CA"/>
    <w:pPr>
      <w:spacing w:before="120" w:after="120"/>
      <w:jc w:val="center"/>
    </w:pPr>
    <w:rPr>
      <w:rFonts w:ascii="Arial" w:hAnsi="Arial" w:cs="Arial"/>
      <w:b/>
      <w:bCs/>
      <w:sz w:val="34"/>
      <w:szCs w:val="24"/>
    </w:rPr>
  </w:style>
  <w:style w:type="paragraph" w:customStyle="1" w:styleId="NORCQuestionA">
    <w:name w:val="NORC Question A"/>
    <w:basedOn w:val="Normal"/>
    <w:qFormat/>
    <w:rsid w:val="00BF5506"/>
    <w:rPr>
      <w:b/>
    </w:rPr>
  </w:style>
  <w:style w:type="numbering" w:customStyle="1" w:styleId="Style1">
    <w:name w:val="Style1"/>
    <w:rsid w:val="00476DEB"/>
    <w:pPr>
      <w:numPr>
        <w:numId w:val="1"/>
      </w:numPr>
    </w:pPr>
  </w:style>
  <w:style w:type="paragraph" w:customStyle="1" w:styleId="NORCAnswer1">
    <w:name w:val="NORC Answer 1"/>
    <w:basedOn w:val="Normal"/>
    <w:qFormat/>
    <w:rsid w:val="008214C8"/>
    <w:pPr>
      <w:numPr>
        <w:numId w:val="2"/>
      </w:numPr>
      <w:spacing w:before="20" w:line="264" w:lineRule="auto"/>
      <w:ind w:left="864" w:hanging="432"/>
    </w:pPr>
    <w:rPr>
      <w:rFonts w:cs="Arial"/>
      <w:szCs w:val="16"/>
    </w:rPr>
  </w:style>
  <w:style w:type="paragraph" w:customStyle="1" w:styleId="NORCQuestionSub1">
    <w:name w:val="NORC Question Sub 1"/>
    <w:basedOn w:val="Normal"/>
    <w:qFormat/>
    <w:rsid w:val="000B4D75"/>
    <w:pPr>
      <w:keepNext/>
      <w:keepLines/>
      <w:spacing w:before="60" w:line="264" w:lineRule="auto"/>
      <w:ind w:left="360"/>
    </w:pPr>
    <w:rPr>
      <w:rFonts w:cs="Arial"/>
      <w:b/>
      <w:sz w:val="18"/>
      <w:szCs w:val="16"/>
    </w:rPr>
  </w:style>
  <w:style w:type="paragraph" w:customStyle="1" w:styleId="NORCAnswerSub1">
    <w:name w:val="NORC Answer Sub 1"/>
    <w:basedOn w:val="NORCAnswer1"/>
    <w:qFormat/>
    <w:rsid w:val="00A7608A"/>
    <w:pPr>
      <w:ind w:left="1080"/>
    </w:pPr>
  </w:style>
  <w:style w:type="paragraph" w:customStyle="1" w:styleId="StyleCoverTitleWhiteTopSinglesolidlineText26ptL">
    <w:name w:val="Style Cover Title + White Top: (Single solid line Text 2  6 pt L..."/>
    <w:basedOn w:val="CoverTitle"/>
    <w:rsid w:val="00F02CD4"/>
    <w:pPr>
      <w:shd w:val="clear" w:color="auto" w:fill="1F497D" w:themeFill="text2"/>
      <w:spacing w:before="320"/>
    </w:pPr>
    <w:rPr>
      <w:rFonts w:cs="Times New Roman"/>
      <w:color w:val="FFFFFF"/>
      <w:szCs w:val="20"/>
    </w:rPr>
  </w:style>
  <w:style w:type="paragraph" w:customStyle="1" w:styleId="StyleStyleCoverTitleWhiteTopSinglesolidlineText26p">
    <w:name w:val="Style Style Cover Title + White Top: (Single solid line Text 2  6 p..."/>
    <w:basedOn w:val="StyleCoverTitleWhiteTopSinglesolidlineText26ptL"/>
    <w:rsid w:val="00C33FF9"/>
    <w:pPr>
      <w:pBdr>
        <w:top w:val="single" w:sz="36" w:space="1" w:color="auto"/>
        <w:bottom w:val="single" w:sz="36" w:space="1" w:color="auto"/>
      </w:pBdr>
      <w:shd w:val="clear" w:color="auto" w:fill="000000" w:themeFill="text1"/>
      <w:spacing w:before="0"/>
    </w:pPr>
    <w:rPr>
      <w:sz w:val="32"/>
    </w:rPr>
  </w:style>
  <w:style w:type="paragraph" w:customStyle="1" w:styleId="NORCAnswerLAST">
    <w:name w:val="NORC Answer LAST"/>
    <w:basedOn w:val="NORCAnswer1"/>
    <w:qFormat/>
    <w:rsid w:val="00F76DFB"/>
  </w:style>
  <w:style w:type="paragraph" w:customStyle="1" w:styleId="NORCAnswerSubLAST">
    <w:name w:val="NORC Answer Sub LAST"/>
    <w:basedOn w:val="NORCAnswerSub1"/>
    <w:qFormat/>
    <w:rsid w:val="00D84F01"/>
  </w:style>
  <w:style w:type="paragraph" w:customStyle="1" w:styleId="NORCAnswerNOBOX">
    <w:name w:val="NORC Answer NO BOX"/>
    <w:basedOn w:val="NORCAnswer1"/>
    <w:qFormat/>
    <w:rsid w:val="00D84F01"/>
    <w:pPr>
      <w:numPr>
        <w:numId w:val="0"/>
      </w:numPr>
      <w:ind w:left="360"/>
    </w:pPr>
  </w:style>
  <w:style w:type="paragraph" w:customStyle="1" w:styleId="NORCQuestionSubSub">
    <w:name w:val="NORC Question SubSub"/>
    <w:basedOn w:val="NORCQuestionSub1"/>
    <w:qFormat/>
    <w:rsid w:val="00D84F01"/>
    <w:pPr>
      <w:ind w:left="720"/>
    </w:pPr>
  </w:style>
  <w:style w:type="paragraph" w:customStyle="1" w:styleId="NORCAnswerSubSub">
    <w:name w:val="NORC Answer SubSub"/>
    <w:basedOn w:val="NORCAnswerSub1"/>
    <w:qFormat/>
    <w:rsid w:val="00D84F01"/>
    <w:pPr>
      <w:ind w:left="1440"/>
    </w:pPr>
  </w:style>
  <w:style w:type="paragraph" w:customStyle="1" w:styleId="NORCAnswerSubSubLAST">
    <w:name w:val="NORC Answer SubSub LAST"/>
    <w:basedOn w:val="NORCAnswerSubLAST"/>
    <w:qFormat/>
    <w:rsid w:val="00D84F01"/>
    <w:pPr>
      <w:ind w:left="1440"/>
    </w:pPr>
  </w:style>
  <w:style w:type="character" w:customStyle="1" w:styleId="ItalicBold">
    <w:name w:val=".±Italic ±Bold"/>
    <w:basedOn w:val="DefaultParagraphFont"/>
    <w:uiPriority w:val="1"/>
    <w:qFormat/>
    <w:rsid w:val="00B6294C"/>
    <w:rPr>
      <w:b/>
      <w:i/>
    </w:rPr>
  </w:style>
  <w:style w:type="paragraph" w:customStyle="1" w:styleId="Gotosingleline">
    <w:name w:val="Go to single line"/>
    <w:basedOn w:val="GoToLine1"/>
    <w:qFormat/>
    <w:rsid w:val="00AE2479"/>
    <w:pPr>
      <w:spacing w:after="120"/>
    </w:pPr>
    <w:rPr>
      <w:color w:val="000000" w:themeColor="text1"/>
    </w:rPr>
  </w:style>
  <w:style w:type="paragraph" w:customStyle="1" w:styleId="NORCAnswernobox0">
    <w:name w:val="NORC Answer no box"/>
    <w:basedOn w:val="Header"/>
    <w:qFormat/>
    <w:rsid w:val="004D7F67"/>
    <w:pPr>
      <w:spacing w:before="120"/>
    </w:pPr>
    <w:rPr>
      <w:b/>
    </w:rPr>
  </w:style>
  <w:style w:type="paragraph" w:customStyle="1" w:styleId="GoToLine1">
    <w:name w:val="Go To Line 1"/>
    <w:basedOn w:val="Normal"/>
    <w:qFormat/>
    <w:rsid w:val="006D1A3F"/>
    <w:pPr>
      <w:tabs>
        <w:tab w:val="right" w:leader="underscore" w:pos="4680"/>
      </w:tabs>
      <w:spacing w:before="120"/>
      <w:ind w:left="900"/>
    </w:pPr>
    <w:rPr>
      <w:b/>
    </w:rPr>
  </w:style>
  <w:style w:type="paragraph" w:customStyle="1" w:styleId="GoToline2">
    <w:name w:val="Go To line 2"/>
    <w:basedOn w:val="GoToLine1"/>
    <w:qFormat/>
    <w:rsid w:val="00412F2C"/>
    <w:pPr>
      <w:spacing w:before="0"/>
    </w:pPr>
  </w:style>
  <w:style w:type="character" w:customStyle="1" w:styleId="Superscript">
    <w:name w:val="Superscript"/>
    <w:basedOn w:val="DefaultParagraphFont"/>
    <w:uiPriority w:val="1"/>
    <w:qFormat/>
    <w:rsid w:val="00C33FF9"/>
    <w:rPr>
      <w:position w:val="0"/>
      <w:sz w:val="16"/>
      <w:vertAlign w:val="baseline"/>
    </w:rPr>
  </w:style>
  <w:style w:type="paragraph" w:customStyle="1" w:styleId="StyleNORCAnswer1Left025Firstline0">
    <w:name w:val="Style NORC Answer 1 + Left:  0.25&quot; First line:  0&quot;"/>
    <w:basedOn w:val="NORCAnswer1"/>
    <w:rsid w:val="00A53854"/>
    <w:pPr>
      <w:ind w:left="432" w:firstLine="0"/>
    </w:pPr>
    <w:rPr>
      <w:rFonts w:cs="Times New Roman"/>
      <w:szCs w:val="20"/>
    </w:rPr>
  </w:style>
  <w:style w:type="paragraph" w:customStyle="1" w:styleId="StyleNORCAnswer1Left025Hanging025">
    <w:name w:val="Style NORC Answer 1 + Left:  0.25&quot; Hanging:  0.25&quot;"/>
    <w:basedOn w:val="NORCAnswer1"/>
    <w:rsid w:val="000E15C9"/>
    <w:pPr>
      <w:ind w:left="792" w:hanging="360"/>
    </w:pPr>
    <w:rPr>
      <w:rFonts w:cs="Times New Roman"/>
      <w:sz w:val="18"/>
      <w:szCs w:val="20"/>
    </w:rPr>
  </w:style>
  <w:style w:type="paragraph" w:customStyle="1" w:styleId="NORCCopyonly">
    <w:name w:val="NORC Copy only"/>
    <w:basedOn w:val="Normal"/>
    <w:qFormat/>
    <w:rsid w:val="000E15C9"/>
    <w:pPr>
      <w:spacing w:before="120" w:after="120"/>
      <w:ind w:left="432"/>
    </w:pPr>
  </w:style>
  <w:style w:type="paragraph" w:customStyle="1" w:styleId="NORCQuestionB">
    <w:name w:val="NORC Question B"/>
    <w:basedOn w:val="Normal"/>
    <w:qFormat/>
    <w:rsid w:val="00C33FF9"/>
    <w:pPr>
      <w:keepLines/>
      <w:spacing w:before="120" w:after="120"/>
      <w:ind w:left="446" w:hanging="446"/>
    </w:pPr>
    <w:rPr>
      <w:rFonts w:cs="Arial"/>
      <w:b/>
      <w:szCs w:val="16"/>
    </w:rPr>
  </w:style>
  <w:style w:type="paragraph" w:customStyle="1" w:styleId="StyleStyleNORCAnswer1Left025Hanging025Left0">
    <w:name w:val="Style Style NORC Answer 1 + Left:  0.25&quot; Hanging:  0.25&quot; + Left:  0..."/>
    <w:basedOn w:val="StyleNORCAnswer1Left025Hanging025"/>
    <w:rsid w:val="000E15C9"/>
    <w:pPr>
      <w:ind w:left="432" w:firstLine="0"/>
    </w:pPr>
  </w:style>
  <w:style w:type="table" w:styleId="TableGrid">
    <w:name w:val="Table Grid"/>
    <w:basedOn w:val="TableNormal"/>
    <w:uiPriority w:val="39"/>
    <w:rsid w:val="00BF55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
    <w:basedOn w:val="Normal"/>
    <w:qFormat/>
    <w:rsid w:val="0065085E"/>
    <w:rPr>
      <w:rFonts w:eastAsiaTheme="minorHAnsi" w:cstheme="minorBidi"/>
    </w:rPr>
  </w:style>
  <w:style w:type="paragraph" w:customStyle="1" w:styleId="GotosinglelineV2">
    <w:name w:val="Go to single line V2"/>
    <w:basedOn w:val="Normal"/>
    <w:qFormat/>
    <w:rsid w:val="00744857"/>
  </w:style>
  <w:style w:type="character" w:styleId="UnresolvedMention">
    <w:name w:val="Unresolved Mention"/>
    <w:basedOn w:val="DefaultParagraphFont"/>
    <w:uiPriority w:val="99"/>
    <w:semiHidden/>
    <w:unhideWhenUsed/>
    <w:rsid w:val="00086A2E"/>
    <w:rPr>
      <w:color w:val="605E5C"/>
      <w:shd w:val="clear" w:color="auto" w:fill="E1DFDD"/>
    </w:rPr>
  </w:style>
  <w:style w:type="character" w:customStyle="1" w:styleId="authors">
    <w:name w:val="authors"/>
    <w:basedOn w:val="DefaultParagraphFont"/>
    <w:rsid w:val="00A6305A"/>
  </w:style>
  <w:style w:type="character" w:customStyle="1" w:styleId="delimiter">
    <w:name w:val="delimiter"/>
    <w:basedOn w:val="DefaultParagraphFont"/>
    <w:rsid w:val="00A6305A"/>
  </w:style>
  <w:style w:type="paragraph" w:styleId="Revision">
    <w:name w:val="Revision"/>
    <w:hidden/>
    <w:uiPriority w:val="99"/>
    <w:semiHidden/>
    <w:rsid w:val="00957A36"/>
    <w:rPr>
      <w:rFonts w:ascii="Arial" w:hAnsi="Arial"/>
    </w:rPr>
  </w:style>
  <w:style w:type="paragraph" w:customStyle="1" w:styleId="pf0">
    <w:name w:val="pf0"/>
    <w:basedOn w:val="Normal"/>
    <w:rsid w:val="00FC3F35"/>
    <w:pPr>
      <w:spacing w:before="100" w:beforeAutospacing="1" w:after="100" w:afterAutospacing="1"/>
    </w:pPr>
    <w:rPr>
      <w:rFonts w:ascii="Times New Roman" w:hAnsi="Times New Roman"/>
      <w:sz w:val="24"/>
      <w:szCs w:val="24"/>
    </w:rPr>
  </w:style>
  <w:style w:type="character" w:customStyle="1" w:styleId="cf01">
    <w:name w:val="cf01"/>
    <w:basedOn w:val="DefaultParagraphFont"/>
    <w:rsid w:val="00FC3F35"/>
    <w:rPr>
      <w:rFonts w:ascii="Segoe UI" w:hAnsi="Segoe UI" w:cs="Segoe UI" w:hint="default"/>
      <w:sz w:val="18"/>
      <w:szCs w:val="18"/>
    </w:rPr>
  </w:style>
  <w:style w:type="paragraph" w:customStyle="1" w:styleId="Default">
    <w:name w:val="Default"/>
    <w:rsid w:val="001365D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CA22E4"/>
    <w:rPr>
      <w:color w:val="800080" w:themeColor="followedHyperlink"/>
      <w:u w:val="single"/>
    </w:rPr>
  </w:style>
  <w:style w:type="character" w:styleId="IntenseEmphasis">
    <w:name w:val="Intense Emphasis"/>
    <w:basedOn w:val="DefaultParagraphFont"/>
    <w:uiPriority w:val="21"/>
    <w:qFormat/>
    <w:rsid w:val="00E07566"/>
    <w:rPr>
      <w:i/>
      <w:iCs/>
      <w:color w:val="4F81BD" w:themeColor="accent1"/>
    </w:rPr>
  </w:style>
  <w:style w:type="table" w:customStyle="1" w:styleId="TableGrid1">
    <w:name w:val="Table Grid1"/>
    <w:basedOn w:val="TableNormal"/>
    <w:next w:val="TableGrid"/>
    <w:uiPriority w:val="39"/>
    <w:rsid w:val="001C225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61D5A"/>
    <w:rPr>
      <w:rFonts w:ascii="Calibri" w:hAnsi="Calibri"/>
      <w:sz w:val="22"/>
      <w:szCs w:val="22"/>
    </w:rPr>
  </w:style>
  <w:style w:type="paragraph" w:customStyle="1" w:styleId="QuickA">
    <w:name w:val="Quick A."/>
    <w:rsid w:val="00EC53BF"/>
    <w:pPr>
      <w:autoSpaceDE w:val="0"/>
      <w:autoSpaceDN w:val="0"/>
      <w:adjustRightInd w:val="0"/>
      <w:ind w:left="-1440"/>
    </w:pPr>
    <w:rPr>
      <w:rFonts w:ascii="Letter Gothic 12cpi" w:hAnsi="Letter Gothic 12cpi"/>
      <w:szCs w:val="24"/>
    </w:rPr>
  </w:style>
  <w:style w:type="paragraph" w:styleId="NormalWeb">
    <w:name w:val="Normal (Web)"/>
    <w:basedOn w:val="Normal"/>
    <w:uiPriority w:val="99"/>
    <w:unhideWhenUsed/>
    <w:rsid w:val="00072319"/>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3E3C0F"/>
  </w:style>
  <w:style w:type="character" w:customStyle="1" w:styleId="contextualspellingandgrammarerror">
    <w:name w:val="contextualspellingandgrammarerror"/>
    <w:basedOn w:val="DefaultParagraphFont"/>
    <w:rsid w:val="003E3C0F"/>
  </w:style>
  <w:style w:type="character" w:customStyle="1" w:styleId="eop">
    <w:name w:val="eop"/>
    <w:basedOn w:val="DefaultParagraphFont"/>
    <w:rsid w:val="003E3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header" Target="header6.xml" /><Relationship Id="rId16" Type="http://schemas.openxmlformats.org/officeDocument/2006/relationships/header" Target="header7.xml" /><Relationship Id="rId17" Type="http://schemas.openxmlformats.org/officeDocument/2006/relationships/header" Target="header8.xml" /><Relationship Id="rId18" Type="http://schemas.openxmlformats.org/officeDocument/2006/relationships/header" Target="header9.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foot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Notes xmlns="39046619-8514-473a-861b-7b7d30a9060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6CC90D505FE9E4BAF9A873D06E893E7" ma:contentTypeVersion="5" ma:contentTypeDescription="Create a new document." ma:contentTypeScope="" ma:versionID="c826f5c66d459547fc61e9deb4f4b296">
  <xsd:schema xmlns:xsd="http://www.w3.org/2001/XMLSchema" xmlns:xs="http://www.w3.org/2001/XMLSchema" xmlns:p="http://schemas.microsoft.com/office/2006/metadata/properties" xmlns:ns2="39046619-8514-473a-861b-7b7d30a9060e" xmlns:ns3="732faa48-ebe1-46ae-b2cd-4b29d06a8e36" targetNamespace="http://schemas.microsoft.com/office/2006/metadata/properties" ma:root="true" ma:fieldsID="12490638c6392cb3263d91d73d00c94d" ns2:_="" ns3:_="">
    <xsd:import namespace="39046619-8514-473a-861b-7b7d30a9060e"/>
    <xsd:import namespace="732faa48-ebe1-46ae-b2cd-4b29d06a8e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046619-8514-473a-861b-7b7d30a90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2faa48-ebe1-46ae-b2cd-4b29d06a8e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5E1A75-3231-4C65-8952-EBC1D7D38047}">
  <ds:schemaRefs>
    <ds:schemaRef ds:uri="http://schemas.microsoft.com/office/2006/metadata/properties"/>
    <ds:schemaRef ds:uri="http://schemas.microsoft.com/office/infopath/2007/PartnerControls"/>
    <ds:schemaRef ds:uri="39046619-8514-473a-861b-7b7d30a9060e"/>
  </ds:schemaRefs>
</ds:datastoreItem>
</file>

<file path=customXml/itemProps2.xml><?xml version="1.0" encoding="utf-8"?>
<ds:datastoreItem xmlns:ds="http://schemas.openxmlformats.org/officeDocument/2006/customXml" ds:itemID="{7B4FDF27-81B0-4665-9BC8-1B28E53DF535}">
  <ds:schemaRefs>
    <ds:schemaRef ds:uri="http://schemas.openxmlformats.org/officeDocument/2006/bibliography"/>
  </ds:schemaRefs>
</ds:datastoreItem>
</file>

<file path=customXml/itemProps3.xml><?xml version="1.0" encoding="utf-8"?>
<ds:datastoreItem xmlns:ds="http://schemas.openxmlformats.org/officeDocument/2006/customXml" ds:itemID="{A4E7B5C3-CE6C-48EA-8F94-CE5F48841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046619-8514-473a-861b-7b7d30a9060e"/>
    <ds:schemaRef ds:uri="732faa48-ebe1-46ae-b2cd-4b29d06a8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6DA3DB-F219-4F25-B32C-EEDB2FAEE4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88</Words>
  <Characters>16096</Characters>
  <Application>Microsoft Office Word</Application>
  <DocSecurity>0</DocSecurity>
  <Lines>134</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dc:creator>
  <cp:lastModifiedBy>Molly Gordon</cp:lastModifiedBy>
  <cp:revision>3</cp:revision>
  <cp:lastPrinted>2022-10-25T15:22:00Z</cp:lastPrinted>
  <dcterms:created xsi:type="dcterms:W3CDTF">2024-03-05T14:31:00Z</dcterms:created>
  <dcterms:modified xsi:type="dcterms:W3CDTF">2024-03-0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C90D505FE9E4BAF9A873D06E893E7</vt:lpwstr>
  </property>
</Properties>
</file>